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CF76A3" w:rsidR="00E34080" w:rsidRDefault="00232F6B" w14:paraId="2D3AAE26" w14:textId="74D71B48">
      <w:pPr>
        <w:ind w:right="-691"/>
        <w:jc w:val="center"/>
      </w:pPr>
      <w:r>
        <w:rPr>
          <w:noProof/>
        </w:rPr>
        <w:drawing>
          <wp:anchor distT="0" distB="0" distL="114300" distR="114300" simplePos="0" relativeHeight="251658241" behindDoc="0" locked="0" layoutInCell="1" allowOverlap="1" wp14:anchorId="733FDA6B" wp14:editId="7AE1B25B">
            <wp:simplePos x="0" y="0"/>
            <wp:positionH relativeFrom="column">
              <wp:posOffset>1715135</wp:posOffset>
            </wp:positionH>
            <wp:positionV relativeFrom="paragraph">
              <wp:posOffset>-1270</wp:posOffset>
            </wp:positionV>
            <wp:extent cx="1696085" cy="169608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6085" cy="1696085"/>
                    </a:xfrm>
                    <a:prstGeom prst="rect">
                      <a:avLst/>
                    </a:prstGeom>
                    <a:noFill/>
                  </pic:spPr>
                </pic:pic>
              </a:graphicData>
            </a:graphic>
            <wp14:sizeRelH relativeFrom="page">
              <wp14:pctWidth>0</wp14:pctWidth>
            </wp14:sizeRelH>
            <wp14:sizeRelV relativeFrom="page">
              <wp14:pctHeight>0</wp14:pctHeight>
            </wp14:sizeRelV>
          </wp:anchor>
        </w:drawing>
      </w:r>
    </w:p>
    <w:p w:rsidRPr="00CF76A3" w:rsidR="00E34080" w:rsidRDefault="00E34080" w14:paraId="3F37BA3A" w14:textId="70B517C9">
      <w:pPr>
        <w:pStyle w:val="BodyTextIndent"/>
        <w:ind w:left="0"/>
        <w:rPr>
          <w:rFonts w:ascii="Times New Roman" w:hAnsi="Times New Roman"/>
          <w:sz w:val="24"/>
          <w:szCs w:val="24"/>
        </w:rPr>
      </w:pPr>
    </w:p>
    <w:p w:rsidRPr="00CF76A3" w:rsidR="00E34080" w:rsidRDefault="00E34080" w14:paraId="57F0156A" w14:textId="0344027E">
      <w:pPr>
        <w:pStyle w:val="BodyTextIndent"/>
        <w:ind w:left="0"/>
        <w:rPr>
          <w:rFonts w:ascii="Times New Roman" w:hAnsi="Times New Roman"/>
          <w:sz w:val="24"/>
          <w:szCs w:val="24"/>
        </w:rPr>
      </w:pPr>
    </w:p>
    <w:p w:rsidRPr="00CF76A3" w:rsidR="00E34080" w:rsidRDefault="00E34080" w14:paraId="30727540" w14:textId="77777777">
      <w:pPr>
        <w:pStyle w:val="BodyTextIndent"/>
        <w:ind w:left="0"/>
        <w:rPr>
          <w:rFonts w:ascii="Times New Roman" w:hAnsi="Times New Roman"/>
          <w:sz w:val="24"/>
          <w:szCs w:val="24"/>
        </w:rPr>
      </w:pPr>
    </w:p>
    <w:p w:rsidRPr="00CF76A3" w:rsidR="00E34080" w:rsidRDefault="00E34080" w14:paraId="3208E7C0" w14:textId="77777777">
      <w:pPr>
        <w:pStyle w:val="BodyTextIndent"/>
        <w:ind w:left="0"/>
        <w:rPr>
          <w:rFonts w:ascii="Times New Roman" w:hAnsi="Times New Roman"/>
          <w:sz w:val="24"/>
          <w:szCs w:val="24"/>
        </w:rPr>
      </w:pPr>
    </w:p>
    <w:p w:rsidRPr="00CF76A3" w:rsidR="00E34080" w:rsidRDefault="00E34080" w14:paraId="1AAF7FE0" w14:textId="77777777">
      <w:pPr>
        <w:pStyle w:val="BodyTextIndent"/>
        <w:ind w:left="0"/>
        <w:rPr>
          <w:rFonts w:ascii="Times New Roman" w:hAnsi="Times New Roman"/>
          <w:sz w:val="24"/>
          <w:szCs w:val="24"/>
        </w:rPr>
      </w:pPr>
    </w:p>
    <w:p w:rsidRPr="00CF76A3" w:rsidR="00E34080" w:rsidRDefault="00E34080" w14:paraId="234DB212" w14:textId="77777777">
      <w:pPr>
        <w:pStyle w:val="BodyTextIndent"/>
        <w:ind w:left="0"/>
        <w:rPr>
          <w:rFonts w:ascii="Times New Roman" w:hAnsi="Times New Roman"/>
          <w:sz w:val="24"/>
          <w:szCs w:val="24"/>
        </w:rPr>
      </w:pPr>
    </w:p>
    <w:p w:rsidR="0093642E" w:rsidP="0093642E" w:rsidRDefault="0093642E" w14:paraId="50374BEB" w14:textId="77777777">
      <w:pPr>
        <w:pStyle w:val="BodyTextIndent"/>
        <w:ind w:left="-144" w:hanging="36"/>
        <w:rPr>
          <w:rFonts w:ascii="Times New Roman" w:hAnsi="Times New Roman"/>
          <w:sz w:val="24"/>
          <w:szCs w:val="24"/>
        </w:rPr>
      </w:pPr>
    </w:p>
    <w:p w:rsidR="0093642E" w:rsidP="0093642E" w:rsidRDefault="0093642E" w14:paraId="60ABFB5B" w14:textId="77777777">
      <w:pPr>
        <w:pStyle w:val="BodyTextIndent"/>
        <w:ind w:left="-144" w:hanging="36"/>
        <w:rPr>
          <w:rFonts w:ascii="Times New Roman" w:hAnsi="Times New Roman"/>
          <w:sz w:val="24"/>
          <w:szCs w:val="24"/>
        </w:rPr>
      </w:pPr>
    </w:p>
    <w:p w:rsidR="0093642E" w:rsidP="00255C44" w:rsidRDefault="0093642E" w14:paraId="5C288B2C" w14:textId="77777777">
      <w:pPr>
        <w:pStyle w:val="BodyTextIndent"/>
        <w:ind w:left="0"/>
        <w:jc w:val="left"/>
        <w:rPr>
          <w:rFonts w:ascii="Times New Roman" w:hAnsi="Times New Roman"/>
          <w:sz w:val="24"/>
          <w:szCs w:val="24"/>
        </w:rPr>
      </w:pPr>
    </w:p>
    <w:p w:rsidRPr="00255C44" w:rsidR="00302DE0" w:rsidP="0093642E" w:rsidRDefault="00E34080" w14:paraId="7668F9A2" w14:textId="0476C9CE">
      <w:pPr>
        <w:pStyle w:val="BodyTextIndent"/>
        <w:ind w:left="-144" w:hanging="36"/>
        <w:rPr>
          <w:rFonts w:ascii="Times New Roman" w:hAnsi="Times New Roman"/>
          <w:sz w:val="28"/>
          <w:szCs w:val="28"/>
        </w:rPr>
      </w:pPr>
      <w:r w:rsidRPr="00255C44">
        <w:rPr>
          <w:rFonts w:ascii="Times New Roman" w:hAnsi="Times New Roman"/>
          <w:sz w:val="28"/>
          <w:szCs w:val="28"/>
        </w:rPr>
        <w:fldChar w:fldCharType="begin">
          <w:ffData>
            <w:name w:val=""/>
            <w:enabled/>
            <w:calcOnExit w:val="0"/>
            <w:ddList>
              <w:result w:val="11"/>
              <w:listEntry w:val="- SELECT MODULE CODE FOR UCTI LEVEL 3 APP -"/>
              <w:listEntry w:val="CT004-3.5-3-ADVBS"/>
              <w:listEntry w:val="CT006-3.5-3-ADPLC"/>
              <w:listEntry w:val="CT011-3.5-3-COGS"/>
              <w:listEntry w:val="CT027-3.5-3-EPDA"/>
              <w:listEntry w:val="CT032-3.5-3-FAI"/>
              <w:listEntry w:val="CT033-3.5-3-SDMD"/>
              <w:listEntry w:val="CT039-3.5-3-KNWD"/>
              <w:listEntry w:val="CT051-3.5-3-SQE"/>
              <w:listEntry w:val="CT049-6.5-3-PRJCT"/>
              <w:listEntry w:val="CT052-3.5-3-INVCT "/>
              <w:listEntry w:val="CT069-3-3-DBS"/>
            </w:ddList>
          </w:ffData>
        </w:fldChar>
      </w:r>
      <w:r w:rsidRPr="00255C44">
        <w:rPr>
          <w:rFonts w:ascii="Times New Roman" w:hAnsi="Times New Roman"/>
          <w:sz w:val="28"/>
          <w:szCs w:val="28"/>
        </w:rPr>
        <w:instrText xml:space="preserve"> FORMDROPDOWN </w:instrText>
      </w:r>
      <w:r w:rsidR="00000000">
        <w:rPr>
          <w:rFonts w:ascii="Times New Roman" w:hAnsi="Times New Roman"/>
          <w:sz w:val="28"/>
          <w:szCs w:val="28"/>
        </w:rPr>
      </w:r>
      <w:r w:rsidR="00000000">
        <w:rPr>
          <w:rFonts w:ascii="Times New Roman" w:hAnsi="Times New Roman"/>
          <w:sz w:val="28"/>
          <w:szCs w:val="28"/>
        </w:rPr>
        <w:fldChar w:fldCharType="separate"/>
      </w:r>
      <w:r w:rsidRPr="00255C44">
        <w:rPr>
          <w:rFonts w:ascii="Times New Roman" w:hAnsi="Times New Roman"/>
          <w:sz w:val="28"/>
          <w:szCs w:val="28"/>
        </w:rPr>
        <w:fldChar w:fldCharType="end"/>
      </w:r>
    </w:p>
    <w:p w:rsidRPr="00255C44" w:rsidR="00255C44" w:rsidP="0093642E" w:rsidRDefault="00255C44" w14:paraId="1DBCE670" w14:textId="77777777">
      <w:pPr>
        <w:pStyle w:val="BodyTextIndent"/>
        <w:ind w:left="-144" w:hanging="36"/>
        <w:rPr>
          <w:rFonts w:ascii="Times New Roman" w:hAnsi="Times New Roman"/>
          <w:sz w:val="28"/>
          <w:szCs w:val="28"/>
        </w:rPr>
      </w:pPr>
    </w:p>
    <w:p w:rsidRPr="00255C44" w:rsidR="00E34080" w:rsidRDefault="00E34080" w14:paraId="42D98CCA" w14:textId="77777777">
      <w:pPr>
        <w:pStyle w:val="BodyTextIndent"/>
        <w:ind w:left="-144"/>
        <w:rPr>
          <w:rFonts w:ascii="Times New Roman" w:hAnsi="Times New Roman"/>
          <w:sz w:val="28"/>
          <w:szCs w:val="28"/>
        </w:rPr>
      </w:pPr>
      <w:r w:rsidRPr="00255C44">
        <w:rPr>
          <w:rFonts w:ascii="Times New Roman" w:hAnsi="Times New Roman"/>
          <w:sz w:val="28"/>
          <w:szCs w:val="28"/>
        </w:rPr>
        <w:fldChar w:fldCharType="begin">
          <w:ffData>
            <w:name w:val=""/>
            <w:enabled/>
            <w:calcOnExit w:val="0"/>
            <w:ddList>
              <w:result w:val="11"/>
              <w:listEntry w:val="- SELECT MODULE NAME FOR UCTI LEVEL 3 APP -"/>
              <w:listEntry w:val="ADVANCED DATABASE SYSTEMS"/>
              <w:listEntry w:val="ADVANCED PROGRAMMING LANGUAGE CONCEPTS"/>
              <w:listEntry w:val="COGNITIVE SCIENCE"/>
              <w:listEntry w:val="ENTERPRISE PROGRAMMING FOR DISTRIBUTED APPLICATION"/>
              <w:listEntry w:val="FURTHER ARTIFICIAL INTELLIGENCE"/>
              <w:listEntry w:val="KNOWLEDGE DISCOVERY"/>
              <w:listEntry w:val="PROJECT FOR AWARD"/>
              <w:listEntry w:val="SOFTWARE DEVELOPMENT FOR MOBILE DEVICES"/>
              <w:listEntry w:val="SOFTWARE QUALITY ENGINEERING"/>
              <w:listEntry w:val="INVESTIGATIONS IN AWARD SUBJECT AREA"/>
              <w:listEntry w:val="DATABASE SECURITY"/>
            </w:ddList>
          </w:ffData>
        </w:fldChar>
      </w:r>
      <w:r w:rsidRPr="00255C44">
        <w:rPr>
          <w:rFonts w:ascii="Times New Roman" w:hAnsi="Times New Roman"/>
          <w:sz w:val="28"/>
          <w:szCs w:val="28"/>
        </w:rPr>
        <w:instrText xml:space="preserve"> FORMDROPDOWN </w:instrText>
      </w:r>
      <w:r w:rsidR="00000000">
        <w:rPr>
          <w:rFonts w:ascii="Times New Roman" w:hAnsi="Times New Roman"/>
          <w:sz w:val="28"/>
          <w:szCs w:val="28"/>
        </w:rPr>
      </w:r>
      <w:r w:rsidR="00000000">
        <w:rPr>
          <w:rFonts w:ascii="Times New Roman" w:hAnsi="Times New Roman"/>
          <w:sz w:val="28"/>
          <w:szCs w:val="28"/>
        </w:rPr>
        <w:fldChar w:fldCharType="separate"/>
      </w:r>
      <w:r w:rsidRPr="00255C44">
        <w:rPr>
          <w:rFonts w:ascii="Times New Roman" w:hAnsi="Times New Roman"/>
          <w:sz w:val="28"/>
          <w:szCs w:val="28"/>
        </w:rPr>
        <w:fldChar w:fldCharType="end"/>
      </w:r>
    </w:p>
    <w:p w:rsidRPr="00255C44" w:rsidR="00302DE0" w:rsidRDefault="00302DE0" w14:paraId="7348C48C" w14:textId="77777777">
      <w:pPr>
        <w:pStyle w:val="BodyTextIndent"/>
        <w:ind w:left="0"/>
        <w:rPr>
          <w:rFonts w:ascii="Times New Roman" w:hAnsi="Times New Roman"/>
          <w:sz w:val="28"/>
          <w:szCs w:val="28"/>
        </w:rPr>
      </w:pPr>
    </w:p>
    <w:p w:rsidRPr="00255C44" w:rsidR="00E34080" w:rsidRDefault="00B64DD8" w14:paraId="13FFC416" w14:textId="1D1676B6">
      <w:pPr>
        <w:pStyle w:val="BodyTextIndent"/>
        <w:ind w:left="-270"/>
        <w:rPr>
          <w:rFonts w:ascii="Times New Roman" w:hAnsi="Times New Roman"/>
          <w:sz w:val="28"/>
          <w:szCs w:val="28"/>
        </w:rPr>
      </w:pPr>
      <w:r w:rsidRPr="00255C44">
        <w:rPr>
          <w:rFonts w:ascii="Times New Roman" w:hAnsi="Times New Roman"/>
          <w:sz w:val="28"/>
          <w:szCs w:val="28"/>
        </w:rPr>
        <w:t>APU3F2211CS(DA)</w:t>
      </w:r>
    </w:p>
    <w:p w:rsidRPr="00255C44" w:rsidR="00302DE0" w:rsidRDefault="00302DE0" w14:paraId="167D636A" w14:textId="635BA5DC">
      <w:pPr>
        <w:pStyle w:val="BodyTextIndent"/>
        <w:ind w:left="-270"/>
        <w:rPr>
          <w:rFonts w:ascii="Times New Roman" w:hAnsi="Times New Roman"/>
          <w:sz w:val="28"/>
          <w:szCs w:val="28"/>
        </w:rPr>
      </w:pPr>
    </w:p>
    <w:p w:rsidRPr="00255C44" w:rsidR="00302DE0" w:rsidRDefault="00302DE0" w14:paraId="4DF6C648" w14:textId="0F219E70">
      <w:pPr>
        <w:pStyle w:val="BodyTextIndent"/>
        <w:ind w:left="-270"/>
        <w:rPr>
          <w:rFonts w:ascii="Times New Roman" w:hAnsi="Times New Roman"/>
          <w:sz w:val="28"/>
          <w:szCs w:val="28"/>
        </w:rPr>
      </w:pPr>
    </w:p>
    <w:p w:rsidRPr="00255C44" w:rsidR="00E34080" w:rsidRDefault="00E34080" w14:paraId="56123F15" w14:textId="77777777">
      <w:pPr>
        <w:pStyle w:val="BodyTextIndent"/>
        <w:ind w:left="0"/>
        <w:rPr>
          <w:rFonts w:ascii="Times New Roman" w:hAnsi="Times New Roman"/>
          <w:sz w:val="28"/>
          <w:szCs w:val="28"/>
        </w:rPr>
      </w:pPr>
    </w:p>
    <w:p w:rsidRPr="00255C44" w:rsidR="00E34080" w:rsidRDefault="00E34080" w14:paraId="7EE3A532" w14:textId="04490DAB">
      <w:pPr>
        <w:pStyle w:val="BodyTextIndent"/>
        <w:ind w:left="-432" w:right="-778"/>
        <w:jc w:val="left"/>
        <w:rPr>
          <w:rFonts w:ascii="Times New Roman" w:hAnsi="Times New Roman"/>
          <w:sz w:val="28"/>
          <w:szCs w:val="28"/>
        </w:rPr>
      </w:pPr>
      <w:r w:rsidRPr="00255C44">
        <w:rPr>
          <w:rFonts w:ascii="Times New Roman" w:hAnsi="Times New Roman"/>
          <w:sz w:val="28"/>
          <w:szCs w:val="28"/>
        </w:rPr>
        <w:t>HAND OUT DATE</w:t>
      </w:r>
      <w:r w:rsidR="0067484D">
        <w:rPr>
          <w:rFonts w:ascii="Times New Roman" w:hAnsi="Times New Roman"/>
          <w:sz w:val="28"/>
          <w:szCs w:val="28"/>
        </w:rPr>
        <w:tab/>
      </w:r>
      <w:r w:rsidRPr="00255C44">
        <w:rPr>
          <w:rFonts w:ascii="Times New Roman" w:hAnsi="Times New Roman"/>
          <w:sz w:val="28"/>
          <w:szCs w:val="28"/>
        </w:rPr>
        <w:t xml:space="preserve">: </w:t>
      </w:r>
      <w:r w:rsidR="0067484D">
        <w:rPr>
          <w:rFonts w:ascii="Times New Roman" w:hAnsi="Times New Roman"/>
          <w:sz w:val="28"/>
          <w:szCs w:val="28"/>
        </w:rPr>
        <w:tab/>
      </w:r>
      <w:r w:rsidRPr="00255C44" w:rsidR="009232EF">
        <w:rPr>
          <w:rFonts w:ascii="Times New Roman" w:hAnsi="Times New Roman"/>
          <w:sz w:val="28"/>
          <w:szCs w:val="28"/>
        </w:rPr>
        <w:t xml:space="preserve">13 May </w:t>
      </w:r>
      <w:r w:rsidRPr="00255C44" w:rsidR="00F63625">
        <w:rPr>
          <w:rFonts w:ascii="Times New Roman" w:hAnsi="Times New Roman"/>
          <w:sz w:val="28"/>
          <w:szCs w:val="28"/>
        </w:rPr>
        <w:t>2023</w:t>
      </w:r>
    </w:p>
    <w:p w:rsidRPr="00255C44" w:rsidR="00E34080" w:rsidP="00255C44" w:rsidRDefault="00E34080" w14:paraId="468F54C3" w14:textId="77777777">
      <w:pPr>
        <w:pStyle w:val="BodyTextIndent"/>
        <w:ind w:left="-432" w:right="-778"/>
        <w:jc w:val="left"/>
        <w:rPr>
          <w:rFonts w:ascii="Times New Roman" w:hAnsi="Times New Roman"/>
          <w:sz w:val="28"/>
          <w:szCs w:val="28"/>
        </w:rPr>
      </w:pPr>
    </w:p>
    <w:p w:rsidRPr="00255C44" w:rsidR="00E34080" w:rsidP="00255C44" w:rsidRDefault="00E34080" w14:paraId="47DA8C5F" w14:textId="35C7F782">
      <w:pPr>
        <w:pStyle w:val="BodyTextIndent"/>
        <w:ind w:left="-432" w:right="-778"/>
        <w:jc w:val="left"/>
        <w:rPr>
          <w:rFonts w:ascii="Times New Roman" w:hAnsi="Times New Roman"/>
          <w:sz w:val="28"/>
          <w:szCs w:val="28"/>
        </w:rPr>
      </w:pPr>
      <w:r w:rsidRPr="00255C44">
        <w:rPr>
          <w:rFonts w:ascii="Times New Roman" w:hAnsi="Times New Roman"/>
          <w:sz w:val="28"/>
          <w:szCs w:val="28"/>
        </w:rPr>
        <w:t>HAND IN DATE</w:t>
      </w:r>
      <w:r w:rsidR="0067484D">
        <w:rPr>
          <w:rFonts w:ascii="Times New Roman" w:hAnsi="Times New Roman"/>
          <w:sz w:val="28"/>
          <w:szCs w:val="28"/>
        </w:rPr>
        <w:tab/>
      </w:r>
      <w:r w:rsidRPr="00255C44">
        <w:rPr>
          <w:rFonts w:ascii="Times New Roman" w:hAnsi="Times New Roman"/>
          <w:sz w:val="28"/>
          <w:szCs w:val="28"/>
        </w:rPr>
        <w:t>:</w:t>
      </w:r>
      <w:r w:rsidR="0067484D">
        <w:rPr>
          <w:rFonts w:ascii="Times New Roman" w:hAnsi="Times New Roman"/>
          <w:sz w:val="28"/>
          <w:szCs w:val="28"/>
        </w:rPr>
        <w:tab/>
      </w:r>
      <w:r w:rsidRPr="00255C44" w:rsidR="009232EF">
        <w:rPr>
          <w:rFonts w:ascii="Times New Roman" w:hAnsi="Times New Roman"/>
          <w:sz w:val="28"/>
          <w:szCs w:val="28"/>
        </w:rPr>
        <w:t xml:space="preserve">30 </w:t>
      </w:r>
      <w:r w:rsidRPr="00255C44" w:rsidR="00BC433A">
        <w:rPr>
          <w:rFonts w:ascii="Times New Roman" w:hAnsi="Times New Roman"/>
          <w:sz w:val="28"/>
          <w:szCs w:val="28"/>
        </w:rPr>
        <w:t>July</w:t>
      </w:r>
      <w:r w:rsidRPr="00255C44">
        <w:rPr>
          <w:rFonts w:ascii="Times New Roman" w:hAnsi="Times New Roman"/>
          <w:sz w:val="28"/>
          <w:szCs w:val="28"/>
        </w:rPr>
        <w:t xml:space="preserve"> </w:t>
      </w:r>
      <w:r w:rsidRPr="00255C44" w:rsidR="00F63625">
        <w:rPr>
          <w:rFonts w:ascii="Times New Roman" w:hAnsi="Times New Roman"/>
          <w:sz w:val="28"/>
          <w:szCs w:val="28"/>
        </w:rPr>
        <w:t>2023</w:t>
      </w:r>
      <w:r w:rsidRPr="00255C44" w:rsidR="00BC433A">
        <w:rPr>
          <w:rFonts w:ascii="Times New Roman" w:hAnsi="Times New Roman"/>
          <w:sz w:val="28"/>
          <w:szCs w:val="28"/>
        </w:rPr>
        <w:t>,</w:t>
      </w:r>
      <w:r w:rsidRPr="00255C44">
        <w:rPr>
          <w:rFonts w:ascii="Times New Roman" w:hAnsi="Times New Roman"/>
          <w:sz w:val="28"/>
          <w:szCs w:val="28"/>
        </w:rPr>
        <w:t xml:space="preserve"> </w:t>
      </w:r>
      <w:r w:rsidRPr="00255C44" w:rsidR="00243CD6">
        <w:rPr>
          <w:rFonts w:ascii="Times New Roman" w:hAnsi="Times New Roman"/>
          <w:sz w:val="28"/>
          <w:szCs w:val="28"/>
        </w:rPr>
        <w:t xml:space="preserve">12 </w:t>
      </w:r>
      <w:r w:rsidRPr="00255C44" w:rsidR="00471039">
        <w:rPr>
          <w:rFonts w:ascii="Times New Roman" w:hAnsi="Times New Roman"/>
          <w:sz w:val="28"/>
          <w:szCs w:val="28"/>
        </w:rPr>
        <w:t>Midn</w:t>
      </w:r>
      <w:r w:rsidR="006620CF">
        <w:rPr>
          <w:rFonts w:ascii="Times New Roman" w:hAnsi="Times New Roman"/>
          <w:sz w:val="28"/>
          <w:szCs w:val="28"/>
        </w:rPr>
        <w:t>ight</w:t>
      </w:r>
    </w:p>
    <w:p w:rsidRPr="00255C44" w:rsidR="00E34080" w:rsidRDefault="00E34080" w14:paraId="264801DD" w14:textId="77777777">
      <w:pPr>
        <w:pStyle w:val="BodyTextIndent"/>
        <w:ind w:left="0" w:right="-421"/>
        <w:jc w:val="left"/>
        <w:rPr>
          <w:rFonts w:ascii="Times New Roman" w:hAnsi="Times New Roman"/>
          <w:sz w:val="28"/>
          <w:szCs w:val="28"/>
        </w:rPr>
      </w:pPr>
    </w:p>
    <w:p w:rsidRPr="00255C44" w:rsidR="00E34080" w:rsidRDefault="00421A35" w14:paraId="4053E6E8" w14:textId="342F3C41">
      <w:pPr>
        <w:pStyle w:val="BodyTextIndent"/>
        <w:ind w:left="0" w:right="-421"/>
        <w:jc w:val="left"/>
        <w:rPr>
          <w:rFonts w:ascii="Times New Roman" w:hAnsi="Times New Roman"/>
          <w:sz w:val="28"/>
          <w:szCs w:val="28"/>
        </w:rPr>
      </w:pPr>
      <w:r>
        <w:rPr>
          <w:rFonts w:ascii="Times New Roman" w:hAnsi="Times New Roman"/>
          <w:noProof/>
          <w:sz w:val="28"/>
          <w:szCs w:val="28"/>
        </w:rPr>
        <mc:AlternateContent>
          <mc:Choice Requires="wps">
            <w:drawing>
              <wp:anchor distT="0" distB="0" distL="114300" distR="114300" simplePos="0" relativeHeight="251658240" behindDoc="0" locked="0" layoutInCell="1" allowOverlap="1" wp14:anchorId="0C36CBF2" wp14:editId="4EE57D75">
                <wp:simplePos x="0" y="0"/>
                <wp:positionH relativeFrom="column">
                  <wp:posOffset>-291465</wp:posOffset>
                </wp:positionH>
                <wp:positionV relativeFrom="paragraph">
                  <wp:posOffset>149225</wp:posOffset>
                </wp:positionV>
                <wp:extent cx="5829300" cy="0"/>
                <wp:effectExtent l="13335" t="20955" r="15240" b="17145"/>
                <wp:wrapNone/>
                <wp:docPr id="1871430328" name="Straight Connector 18714303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37B35DBA">
              <v:line id="Straight Connector 1871430328"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2pt" from="-22.95pt,11.75pt" to="436.05pt,11.75pt" w14:anchorId="25686D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">
                <v:shadow color="#868686"/>
              </v:line>
            </w:pict>
          </mc:Fallback>
        </mc:AlternateContent>
      </w:r>
    </w:p>
    <w:p w:rsidRPr="00255C44" w:rsidR="00E34080" w:rsidRDefault="00E34080" w14:paraId="6DCE2154" w14:textId="77777777">
      <w:pPr>
        <w:pStyle w:val="BodyTextIndent"/>
        <w:ind w:left="0" w:right="-421"/>
        <w:jc w:val="left"/>
        <w:rPr>
          <w:rFonts w:ascii="Times New Roman" w:hAnsi="Times New Roman"/>
          <w:sz w:val="28"/>
          <w:szCs w:val="28"/>
        </w:rPr>
      </w:pPr>
    </w:p>
    <w:p w:rsidRPr="00255C44" w:rsidR="00E34080" w:rsidRDefault="006253E8" w14:paraId="7FD46A31" w14:textId="2794CEBB">
      <w:pPr>
        <w:tabs>
          <w:tab w:val="left" w:pos="450"/>
        </w:tabs>
        <w:rPr>
          <w:b/>
          <w:sz w:val="28"/>
          <w:szCs w:val="28"/>
        </w:rPr>
      </w:pPr>
      <w:r w:rsidRPr="00255C44">
        <w:rPr>
          <w:b/>
          <w:sz w:val="28"/>
          <w:szCs w:val="28"/>
        </w:rPr>
        <w:t>Group Number</w:t>
      </w:r>
      <w:r w:rsidRPr="00255C44" w:rsidR="00F937FF">
        <w:rPr>
          <w:b/>
          <w:sz w:val="28"/>
          <w:szCs w:val="28"/>
        </w:rPr>
        <w:t xml:space="preserve">: </w:t>
      </w:r>
      <w:r w:rsidRPr="00255C44" w:rsidR="00D93325">
        <w:rPr>
          <w:b/>
          <w:sz w:val="28"/>
          <w:szCs w:val="28"/>
        </w:rPr>
        <w:t>12</w:t>
      </w:r>
    </w:p>
    <w:p w:rsidRPr="00255C44" w:rsidR="00F937FF" w:rsidRDefault="00F937FF" w14:paraId="0BF3785B" w14:textId="165CEDDD">
      <w:pPr>
        <w:tabs>
          <w:tab w:val="left" w:pos="450"/>
        </w:tabs>
        <w:rPr>
          <w:b/>
          <w:sz w:val="28"/>
          <w:szCs w:val="28"/>
        </w:rPr>
      </w:pPr>
    </w:p>
    <w:p w:rsidRPr="00255C44" w:rsidR="00F937FF" w:rsidRDefault="00F937FF" w14:paraId="4739FFF1" w14:textId="171CAA0D">
      <w:pPr>
        <w:tabs>
          <w:tab w:val="left" w:pos="450"/>
        </w:tabs>
        <w:rPr>
          <w:b/>
          <w:sz w:val="28"/>
          <w:szCs w:val="28"/>
        </w:rPr>
      </w:pPr>
    </w:p>
    <w:p w:rsidRPr="00255C44" w:rsidR="00F937FF" w:rsidRDefault="00F937FF" w14:paraId="41B484F9" w14:textId="2ADCA023">
      <w:pPr>
        <w:tabs>
          <w:tab w:val="left" w:pos="450"/>
        </w:tabs>
        <w:rPr>
          <w:b/>
          <w:sz w:val="28"/>
          <w:szCs w:val="28"/>
        </w:rPr>
      </w:pPr>
      <w:r w:rsidRPr="00255C44">
        <w:rPr>
          <w:b/>
          <w:sz w:val="28"/>
          <w:szCs w:val="28"/>
        </w:rPr>
        <w:t>Group Members:</w:t>
      </w:r>
    </w:p>
    <w:p w:rsidRPr="00255C44" w:rsidR="00E34080" w:rsidRDefault="00E34080" w14:paraId="12FAC3E7" w14:textId="28B42323">
      <w:pPr>
        <w:tabs>
          <w:tab w:val="left" w:pos="450"/>
        </w:tabs>
        <w:rPr>
          <w:b/>
          <w:sz w:val="28"/>
          <w:szCs w:val="28"/>
        </w:rPr>
      </w:pPr>
      <w:r w:rsidRPr="00255C44">
        <w:rPr>
          <w:b/>
          <w:sz w:val="28"/>
          <w:szCs w:val="28"/>
        </w:rPr>
        <w:tab/>
      </w:r>
    </w:p>
    <w:tbl>
      <w:tblPr>
        <w:tblStyle w:val="TableGrid"/>
        <w:tblW w:w="8838" w:type="dxa"/>
        <w:tblLook w:val="04A0" w:firstRow="1" w:lastRow="0" w:firstColumn="1" w:lastColumn="0" w:noHBand="0" w:noVBand="1"/>
      </w:tblPr>
      <w:tblGrid>
        <w:gridCol w:w="4248"/>
        <w:gridCol w:w="4590"/>
      </w:tblGrid>
      <w:tr w:rsidRPr="00CF76A3" w:rsidR="00A34F0C" w:rsidTr="00255C44" w14:paraId="603B2B50" w14:textId="77777777">
        <w:tc>
          <w:tcPr>
            <w:tcW w:w="4248" w:type="dxa"/>
          </w:tcPr>
          <w:p w:rsidRPr="00255C44" w:rsidR="00A34F0C" w:rsidP="00255C44" w:rsidRDefault="00A34F0C" w14:paraId="56585C7B" w14:textId="24F13022">
            <w:pPr>
              <w:tabs>
                <w:tab w:val="left" w:pos="450"/>
              </w:tabs>
              <w:spacing w:line="360" w:lineRule="auto"/>
              <w:rPr>
                <w:b/>
                <w:sz w:val="28"/>
                <w:szCs w:val="28"/>
              </w:rPr>
            </w:pPr>
            <w:r w:rsidRPr="00255C44">
              <w:rPr>
                <w:b/>
                <w:sz w:val="28"/>
                <w:szCs w:val="28"/>
              </w:rPr>
              <w:t>Name</w:t>
            </w:r>
          </w:p>
        </w:tc>
        <w:tc>
          <w:tcPr>
            <w:tcW w:w="4590" w:type="dxa"/>
          </w:tcPr>
          <w:p w:rsidRPr="00255C44" w:rsidR="00A34F0C" w:rsidP="00255C44" w:rsidRDefault="00A34F0C" w14:paraId="16E0AB76" w14:textId="5DDBB85F">
            <w:pPr>
              <w:tabs>
                <w:tab w:val="left" w:pos="450"/>
              </w:tabs>
              <w:spacing w:line="360" w:lineRule="auto"/>
              <w:rPr>
                <w:b/>
                <w:sz w:val="28"/>
                <w:szCs w:val="28"/>
              </w:rPr>
            </w:pPr>
            <w:r w:rsidRPr="00255C44">
              <w:rPr>
                <w:b/>
                <w:sz w:val="28"/>
                <w:szCs w:val="28"/>
              </w:rPr>
              <w:t>Student Number</w:t>
            </w:r>
          </w:p>
        </w:tc>
      </w:tr>
      <w:tr w:rsidRPr="00CF76A3" w:rsidR="003A7534" w:rsidTr="00255C44" w14:paraId="5F40B6B7" w14:textId="77777777">
        <w:tc>
          <w:tcPr>
            <w:tcW w:w="4248" w:type="dxa"/>
          </w:tcPr>
          <w:p w:rsidRPr="00255C44" w:rsidR="003A7534" w:rsidP="00255C44" w:rsidRDefault="003A7534" w14:paraId="58F989AE" w14:textId="5DD31736">
            <w:pPr>
              <w:tabs>
                <w:tab w:val="left" w:pos="450"/>
              </w:tabs>
              <w:spacing w:line="360" w:lineRule="auto"/>
              <w:rPr>
                <w:b/>
                <w:sz w:val="28"/>
                <w:szCs w:val="28"/>
              </w:rPr>
            </w:pPr>
            <w:r w:rsidRPr="00255C44">
              <w:rPr>
                <w:b/>
                <w:sz w:val="28"/>
                <w:szCs w:val="28"/>
              </w:rPr>
              <w:t>Ferdian Marcel</w:t>
            </w:r>
          </w:p>
        </w:tc>
        <w:tc>
          <w:tcPr>
            <w:tcW w:w="4590" w:type="dxa"/>
          </w:tcPr>
          <w:p w:rsidRPr="00255C44" w:rsidR="003A7534" w:rsidP="00255C44" w:rsidRDefault="4CFB7423" w14:paraId="7823CE72" w14:textId="7709AC95">
            <w:pPr>
              <w:tabs>
                <w:tab w:val="left" w:pos="450"/>
              </w:tabs>
              <w:spacing w:line="360" w:lineRule="auto"/>
              <w:rPr>
                <w:b/>
                <w:sz w:val="28"/>
                <w:szCs w:val="28"/>
              </w:rPr>
            </w:pPr>
            <w:r w:rsidRPr="00255C44">
              <w:rPr>
                <w:b/>
                <w:sz w:val="28"/>
                <w:szCs w:val="28"/>
              </w:rPr>
              <w:t>TP058072</w:t>
            </w:r>
          </w:p>
        </w:tc>
      </w:tr>
      <w:tr w:rsidRPr="00CF76A3" w:rsidR="003A7534" w:rsidTr="00255C44" w14:paraId="51A6868A" w14:textId="77777777">
        <w:tc>
          <w:tcPr>
            <w:tcW w:w="4248" w:type="dxa"/>
          </w:tcPr>
          <w:p w:rsidRPr="00255C44" w:rsidR="003A7534" w:rsidP="00255C44" w:rsidRDefault="003A7534" w14:paraId="6AE3DED0" w14:textId="062E5647">
            <w:pPr>
              <w:tabs>
                <w:tab w:val="left" w:pos="450"/>
              </w:tabs>
              <w:spacing w:line="360" w:lineRule="auto"/>
              <w:rPr>
                <w:b/>
                <w:sz w:val="28"/>
                <w:szCs w:val="28"/>
              </w:rPr>
            </w:pPr>
            <w:r w:rsidRPr="00255C44">
              <w:rPr>
                <w:b/>
                <w:sz w:val="28"/>
                <w:szCs w:val="28"/>
              </w:rPr>
              <w:t>Ferdinand Wilson</w:t>
            </w:r>
          </w:p>
        </w:tc>
        <w:tc>
          <w:tcPr>
            <w:tcW w:w="4590" w:type="dxa"/>
          </w:tcPr>
          <w:p w:rsidRPr="00255C44" w:rsidR="003A7534" w:rsidP="00255C44" w:rsidRDefault="643C2587" w14:paraId="42E7CCBF" w14:textId="2083EA53">
            <w:pPr>
              <w:tabs>
                <w:tab w:val="left" w:pos="450"/>
              </w:tabs>
              <w:spacing w:line="360" w:lineRule="auto"/>
              <w:rPr>
                <w:b/>
                <w:sz w:val="28"/>
                <w:szCs w:val="28"/>
              </w:rPr>
            </w:pPr>
            <w:r w:rsidRPr="00255C44">
              <w:rPr>
                <w:b/>
                <w:sz w:val="28"/>
                <w:szCs w:val="28"/>
              </w:rPr>
              <w:t>TP062635</w:t>
            </w:r>
          </w:p>
        </w:tc>
      </w:tr>
      <w:tr w:rsidRPr="00CF76A3" w:rsidR="003A7534" w:rsidTr="00255C44" w14:paraId="7194C3CC" w14:textId="77777777">
        <w:tc>
          <w:tcPr>
            <w:tcW w:w="4248" w:type="dxa"/>
          </w:tcPr>
          <w:p w:rsidRPr="00255C44" w:rsidR="003A7534" w:rsidP="00255C44" w:rsidRDefault="003A7534" w14:paraId="43640E11" w14:textId="3AB0853C">
            <w:pPr>
              <w:tabs>
                <w:tab w:val="left" w:pos="450"/>
              </w:tabs>
              <w:spacing w:line="360" w:lineRule="auto"/>
              <w:rPr>
                <w:b/>
                <w:sz w:val="28"/>
                <w:szCs w:val="28"/>
              </w:rPr>
            </w:pPr>
            <w:r w:rsidRPr="00255C44">
              <w:rPr>
                <w:b/>
                <w:sz w:val="28"/>
                <w:szCs w:val="28"/>
              </w:rPr>
              <w:t>Marcell Agung Wahyudi</w:t>
            </w:r>
          </w:p>
        </w:tc>
        <w:tc>
          <w:tcPr>
            <w:tcW w:w="4590" w:type="dxa"/>
          </w:tcPr>
          <w:p w:rsidRPr="00255C44" w:rsidR="003A7534" w:rsidP="00255C44" w:rsidRDefault="00CC78EA" w14:paraId="707C74AB" w14:textId="4FD8D930">
            <w:pPr>
              <w:tabs>
                <w:tab w:val="left" w:pos="450"/>
              </w:tabs>
              <w:spacing w:line="360" w:lineRule="auto"/>
              <w:rPr>
                <w:b/>
                <w:sz w:val="28"/>
                <w:szCs w:val="28"/>
              </w:rPr>
            </w:pPr>
            <w:r w:rsidRPr="00255C44">
              <w:rPr>
                <w:b/>
                <w:sz w:val="28"/>
                <w:szCs w:val="28"/>
              </w:rPr>
              <w:t>TP058650</w:t>
            </w:r>
          </w:p>
        </w:tc>
      </w:tr>
      <w:tr w:rsidRPr="00CF76A3" w:rsidR="003A7534" w:rsidTr="00255C44" w14:paraId="3E766F77" w14:textId="77777777">
        <w:tc>
          <w:tcPr>
            <w:tcW w:w="4248" w:type="dxa"/>
          </w:tcPr>
          <w:p w:rsidRPr="00255C44" w:rsidR="003A7534" w:rsidP="00255C44" w:rsidRDefault="003A7534" w14:paraId="64CB97BF" w14:textId="20F4256B">
            <w:pPr>
              <w:tabs>
                <w:tab w:val="left" w:pos="450"/>
              </w:tabs>
              <w:spacing w:line="360" w:lineRule="auto"/>
              <w:rPr>
                <w:b/>
                <w:sz w:val="28"/>
                <w:szCs w:val="28"/>
              </w:rPr>
            </w:pPr>
            <w:r w:rsidRPr="00255C44">
              <w:rPr>
                <w:b/>
                <w:sz w:val="28"/>
                <w:szCs w:val="28"/>
              </w:rPr>
              <w:t>Michael Henry</w:t>
            </w:r>
          </w:p>
        </w:tc>
        <w:tc>
          <w:tcPr>
            <w:tcW w:w="4590" w:type="dxa"/>
          </w:tcPr>
          <w:p w:rsidRPr="00255C44" w:rsidR="003A7534" w:rsidP="00255C44" w:rsidRDefault="4CFB7423" w14:paraId="718961B6" w14:textId="0BE1E3B1">
            <w:pPr>
              <w:tabs>
                <w:tab w:val="left" w:pos="450"/>
              </w:tabs>
              <w:spacing w:line="360" w:lineRule="auto"/>
              <w:rPr>
                <w:b/>
                <w:sz w:val="28"/>
                <w:szCs w:val="28"/>
              </w:rPr>
            </w:pPr>
            <w:r w:rsidRPr="00255C44">
              <w:rPr>
                <w:b/>
                <w:sz w:val="28"/>
                <w:szCs w:val="28"/>
              </w:rPr>
              <w:t>TP058088</w:t>
            </w:r>
          </w:p>
        </w:tc>
      </w:tr>
    </w:tbl>
    <w:p w:rsidR="4CFB7423" w:rsidRDefault="4CFB7423" w14:paraId="231B4040" w14:textId="16EB0631"/>
    <w:p w:rsidRPr="00CF76A3" w:rsidR="006253E8" w:rsidRDefault="006253E8" w14:paraId="2E1E430D" w14:textId="23EA3DE6">
      <w:pPr>
        <w:tabs>
          <w:tab w:val="left" w:pos="450"/>
        </w:tabs>
        <w:rPr>
          <w:b/>
          <w:bCs/>
        </w:rPr>
      </w:pPr>
    </w:p>
    <w:p w:rsidRPr="00CF76A3" w:rsidR="007E4E3B" w:rsidRDefault="007E4E3B" w14:paraId="6C555A52" w14:textId="2176FDB8">
      <w:pPr>
        <w:tabs>
          <w:tab w:val="left" w:pos="450"/>
        </w:tabs>
        <w:rPr>
          <w:b/>
          <w:bCs/>
        </w:rPr>
      </w:pPr>
    </w:p>
    <w:p w:rsidRPr="00CF76A3" w:rsidR="007E4E3B" w:rsidRDefault="007E4E3B" w14:paraId="6CF02E1E" w14:textId="55263087">
      <w:pPr>
        <w:tabs>
          <w:tab w:val="left" w:pos="450"/>
        </w:tabs>
        <w:rPr>
          <w:b/>
          <w:bCs/>
        </w:rPr>
      </w:pPr>
    </w:p>
    <w:p w:rsidRPr="00CF76A3" w:rsidR="007E4E3B" w:rsidRDefault="007E4E3B" w14:paraId="3520A028" w14:textId="3FACF4B3">
      <w:pPr>
        <w:tabs>
          <w:tab w:val="left" w:pos="450"/>
        </w:tabs>
        <w:rPr>
          <w:b/>
          <w:bCs/>
        </w:rPr>
      </w:pPr>
    </w:p>
    <w:p w:rsidRPr="00CF76A3" w:rsidR="007E4E3B" w:rsidRDefault="007E4E3B" w14:paraId="69344C85" w14:textId="7B4C99EC">
      <w:pPr>
        <w:tabs>
          <w:tab w:val="left" w:pos="450"/>
        </w:tabs>
        <w:rPr>
          <w:b/>
          <w:bCs/>
        </w:rPr>
      </w:pPr>
    </w:p>
    <w:p w:rsidRPr="00CF76A3" w:rsidR="007E4E3B" w:rsidRDefault="007E4E3B" w14:paraId="7C45C4F7" w14:textId="1BA22414">
      <w:pPr>
        <w:tabs>
          <w:tab w:val="left" w:pos="450"/>
        </w:tabs>
        <w:rPr>
          <w:b/>
          <w:bCs/>
        </w:rPr>
      </w:pPr>
    </w:p>
    <w:p w:rsidRPr="00CF76A3" w:rsidR="007E4E3B" w:rsidRDefault="007E4E3B" w14:paraId="364EDFEB" w14:textId="0AF10D3F">
      <w:pPr>
        <w:tabs>
          <w:tab w:val="left" w:pos="450"/>
        </w:tabs>
        <w:rPr>
          <w:b/>
          <w:bCs/>
        </w:rPr>
      </w:pPr>
    </w:p>
    <w:p w:rsidRPr="00CF76A3" w:rsidR="00724496" w:rsidRDefault="00724496" w14:paraId="13AA5B1C" w14:textId="3DAFF26F">
      <w:pPr>
        <w:spacing w:after="200" w:line="276" w:lineRule="auto"/>
        <w:rPr>
          <w:b/>
          <w:bCs/>
        </w:rPr>
      </w:pPr>
    </w:p>
    <w:sdt>
      <w:sdtPr>
        <w:rPr>
          <w:rFonts w:ascii="Times New Roman" w:hAnsi="Times New Roman" w:eastAsia="Times New Roman" w:cs="Times New Roman"/>
          <w:color w:val="auto"/>
          <w:sz w:val="24"/>
          <w:szCs w:val="24"/>
          <w:lang w:val="en-GB" w:eastAsia="en-GB"/>
        </w:rPr>
        <w:id w:val="-1908445163"/>
        <w:docPartObj>
          <w:docPartGallery w:val="Table of Contents"/>
          <w:docPartUnique/>
        </w:docPartObj>
      </w:sdtPr>
      <w:sdtEndPr>
        <w:rPr>
          <w:b/>
          <w:bCs/>
          <w:noProof/>
        </w:rPr>
      </w:sdtEndPr>
      <w:sdtContent>
        <w:p w:rsidRPr="000C5063" w:rsidR="00B37580" w:rsidP="000C5063" w:rsidRDefault="000C5063" w14:paraId="1FC0A487" w14:textId="365EF46A">
          <w:pPr>
            <w:pStyle w:val="TOCHeading"/>
            <w:spacing w:line="240" w:lineRule="auto"/>
            <w:rPr>
              <w:rFonts w:ascii="Times New Roman" w:hAnsi="Times New Roman" w:cs="Times New Roman"/>
              <w:color w:val="auto"/>
              <w:sz w:val="28"/>
              <w:szCs w:val="28"/>
            </w:rPr>
          </w:pPr>
          <w:r w:rsidRPr="000C5063">
            <w:rPr>
              <w:color w:val="auto"/>
              <w:sz w:val="28"/>
              <w:szCs w:val="28"/>
            </w:rPr>
            <w:t xml:space="preserve">Table of </w:t>
          </w:r>
          <w:r w:rsidRPr="000C5063" w:rsidR="00B37580">
            <w:rPr>
              <w:rFonts w:ascii="Times New Roman" w:hAnsi="Times New Roman" w:cs="Times New Roman"/>
              <w:color w:val="auto"/>
              <w:sz w:val="28"/>
              <w:szCs w:val="28"/>
            </w:rPr>
            <w:t>Contents</w:t>
          </w:r>
        </w:p>
        <w:p w:rsidR="00D053E1" w:rsidRDefault="00B37580" w14:paraId="71652BE5" w14:textId="21BE3806">
          <w:pPr>
            <w:pStyle w:val="TOC1"/>
            <w:tabs>
              <w:tab w:val="right" w:leader="dot" w:pos="8296"/>
            </w:tabs>
            <w:rPr>
              <w:rFonts w:asciiTheme="minorHAnsi" w:hAnsiTheme="minorHAnsi" w:eastAsiaTheme="minorEastAsia" w:cstheme="minorBidi"/>
              <w:noProof/>
              <w:kern w:val="2"/>
              <w:sz w:val="22"/>
              <w:szCs w:val="22"/>
              <w:lang w:val="en-MY" w:eastAsia="en-MY"/>
              <w14:ligatures w14:val="standardContextual"/>
            </w:rPr>
          </w:pPr>
          <w:r w:rsidRPr="000C5063">
            <w:fldChar w:fldCharType="begin"/>
          </w:r>
          <w:r w:rsidRPr="000C5063">
            <w:instrText xml:space="preserve"> TOC \o "1-3" \h \z \u </w:instrText>
          </w:r>
          <w:r w:rsidRPr="000C5063">
            <w:fldChar w:fldCharType="separate"/>
          </w:r>
          <w:hyperlink w:history="1" w:anchor="_Toc142606266">
            <w:r w:rsidRPr="005D0DA6" w:rsidR="00D053E1">
              <w:rPr>
                <w:rStyle w:val="Hyperlink"/>
                <w:noProof/>
              </w:rPr>
              <w:t>Workload Matrix</w:t>
            </w:r>
            <w:r w:rsidR="00D053E1">
              <w:rPr>
                <w:noProof/>
                <w:webHidden/>
              </w:rPr>
              <w:tab/>
            </w:r>
            <w:r w:rsidR="00D053E1">
              <w:rPr>
                <w:noProof/>
                <w:webHidden/>
              </w:rPr>
              <w:fldChar w:fldCharType="begin"/>
            </w:r>
            <w:r w:rsidR="00D053E1">
              <w:rPr>
                <w:noProof/>
                <w:webHidden/>
              </w:rPr>
              <w:instrText xml:space="preserve"> PAGEREF _Toc142606266 \h </w:instrText>
            </w:r>
            <w:r w:rsidR="00D053E1">
              <w:rPr>
                <w:noProof/>
                <w:webHidden/>
              </w:rPr>
            </w:r>
            <w:r w:rsidR="00D053E1">
              <w:rPr>
                <w:noProof/>
                <w:webHidden/>
              </w:rPr>
              <w:fldChar w:fldCharType="separate"/>
            </w:r>
            <w:r w:rsidR="009A2879">
              <w:rPr>
                <w:noProof/>
                <w:webHidden/>
              </w:rPr>
              <w:t>5</w:t>
            </w:r>
            <w:r w:rsidR="00D053E1">
              <w:rPr>
                <w:noProof/>
                <w:webHidden/>
              </w:rPr>
              <w:fldChar w:fldCharType="end"/>
            </w:r>
          </w:hyperlink>
        </w:p>
        <w:p w:rsidR="00D053E1" w:rsidRDefault="00000000" w14:paraId="5151DC9D" w14:textId="43487E6D">
          <w:pPr>
            <w:pStyle w:val="TOC1"/>
            <w:tabs>
              <w:tab w:val="left" w:pos="4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67">
            <w:r w:rsidRPr="005D0DA6" w:rsidR="00D053E1">
              <w:rPr>
                <w:rStyle w:val="Hyperlink"/>
                <w:noProof/>
              </w:rPr>
              <w:t>1.</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noProof/>
              </w:rPr>
              <w:t>Relational Database with Integrity and Redundancy Controls</w:t>
            </w:r>
            <w:r w:rsidR="00D053E1">
              <w:rPr>
                <w:noProof/>
                <w:webHidden/>
              </w:rPr>
              <w:tab/>
            </w:r>
            <w:r w:rsidR="00D053E1">
              <w:rPr>
                <w:noProof/>
                <w:webHidden/>
              </w:rPr>
              <w:fldChar w:fldCharType="begin"/>
            </w:r>
            <w:r w:rsidR="00D053E1">
              <w:rPr>
                <w:noProof/>
                <w:webHidden/>
              </w:rPr>
              <w:instrText xml:space="preserve"> PAGEREF _Toc142606267 \h </w:instrText>
            </w:r>
            <w:r w:rsidR="00D053E1">
              <w:rPr>
                <w:noProof/>
                <w:webHidden/>
              </w:rPr>
            </w:r>
            <w:r w:rsidR="00D053E1">
              <w:rPr>
                <w:noProof/>
                <w:webHidden/>
              </w:rPr>
              <w:fldChar w:fldCharType="separate"/>
            </w:r>
            <w:r w:rsidR="009A2879">
              <w:rPr>
                <w:noProof/>
                <w:webHidden/>
              </w:rPr>
              <w:t>6</w:t>
            </w:r>
            <w:r w:rsidR="00D053E1">
              <w:rPr>
                <w:noProof/>
                <w:webHidden/>
              </w:rPr>
              <w:fldChar w:fldCharType="end"/>
            </w:r>
          </w:hyperlink>
        </w:p>
        <w:p w:rsidR="00D053E1" w:rsidRDefault="00000000" w14:paraId="4C894694" w14:textId="23D3A4AC">
          <w:pPr>
            <w:pStyle w:val="TOC2"/>
            <w:tabs>
              <w:tab w:val="left" w:pos="8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68">
            <w:r w:rsidRPr="005D0DA6" w:rsidR="00D053E1">
              <w:rPr>
                <w:rStyle w:val="Hyperlink"/>
                <w:b/>
                <w:noProof/>
              </w:rPr>
              <w:t>1.1</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Group Work (Data Dictionary)</w:t>
            </w:r>
            <w:r w:rsidR="00D053E1">
              <w:rPr>
                <w:noProof/>
                <w:webHidden/>
              </w:rPr>
              <w:tab/>
            </w:r>
            <w:r w:rsidR="00D053E1">
              <w:rPr>
                <w:noProof/>
                <w:webHidden/>
              </w:rPr>
              <w:fldChar w:fldCharType="begin"/>
            </w:r>
            <w:r w:rsidR="00D053E1">
              <w:rPr>
                <w:noProof/>
                <w:webHidden/>
              </w:rPr>
              <w:instrText xml:space="preserve"> PAGEREF _Toc142606268 \h </w:instrText>
            </w:r>
            <w:r w:rsidR="00D053E1">
              <w:rPr>
                <w:noProof/>
                <w:webHidden/>
              </w:rPr>
            </w:r>
            <w:r w:rsidR="00D053E1">
              <w:rPr>
                <w:noProof/>
                <w:webHidden/>
              </w:rPr>
              <w:fldChar w:fldCharType="separate"/>
            </w:r>
            <w:r w:rsidR="009A2879">
              <w:rPr>
                <w:noProof/>
                <w:webHidden/>
              </w:rPr>
              <w:t>6</w:t>
            </w:r>
            <w:r w:rsidR="00D053E1">
              <w:rPr>
                <w:noProof/>
                <w:webHidden/>
              </w:rPr>
              <w:fldChar w:fldCharType="end"/>
            </w:r>
          </w:hyperlink>
        </w:p>
        <w:p w:rsidR="00D053E1" w:rsidRDefault="00000000" w14:paraId="496589E9" w14:textId="6F88F830">
          <w:pPr>
            <w:pStyle w:val="TOC3"/>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69">
            <w:r w:rsidRPr="005D0DA6" w:rsidR="00D053E1">
              <w:rPr>
                <w:rStyle w:val="Hyperlink"/>
                <w:b/>
                <w:noProof/>
              </w:rPr>
              <w:t>Table name</w:t>
            </w:r>
            <w:r w:rsidRPr="005D0DA6" w:rsidR="00D053E1">
              <w:rPr>
                <w:rStyle w:val="Hyperlink"/>
                <w:noProof/>
              </w:rPr>
              <w:t>: Equipment</w:t>
            </w:r>
            <w:r w:rsidR="00D053E1">
              <w:rPr>
                <w:noProof/>
                <w:webHidden/>
              </w:rPr>
              <w:tab/>
            </w:r>
            <w:r w:rsidR="00D053E1">
              <w:rPr>
                <w:noProof/>
                <w:webHidden/>
              </w:rPr>
              <w:fldChar w:fldCharType="begin"/>
            </w:r>
            <w:r w:rsidR="00D053E1">
              <w:rPr>
                <w:noProof/>
                <w:webHidden/>
              </w:rPr>
              <w:instrText xml:space="preserve"> PAGEREF _Toc142606269 \h </w:instrText>
            </w:r>
            <w:r w:rsidR="00D053E1">
              <w:rPr>
                <w:noProof/>
                <w:webHidden/>
              </w:rPr>
            </w:r>
            <w:r w:rsidR="00D053E1">
              <w:rPr>
                <w:noProof/>
                <w:webHidden/>
              </w:rPr>
              <w:fldChar w:fldCharType="separate"/>
            </w:r>
            <w:r w:rsidR="009A2879">
              <w:rPr>
                <w:noProof/>
                <w:webHidden/>
              </w:rPr>
              <w:t>6</w:t>
            </w:r>
            <w:r w:rsidR="00D053E1">
              <w:rPr>
                <w:noProof/>
                <w:webHidden/>
              </w:rPr>
              <w:fldChar w:fldCharType="end"/>
            </w:r>
          </w:hyperlink>
        </w:p>
        <w:p w:rsidR="00D053E1" w:rsidRDefault="00000000" w14:paraId="576889EF" w14:textId="26089C81">
          <w:pPr>
            <w:pStyle w:val="TOC3"/>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70">
            <w:r w:rsidRPr="005D0DA6" w:rsidR="00D053E1">
              <w:rPr>
                <w:rStyle w:val="Hyperlink"/>
                <w:b/>
                <w:noProof/>
              </w:rPr>
              <w:t>Table name</w:t>
            </w:r>
            <w:r w:rsidRPr="005D0DA6" w:rsidR="00D053E1">
              <w:rPr>
                <w:rStyle w:val="Hyperlink"/>
                <w:noProof/>
              </w:rPr>
              <w:t>: Transaction</w:t>
            </w:r>
            <w:r w:rsidR="00D053E1">
              <w:rPr>
                <w:noProof/>
                <w:webHidden/>
              </w:rPr>
              <w:tab/>
            </w:r>
            <w:r w:rsidR="00D053E1">
              <w:rPr>
                <w:noProof/>
                <w:webHidden/>
              </w:rPr>
              <w:fldChar w:fldCharType="begin"/>
            </w:r>
            <w:r w:rsidR="00D053E1">
              <w:rPr>
                <w:noProof/>
                <w:webHidden/>
              </w:rPr>
              <w:instrText xml:space="preserve"> PAGEREF _Toc142606270 \h </w:instrText>
            </w:r>
            <w:r w:rsidR="00D053E1">
              <w:rPr>
                <w:noProof/>
                <w:webHidden/>
              </w:rPr>
            </w:r>
            <w:r w:rsidR="00D053E1">
              <w:rPr>
                <w:noProof/>
                <w:webHidden/>
              </w:rPr>
              <w:fldChar w:fldCharType="separate"/>
            </w:r>
            <w:r w:rsidR="009A2879">
              <w:rPr>
                <w:noProof/>
                <w:webHidden/>
              </w:rPr>
              <w:t>8</w:t>
            </w:r>
            <w:r w:rsidR="00D053E1">
              <w:rPr>
                <w:noProof/>
                <w:webHidden/>
              </w:rPr>
              <w:fldChar w:fldCharType="end"/>
            </w:r>
          </w:hyperlink>
        </w:p>
        <w:p w:rsidR="00D053E1" w:rsidRDefault="00000000" w14:paraId="60806AF1" w14:textId="57C086E4">
          <w:pPr>
            <w:pStyle w:val="TOC3"/>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71">
            <w:r w:rsidRPr="005D0DA6" w:rsidR="00D053E1">
              <w:rPr>
                <w:rStyle w:val="Hyperlink"/>
                <w:b/>
                <w:noProof/>
              </w:rPr>
              <w:t>Table name</w:t>
            </w:r>
            <w:r w:rsidRPr="005D0DA6" w:rsidR="00D053E1">
              <w:rPr>
                <w:rStyle w:val="Hyperlink"/>
                <w:noProof/>
              </w:rPr>
              <w:t>: Membership</w:t>
            </w:r>
            <w:r w:rsidR="00D053E1">
              <w:rPr>
                <w:noProof/>
                <w:webHidden/>
              </w:rPr>
              <w:tab/>
            </w:r>
            <w:r w:rsidR="00D053E1">
              <w:rPr>
                <w:noProof/>
                <w:webHidden/>
              </w:rPr>
              <w:fldChar w:fldCharType="begin"/>
            </w:r>
            <w:r w:rsidR="00D053E1">
              <w:rPr>
                <w:noProof/>
                <w:webHidden/>
              </w:rPr>
              <w:instrText xml:space="preserve"> PAGEREF _Toc142606271 \h </w:instrText>
            </w:r>
            <w:r w:rsidR="00D053E1">
              <w:rPr>
                <w:noProof/>
                <w:webHidden/>
              </w:rPr>
            </w:r>
            <w:r w:rsidR="00D053E1">
              <w:rPr>
                <w:noProof/>
                <w:webHidden/>
              </w:rPr>
              <w:fldChar w:fldCharType="separate"/>
            </w:r>
            <w:r w:rsidR="009A2879">
              <w:rPr>
                <w:noProof/>
                <w:webHidden/>
              </w:rPr>
              <w:t>9</w:t>
            </w:r>
            <w:r w:rsidR="00D053E1">
              <w:rPr>
                <w:noProof/>
                <w:webHidden/>
              </w:rPr>
              <w:fldChar w:fldCharType="end"/>
            </w:r>
          </w:hyperlink>
        </w:p>
        <w:p w:rsidR="00D053E1" w:rsidRDefault="00000000" w14:paraId="39938694" w14:textId="79CA51B4">
          <w:pPr>
            <w:pStyle w:val="TOC3"/>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72">
            <w:r w:rsidRPr="005D0DA6" w:rsidR="00D053E1">
              <w:rPr>
                <w:rStyle w:val="Hyperlink"/>
                <w:b/>
                <w:noProof/>
              </w:rPr>
              <w:t>Table name</w:t>
            </w:r>
            <w:r w:rsidRPr="005D0DA6" w:rsidR="00D053E1">
              <w:rPr>
                <w:rStyle w:val="Hyperlink"/>
                <w:noProof/>
              </w:rPr>
              <w:t>: OrderItem</w:t>
            </w:r>
            <w:r w:rsidR="00D053E1">
              <w:rPr>
                <w:noProof/>
                <w:webHidden/>
              </w:rPr>
              <w:tab/>
            </w:r>
            <w:r w:rsidR="00D053E1">
              <w:rPr>
                <w:noProof/>
                <w:webHidden/>
              </w:rPr>
              <w:fldChar w:fldCharType="begin"/>
            </w:r>
            <w:r w:rsidR="00D053E1">
              <w:rPr>
                <w:noProof/>
                <w:webHidden/>
              </w:rPr>
              <w:instrText xml:space="preserve"> PAGEREF _Toc142606272 \h </w:instrText>
            </w:r>
            <w:r w:rsidR="00D053E1">
              <w:rPr>
                <w:noProof/>
                <w:webHidden/>
              </w:rPr>
            </w:r>
            <w:r w:rsidR="00D053E1">
              <w:rPr>
                <w:noProof/>
                <w:webHidden/>
              </w:rPr>
              <w:fldChar w:fldCharType="separate"/>
            </w:r>
            <w:r w:rsidR="009A2879">
              <w:rPr>
                <w:noProof/>
                <w:webHidden/>
              </w:rPr>
              <w:t>11</w:t>
            </w:r>
            <w:r w:rsidR="00D053E1">
              <w:rPr>
                <w:noProof/>
                <w:webHidden/>
              </w:rPr>
              <w:fldChar w:fldCharType="end"/>
            </w:r>
          </w:hyperlink>
        </w:p>
        <w:p w:rsidR="00D053E1" w:rsidRDefault="00000000" w14:paraId="6B9EAC3C" w14:textId="5206C0D4">
          <w:pPr>
            <w:pStyle w:val="TOC3"/>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73">
            <w:r w:rsidRPr="005D0DA6" w:rsidR="00D053E1">
              <w:rPr>
                <w:rStyle w:val="Hyperlink"/>
                <w:b/>
                <w:noProof/>
              </w:rPr>
              <w:t>Table name</w:t>
            </w:r>
            <w:r w:rsidRPr="005D0DA6" w:rsidR="00D053E1">
              <w:rPr>
                <w:rStyle w:val="Hyperlink"/>
                <w:noProof/>
              </w:rPr>
              <w:t>: Category</w:t>
            </w:r>
            <w:r w:rsidR="00D053E1">
              <w:rPr>
                <w:noProof/>
                <w:webHidden/>
              </w:rPr>
              <w:tab/>
            </w:r>
            <w:r w:rsidR="00D053E1">
              <w:rPr>
                <w:noProof/>
                <w:webHidden/>
              </w:rPr>
              <w:fldChar w:fldCharType="begin"/>
            </w:r>
            <w:r w:rsidR="00D053E1">
              <w:rPr>
                <w:noProof/>
                <w:webHidden/>
              </w:rPr>
              <w:instrText xml:space="preserve"> PAGEREF _Toc142606273 \h </w:instrText>
            </w:r>
            <w:r w:rsidR="00D053E1">
              <w:rPr>
                <w:noProof/>
                <w:webHidden/>
              </w:rPr>
            </w:r>
            <w:r w:rsidR="00D053E1">
              <w:rPr>
                <w:noProof/>
                <w:webHidden/>
              </w:rPr>
              <w:fldChar w:fldCharType="separate"/>
            </w:r>
            <w:r w:rsidR="009A2879">
              <w:rPr>
                <w:noProof/>
                <w:webHidden/>
              </w:rPr>
              <w:t>13</w:t>
            </w:r>
            <w:r w:rsidR="00D053E1">
              <w:rPr>
                <w:noProof/>
                <w:webHidden/>
              </w:rPr>
              <w:fldChar w:fldCharType="end"/>
            </w:r>
          </w:hyperlink>
        </w:p>
        <w:p w:rsidR="00D053E1" w:rsidRDefault="00000000" w14:paraId="41427D25" w14:textId="40A6BDE8">
          <w:pPr>
            <w:pStyle w:val="TOC2"/>
            <w:tabs>
              <w:tab w:val="left" w:pos="8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74">
            <w:r w:rsidRPr="005D0DA6" w:rsidR="00D053E1">
              <w:rPr>
                <w:rStyle w:val="Hyperlink"/>
                <w:b/>
                <w:noProof/>
              </w:rPr>
              <w:t>1.2</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Individual Work – Part A (10 Marks)</w:t>
            </w:r>
            <w:r w:rsidR="00D053E1">
              <w:rPr>
                <w:noProof/>
                <w:webHidden/>
              </w:rPr>
              <w:tab/>
            </w:r>
            <w:r w:rsidR="00D053E1">
              <w:rPr>
                <w:noProof/>
                <w:webHidden/>
              </w:rPr>
              <w:fldChar w:fldCharType="begin"/>
            </w:r>
            <w:r w:rsidR="00D053E1">
              <w:rPr>
                <w:noProof/>
                <w:webHidden/>
              </w:rPr>
              <w:instrText xml:space="preserve"> PAGEREF _Toc142606274 \h </w:instrText>
            </w:r>
            <w:r w:rsidR="00D053E1">
              <w:rPr>
                <w:noProof/>
                <w:webHidden/>
              </w:rPr>
            </w:r>
            <w:r w:rsidR="00D053E1">
              <w:rPr>
                <w:noProof/>
                <w:webHidden/>
              </w:rPr>
              <w:fldChar w:fldCharType="separate"/>
            </w:r>
            <w:r w:rsidR="009A2879">
              <w:rPr>
                <w:noProof/>
                <w:webHidden/>
              </w:rPr>
              <w:t>14</w:t>
            </w:r>
            <w:r w:rsidR="00D053E1">
              <w:rPr>
                <w:noProof/>
                <w:webHidden/>
              </w:rPr>
              <w:fldChar w:fldCharType="end"/>
            </w:r>
          </w:hyperlink>
        </w:p>
        <w:p w:rsidR="00D053E1" w:rsidRDefault="00000000" w14:paraId="2EC7DE51" w14:textId="6C4821CD">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75">
            <w:r w:rsidRPr="005D0DA6" w:rsidR="00D053E1">
              <w:rPr>
                <w:rStyle w:val="Hyperlink"/>
                <w:b/>
                <w:noProof/>
              </w:rPr>
              <w:t>1.2.1</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Ferdian Marcel [TP058072]</w:t>
            </w:r>
            <w:r w:rsidR="00D053E1">
              <w:rPr>
                <w:noProof/>
                <w:webHidden/>
              </w:rPr>
              <w:tab/>
            </w:r>
            <w:r w:rsidR="00D053E1">
              <w:rPr>
                <w:noProof/>
                <w:webHidden/>
              </w:rPr>
              <w:fldChar w:fldCharType="begin"/>
            </w:r>
            <w:r w:rsidR="00D053E1">
              <w:rPr>
                <w:noProof/>
                <w:webHidden/>
              </w:rPr>
              <w:instrText xml:space="preserve"> PAGEREF _Toc142606275 \h </w:instrText>
            </w:r>
            <w:r w:rsidR="00D053E1">
              <w:rPr>
                <w:noProof/>
                <w:webHidden/>
              </w:rPr>
            </w:r>
            <w:r w:rsidR="00D053E1">
              <w:rPr>
                <w:noProof/>
                <w:webHidden/>
              </w:rPr>
              <w:fldChar w:fldCharType="separate"/>
            </w:r>
            <w:r w:rsidR="009A2879">
              <w:rPr>
                <w:noProof/>
                <w:webHidden/>
              </w:rPr>
              <w:t>14</w:t>
            </w:r>
            <w:r w:rsidR="00D053E1">
              <w:rPr>
                <w:noProof/>
                <w:webHidden/>
              </w:rPr>
              <w:fldChar w:fldCharType="end"/>
            </w:r>
          </w:hyperlink>
        </w:p>
        <w:p w:rsidR="00D053E1" w:rsidRDefault="00000000" w14:paraId="44A89627" w14:textId="5AA8278F">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76">
            <w:r w:rsidRPr="005D0DA6" w:rsidR="00D053E1">
              <w:rPr>
                <w:rStyle w:val="Hyperlink"/>
                <w:b/>
                <w:noProof/>
              </w:rPr>
              <w:t>1.2.2</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Ferdinand Wilson [TP062635]</w:t>
            </w:r>
            <w:r w:rsidR="00D053E1">
              <w:rPr>
                <w:noProof/>
                <w:webHidden/>
              </w:rPr>
              <w:tab/>
            </w:r>
            <w:r w:rsidR="00D053E1">
              <w:rPr>
                <w:noProof/>
                <w:webHidden/>
              </w:rPr>
              <w:fldChar w:fldCharType="begin"/>
            </w:r>
            <w:r w:rsidR="00D053E1">
              <w:rPr>
                <w:noProof/>
                <w:webHidden/>
              </w:rPr>
              <w:instrText xml:space="preserve"> PAGEREF _Toc142606276 \h </w:instrText>
            </w:r>
            <w:r w:rsidR="00D053E1">
              <w:rPr>
                <w:noProof/>
                <w:webHidden/>
              </w:rPr>
            </w:r>
            <w:r w:rsidR="00D053E1">
              <w:rPr>
                <w:noProof/>
                <w:webHidden/>
              </w:rPr>
              <w:fldChar w:fldCharType="separate"/>
            </w:r>
            <w:r w:rsidR="009A2879">
              <w:rPr>
                <w:noProof/>
                <w:webHidden/>
              </w:rPr>
              <w:t>15</w:t>
            </w:r>
            <w:r w:rsidR="00D053E1">
              <w:rPr>
                <w:noProof/>
                <w:webHidden/>
              </w:rPr>
              <w:fldChar w:fldCharType="end"/>
            </w:r>
          </w:hyperlink>
        </w:p>
        <w:p w:rsidR="00D053E1" w:rsidRDefault="00000000" w14:paraId="12953003" w14:textId="786DA763">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77">
            <w:r w:rsidRPr="005D0DA6" w:rsidR="00D053E1">
              <w:rPr>
                <w:rStyle w:val="Hyperlink"/>
                <w:b/>
                <w:noProof/>
              </w:rPr>
              <w:t>1.2.3</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Marcell Agung Wahyudi [TP058650]</w:t>
            </w:r>
            <w:r w:rsidR="00D053E1">
              <w:rPr>
                <w:noProof/>
                <w:webHidden/>
              </w:rPr>
              <w:tab/>
            </w:r>
            <w:r w:rsidR="00D053E1">
              <w:rPr>
                <w:noProof/>
                <w:webHidden/>
              </w:rPr>
              <w:fldChar w:fldCharType="begin"/>
            </w:r>
            <w:r w:rsidR="00D053E1">
              <w:rPr>
                <w:noProof/>
                <w:webHidden/>
              </w:rPr>
              <w:instrText xml:space="preserve"> PAGEREF _Toc142606277 \h </w:instrText>
            </w:r>
            <w:r w:rsidR="00D053E1">
              <w:rPr>
                <w:noProof/>
                <w:webHidden/>
              </w:rPr>
            </w:r>
            <w:r w:rsidR="00D053E1">
              <w:rPr>
                <w:noProof/>
                <w:webHidden/>
              </w:rPr>
              <w:fldChar w:fldCharType="separate"/>
            </w:r>
            <w:r w:rsidR="009A2879">
              <w:rPr>
                <w:noProof/>
                <w:webHidden/>
              </w:rPr>
              <w:t>17</w:t>
            </w:r>
            <w:r w:rsidR="00D053E1">
              <w:rPr>
                <w:noProof/>
                <w:webHidden/>
              </w:rPr>
              <w:fldChar w:fldCharType="end"/>
            </w:r>
          </w:hyperlink>
        </w:p>
        <w:p w:rsidR="00D053E1" w:rsidRDefault="00000000" w14:paraId="005F8E67" w14:textId="32C9FD8C">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78">
            <w:r w:rsidRPr="005D0DA6" w:rsidR="00D053E1">
              <w:rPr>
                <w:rStyle w:val="Hyperlink"/>
                <w:b/>
                <w:noProof/>
              </w:rPr>
              <w:t>1.2.3</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Michael Henry [TP058088]</w:t>
            </w:r>
            <w:r w:rsidR="00D053E1">
              <w:rPr>
                <w:noProof/>
                <w:webHidden/>
              </w:rPr>
              <w:tab/>
            </w:r>
            <w:r w:rsidR="00D053E1">
              <w:rPr>
                <w:noProof/>
                <w:webHidden/>
              </w:rPr>
              <w:fldChar w:fldCharType="begin"/>
            </w:r>
            <w:r w:rsidR="00D053E1">
              <w:rPr>
                <w:noProof/>
                <w:webHidden/>
              </w:rPr>
              <w:instrText xml:space="preserve"> PAGEREF _Toc142606278 \h </w:instrText>
            </w:r>
            <w:r w:rsidR="00D053E1">
              <w:rPr>
                <w:noProof/>
                <w:webHidden/>
              </w:rPr>
            </w:r>
            <w:r w:rsidR="00D053E1">
              <w:rPr>
                <w:noProof/>
                <w:webHidden/>
              </w:rPr>
              <w:fldChar w:fldCharType="separate"/>
            </w:r>
            <w:r w:rsidR="009A2879">
              <w:rPr>
                <w:noProof/>
                <w:webHidden/>
              </w:rPr>
              <w:t>19</w:t>
            </w:r>
            <w:r w:rsidR="00D053E1">
              <w:rPr>
                <w:noProof/>
                <w:webHidden/>
              </w:rPr>
              <w:fldChar w:fldCharType="end"/>
            </w:r>
          </w:hyperlink>
        </w:p>
        <w:p w:rsidR="00D053E1" w:rsidRDefault="00000000" w14:paraId="6CE6B871" w14:textId="3ECEB343">
          <w:pPr>
            <w:pStyle w:val="TOC2"/>
            <w:tabs>
              <w:tab w:val="left" w:pos="8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79">
            <w:r w:rsidRPr="005D0DA6" w:rsidR="00D053E1">
              <w:rPr>
                <w:rStyle w:val="Hyperlink"/>
                <w:b/>
                <w:noProof/>
              </w:rPr>
              <w:t>1.3</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Individual Work – Part B (10 Marks)</w:t>
            </w:r>
            <w:r w:rsidR="00D053E1">
              <w:rPr>
                <w:noProof/>
                <w:webHidden/>
              </w:rPr>
              <w:tab/>
            </w:r>
            <w:r w:rsidR="00D053E1">
              <w:rPr>
                <w:noProof/>
                <w:webHidden/>
              </w:rPr>
              <w:fldChar w:fldCharType="begin"/>
            </w:r>
            <w:r w:rsidR="00D053E1">
              <w:rPr>
                <w:noProof/>
                <w:webHidden/>
              </w:rPr>
              <w:instrText xml:space="preserve"> PAGEREF _Toc142606279 \h </w:instrText>
            </w:r>
            <w:r w:rsidR="00D053E1">
              <w:rPr>
                <w:noProof/>
                <w:webHidden/>
              </w:rPr>
            </w:r>
            <w:r w:rsidR="00D053E1">
              <w:rPr>
                <w:noProof/>
                <w:webHidden/>
              </w:rPr>
              <w:fldChar w:fldCharType="separate"/>
            </w:r>
            <w:r w:rsidR="009A2879">
              <w:rPr>
                <w:noProof/>
                <w:webHidden/>
              </w:rPr>
              <w:t>21</w:t>
            </w:r>
            <w:r w:rsidR="00D053E1">
              <w:rPr>
                <w:noProof/>
                <w:webHidden/>
              </w:rPr>
              <w:fldChar w:fldCharType="end"/>
            </w:r>
          </w:hyperlink>
        </w:p>
        <w:p w:rsidR="00D053E1" w:rsidRDefault="00000000" w14:paraId="6A3EBBA3" w14:textId="4D6C4F60">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80">
            <w:r w:rsidRPr="005D0DA6" w:rsidR="00D053E1">
              <w:rPr>
                <w:rStyle w:val="Hyperlink"/>
                <w:b/>
                <w:noProof/>
              </w:rPr>
              <w:t>1.3.1</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Ferdian Marcel [TP058072]</w:t>
            </w:r>
            <w:r w:rsidR="00D053E1">
              <w:rPr>
                <w:noProof/>
                <w:webHidden/>
              </w:rPr>
              <w:tab/>
            </w:r>
            <w:r w:rsidR="00D053E1">
              <w:rPr>
                <w:noProof/>
                <w:webHidden/>
              </w:rPr>
              <w:fldChar w:fldCharType="begin"/>
            </w:r>
            <w:r w:rsidR="00D053E1">
              <w:rPr>
                <w:noProof/>
                <w:webHidden/>
              </w:rPr>
              <w:instrText xml:space="preserve"> PAGEREF _Toc142606280 \h </w:instrText>
            </w:r>
            <w:r w:rsidR="00D053E1">
              <w:rPr>
                <w:noProof/>
                <w:webHidden/>
              </w:rPr>
            </w:r>
            <w:r w:rsidR="00D053E1">
              <w:rPr>
                <w:noProof/>
                <w:webHidden/>
              </w:rPr>
              <w:fldChar w:fldCharType="separate"/>
            </w:r>
            <w:r w:rsidR="009A2879">
              <w:rPr>
                <w:noProof/>
                <w:webHidden/>
              </w:rPr>
              <w:t>21</w:t>
            </w:r>
            <w:r w:rsidR="00D053E1">
              <w:rPr>
                <w:noProof/>
                <w:webHidden/>
              </w:rPr>
              <w:fldChar w:fldCharType="end"/>
            </w:r>
          </w:hyperlink>
        </w:p>
        <w:p w:rsidR="00D053E1" w:rsidRDefault="00000000" w14:paraId="03B15CB9" w14:textId="33A7CABE">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81">
            <w:r w:rsidRPr="005D0DA6" w:rsidR="00D053E1">
              <w:rPr>
                <w:rStyle w:val="Hyperlink"/>
                <w:b/>
                <w:noProof/>
              </w:rPr>
              <w:t>1.3.2</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Ferdinand Wilson [TP062635]</w:t>
            </w:r>
            <w:r w:rsidR="00D053E1">
              <w:rPr>
                <w:noProof/>
                <w:webHidden/>
              </w:rPr>
              <w:tab/>
            </w:r>
            <w:r w:rsidR="00D053E1">
              <w:rPr>
                <w:noProof/>
                <w:webHidden/>
              </w:rPr>
              <w:fldChar w:fldCharType="begin"/>
            </w:r>
            <w:r w:rsidR="00D053E1">
              <w:rPr>
                <w:noProof/>
                <w:webHidden/>
              </w:rPr>
              <w:instrText xml:space="preserve"> PAGEREF _Toc142606281 \h </w:instrText>
            </w:r>
            <w:r w:rsidR="00D053E1">
              <w:rPr>
                <w:noProof/>
                <w:webHidden/>
              </w:rPr>
            </w:r>
            <w:r w:rsidR="00D053E1">
              <w:rPr>
                <w:noProof/>
                <w:webHidden/>
              </w:rPr>
              <w:fldChar w:fldCharType="separate"/>
            </w:r>
            <w:r w:rsidR="009A2879">
              <w:rPr>
                <w:noProof/>
                <w:webHidden/>
              </w:rPr>
              <w:t>23</w:t>
            </w:r>
            <w:r w:rsidR="00D053E1">
              <w:rPr>
                <w:noProof/>
                <w:webHidden/>
              </w:rPr>
              <w:fldChar w:fldCharType="end"/>
            </w:r>
          </w:hyperlink>
        </w:p>
        <w:p w:rsidR="00D053E1" w:rsidRDefault="00000000" w14:paraId="463EC607" w14:textId="40B7EE65">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82">
            <w:r w:rsidRPr="005D0DA6" w:rsidR="00D053E1">
              <w:rPr>
                <w:rStyle w:val="Hyperlink"/>
                <w:b/>
                <w:noProof/>
              </w:rPr>
              <w:t>1.3.3</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Marcell Agung Wahyudi [TP058650]</w:t>
            </w:r>
            <w:r w:rsidR="00D053E1">
              <w:rPr>
                <w:noProof/>
                <w:webHidden/>
              </w:rPr>
              <w:tab/>
            </w:r>
            <w:r w:rsidR="00D053E1">
              <w:rPr>
                <w:noProof/>
                <w:webHidden/>
              </w:rPr>
              <w:fldChar w:fldCharType="begin"/>
            </w:r>
            <w:r w:rsidR="00D053E1">
              <w:rPr>
                <w:noProof/>
                <w:webHidden/>
              </w:rPr>
              <w:instrText xml:space="preserve"> PAGEREF _Toc142606282 \h </w:instrText>
            </w:r>
            <w:r w:rsidR="00D053E1">
              <w:rPr>
                <w:noProof/>
                <w:webHidden/>
              </w:rPr>
            </w:r>
            <w:r w:rsidR="00D053E1">
              <w:rPr>
                <w:noProof/>
                <w:webHidden/>
              </w:rPr>
              <w:fldChar w:fldCharType="separate"/>
            </w:r>
            <w:r w:rsidR="009A2879">
              <w:rPr>
                <w:noProof/>
                <w:webHidden/>
              </w:rPr>
              <w:t>25</w:t>
            </w:r>
            <w:r w:rsidR="00D053E1">
              <w:rPr>
                <w:noProof/>
                <w:webHidden/>
              </w:rPr>
              <w:fldChar w:fldCharType="end"/>
            </w:r>
          </w:hyperlink>
        </w:p>
        <w:p w:rsidR="00D053E1" w:rsidRDefault="00000000" w14:paraId="713FC372" w14:textId="4AF2E4A3">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83">
            <w:r w:rsidRPr="005D0DA6" w:rsidR="00D053E1">
              <w:rPr>
                <w:rStyle w:val="Hyperlink"/>
                <w:b/>
                <w:noProof/>
              </w:rPr>
              <w:t>1.3.4</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Michael Henry [TP058088]</w:t>
            </w:r>
            <w:r w:rsidR="00D053E1">
              <w:rPr>
                <w:noProof/>
                <w:webHidden/>
              </w:rPr>
              <w:tab/>
            </w:r>
            <w:r w:rsidR="00D053E1">
              <w:rPr>
                <w:noProof/>
                <w:webHidden/>
              </w:rPr>
              <w:fldChar w:fldCharType="begin"/>
            </w:r>
            <w:r w:rsidR="00D053E1">
              <w:rPr>
                <w:noProof/>
                <w:webHidden/>
              </w:rPr>
              <w:instrText xml:space="preserve"> PAGEREF _Toc142606283 \h </w:instrText>
            </w:r>
            <w:r w:rsidR="00D053E1">
              <w:rPr>
                <w:noProof/>
                <w:webHidden/>
              </w:rPr>
            </w:r>
            <w:r w:rsidR="00D053E1">
              <w:rPr>
                <w:noProof/>
                <w:webHidden/>
              </w:rPr>
              <w:fldChar w:fldCharType="separate"/>
            </w:r>
            <w:r w:rsidR="009A2879">
              <w:rPr>
                <w:noProof/>
                <w:webHidden/>
              </w:rPr>
              <w:t>28</w:t>
            </w:r>
            <w:r w:rsidR="00D053E1">
              <w:rPr>
                <w:noProof/>
                <w:webHidden/>
              </w:rPr>
              <w:fldChar w:fldCharType="end"/>
            </w:r>
          </w:hyperlink>
        </w:p>
        <w:p w:rsidR="00D053E1" w:rsidRDefault="00000000" w14:paraId="3639E281" w14:textId="4560CE73">
          <w:pPr>
            <w:pStyle w:val="TOC1"/>
            <w:tabs>
              <w:tab w:val="left" w:pos="4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84">
            <w:r w:rsidRPr="005D0DA6" w:rsidR="00D053E1">
              <w:rPr>
                <w:rStyle w:val="Hyperlink"/>
                <w:noProof/>
              </w:rPr>
              <w:t>2</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noProof/>
              </w:rPr>
              <w:t>Database Encryption</w:t>
            </w:r>
            <w:r w:rsidR="00D053E1">
              <w:rPr>
                <w:noProof/>
                <w:webHidden/>
              </w:rPr>
              <w:tab/>
            </w:r>
            <w:r w:rsidR="00D053E1">
              <w:rPr>
                <w:noProof/>
                <w:webHidden/>
              </w:rPr>
              <w:fldChar w:fldCharType="begin"/>
            </w:r>
            <w:r w:rsidR="00D053E1">
              <w:rPr>
                <w:noProof/>
                <w:webHidden/>
              </w:rPr>
              <w:instrText xml:space="preserve"> PAGEREF _Toc142606284 \h </w:instrText>
            </w:r>
            <w:r w:rsidR="00D053E1">
              <w:rPr>
                <w:noProof/>
                <w:webHidden/>
              </w:rPr>
            </w:r>
            <w:r w:rsidR="00D053E1">
              <w:rPr>
                <w:noProof/>
                <w:webHidden/>
              </w:rPr>
              <w:fldChar w:fldCharType="separate"/>
            </w:r>
            <w:r w:rsidR="009A2879">
              <w:rPr>
                <w:noProof/>
                <w:webHidden/>
              </w:rPr>
              <w:t>33</w:t>
            </w:r>
            <w:r w:rsidR="00D053E1">
              <w:rPr>
                <w:noProof/>
                <w:webHidden/>
              </w:rPr>
              <w:fldChar w:fldCharType="end"/>
            </w:r>
          </w:hyperlink>
        </w:p>
        <w:p w:rsidR="00D053E1" w:rsidRDefault="00000000" w14:paraId="65B32C87" w14:textId="104A926F">
          <w:pPr>
            <w:pStyle w:val="TOC2"/>
            <w:tabs>
              <w:tab w:val="left" w:pos="8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85">
            <w:r w:rsidRPr="005D0DA6" w:rsidR="00D053E1">
              <w:rPr>
                <w:rStyle w:val="Hyperlink"/>
                <w:b/>
                <w:noProof/>
              </w:rPr>
              <w:t>2.1</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Group Work</w:t>
            </w:r>
            <w:r w:rsidR="00D053E1">
              <w:rPr>
                <w:noProof/>
                <w:webHidden/>
              </w:rPr>
              <w:tab/>
            </w:r>
            <w:r w:rsidR="00D053E1">
              <w:rPr>
                <w:noProof/>
                <w:webHidden/>
              </w:rPr>
              <w:fldChar w:fldCharType="begin"/>
            </w:r>
            <w:r w:rsidR="00D053E1">
              <w:rPr>
                <w:noProof/>
                <w:webHidden/>
              </w:rPr>
              <w:instrText xml:space="preserve"> PAGEREF _Toc142606285 \h </w:instrText>
            </w:r>
            <w:r w:rsidR="00D053E1">
              <w:rPr>
                <w:noProof/>
                <w:webHidden/>
              </w:rPr>
            </w:r>
            <w:r w:rsidR="00D053E1">
              <w:rPr>
                <w:noProof/>
                <w:webHidden/>
              </w:rPr>
              <w:fldChar w:fldCharType="separate"/>
            </w:r>
            <w:r w:rsidR="009A2879">
              <w:rPr>
                <w:noProof/>
                <w:webHidden/>
              </w:rPr>
              <w:t>33</w:t>
            </w:r>
            <w:r w:rsidR="00D053E1">
              <w:rPr>
                <w:noProof/>
                <w:webHidden/>
              </w:rPr>
              <w:fldChar w:fldCharType="end"/>
            </w:r>
          </w:hyperlink>
        </w:p>
        <w:p w:rsidR="00D053E1" w:rsidRDefault="00000000" w14:paraId="25C023B1" w14:textId="179F77F0">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86">
            <w:r w:rsidRPr="005D0DA6" w:rsidR="00D053E1">
              <w:rPr>
                <w:rStyle w:val="Hyperlink"/>
                <w:b/>
                <w:noProof/>
              </w:rPr>
              <w:t>2.1.1</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Decrypted Member Detail Views</w:t>
            </w:r>
            <w:r w:rsidR="00D053E1">
              <w:rPr>
                <w:noProof/>
                <w:webHidden/>
              </w:rPr>
              <w:tab/>
            </w:r>
            <w:r w:rsidR="00D053E1">
              <w:rPr>
                <w:noProof/>
                <w:webHidden/>
              </w:rPr>
              <w:fldChar w:fldCharType="begin"/>
            </w:r>
            <w:r w:rsidR="00D053E1">
              <w:rPr>
                <w:noProof/>
                <w:webHidden/>
              </w:rPr>
              <w:instrText xml:space="preserve"> PAGEREF _Toc142606286 \h </w:instrText>
            </w:r>
            <w:r w:rsidR="00D053E1">
              <w:rPr>
                <w:noProof/>
                <w:webHidden/>
              </w:rPr>
            </w:r>
            <w:r w:rsidR="00D053E1">
              <w:rPr>
                <w:noProof/>
                <w:webHidden/>
              </w:rPr>
              <w:fldChar w:fldCharType="separate"/>
            </w:r>
            <w:r w:rsidR="009A2879">
              <w:rPr>
                <w:noProof/>
                <w:webHidden/>
              </w:rPr>
              <w:t>33</w:t>
            </w:r>
            <w:r w:rsidR="00D053E1">
              <w:rPr>
                <w:noProof/>
                <w:webHidden/>
              </w:rPr>
              <w:fldChar w:fldCharType="end"/>
            </w:r>
          </w:hyperlink>
        </w:p>
        <w:p w:rsidR="00D053E1" w:rsidRDefault="00000000" w14:paraId="5725FF50" w14:textId="4741A3DC">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87">
            <w:r w:rsidRPr="005D0DA6" w:rsidR="00D053E1">
              <w:rPr>
                <w:rStyle w:val="Hyperlink"/>
                <w:b/>
                <w:noProof/>
              </w:rPr>
              <w:t>2.1.2</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Hidden Member Detail Views</w:t>
            </w:r>
            <w:r w:rsidR="00D053E1">
              <w:rPr>
                <w:noProof/>
                <w:webHidden/>
              </w:rPr>
              <w:tab/>
            </w:r>
            <w:r w:rsidR="00D053E1">
              <w:rPr>
                <w:noProof/>
                <w:webHidden/>
              </w:rPr>
              <w:fldChar w:fldCharType="begin"/>
            </w:r>
            <w:r w:rsidR="00D053E1">
              <w:rPr>
                <w:noProof/>
                <w:webHidden/>
              </w:rPr>
              <w:instrText xml:space="preserve"> PAGEREF _Toc142606287 \h </w:instrText>
            </w:r>
            <w:r w:rsidR="00D053E1">
              <w:rPr>
                <w:noProof/>
                <w:webHidden/>
              </w:rPr>
            </w:r>
            <w:r w:rsidR="00D053E1">
              <w:rPr>
                <w:noProof/>
                <w:webHidden/>
              </w:rPr>
              <w:fldChar w:fldCharType="separate"/>
            </w:r>
            <w:r w:rsidR="009A2879">
              <w:rPr>
                <w:noProof/>
                <w:webHidden/>
              </w:rPr>
              <w:t>35</w:t>
            </w:r>
            <w:r w:rsidR="00D053E1">
              <w:rPr>
                <w:noProof/>
                <w:webHidden/>
              </w:rPr>
              <w:fldChar w:fldCharType="end"/>
            </w:r>
          </w:hyperlink>
        </w:p>
        <w:p w:rsidR="00D053E1" w:rsidRDefault="00000000" w14:paraId="67C07AE0" w14:textId="4A480E72">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88">
            <w:r w:rsidRPr="005D0DA6" w:rsidR="00D053E1">
              <w:rPr>
                <w:rStyle w:val="Hyperlink"/>
                <w:b/>
                <w:noProof/>
              </w:rPr>
              <w:t>2.1.3</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Database Encryption/Backup Encryption</w:t>
            </w:r>
            <w:r w:rsidR="00D053E1">
              <w:rPr>
                <w:noProof/>
                <w:webHidden/>
              </w:rPr>
              <w:tab/>
            </w:r>
            <w:r w:rsidR="00D053E1">
              <w:rPr>
                <w:noProof/>
                <w:webHidden/>
              </w:rPr>
              <w:fldChar w:fldCharType="begin"/>
            </w:r>
            <w:r w:rsidR="00D053E1">
              <w:rPr>
                <w:noProof/>
                <w:webHidden/>
              </w:rPr>
              <w:instrText xml:space="preserve"> PAGEREF _Toc142606288 \h </w:instrText>
            </w:r>
            <w:r w:rsidR="00D053E1">
              <w:rPr>
                <w:noProof/>
                <w:webHidden/>
              </w:rPr>
            </w:r>
            <w:r w:rsidR="00D053E1">
              <w:rPr>
                <w:noProof/>
                <w:webHidden/>
              </w:rPr>
              <w:fldChar w:fldCharType="separate"/>
            </w:r>
            <w:r w:rsidR="009A2879">
              <w:rPr>
                <w:noProof/>
                <w:webHidden/>
              </w:rPr>
              <w:t>36</w:t>
            </w:r>
            <w:r w:rsidR="00D053E1">
              <w:rPr>
                <w:noProof/>
                <w:webHidden/>
              </w:rPr>
              <w:fldChar w:fldCharType="end"/>
            </w:r>
          </w:hyperlink>
        </w:p>
        <w:p w:rsidR="00D053E1" w:rsidRDefault="00000000" w14:paraId="5E36C2E8" w14:textId="5E73139C">
          <w:pPr>
            <w:pStyle w:val="TOC1"/>
            <w:tabs>
              <w:tab w:val="left" w:pos="4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89">
            <w:r w:rsidRPr="005D0DA6" w:rsidR="00D053E1">
              <w:rPr>
                <w:rStyle w:val="Hyperlink"/>
                <w:noProof/>
              </w:rPr>
              <w:t>3</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noProof/>
              </w:rPr>
              <w:t>User Permission Management</w:t>
            </w:r>
            <w:r w:rsidR="00D053E1">
              <w:rPr>
                <w:noProof/>
                <w:webHidden/>
              </w:rPr>
              <w:tab/>
            </w:r>
            <w:r w:rsidR="00D053E1">
              <w:rPr>
                <w:noProof/>
                <w:webHidden/>
              </w:rPr>
              <w:fldChar w:fldCharType="begin"/>
            </w:r>
            <w:r w:rsidR="00D053E1">
              <w:rPr>
                <w:noProof/>
                <w:webHidden/>
              </w:rPr>
              <w:instrText xml:space="preserve"> PAGEREF _Toc142606289 \h </w:instrText>
            </w:r>
            <w:r w:rsidR="00D053E1">
              <w:rPr>
                <w:noProof/>
                <w:webHidden/>
              </w:rPr>
            </w:r>
            <w:r w:rsidR="00D053E1">
              <w:rPr>
                <w:noProof/>
                <w:webHidden/>
              </w:rPr>
              <w:fldChar w:fldCharType="separate"/>
            </w:r>
            <w:r w:rsidR="009A2879">
              <w:rPr>
                <w:noProof/>
                <w:webHidden/>
              </w:rPr>
              <w:t>38</w:t>
            </w:r>
            <w:r w:rsidR="00D053E1">
              <w:rPr>
                <w:noProof/>
                <w:webHidden/>
              </w:rPr>
              <w:fldChar w:fldCharType="end"/>
            </w:r>
          </w:hyperlink>
        </w:p>
        <w:p w:rsidR="00D053E1" w:rsidRDefault="00000000" w14:paraId="75E02ED2" w14:textId="24ECD1BE">
          <w:pPr>
            <w:pStyle w:val="TOC2"/>
            <w:tabs>
              <w:tab w:val="left" w:pos="8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90">
            <w:r w:rsidRPr="005D0DA6" w:rsidR="00D053E1">
              <w:rPr>
                <w:rStyle w:val="Hyperlink"/>
                <w:b/>
                <w:noProof/>
              </w:rPr>
              <w:t>3.1</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Authorization Matrix</w:t>
            </w:r>
            <w:r w:rsidR="00D053E1">
              <w:rPr>
                <w:noProof/>
                <w:webHidden/>
              </w:rPr>
              <w:tab/>
            </w:r>
            <w:r w:rsidR="00D053E1">
              <w:rPr>
                <w:noProof/>
                <w:webHidden/>
              </w:rPr>
              <w:fldChar w:fldCharType="begin"/>
            </w:r>
            <w:r w:rsidR="00D053E1">
              <w:rPr>
                <w:noProof/>
                <w:webHidden/>
              </w:rPr>
              <w:instrText xml:space="preserve"> PAGEREF _Toc142606290 \h </w:instrText>
            </w:r>
            <w:r w:rsidR="00D053E1">
              <w:rPr>
                <w:noProof/>
                <w:webHidden/>
              </w:rPr>
            </w:r>
            <w:r w:rsidR="00D053E1">
              <w:rPr>
                <w:noProof/>
                <w:webHidden/>
              </w:rPr>
              <w:fldChar w:fldCharType="separate"/>
            </w:r>
            <w:r w:rsidR="009A2879">
              <w:rPr>
                <w:noProof/>
                <w:webHidden/>
              </w:rPr>
              <w:t>38</w:t>
            </w:r>
            <w:r w:rsidR="00D053E1">
              <w:rPr>
                <w:noProof/>
                <w:webHidden/>
              </w:rPr>
              <w:fldChar w:fldCharType="end"/>
            </w:r>
          </w:hyperlink>
        </w:p>
        <w:p w:rsidR="00D053E1" w:rsidRDefault="00000000" w14:paraId="347127C0" w14:textId="5C88EAC0">
          <w:pPr>
            <w:pStyle w:val="TOC2"/>
            <w:tabs>
              <w:tab w:val="left" w:pos="8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91">
            <w:r w:rsidRPr="005D0DA6" w:rsidR="00D053E1">
              <w:rPr>
                <w:rStyle w:val="Hyperlink"/>
                <w:b/>
                <w:noProof/>
              </w:rPr>
              <w:t>3.2</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Individual Work (10 Marks)</w:t>
            </w:r>
            <w:r w:rsidR="00D053E1">
              <w:rPr>
                <w:noProof/>
                <w:webHidden/>
              </w:rPr>
              <w:tab/>
            </w:r>
            <w:r w:rsidR="00D053E1">
              <w:rPr>
                <w:noProof/>
                <w:webHidden/>
              </w:rPr>
              <w:fldChar w:fldCharType="begin"/>
            </w:r>
            <w:r w:rsidR="00D053E1">
              <w:rPr>
                <w:noProof/>
                <w:webHidden/>
              </w:rPr>
              <w:instrText xml:space="preserve"> PAGEREF _Toc142606291 \h </w:instrText>
            </w:r>
            <w:r w:rsidR="00D053E1">
              <w:rPr>
                <w:noProof/>
                <w:webHidden/>
              </w:rPr>
            </w:r>
            <w:r w:rsidR="00D053E1">
              <w:rPr>
                <w:noProof/>
                <w:webHidden/>
              </w:rPr>
              <w:fldChar w:fldCharType="separate"/>
            </w:r>
            <w:r w:rsidR="009A2879">
              <w:rPr>
                <w:noProof/>
                <w:webHidden/>
              </w:rPr>
              <w:t>40</w:t>
            </w:r>
            <w:r w:rsidR="00D053E1">
              <w:rPr>
                <w:noProof/>
                <w:webHidden/>
              </w:rPr>
              <w:fldChar w:fldCharType="end"/>
            </w:r>
          </w:hyperlink>
        </w:p>
        <w:p w:rsidR="00D053E1" w:rsidRDefault="00000000" w14:paraId="740EB528" w14:textId="7D737D9B">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92">
            <w:r w:rsidRPr="005D0DA6" w:rsidR="00D053E1">
              <w:rPr>
                <w:rStyle w:val="Hyperlink"/>
                <w:b/>
                <w:noProof/>
              </w:rPr>
              <w:t>3.2.1</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Ferdian Marcel [TP058072]</w:t>
            </w:r>
            <w:r w:rsidR="00D053E1">
              <w:rPr>
                <w:noProof/>
                <w:webHidden/>
              </w:rPr>
              <w:tab/>
            </w:r>
            <w:r w:rsidR="00D053E1">
              <w:rPr>
                <w:noProof/>
                <w:webHidden/>
              </w:rPr>
              <w:fldChar w:fldCharType="begin"/>
            </w:r>
            <w:r w:rsidR="00D053E1">
              <w:rPr>
                <w:noProof/>
                <w:webHidden/>
              </w:rPr>
              <w:instrText xml:space="preserve"> PAGEREF _Toc142606292 \h </w:instrText>
            </w:r>
            <w:r w:rsidR="00D053E1">
              <w:rPr>
                <w:noProof/>
                <w:webHidden/>
              </w:rPr>
            </w:r>
            <w:r w:rsidR="00D053E1">
              <w:rPr>
                <w:noProof/>
                <w:webHidden/>
              </w:rPr>
              <w:fldChar w:fldCharType="separate"/>
            </w:r>
            <w:r w:rsidR="009A2879">
              <w:rPr>
                <w:noProof/>
                <w:webHidden/>
              </w:rPr>
              <w:t>40</w:t>
            </w:r>
            <w:r w:rsidR="00D053E1">
              <w:rPr>
                <w:noProof/>
                <w:webHidden/>
              </w:rPr>
              <w:fldChar w:fldCharType="end"/>
            </w:r>
          </w:hyperlink>
        </w:p>
        <w:p w:rsidR="00D053E1" w:rsidRDefault="00000000" w14:paraId="7348B983" w14:textId="5B1E49E4">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93">
            <w:r w:rsidRPr="005D0DA6" w:rsidR="00D053E1">
              <w:rPr>
                <w:rStyle w:val="Hyperlink"/>
                <w:b/>
                <w:noProof/>
              </w:rPr>
              <w:t>3.2.2</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Ferdinand Wilson [TP062635]</w:t>
            </w:r>
            <w:r w:rsidR="00D053E1">
              <w:rPr>
                <w:noProof/>
                <w:webHidden/>
              </w:rPr>
              <w:tab/>
            </w:r>
            <w:r w:rsidR="00D053E1">
              <w:rPr>
                <w:noProof/>
                <w:webHidden/>
              </w:rPr>
              <w:fldChar w:fldCharType="begin"/>
            </w:r>
            <w:r w:rsidR="00D053E1">
              <w:rPr>
                <w:noProof/>
                <w:webHidden/>
              </w:rPr>
              <w:instrText xml:space="preserve"> PAGEREF _Toc142606293 \h </w:instrText>
            </w:r>
            <w:r w:rsidR="00D053E1">
              <w:rPr>
                <w:noProof/>
                <w:webHidden/>
              </w:rPr>
            </w:r>
            <w:r w:rsidR="00D053E1">
              <w:rPr>
                <w:noProof/>
                <w:webHidden/>
              </w:rPr>
              <w:fldChar w:fldCharType="separate"/>
            </w:r>
            <w:r w:rsidR="009A2879">
              <w:rPr>
                <w:noProof/>
                <w:webHidden/>
              </w:rPr>
              <w:t>40</w:t>
            </w:r>
            <w:r w:rsidR="00D053E1">
              <w:rPr>
                <w:noProof/>
                <w:webHidden/>
              </w:rPr>
              <w:fldChar w:fldCharType="end"/>
            </w:r>
          </w:hyperlink>
        </w:p>
        <w:p w:rsidR="00D053E1" w:rsidRDefault="00000000" w14:paraId="4801CBB4" w14:textId="55AFBD93">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94">
            <w:r w:rsidRPr="005D0DA6" w:rsidR="00D053E1">
              <w:rPr>
                <w:rStyle w:val="Hyperlink"/>
                <w:b/>
                <w:noProof/>
              </w:rPr>
              <w:t>3.2.3</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Marcell Agung Wahyudi [TP058650]</w:t>
            </w:r>
            <w:r w:rsidR="00D053E1">
              <w:rPr>
                <w:noProof/>
                <w:webHidden/>
              </w:rPr>
              <w:tab/>
            </w:r>
            <w:r w:rsidR="00D053E1">
              <w:rPr>
                <w:noProof/>
                <w:webHidden/>
              </w:rPr>
              <w:fldChar w:fldCharType="begin"/>
            </w:r>
            <w:r w:rsidR="00D053E1">
              <w:rPr>
                <w:noProof/>
                <w:webHidden/>
              </w:rPr>
              <w:instrText xml:space="preserve"> PAGEREF _Toc142606294 \h </w:instrText>
            </w:r>
            <w:r w:rsidR="00D053E1">
              <w:rPr>
                <w:noProof/>
                <w:webHidden/>
              </w:rPr>
            </w:r>
            <w:r w:rsidR="00D053E1">
              <w:rPr>
                <w:noProof/>
                <w:webHidden/>
              </w:rPr>
              <w:fldChar w:fldCharType="separate"/>
            </w:r>
            <w:r w:rsidR="009A2879">
              <w:rPr>
                <w:noProof/>
                <w:webHidden/>
              </w:rPr>
              <w:t>42</w:t>
            </w:r>
            <w:r w:rsidR="00D053E1">
              <w:rPr>
                <w:noProof/>
                <w:webHidden/>
              </w:rPr>
              <w:fldChar w:fldCharType="end"/>
            </w:r>
          </w:hyperlink>
        </w:p>
        <w:p w:rsidR="00D053E1" w:rsidRDefault="00000000" w14:paraId="07F08EA3" w14:textId="2CE89B7B">
          <w:pPr>
            <w:pStyle w:val="TOC3"/>
            <w:tabs>
              <w:tab w:val="left" w:pos="132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95">
            <w:r w:rsidRPr="005D0DA6" w:rsidR="00D053E1">
              <w:rPr>
                <w:rStyle w:val="Hyperlink"/>
                <w:b/>
                <w:noProof/>
              </w:rPr>
              <w:t>3.2.4</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Michael Henry [TP058088]</w:t>
            </w:r>
            <w:r w:rsidR="00D053E1">
              <w:rPr>
                <w:noProof/>
                <w:webHidden/>
              </w:rPr>
              <w:tab/>
            </w:r>
            <w:r w:rsidR="00D053E1">
              <w:rPr>
                <w:noProof/>
                <w:webHidden/>
              </w:rPr>
              <w:fldChar w:fldCharType="begin"/>
            </w:r>
            <w:r w:rsidR="00D053E1">
              <w:rPr>
                <w:noProof/>
                <w:webHidden/>
              </w:rPr>
              <w:instrText xml:space="preserve"> PAGEREF _Toc142606295 \h </w:instrText>
            </w:r>
            <w:r w:rsidR="00D053E1">
              <w:rPr>
                <w:noProof/>
                <w:webHidden/>
              </w:rPr>
            </w:r>
            <w:r w:rsidR="00D053E1">
              <w:rPr>
                <w:noProof/>
                <w:webHidden/>
              </w:rPr>
              <w:fldChar w:fldCharType="separate"/>
            </w:r>
            <w:r w:rsidR="009A2879">
              <w:rPr>
                <w:noProof/>
                <w:webHidden/>
              </w:rPr>
              <w:t>44</w:t>
            </w:r>
            <w:r w:rsidR="00D053E1">
              <w:rPr>
                <w:noProof/>
                <w:webHidden/>
              </w:rPr>
              <w:fldChar w:fldCharType="end"/>
            </w:r>
          </w:hyperlink>
        </w:p>
        <w:p w:rsidR="00D053E1" w:rsidRDefault="00000000" w14:paraId="329CB950" w14:textId="3AB4F312">
          <w:pPr>
            <w:pStyle w:val="TOC1"/>
            <w:tabs>
              <w:tab w:val="left" w:pos="4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96">
            <w:r w:rsidRPr="005D0DA6" w:rsidR="00D053E1">
              <w:rPr>
                <w:rStyle w:val="Hyperlink"/>
                <w:noProof/>
              </w:rPr>
              <w:t>4</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noProof/>
              </w:rPr>
              <w:t>Database Auditing</w:t>
            </w:r>
            <w:r w:rsidR="00D053E1">
              <w:rPr>
                <w:noProof/>
                <w:webHidden/>
              </w:rPr>
              <w:tab/>
            </w:r>
            <w:r w:rsidR="00D053E1">
              <w:rPr>
                <w:noProof/>
                <w:webHidden/>
              </w:rPr>
              <w:fldChar w:fldCharType="begin"/>
            </w:r>
            <w:r w:rsidR="00D053E1">
              <w:rPr>
                <w:noProof/>
                <w:webHidden/>
              </w:rPr>
              <w:instrText xml:space="preserve"> PAGEREF _Toc142606296 \h </w:instrText>
            </w:r>
            <w:r w:rsidR="00D053E1">
              <w:rPr>
                <w:noProof/>
                <w:webHidden/>
              </w:rPr>
            </w:r>
            <w:r w:rsidR="00D053E1">
              <w:rPr>
                <w:noProof/>
                <w:webHidden/>
              </w:rPr>
              <w:fldChar w:fldCharType="separate"/>
            </w:r>
            <w:r w:rsidR="009A2879">
              <w:rPr>
                <w:noProof/>
                <w:webHidden/>
              </w:rPr>
              <w:t>45</w:t>
            </w:r>
            <w:r w:rsidR="00D053E1">
              <w:rPr>
                <w:noProof/>
                <w:webHidden/>
              </w:rPr>
              <w:fldChar w:fldCharType="end"/>
            </w:r>
          </w:hyperlink>
        </w:p>
        <w:p w:rsidR="00D053E1" w:rsidRDefault="00000000" w14:paraId="417E1172" w14:textId="3953D54F">
          <w:pPr>
            <w:pStyle w:val="TOC2"/>
            <w:tabs>
              <w:tab w:val="left" w:pos="110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97">
            <w:r w:rsidRPr="005D0DA6" w:rsidR="00D053E1">
              <w:rPr>
                <w:rStyle w:val="Hyperlink"/>
                <w:b/>
                <w:noProof/>
              </w:rPr>
              <w:t>4.1.1</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Login/Logout</w:t>
            </w:r>
            <w:r w:rsidR="00D053E1">
              <w:rPr>
                <w:noProof/>
                <w:webHidden/>
              </w:rPr>
              <w:tab/>
            </w:r>
            <w:r w:rsidR="00D053E1">
              <w:rPr>
                <w:noProof/>
                <w:webHidden/>
              </w:rPr>
              <w:fldChar w:fldCharType="begin"/>
            </w:r>
            <w:r w:rsidR="00D053E1">
              <w:rPr>
                <w:noProof/>
                <w:webHidden/>
              </w:rPr>
              <w:instrText xml:space="preserve"> PAGEREF _Toc142606297 \h </w:instrText>
            </w:r>
            <w:r w:rsidR="00D053E1">
              <w:rPr>
                <w:noProof/>
                <w:webHidden/>
              </w:rPr>
            </w:r>
            <w:r w:rsidR="00D053E1">
              <w:rPr>
                <w:noProof/>
                <w:webHidden/>
              </w:rPr>
              <w:fldChar w:fldCharType="separate"/>
            </w:r>
            <w:r w:rsidR="009A2879">
              <w:rPr>
                <w:noProof/>
                <w:webHidden/>
              </w:rPr>
              <w:t>45</w:t>
            </w:r>
            <w:r w:rsidR="00D053E1">
              <w:rPr>
                <w:noProof/>
                <w:webHidden/>
              </w:rPr>
              <w:fldChar w:fldCharType="end"/>
            </w:r>
          </w:hyperlink>
        </w:p>
        <w:p w:rsidR="00D053E1" w:rsidRDefault="00000000" w14:paraId="1C702506" w14:textId="6FE22614">
          <w:pPr>
            <w:pStyle w:val="TOC2"/>
            <w:tabs>
              <w:tab w:val="left" w:pos="110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98">
            <w:r w:rsidRPr="005D0DA6" w:rsidR="00D053E1">
              <w:rPr>
                <w:rStyle w:val="Hyperlink"/>
                <w:b/>
                <w:noProof/>
              </w:rPr>
              <w:t>4.1.2</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Database Structural Changes</w:t>
            </w:r>
            <w:r w:rsidR="00D053E1">
              <w:rPr>
                <w:noProof/>
                <w:webHidden/>
              </w:rPr>
              <w:tab/>
            </w:r>
            <w:r w:rsidR="00D053E1">
              <w:rPr>
                <w:noProof/>
                <w:webHidden/>
              </w:rPr>
              <w:fldChar w:fldCharType="begin"/>
            </w:r>
            <w:r w:rsidR="00D053E1">
              <w:rPr>
                <w:noProof/>
                <w:webHidden/>
              </w:rPr>
              <w:instrText xml:space="preserve"> PAGEREF _Toc142606298 \h </w:instrText>
            </w:r>
            <w:r w:rsidR="00D053E1">
              <w:rPr>
                <w:noProof/>
                <w:webHidden/>
              </w:rPr>
            </w:r>
            <w:r w:rsidR="00D053E1">
              <w:rPr>
                <w:noProof/>
                <w:webHidden/>
              </w:rPr>
              <w:fldChar w:fldCharType="separate"/>
            </w:r>
            <w:r w:rsidR="009A2879">
              <w:rPr>
                <w:noProof/>
                <w:webHidden/>
              </w:rPr>
              <w:t>47</w:t>
            </w:r>
            <w:r w:rsidR="00D053E1">
              <w:rPr>
                <w:noProof/>
                <w:webHidden/>
              </w:rPr>
              <w:fldChar w:fldCharType="end"/>
            </w:r>
          </w:hyperlink>
        </w:p>
        <w:p w:rsidR="00D053E1" w:rsidRDefault="00000000" w14:paraId="15490C28" w14:textId="74F6ADE9">
          <w:pPr>
            <w:pStyle w:val="TOC2"/>
            <w:tabs>
              <w:tab w:val="left" w:pos="110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299">
            <w:r w:rsidRPr="005D0DA6" w:rsidR="00D053E1">
              <w:rPr>
                <w:rStyle w:val="Hyperlink"/>
                <w:b/>
                <w:noProof/>
              </w:rPr>
              <w:t>4.1.3</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Data Changes</w:t>
            </w:r>
            <w:r w:rsidR="00D053E1">
              <w:rPr>
                <w:noProof/>
                <w:webHidden/>
              </w:rPr>
              <w:tab/>
            </w:r>
            <w:r w:rsidR="00D053E1">
              <w:rPr>
                <w:noProof/>
                <w:webHidden/>
              </w:rPr>
              <w:fldChar w:fldCharType="begin"/>
            </w:r>
            <w:r w:rsidR="00D053E1">
              <w:rPr>
                <w:noProof/>
                <w:webHidden/>
              </w:rPr>
              <w:instrText xml:space="preserve"> PAGEREF _Toc142606299 \h </w:instrText>
            </w:r>
            <w:r w:rsidR="00D053E1">
              <w:rPr>
                <w:noProof/>
                <w:webHidden/>
              </w:rPr>
            </w:r>
            <w:r w:rsidR="00D053E1">
              <w:rPr>
                <w:noProof/>
                <w:webHidden/>
              </w:rPr>
              <w:fldChar w:fldCharType="separate"/>
            </w:r>
            <w:r w:rsidR="009A2879">
              <w:rPr>
                <w:noProof/>
                <w:webHidden/>
              </w:rPr>
              <w:t>48</w:t>
            </w:r>
            <w:r w:rsidR="00D053E1">
              <w:rPr>
                <w:noProof/>
                <w:webHidden/>
              </w:rPr>
              <w:fldChar w:fldCharType="end"/>
            </w:r>
          </w:hyperlink>
        </w:p>
        <w:p w:rsidR="00D053E1" w:rsidRDefault="00000000" w14:paraId="2E641E1E" w14:textId="1EF48ACA">
          <w:pPr>
            <w:pStyle w:val="TOC2"/>
            <w:tabs>
              <w:tab w:val="left" w:pos="110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300">
            <w:r w:rsidRPr="005D0DA6" w:rsidR="00D053E1">
              <w:rPr>
                <w:rStyle w:val="Hyperlink"/>
                <w:b/>
                <w:noProof/>
              </w:rPr>
              <w:t>4.1.4</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b/>
                <w:noProof/>
              </w:rPr>
              <w:t>User Permission Changes</w:t>
            </w:r>
            <w:r w:rsidR="00D053E1">
              <w:rPr>
                <w:noProof/>
                <w:webHidden/>
              </w:rPr>
              <w:tab/>
            </w:r>
            <w:r w:rsidR="00D053E1">
              <w:rPr>
                <w:noProof/>
                <w:webHidden/>
              </w:rPr>
              <w:fldChar w:fldCharType="begin"/>
            </w:r>
            <w:r w:rsidR="00D053E1">
              <w:rPr>
                <w:noProof/>
                <w:webHidden/>
              </w:rPr>
              <w:instrText xml:space="preserve"> PAGEREF _Toc142606300 \h </w:instrText>
            </w:r>
            <w:r w:rsidR="00D053E1">
              <w:rPr>
                <w:noProof/>
                <w:webHidden/>
              </w:rPr>
            </w:r>
            <w:r w:rsidR="00D053E1">
              <w:rPr>
                <w:noProof/>
                <w:webHidden/>
              </w:rPr>
              <w:fldChar w:fldCharType="separate"/>
            </w:r>
            <w:r w:rsidR="009A2879">
              <w:rPr>
                <w:noProof/>
                <w:webHidden/>
              </w:rPr>
              <w:t>49</w:t>
            </w:r>
            <w:r w:rsidR="00D053E1">
              <w:rPr>
                <w:noProof/>
                <w:webHidden/>
              </w:rPr>
              <w:fldChar w:fldCharType="end"/>
            </w:r>
          </w:hyperlink>
        </w:p>
        <w:p w:rsidR="00D053E1" w:rsidRDefault="00000000" w14:paraId="51E43898" w14:textId="2CB22B19">
          <w:pPr>
            <w:pStyle w:val="TOC1"/>
            <w:tabs>
              <w:tab w:val="left" w:pos="480"/>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6301">
            <w:r w:rsidRPr="005D0DA6" w:rsidR="00D053E1">
              <w:rPr>
                <w:rStyle w:val="Hyperlink"/>
                <w:noProof/>
              </w:rPr>
              <w:t>5</w:t>
            </w:r>
            <w:r w:rsidR="00D053E1">
              <w:rPr>
                <w:rFonts w:asciiTheme="minorHAnsi" w:hAnsiTheme="minorHAnsi" w:eastAsiaTheme="minorEastAsia" w:cstheme="minorBidi"/>
                <w:noProof/>
                <w:kern w:val="2"/>
                <w:sz w:val="22"/>
                <w:szCs w:val="22"/>
                <w:lang w:val="en-MY" w:eastAsia="en-MY"/>
                <w14:ligatures w14:val="standardContextual"/>
              </w:rPr>
              <w:tab/>
            </w:r>
            <w:r w:rsidRPr="005D0DA6" w:rsidR="00D053E1">
              <w:rPr>
                <w:rStyle w:val="Hyperlink"/>
                <w:noProof/>
              </w:rPr>
              <w:t>References</w:t>
            </w:r>
            <w:r w:rsidR="00D053E1">
              <w:rPr>
                <w:noProof/>
                <w:webHidden/>
              </w:rPr>
              <w:tab/>
            </w:r>
            <w:r w:rsidR="00D053E1">
              <w:rPr>
                <w:noProof/>
                <w:webHidden/>
              </w:rPr>
              <w:fldChar w:fldCharType="begin"/>
            </w:r>
            <w:r w:rsidR="00D053E1">
              <w:rPr>
                <w:noProof/>
                <w:webHidden/>
              </w:rPr>
              <w:instrText xml:space="preserve"> PAGEREF _Toc142606301 \h </w:instrText>
            </w:r>
            <w:r w:rsidR="00D053E1">
              <w:rPr>
                <w:noProof/>
                <w:webHidden/>
              </w:rPr>
            </w:r>
            <w:r w:rsidR="00D053E1">
              <w:rPr>
                <w:noProof/>
                <w:webHidden/>
              </w:rPr>
              <w:fldChar w:fldCharType="separate"/>
            </w:r>
            <w:r w:rsidR="009A2879">
              <w:rPr>
                <w:noProof/>
                <w:webHidden/>
              </w:rPr>
              <w:t>50</w:t>
            </w:r>
            <w:r w:rsidR="00D053E1">
              <w:rPr>
                <w:noProof/>
                <w:webHidden/>
              </w:rPr>
              <w:fldChar w:fldCharType="end"/>
            </w:r>
          </w:hyperlink>
        </w:p>
        <w:p w:rsidR="00B37580" w:rsidP="00DB0C06" w:rsidRDefault="00B37580" w14:paraId="5706150C" w14:textId="3B5BF4F0">
          <w:pPr>
            <w:rPr>
              <w:b/>
            </w:rPr>
          </w:pPr>
          <w:r w:rsidRPr="000C5063">
            <w:rPr>
              <w:b/>
              <w:bCs/>
              <w:noProof/>
            </w:rPr>
            <w:fldChar w:fldCharType="end"/>
          </w:r>
        </w:p>
      </w:sdtContent>
    </w:sdt>
    <w:p w:rsidRPr="008D0356" w:rsidR="007A0AF7" w:rsidP="008D0356" w:rsidRDefault="007A0AF7" w14:paraId="6134602C" w14:textId="398FA6FD">
      <w:bookmarkStart w:name="_Toc142485141" w:id="0"/>
      <w:r w:rsidRPr="007A0AF7">
        <w:rPr>
          <w:sz w:val="28"/>
          <w:szCs w:val="28"/>
        </w:rPr>
        <w:t>Table of Figures</w:t>
      </w:r>
    </w:p>
    <w:p w:rsidR="000E0E4A" w:rsidRDefault="000E0E4A" w14:paraId="2FAD4A57" w14:textId="3B739F1E">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r>
        <w:fldChar w:fldCharType="begin"/>
      </w:r>
      <w:r>
        <w:instrText xml:space="preserve"> TOC \h \z \c "Figure" </w:instrText>
      </w:r>
      <w:r>
        <w:fldChar w:fldCharType="separate"/>
      </w:r>
      <w:hyperlink w:history="1" w:anchor="_Toc142609154">
        <w:r w:rsidRPr="00156064">
          <w:rPr>
            <w:rStyle w:val="Hyperlink"/>
            <w:rFonts w:eastAsiaTheme="majorEastAsia"/>
            <w:noProof/>
          </w:rPr>
          <w:t>Figure 1 Code snippet for Transaction and Transaction View</w:t>
        </w:r>
        <w:r>
          <w:rPr>
            <w:noProof/>
            <w:webHidden/>
          </w:rPr>
          <w:tab/>
        </w:r>
        <w:r>
          <w:rPr>
            <w:noProof/>
            <w:webHidden/>
          </w:rPr>
          <w:fldChar w:fldCharType="begin"/>
        </w:r>
        <w:r>
          <w:rPr>
            <w:noProof/>
            <w:webHidden/>
          </w:rPr>
          <w:instrText xml:space="preserve"> PAGEREF _Toc142609154 \h </w:instrText>
        </w:r>
        <w:r>
          <w:rPr>
            <w:noProof/>
            <w:webHidden/>
          </w:rPr>
        </w:r>
        <w:r>
          <w:rPr>
            <w:noProof/>
            <w:webHidden/>
          </w:rPr>
          <w:fldChar w:fldCharType="separate"/>
        </w:r>
        <w:r w:rsidR="009A2879">
          <w:rPr>
            <w:noProof/>
            <w:webHidden/>
          </w:rPr>
          <w:t>14</w:t>
        </w:r>
        <w:r>
          <w:rPr>
            <w:noProof/>
            <w:webHidden/>
          </w:rPr>
          <w:fldChar w:fldCharType="end"/>
        </w:r>
      </w:hyperlink>
    </w:p>
    <w:p w:rsidR="000E0E4A" w:rsidRDefault="000E0E4A" w14:paraId="2609C6A5" w14:textId="2FCC168F">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55">
        <w:r w:rsidRPr="00156064">
          <w:rPr>
            <w:rStyle w:val="Hyperlink"/>
            <w:rFonts w:eastAsiaTheme="majorEastAsia"/>
            <w:noProof/>
          </w:rPr>
          <w:t>Figure 2 Populate Transaction Table</w:t>
        </w:r>
        <w:r>
          <w:rPr>
            <w:noProof/>
            <w:webHidden/>
          </w:rPr>
          <w:tab/>
        </w:r>
        <w:r>
          <w:rPr>
            <w:noProof/>
            <w:webHidden/>
          </w:rPr>
          <w:fldChar w:fldCharType="begin"/>
        </w:r>
        <w:r>
          <w:rPr>
            <w:noProof/>
            <w:webHidden/>
          </w:rPr>
          <w:instrText xml:space="preserve"> PAGEREF _Toc142609155 \h </w:instrText>
        </w:r>
        <w:r>
          <w:rPr>
            <w:noProof/>
            <w:webHidden/>
          </w:rPr>
        </w:r>
        <w:r>
          <w:rPr>
            <w:noProof/>
            <w:webHidden/>
          </w:rPr>
          <w:fldChar w:fldCharType="separate"/>
        </w:r>
        <w:r w:rsidR="009A2879">
          <w:rPr>
            <w:noProof/>
            <w:webHidden/>
          </w:rPr>
          <w:t>14</w:t>
        </w:r>
        <w:r>
          <w:rPr>
            <w:noProof/>
            <w:webHidden/>
          </w:rPr>
          <w:fldChar w:fldCharType="end"/>
        </w:r>
      </w:hyperlink>
    </w:p>
    <w:p w:rsidR="000E0E4A" w:rsidRDefault="000E0E4A" w14:paraId="60167604" w14:textId="26B61552">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56">
        <w:r w:rsidRPr="00156064">
          <w:rPr>
            <w:rStyle w:val="Hyperlink"/>
            <w:rFonts w:eastAsiaTheme="majorEastAsia"/>
            <w:noProof/>
          </w:rPr>
          <w:t>Figure 3 Last 20 Days Transaction Query and Output</w:t>
        </w:r>
        <w:r>
          <w:rPr>
            <w:noProof/>
            <w:webHidden/>
          </w:rPr>
          <w:tab/>
        </w:r>
        <w:r>
          <w:rPr>
            <w:noProof/>
            <w:webHidden/>
          </w:rPr>
          <w:fldChar w:fldCharType="begin"/>
        </w:r>
        <w:r>
          <w:rPr>
            <w:noProof/>
            <w:webHidden/>
          </w:rPr>
          <w:instrText xml:space="preserve"> PAGEREF _Toc142609156 \h </w:instrText>
        </w:r>
        <w:r>
          <w:rPr>
            <w:noProof/>
            <w:webHidden/>
          </w:rPr>
        </w:r>
        <w:r>
          <w:rPr>
            <w:noProof/>
            <w:webHidden/>
          </w:rPr>
          <w:fldChar w:fldCharType="separate"/>
        </w:r>
        <w:r w:rsidR="009A2879">
          <w:rPr>
            <w:noProof/>
            <w:webHidden/>
          </w:rPr>
          <w:t>14</w:t>
        </w:r>
        <w:r>
          <w:rPr>
            <w:noProof/>
            <w:webHidden/>
          </w:rPr>
          <w:fldChar w:fldCharType="end"/>
        </w:r>
      </w:hyperlink>
    </w:p>
    <w:p w:rsidR="000E0E4A" w:rsidRDefault="000E0E4A" w14:paraId="58BA5BA2" w14:textId="298EC194">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57">
        <w:r w:rsidRPr="00156064">
          <w:rPr>
            <w:rStyle w:val="Hyperlink"/>
            <w:rFonts w:eastAsiaTheme="majorEastAsia"/>
            <w:noProof/>
          </w:rPr>
          <w:t>Figure 4 Code snippet for Equipment and Equipment View</w:t>
        </w:r>
        <w:r>
          <w:rPr>
            <w:noProof/>
            <w:webHidden/>
          </w:rPr>
          <w:tab/>
        </w:r>
        <w:r>
          <w:rPr>
            <w:noProof/>
            <w:webHidden/>
          </w:rPr>
          <w:fldChar w:fldCharType="begin"/>
        </w:r>
        <w:r>
          <w:rPr>
            <w:noProof/>
            <w:webHidden/>
          </w:rPr>
          <w:instrText xml:space="preserve"> PAGEREF _Toc142609157 \h </w:instrText>
        </w:r>
        <w:r>
          <w:rPr>
            <w:noProof/>
            <w:webHidden/>
          </w:rPr>
        </w:r>
        <w:r>
          <w:rPr>
            <w:noProof/>
            <w:webHidden/>
          </w:rPr>
          <w:fldChar w:fldCharType="separate"/>
        </w:r>
        <w:r w:rsidR="009A2879">
          <w:rPr>
            <w:noProof/>
            <w:webHidden/>
          </w:rPr>
          <w:t>15</w:t>
        </w:r>
        <w:r>
          <w:rPr>
            <w:noProof/>
            <w:webHidden/>
          </w:rPr>
          <w:fldChar w:fldCharType="end"/>
        </w:r>
      </w:hyperlink>
    </w:p>
    <w:p w:rsidR="000E0E4A" w:rsidRDefault="000E0E4A" w14:paraId="005A2A13" w14:textId="2D1B6FC2">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58">
        <w:r w:rsidRPr="00156064">
          <w:rPr>
            <w:rStyle w:val="Hyperlink"/>
            <w:rFonts w:eastAsiaTheme="majorEastAsia"/>
            <w:noProof/>
          </w:rPr>
          <w:t>Figure 5 Code snippet for Category</w:t>
        </w:r>
        <w:r>
          <w:rPr>
            <w:noProof/>
            <w:webHidden/>
          </w:rPr>
          <w:tab/>
        </w:r>
        <w:r>
          <w:rPr>
            <w:noProof/>
            <w:webHidden/>
          </w:rPr>
          <w:fldChar w:fldCharType="begin"/>
        </w:r>
        <w:r>
          <w:rPr>
            <w:noProof/>
            <w:webHidden/>
          </w:rPr>
          <w:instrText xml:space="preserve"> PAGEREF _Toc142609158 \h </w:instrText>
        </w:r>
        <w:r>
          <w:rPr>
            <w:noProof/>
            <w:webHidden/>
          </w:rPr>
        </w:r>
        <w:r>
          <w:rPr>
            <w:noProof/>
            <w:webHidden/>
          </w:rPr>
          <w:fldChar w:fldCharType="separate"/>
        </w:r>
        <w:r w:rsidR="009A2879">
          <w:rPr>
            <w:noProof/>
            <w:webHidden/>
          </w:rPr>
          <w:t>15</w:t>
        </w:r>
        <w:r>
          <w:rPr>
            <w:noProof/>
            <w:webHidden/>
          </w:rPr>
          <w:fldChar w:fldCharType="end"/>
        </w:r>
      </w:hyperlink>
    </w:p>
    <w:p w:rsidR="000E0E4A" w:rsidRDefault="000E0E4A" w14:paraId="1E0CD4AD" w14:textId="2F62D1E4">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59">
        <w:r w:rsidRPr="00156064">
          <w:rPr>
            <w:rStyle w:val="Hyperlink"/>
            <w:rFonts w:eastAsiaTheme="majorEastAsia"/>
            <w:noProof/>
          </w:rPr>
          <w:t>Figure 6 Populate Category table</w:t>
        </w:r>
        <w:r>
          <w:rPr>
            <w:noProof/>
            <w:webHidden/>
          </w:rPr>
          <w:tab/>
        </w:r>
        <w:r>
          <w:rPr>
            <w:noProof/>
            <w:webHidden/>
          </w:rPr>
          <w:fldChar w:fldCharType="begin"/>
        </w:r>
        <w:r>
          <w:rPr>
            <w:noProof/>
            <w:webHidden/>
          </w:rPr>
          <w:instrText xml:space="preserve"> PAGEREF _Toc142609159 \h </w:instrText>
        </w:r>
        <w:r>
          <w:rPr>
            <w:noProof/>
            <w:webHidden/>
          </w:rPr>
        </w:r>
        <w:r>
          <w:rPr>
            <w:noProof/>
            <w:webHidden/>
          </w:rPr>
          <w:fldChar w:fldCharType="separate"/>
        </w:r>
        <w:r w:rsidR="009A2879">
          <w:rPr>
            <w:noProof/>
            <w:webHidden/>
          </w:rPr>
          <w:t>15</w:t>
        </w:r>
        <w:r>
          <w:rPr>
            <w:noProof/>
            <w:webHidden/>
          </w:rPr>
          <w:fldChar w:fldCharType="end"/>
        </w:r>
      </w:hyperlink>
    </w:p>
    <w:p w:rsidR="000E0E4A" w:rsidRDefault="000E0E4A" w14:paraId="6D47A60C" w14:textId="0CBEC9EB">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60">
        <w:r w:rsidRPr="00156064">
          <w:rPr>
            <w:rStyle w:val="Hyperlink"/>
            <w:rFonts w:eastAsiaTheme="majorEastAsia"/>
            <w:noProof/>
          </w:rPr>
          <w:t>Figure 7 Populate Equipment table</w:t>
        </w:r>
        <w:r>
          <w:rPr>
            <w:noProof/>
            <w:webHidden/>
          </w:rPr>
          <w:tab/>
        </w:r>
        <w:r>
          <w:rPr>
            <w:noProof/>
            <w:webHidden/>
          </w:rPr>
          <w:fldChar w:fldCharType="begin"/>
        </w:r>
        <w:r>
          <w:rPr>
            <w:noProof/>
            <w:webHidden/>
          </w:rPr>
          <w:instrText xml:space="preserve"> PAGEREF _Toc142609160 \h </w:instrText>
        </w:r>
        <w:r>
          <w:rPr>
            <w:noProof/>
            <w:webHidden/>
          </w:rPr>
        </w:r>
        <w:r>
          <w:rPr>
            <w:noProof/>
            <w:webHidden/>
          </w:rPr>
          <w:fldChar w:fldCharType="separate"/>
        </w:r>
        <w:r w:rsidR="009A2879">
          <w:rPr>
            <w:noProof/>
            <w:webHidden/>
          </w:rPr>
          <w:t>16</w:t>
        </w:r>
        <w:r>
          <w:rPr>
            <w:noProof/>
            <w:webHidden/>
          </w:rPr>
          <w:fldChar w:fldCharType="end"/>
        </w:r>
      </w:hyperlink>
    </w:p>
    <w:p w:rsidR="000E0E4A" w:rsidRDefault="000E0E4A" w14:paraId="70BA013C" w14:textId="6CCF9A80">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61">
        <w:r w:rsidRPr="00156064">
          <w:rPr>
            <w:rStyle w:val="Hyperlink"/>
            <w:rFonts w:eastAsiaTheme="majorEastAsia"/>
            <w:noProof/>
          </w:rPr>
          <w:t>Figure 8 Last 7 Days Transaction Query and Output</w:t>
        </w:r>
        <w:r>
          <w:rPr>
            <w:noProof/>
            <w:webHidden/>
          </w:rPr>
          <w:tab/>
        </w:r>
        <w:r>
          <w:rPr>
            <w:noProof/>
            <w:webHidden/>
          </w:rPr>
          <w:fldChar w:fldCharType="begin"/>
        </w:r>
        <w:r>
          <w:rPr>
            <w:noProof/>
            <w:webHidden/>
          </w:rPr>
          <w:instrText xml:space="preserve"> PAGEREF _Toc142609161 \h </w:instrText>
        </w:r>
        <w:r>
          <w:rPr>
            <w:noProof/>
            <w:webHidden/>
          </w:rPr>
        </w:r>
        <w:r>
          <w:rPr>
            <w:noProof/>
            <w:webHidden/>
          </w:rPr>
          <w:fldChar w:fldCharType="separate"/>
        </w:r>
        <w:r w:rsidR="009A2879">
          <w:rPr>
            <w:noProof/>
            <w:webHidden/>
          </w:rPr>
          <w:t>16</w:t>
        </w:r>
        <w:r>
          <w:rPr>
            <w:noProof/>
            <w:webHidden/>
          </w:rPr>
          <w:fldChar w:fldCharType="end"/>
        </w:r>
      </w:hyperlink>
    </w:p>
    <w:p w:rsidR="000E0E4A" w:rsidRDefault="000E0E4A" w14:paraId="2ACE43C6" w14:textId="53A6CA6F">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62">
        <w:r w:rsidRPr="00156064">
          <w:rPr>
            <w:rStyle w:val="Hyperlink"/>
            <w:rFonts w:eastAsiaTheme="majorEastAsia"/>
            <w:noProof/>
          </w:rPr>
          <w:t>Figure 9 Member Table and View Creation</w:t>
        </w:r>
        <w:r>
          <w:rPr>
            <w:noProof/>
            <w:webHidden/>
          </w:rPr>
          <w:tab/>
        </w:r>
        <w:r>
          <w:rPr>
            <w:noProof/>
            <w:webHidden/>
          </w:rPr>
          <w:fldChar w:fldCharType="begin"/>
        </w:r>
        <w:r>
          <w:rPr>
            <w:noProof/>
            <w:webHidden/>
          </w:rPr>
          <w:instrText xml:space="preserve"> PAGEREF _Toc142609162 \h </w:instrText>
        </w:r>
        <w:r>
          <w:rPr>
            <w:noProof/>
            <w:webHidden/>
          </w:rPr>
        </w:r>
        <w:r>
          <w:rPr>
            <w:noProof/>
            <w:webHidden/>
          </w:rPr>
          <w:fldChar w:fldCharType="separate"/>
        </w:r>
        <w:r w:rsidR="009A2879">
          <w:rPr>
            <w:noProof/>
            <w:webHidden/>
          </w:rPr>
          <w:t>17</w:t>
        </w:r>
        <w:r>
          <w:rPr>
            <w:noProof/>
            <w:webHidden/>
          </w:rPr>
          <w:fldChar w:fldCharType="end"/>
        </w:r>
      </w:hyperlink>
    </w:p>
    <w:p w:rsidR="000E0E4A" w:rsidRDefault="000E0E4A" w14:paraId="460AC8D6" w14:textId="5D3EF7CE">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63">
        <w:r w:rsidRPr="00156064">
          <w:rPr>
            <w:rStyle w:val="Hyperlink"/>
            <w:rFonts w:eastAsiaTheme="majorEastAsia"/>
            <w:noProof/>
          </w:rPr>
          <w:t>Figure 10 Member Decrypted Details View Creation</w:t>
        </w:r>
        <w:r>
          <w:rPr>
            <w:noProof/>
            <w:webHidden/>
          </w:rPr>
          <w:tab/>
        </w:r>
        <w:r>
          <w:rPr>
            <w:noProof/>
            <w:webHidden/>
          </w:rPr>
          <w:fldChar w:fldCharType="begin"/>
        </w:r>
        <w:r>
          <w:rPr>
            <w:noProof/>
            <w:webHidden/>
          </w:rPr>
          <w:instrText xml:space="preserve"> PAGEREF _Toc142609163 \h </w:instrText>
        </w:r>
        <w:r>
          <w:rPr>
            <w:noProof/>
            <w:webHidden/>
          </w:rPr>
        </w:r>
        <w:r>
          <w:rPr>
            <w:noProof/>
            <w:webHidden/>
          </w:rPr>
          <w:fldChar w:fldCharType="separate"/>
        </w:r>
        <w:r w:rsidR="009A2879">
          <w:rPr>
            <w:noProof/>
            <w:webHidden/>
          </w:rPr>
          <w:t>17</w:t>
        </w:r>
        <w:r>
          <w:rPr>
            <w:noProof/>
            <w:webHidden/>
          </w:rPr>
          <w:fldChar w:fldCharType="end"/>
        </w:r>
      </w:hyperlink>
    </w:p>
    <w:p w:rsidR="000E0E4A" w:rsidRDefault="000E0E4A" w14:paraId="26C7A5A4" w14:textId="777353DB">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64">
        <w:r w:rsidRPr="00156064">
          <w:rPr>
            <w:rStyle w:val="Hyperlink"/>
            <w:rFonts w:eastAsiaTheme="majorEastAsia"/>
            <w:noProof/>
          </w:rPr>
          <w:t>Figure 11 Populate Member Table</w:t>
        </w:r>
        <w:r>
          <w:rPr>
            <w:noProof/>
            <w:webHidden/>
          </w:rPr>
          <w:tab/>
        </w:r>
        <w:r>
          <w:rPr>
            <w:noProof/>
            <w:webHidden/>
          </w:rPr>
          <w:fldChar w:fldCharType="begin"/>
        </w:r>
        <w:r>
          <w:rPr>
            <w:noProof/>
            <w:webHidden/>
          </w:rPr>
          <w:instrText xml:space="preserve"> PAGEREF _Toc142609164 \h </w:instrText>
        </w:r>
        <w:r>
          <w:rPr>
            <w:noProof/>
            <w:webHidden/>
          </w:rPr>
        </w:r>
        <w:r>
          <w:rPr>
            <w:noProof/>
            <w:webHidden/>
          </w:rPr>
          <w:fldChar w:fldCharType="separate"/>
        </w:r>
        <w:r w:rsidR="009A2879">
          <w:rPr>
            <w:noProof/>
            <w:webHidden/>
          </w:rPr>
          <w:t>18</w:t>
        </w:r>
        <w:r>
          <w:rPr>
            <w:noProof/>
            <w:webHidden/>
          </w:rPr>
          <w:fldChar w:fldCharType="end"/>
        </w:r>
      </w:hyperlink>
    </w:p>
    <w:p w:rsidR="000E0E4A" w:rsidRDefault="000E0E4A" w14:paraId="542A4DA2" w14:textId="2126F3EB">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65">
        <w:r w:rsidRPr="00156064">
          <w:rPr>
            <w:rStyle w:val="Hyperlink"/>
            <w:rFonts w:eastAsiaTheme="majorEastAsia"/>
            <w:noProof/>
          </w:rPr>
          <w:t>Figure 12 Last 30 Days Transaction Query</w:t>
        </w:r>
        <w:r>
          <w:rPr>
            <w:noProof/>
            <w:webHidden/>
          </w:rPr>
          <w:tab/>
        </w:r>
        <w:r>
          <w:rPr>
            <w:noProof/>
            <w:webHidden/>
          </w:rPr>
          <w:fldChar w:fldCharType="begin"/>
        </w:r>
        <w:r>
          <w:rPr>
            <w:noProof/>
            <w:webHidden/>
          </w:rPr>
          <w:instrText xml:space="preserve"> PAGEREF _Toc142609165 \h </w:instrText>
        </w:r>
        <w:r>
          <w:rPr>
            <w:noProof/>
            <w:webHidden/>
          </w:rPr>
        </w:r>
        <w:r>
          <w:rPr>
            <w:noProof/>
            <w:webHidden/>
          </w:rPr>
          <w:fldChar w:fldCharType="separate"/>
        </w:r>
        <w:r w:rsidR="009A2879">
          <w:rPr>
            <w:noProof/>
            <w:webHidden/>
          </w:rPr>
          <w:t>18</w:t>
        </w:r>
        <w:r>
          <w:rPr>
            <w:noProof/>
            <w:webHidden/>
          </w:rPr>
          <w:fldChar w:fldCharType="end"/>
        </w:r>
      </w:hyperlink>
    </w:p>
    <w:p w:rsidR="000E0E4A" w:rsidRDefault="000E0E4A" w14:paraId="75F11D82" w14:textId="318BDE21">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66">
        <w:r w:rsidRPr="00156064">
          <w:rPr>
            <w:rStyle w:val="Hyperlink"/>
            <w:rFonts w:eastAsiaTheme="majorEastAsia"/>
            <w:noProof/>
          </w:rPr>
          <w:t>Figure 13 Last 30 Days Transaction Output</w:t>
        </w:r>
        <w:r>
          <w:rPr>
            <w:noProof/>
            <w:webHidden/>
          </w:rPr>
          <w:tab/>
        </w:r>
        <w:r>
          <w:rPr>
            <w:noProof/>
            <w:webHidden/>
          </w:rPr>
          <w:fldChar w:fldCharType="begin"/>
        </w:r>
        <w:r>
          <w:rPr>
            <w:noProof/>
            <w:webHidden/>
          </w:rPr>
          <w:instrText xml:space="preserve"> PAGEREF _Toc142609166 \h </w:instrText>
        </w:r>
        <w:r>
          <w:rPr>
            <w:noProof/>
            <w:webHidden/>
          </w:rPr>
        </w:r>
        <w:r>
          <w:rPr>
            <w:noProof/>
            <w:webHidden/>
          </w:rPr>
          <w:fldChar w:fldCharType="separate"/>
        </w:r>
        <w:r w:rsidR="009A2879">
          <w:rPr>
            <w:noProof/>
            <w:webHidden/>
          </w:rPr>
          <w:t>18</w:t>
        </w:r>
        <w:r>
          <w:rPr>
            <w:noProof/>
            <w:webHidden/>
          </w:rPr>
          <w:fldChar w:fldCharType="end"/>
        </w:r>
      </w:hyperlink>
    </w:p>
    <w:p w:rsidR="000E0E4A" w:rsidRDefault="000E0E4A" w14:paraId="3E060661" w14:textId="602C274F">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67">
        <w:r w:rsidRPr="00156064">
          <w:rPr>
            <w:rStyle w:val="Hyperlink"/>
            <w:rFonts w:eastAsiaTheme="majorEastAsia"/>
            <w:noProof/>
          </w:rPr>
          <w:t>Figure 14 Order Item Table and View Creation</w:t>
        </w:r>
        <w:r>
          <w:rPr>
            <w:noProof/>
            <w:webHidden/>
          </w:rPr>
          <w:tab/>
        </w:r>
        <w:r>
          <w:rPr>
            <w:noProof/>
            <w:webHidden/>
          </w:rPr>
          <w:fldChar w:fldCharType="begin"/>
        </w:r>
        <w:r>
          <w:rPr>
            <w:noProof/>
            <w:webHidden/>
          </w:rPr>
          <w:instrText xml:space="preserve"> PAGEREF _Toc142609167 \h </w:instrText>
        </w:r>
        <w:r>
          <w:rPr>
            <w:noProof/>
            <w:webHidden/>
          </w:rPr>
        </w:r>
        <w:r>
          <w:rPr>
            <w:noProof/>
            <w:webHidden/>
          </w:rPr>
          <w:fldChar w:fldCharType="separate"/>
        </w:r>
        <w:r w:rsidR="009A2879">
          <w:rPr>
            <w:noProof/>
            <w:webHidden/>
          </w:rPr>
          <w:t>19</w:t>
        </w:r>
        <w:r>
          <w:rPr>
            <w:noProof/>
            <w:webHidden/>
          </w:rPr>
          <w:fldChar w:fldCharType="end"/>
        </w:r>
      </w:hyperlink>
    </w:p>
    <w:p w:rsidR="000E0E4A" w:rsidRDefault="000E0E4A" w14:paraId="082F7E59" w14:textId="51A94F10">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68">
        <w:r w:rsidRPr="00156064">
          <w:rPr>
            <w:rStyle w:val="Hyperlink"/>
            <w:rFonts w:eastAsiaTheme="majorEastAsia"/>
            <w:noProof/>
          </w:rPr>
          <w:t>Figure 15 Populate Order Item Table</w:t>
        </w:r>
        <w:r>
          <w:rPr>
            <w:noProof/>
            <w:webHidden/>
          </w:rPr>
          <w:tab/>
        </w:r>
        <w:r>
          <w:rPr>
            <w:noProof/>
            <w:webHidden/>
          </w:rPr>
          <w:fldChar w:fldCharType="begin"/>
        </w:r>
        <w:r>
          <w:rPr>
            <w:noProof/>
            <w:webHidden/>
          </w:rPr>
          <w:instrText xml:space="preserve"> PAGEREF _Toc142609168 \h </w:instrText>
        </w:r>
        <w:r>
          <w:rPr>
            <w:noProof/>
            <w:webHidden/>
          </w:rPr>
        </w:r>
        <w:r>
          <w:rPr>
            <w:noProof/>
            <w:webHidden/>
          </w:rPr>
          <w:fldChar w:fldCharType="separate"/>
        </w:r>
        <w:r w:rsidR="009A2879">
          <w:rPr>
            <w:noProof/>
            <w:webHidden/>
          </w:rPr>
          <w:t>19</w:t>
        </w:r>
        <w:r>
          <w:rPr>
            <w:noProof/>
            <w:webHidden/>
          </w:rPr>
          <w:fldChar w:fldCharType="end"/>
        </w:r>
      </w:hyperlink>
    </w:p>
    <w:p w:rsidR="000E0E4A" w:rsidRDefault="000E0E4A" w14:paraId="210EDE45" w14:textId="4276B4E4">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69">
        <w:r w:rsidRPr="00156064">
          <w:rPr>
            <w:rStyle w:val="Hyperlink"/>
            <w:rFonts w:eastAsiaTheme="majorEastAsia"/>
            <w:noProof/>
          </w:rPr>
          <w:t>Figure 16 Last 15 Days Transaction Query and Output</w:t>
        </w:r>
        <w:r>
          <w:rPr>
            <w:noProof/>
            <w:webHidden/>
          </w:rPr>
          <w:tab/>
        </w:r>
        <w:r>
          <w:rPr>
            <w:noProof/>
            <w:webHidden/>
          </w:rPr>
          <w:fldChar w:fldCharType="begin"/>
        </w:r>
        <w:r>
          <w:rPr>
            <w:noProof/>
            <w:webHidden/>
          </w:rPr>
          <w:instrText xml:space="preserve"> PAGEREF _Toc142609169 \h </w:instrText>
        </w:r>
        <w:r>
          <w:rPr>
            <w:noProof/>
            <w:webHidden/>
          </w:rPr>
        </w:r>
        <w:r>
          <w:rPr>
            <w:noProof/>
            <w:webHidden/>
          </w:rPr>
          <w:fldChar w:fldCharType="separate"/>
        </w:r>
        <w:r w:rsidR="009A2879">
          <w:rPr>
            <w:noProof/>
            <w:webHidden/>
          </w:rPr>
          <w:t>20</w:t>
        </w:r>
        <w:r>
          <w:rPr>
            <w:noProof/>
            <w:webHidden/>
          </w:rPr>
          <w:fldChar w:fldCharType="end"/>
        </w:r>
      </w:hyperlink>
    </w:p>
    <w:p w:rsidR="000E0E4A" w:rsidRDefault="000E0E4A" w14:paraId="5271D0E9" w14:textId="12DC05F4">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70">
        <w:r w:rsidRPr="00156064">
          <w:rPr>
            <w:rStyle w:val="Hyperlink"/>
            <w:rFonts w:eastAsiaTheme="majorEastAsia"/>
            <w:noProof/>
          </w:rPr>
          <w:t>Figure 17 User Active or Inactive Trigger</w:t>
        </w:r>
        <w:r>
          <w:rPr>
            <w:noProof/>
            <w:webHidden/>
          </w:rPr>
          <w:tab/>
        </w:r>
        <w:r>
          <w:rPr>
            <w:noProof/>
            <w:webHidden/>
          </w:rPr>
          <w:fldChar w:fldCharType="begin"/>
        </w:r>
        <w:r>
          <w:rPr>
            <w:noProof/>
            <w:webHidden/>
          </w:rPr>
          <w:instrText xml:space="preserve"> PAGEREF _Toc142609170 \h </w:instrText>
        </w:r>
        <w:r>
          <w:rPr>
            <w:noProof/>
            <w:webHidden/>
          </w:rPr>
        </w:r>
        <w:r>
          <w:rPr>
            <w:noProof/>
            <w:webHidden/>
          </w:rPr>
          <w:fldChar w:fldCharType="separate"/>
        </w:r>
        <w:r w:rsidR="009A2879">
          <w:rPr>
            <w:noProof/>
            <w:webHidden/>
          </w:rPr>
          <w:t>21</w:t>
        </w:r>
        <w:r>
          <w:rPr>
            <w:noProof/>
            <w:webHidden/>
          </w:rPr>
          <w:fldChar w:fldCharType="end"/>
        </w:r>
      </w:hyperlink>
    </w:p>
    <w:p w:rsidR="000E0E4A" w:rsidRDefault="000E0E4A" w14:paraId="73685E4C" w14:textId="45FE6BE1">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71">
        <w:r w:rsidRPr="00156064">
          <w:rPr>
            <w:rStyle w:val="Hyperlink"/>
            <w:rFonts w:eastAsiaTheme="majorEastAsia"/>
            <w:noProof/>
          </w:rPr>
          <w:t>Figure 18 Examples of the Trigger</w:t>
        </w:r>
        <w:r>
          <w:rPr>
            <w:noProof/>
            <w:webHidden/>
          </w:rPr>
          <w:tab/>
        </w:r>
        <w:r>
          <w:rPr>
            <w:noProof/>
            <w:webHidden/>
          </w:rPr>
          <w:fldChar w:fldCharType="begin"/>
        </w:r>
        <w:r>
          <w:rPr>
            <w:noProof/>
            <w:webHidden/>
          </w:rPr>
          <w:instrText xml:space="preserve"> PAGEREF _Toc142609171 \h </w:instrText>
        </w:r>
        <w:r>
          <w:rPr>
            <w:noProof/>
            <w:webHidden/>
          </w:rPr>
        </w:r>
        <w:r>
          <w:rPr>
            <w:noProof/>
            <w:webHidden/>
          </w:rPr>
          <w:fldChar w:fldCharType="separate"/>
        </w:r>
        <w:r w:rsidR="009A2879">
          <w:rPr>
            <w:noProof/>
            <w:webHidden/>
          </w:rPr>
          <w:t>21</w:t>
        </w:r>
        <w:r>
          <w:rPr>
            <w:noProof/>
            <w:webHidden/>
          </w:rPr>
          <w:fldChar w:fldCharType="end"/>
        </w:r>
      </w:hyperlink>
    </w:p>
    <w:p w:rsidR="000E0E4A" w:rsidRDefault="000E0E4A" w14:paraId="05F679C8" w14:textId="04D5DE1D">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72">
        <w:r w:rsidRPr="00156064">
          <w:rPr>
            <w:rStyle w:val="Hyperlink"/>
            <w:rFonts w:eastAsiaTheme="majorEastAsia"/>
            <w:noProof/>
          </w:rPr>
          <w:t>Figure 19 Example of Trigger</w:t>
        </w:r>
        <w:r>
          <w:rPr>
            <w:noProof/>
            <w:webHidden/>
          </w:rPr>
          <w:tab/>
        </w:r>
        <w:r>
          <w:rPr>
            <w:noProof/>
            <w:webHidden/>
          </w:rPr>
          <w:fldChar w:fldCharType="begin"/>
        </w:r>
        <w:r>
          <w:rPr>
            <w:noProof/>
            <w:webHidden/>
          </w:rPr>
          <w:instrText xml:space="preserve"> PAGEREF _Toc142609172 \h </w:instrText>
        </w:r>
        <w:r>
          <w:rPr>
            <w:noProof/>
            <w:webHidden/>
          </w:rPr>
        </w:r>
        <w:r>
          <w:rPr>
            <w:noProof/>
            <w:webHidden/>
          </w:rPr>
          <w:fldChar w:fldCharType="separate"/>
        </w:r>
        <w:r w:rsidR="009A2879">
          <w:rPr>
            <w:noProof/>
            <w:webHidden/>
          </w:rPr>
          <w:t>22</w:t>
        </w:r>
        <w:r>
          <w:rPr>
            <w:noProof/>
            <w:webHidden/>
          </w:rPr>
          <w:fldChar w:fldCharType="end"/>
        </w:r>
      </w:hyperlink>
    </w:p>
    <w:p w:rsidR="000E0E4A" w:rsidRDefault="000E0E4A" w14:paraId="5BAA9DFC" w14:textId="488209A9">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73">
        <w:r w:rsidRPr="00156064">
          <w:rPr>
            <w:rStyle w:val="Hyperlink"/>
            <w:rFonts w:eastAsiaTheme="majorEastAsia"/>
            <w:noProof/>
          </w:rPr>
          <w:t>Figure 20 Delete Prevention Trigger</w:t>
        </w:r>
        <w:r>
          <w:rPr>
            <w:noProof/>
            <w:webHidden/>
          </w:rPr>
          <w:tab/>
        </w:r>
        <w:r>
          <w:rPr>
            <w:noProof/>
            <w:webHidden/>
          </w:rPr>
          <w:fldChar w:fldCharType="begin"/>
        </w:r>
        <w:r>
          <w:rPr>
            <w:noProof/>
            <w:webHidden/>
          </w:rPr>
          <w:instrText xml:space="preserve"> PAGEREF _Toc142609173 \h </w:instrText>
        </w:r>
        <w:r>
          <w:rPr>
            <w:noProof/>
            <w:webHidden/>
          </w:rPr>
        </w:r>
        <w:r>
          <w:rPr>
            <w:noProof/>
            <w:webHidden/>
          </w:rPr>
          <w:fldChar w:fldCharType="separate"/>
        </w:r>
        <w:r w:rsidR="009A2879">
          <w:rPr>
            <w:noProof/>
            <w:webHidden/>
          </w:rPr>
          <w:t>23</w:t>
        </w:r>
        <w:r>
          <w:rPr>
            <w:noProof/>
            <w:webHidden/>
          </w:rPr>
          <w:fldChar w:fldCharType="end"/>
        </w:r>
      </w:hyperlink>
    </w:p>
    <w:p w:rsidR="000E0E4A" w:rsidRDefault="000E0E4A" w14:paraId="3B7BAC75" w14:textId="4A48E37C">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74">
        <w:r w:rsidRPr="00156064">
          <w:rPr>
            <w:rStyle w:val="Hyperlink"/>
            <w:rFonts w:eastAsiaTheme="majorEastAsia"/>
            <w:noProof/>
          </w:rPr>
          <w:t>Figure 21 Testing the Delete Prevention Trigger</w:t>
        </w:r>
        <w:r>
          <w:rPr>
            <w:noProof/>
            <w:webHidden/>
          </w:rPr>
          <w:tab/>
        </w:r>
        <w:r>
          <w:rPr>
            <w:noProof/>
            <w:webHidden/>
          </w:rPr>
          <w:fldChar w:fldCharType="begin"/>
        </w:r>
        <w:r>
          <w:rPr>
            <w:noProof/>
            <w:webHidden/>
          </w:rPr>
          <w:instrText xml:space="preserve"> PAGEREF _Toc142609174 \h </w:instrText>
        </w:r>
        <w:r>
          <w:rPr>
            <w:noProof/>
            <w:webHidden/>
          </w:rPr>
        </w:r>
        <w:r>
          <w:rPr>
            <w:noProof/>
            <w:webHidden/>
          </w:rPr>
          <w:fldChar w:fldCharType="separate"/>
        </w:r>
        <w:r w:rsidR="009A2879">
          <w:rPr>
            <w:noProof/>
            <w:webHidden/>
          </w:rPr>
          <w:t>23</w:t>
        </w:r>
        <w:r>
          <w:rPr>
            <w:noProof/>
            <w:webHidden/>
          </w:rPr>
          <w:fldChar w:fldCharType="end"/>
        </w:r>
      </w:hyperlink>
    </w:p>
    <w:p w:rsidR="000E0E4A" w:rsidRDefault="000E0E4A" w14:paraId="1293CB2A" w14:textId="1E2C993F">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75">
        <w:r w:rsidRPr="00156064">
          <w:rPr>
            <w:rStyle w:val="Hyperlink"/>
            <w:rFonts w:eastAsiaTheme="majorEastAsia"/>
            <w:noProof/>
          </w:rPr>
          <w:t>Figure 22 Output for the Member table after implementing the Delete Prevention Trigger</w:t>
        </w:r>
        <w:r>
          <w:rPr>
            <w:noProof/>
            <w:webHidden/>
          </w:rPr>
          <w:tab/>
        </w:r>
        <w:r>
          <w:rPr>
            <w:noProof/>
            <w:webHidden/>
          </w:rPr>
          <w:fldChar w:fldCharType="begin"/>
        </w:r>
        <w:r>
          <w:rPr>
            <w:noProof/>
            <w:webHidden/>
          </w:rPr>
          <w:instrText xml:space="preserve"> PAGEREF _Toc142609175 \h </w:instrText>
        </w:r>
        <w:r>
          <w:rPr>
            <w:noProof/>
            <w:webHidden/>
          </w:rPr>
        </w:r>
        <w:r>
          <w:rPr>
            <w:noProof/>
            <w:webHidden/>
          </w:rPr>
          <w:fldChar w:fldCharType="separate"/>
        </w:r>
        <w:r w:rsidR="009A2879">
          <w:rPr>
            <w:noProof/>
            <w:webHidden/>
          </w:rPr>
          <w:t>24</w:t>
        </w:r>
        <w:r>
          <w:rPr>
            <w:noProof/>
            <w:webHidden/>
          </w:rPr>
          <w:fldChar w:fldCharType="end"/>
        </w:r>
      </w:hyperlink>
    </w:p>
    <w:p w:rsidR="000E0E4A" w:rsidRDefault="000E0E4A" w14:paraId="4AE5C8BF" w14:textId="009F34A7">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76">
        <w:r w:rsidRPr="00156064">
          <w:rPr>
            <w:rStyle w:val="Hyperlink"/>
            <w:rFonts w:eastAsiaTheme="majorEastAsia"/>
            <w:noProof/>
          </w:rPr>
          <w:t>Figure 23 Return Item Trigger</w:t>
        </w:r>
        <w:r>
          <w:rPr>
            <w:noProof/>
            <w:webHidden/>
          </w:rPr>
          <w:tab/>
        </w:r>
        <w:r>
          <w:rPr>
            <w:noProof/>
            <w:webHidden/>
          </w:rPr>
          <w:fldChar w:fldCharType="begin"/>
        </w:r>
        <w:r>
          <w:rPr>
            <w:noProof/>
            <w:webHidden/>
          </w:rPr>
          <w:instrText xml:space="preserve"> PAGEREF _Toc142609176 \h </w:instrText>
        </w:r>
        <w:r>
          <w:rPr>
            <w:noProof/>
            <w:webHidden/>
          </w:rPr>
        </w:r>
        <w:r>
          <w:rPr>
            <w:noProof/>
            <w:webHidden/>
          </w:rPr>
          <w:fldChar w:fldCharType="separate"/>
        </w:r>
        <w:r w:rsidR="009A2879">
          <w:rPr>
            <w:noProof/>
            <w:webHidden/>
          </w:rPr>
          <w:t>25</w:t>
        </w:r>
        <w:r>
          <w:rPr>
            <w:noProof/>
            <w:webHidden/>
          </w:rPr>
          <w:fldChar w:fldCharType="end"/>
        </w:r>
      </w:hyperlink>
    </w:p>
    <w:p w:rsidR="000E0E4A" w:rsidRDefault="000E0E4A" w14:paraId="6C5333F5" w14:textId="60CFE541">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77">
        <w:r w:rsidRPr="00156064">
          <w:rPr>
            <w:rStyle w:val="Hyperlink"/>
            <w:rFonts w:eastAsiaTheme="majorEastAsia"/>
            <w:noProof/>
          </w:rPr>
          <w:t>Figure 24 Return Item Trigger User Testing</w:t>
        </w:r>
        <w:r>
          <w:rPr>
            <w:noProof/>
            <w:webHidden/>
          </w:rPr>
          <w:tab/>
        </w:r>
        <w:r>
          <w:rPr>
            <w:noProof/>
            <w:webHidden/>
          </w:rPr>
          <w:fldChar w:fldCharType="begin"/>
        </w:r>
        <w:r>
          <w:rPr>
            <w:noProof/>
            <w:webHidden/>
          </w:rPr>
          <w:instrText xml:space="preserve"> PAGEREF _Toc142609177 \h </w:instrText>
        </w:r>
        <w:r>
          <w:rPr>
            <w:noProof/>
            <w:webHidden/>
          </w:rPr>
        </w:r>
        <w:r>
          <w:rPr>
            <w:noProof/>
            <w:webHidden/>
          </w:rPr>
          <w:fldChar w:fldCharType="separate"/>
        </w:r>
        <w:r w:rsidR="009A2879">
          <w:rPr>
            <w:noProof/>
            <w:webHidden/>
          </w:rPr>
          <w:t>25</w:t>
        </w:r>
        <w:r>
          <w:rPr>
            <w:noProof/>
            <w:webHidden/>
          </w:rPr>
          <w:fldChar w:fldCharType="end"/>
        </w:r>
      </w:hyperlink>
    </w:p>
    <w:p w:rsidR="000E0E4A" w:rsidRDefault="000E0E4A" w14:paraId="4EFD1F69" w14:textId="2AC330E1">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78">
        <w:r w:rsidRPr="00156064">
          <w:rPr>
            <w:rStyle w:val="Hyperlink"/>
            <w:rFonts w:eastAsiaTheme="majorEastAsia"/>
            <w:noProof/>
          </w:rPr>
          <w:t>Figure 25 Return Item Trigger User Testing [Exceeding Return Time]</w:t>
        </w:r>
        <w:r>
          <w:rPr>
            <w:noProof/>
            <w:webHidden/>
          </w:rPr>
          <w:tab/>
        </w:r>
        <w:r>
          <w:rPr>
            <w:noProof/>
            <w:webHidden/>
          </w:rPr>
          <w:fldChar w:fldCharType="begin"/>
        </w:r>
        <w:r>
          <w:rPr>
            <w:noProof/>
            <w:webHidden/>
          </w:rPr>
          <w:instrText xml:space="preserve"> PAGEREF _Toc142609178 \h </w:instrText>
        </w:r>
        <w:r>
          <w:rPr>
            <w:noProof/>
            <w:webHidden/>
          </w:rPr>
        </w:r>
        <w:r>
          <w:rPr>
            <w:noProof/>
            <w:webHidden/>
          </w:rPr>
          <w:fldChar w:fldCharType="separate"/>
        </w:r>
        <w:r w:rsidR="009A2879">
          <w:rPr>
            <w:noProof/>
            <w:webHidden/>
          </w:rPr>
          <w:t>26</w:t>
        </w:r>
        <w:r>
          <w:rPr>
            <w:noProof/>
            <w:webHidden/>
          </w:rPr>
          <w:fldChar w:fldCharType="end"/>
        </w:r>
      </w:hyperlink>
    </w:p>
    <w:p w:rsidR="000E0E4A" w:rsidRDefault="000E0E4A" w14:paraId="5FAADE14" w14:textId="5E61C92F">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79">
        <w:r w:rsidRPr="00156064">
          <w:rPr>
            <w:rStyle w:val="Hyperlink"/>
            <w:rFonts w:eastAsiaTheme="majorEastAsia"/>
            <w:noProof/>
          </w:rPr>
          <w:t>Figure 26 Transaction from User '1001'</w:t>
        </w:r>
        <w:r>
          <w:rPr>
            <w:noProof/>
            <w:webHidden/>
          </w:rPr>
          <w:tab/>
        </w:r>
        <w:r>
          <w:rPr>
            <w:noProof/>
            <w:webHidden/>
          </w:rPr>
          <w:fldChar w:fldCharType="begin"/>
        </w:r>
        <w:r>
          <w:rPr>
            <w:noProof/>
            <w:webHidden/>
          </w:rPr>
          <w:instrText xml:space="preserve"> PAGEREF _Toc142609179 \h </w:instrText>
        </w:r>
        <w:r>
          <w:rPr>
            <w:noProof/>
            <w:webHidden/>
          </w:rPr>
        </w:r>
        <w:r>
          <w:rPr>
            <w:noProof/>
            <w:webHidden/>
          </w:rPr>
          <w:fldChar w:fldCharType="separate"/>
        </w:r>
        <w:r w:rsidR="009A2879">
          <w:rPr>
            <w:noProof/>
            <w:webHidden/>
          </w:rPr>
          <w:t>26</w:t>
        </w:r>
        <w:r>
          <w:rPr>
            <w:noProof/>
            <w:webHidden/>
          </w:rPr>
          <w:fldChar w:fldCharType="end"/>
        </w:r>
      </w:hyperlink>
    </w:p>
    <w:p w:rsidR="000E0E4A" w:rsidRDefault="000E0E4A" w14:paraId="3916846D" w14:textId="29537D56">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80">
        <w:r w:rsidRPr="00156064">
          <w:rPr>
            <w:rStyle w:val="Hyperlink"/>
            <w:rFonts w:eastAsiaTheme="majorEastAsia"/>
            <w:noProof/>
          </w:rPr>
          <w:t>Figure 27 Member Unable to Return [Exceed Return Time]</w:t>
        </w:r>
        <w:r>
          <w:rPr>
            <w:noProof/>
            <w:webHidden/>
          </w:rPr>
          <w:tab/>
        </w:r>
        <w:r>
          <w:rPr>
            <w:noProof/>
            <w:webHidden/>
          </w:rPr>
          <w:fldChar w:fldCharType="begin"/>
        </w:r>
        <w:r>
          <w:rPr>
            <w:noProof/>
            <w:webHidden/>
          </w:rPr>
          <w:instrText xml:space="preserve"> PAGEREF _Toc142609180 \h </w:instrText>
        </w:r>
        <w:r>
          <w:rPr>
            <w:noProof/>
            <w:webHidden/>
          </w:rPr>
        </w:r>
        <w:r>
          <w:rPr>
            <w:noProof/>
            <w:webHidden/>
          </w:rPr>
          <w:fldChar w:fldCharType="separate"/>
        </w:r>
        <w:r w:rsidR="009A2879">
          <w:rPr>
            <w:noProof/>
            <w:webHidden/>
          </w:rPr>
          <w:t>26</w:t>
        </w:r>
        <w:r>
          <w:rPr>
            <w:noProof/>
            <w:webHidden/>
          </w:rPr>
          <w:fldChar w:fldCharType="end"/>
        </w:r>
      </w:hyperlink>
    </w:p>
    <w:p w:rsidR="000E0E4A" w:rsidRDefault="000E0E4A" w14:paraId="2FE3174D" w14:textId="1AD2AD65">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81">
        <w:r w:rsidRPr="00156064">
          <w:rPr>
            <w:rStyle w:val="Hyperlink"/>
            <w:rFonts w:eastAsiaTheme="majorEastAsia"/>
            <w:noProof/>
          </w:rPr>
          <w:t>Figure 28 Return Item Success</w:t>
        </w:r>
        <w:r>
          <w:rPr>
            <w:noProof/>
            <w:webHidden/>
          </w:rPr>
          <w:tab/>
        </w:r>
        <w:r>
          <w:rPr>
            <w:noProof/>
            <w:webHidden/>
          </w:rPr>
          <w:fldChar w:fldCharType="begin"/>
        </w:r>
        <w:r>
          <w:rPr>
            <w:noProof/>
            <w:webHidden/>
          </w:rPr>
          <w:instrText xml:space="preserve"> PAGEREF _Toc142609181 \h </w:instrText>
        </w:r>
        <w:r>
          <w:rPr>
            <w:noProof/>
            <w:webHidden/>
          </w:rPr>
        </w:r>
        <w:r>
          <w:rPr>
            <w:noProof/>
            <w:webHidden/>
          </w:rPr>
          <w:fldChar w:fldCharType="separate"/>
        </w:r>
        <w:r w:rsidR="009A2879">
          <w:rPr>
            <w:noProof/>
            <w:webHidden/>
          </w:rPr>
          <w:t>27</w:t>
        </w:r>
        <w:r>
          <w:rPr>
            <w:noProof/>
            <w:webHidden/>
          </w:rPr>
          <w:fldChar w:fldCharType="end"/>
        </w:r>
      </w:hyperlink>
    </w:p>
    <w:p w:rsidR="000E0E4A" w:rsidRDefault="000E0E4A" w14:paraId="3601A650" w14:textId="43C05A28">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82">
        <w:r w:rsidRPr="00156064">
          <w:rPr>
            <w:rStyle w:val="Hyperlink"/>
            <w:rFonts w:eastAsiaTheme="majorEastAsia"/>
            <w:noProof/>
          </w:rPr>
          <w:t>Figure 29 [Equipment] Table Before Returning Item</w:t>
        </w:r>
        <w:r>
          <w:rPr>
            <w:noProof/>
            <w:webHidden/>
          </w:rPr>
          <w:tab/>
        </w:r>
        <w:r>
          <w:rPr>
            <w:noProof/>
            <w:webHidden/>
          </w:rPr>
          <w:fldChar w:fldCharType="begin"/>
        </w:r>
        <w:r>
          <w:rPr>
            <w:noProof/>
            <w:webHidden/>
          </w:rPr>
          <w:instrText xml:space="preserve"> PAGEREF _Toc142609182 \h </w:instrText>
        </w:r>
        <w:r>
          <w:rPr>
            <w:noProof/>
            <w:webHidden/>
          </w:rPr>
        </w:r>
        <w:r>
          <w:rPr>
            <w:noProof/>
            <w:webHidden/>
          </w:rPr>
          <w:fldChar w:fldCharType="separate"/>
        </w:r>
        <w:r w:rsidR="009A2879">
          <w:rPr>
            <w:noProof/>
            <w:webHidden/>
          </w:rPr>
          <w:t>27</w:t>
        </w:r>
        <w:r>
          <w:rPr>
            <w:noProof/>
            <w:webHidden/>
          </w:rPr>
          <w:fldChar w:fldCharType="end"/>
        </w:r>
      </w:hyperlink>
    </w:p>
    <w:p w:rsidR="000E0E4A" w:rsidRDefault="000E0E4A" w14:paraId="78560D85" w14:textId="16A499E3">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83">
        <w:r w:rsidRPr="00156064">
          <w:rPr>
            <w:rStyle w:val="Hyperlink"/>
            <w:rFonts w:eastAsiaTheme="majorEastAsia"/>
            <w:noProof/>
          </w:rPr>
          <w:t>Figure 30 [Equipment] Table After Returning Item</w:t>
        </w:r>
        <w:r>
          <w:rPr>
            <w:noProof/>
            <w:webHidden/>
          </w:rPr>
          <w:tab/>
        </w:r>
        <w:r>
          <w:rPr>
            <w:noProof/>
            <w:webHidden/>
          </w:rPr>
          <w:fldChar w:fldCharType="begin"/>
        </w:r>
        <w:r>
          <w:rPr>
            <w:noProof/>
            <w:webHidden/>
          </w:rPr>
          <w:instrText xml:space="preserve"> PAGEREF _Toc142609183 \h </w:instrText>
        </w:r>
        <w:r>
          <w:rPr>
            <w:noProof/>
            <w:webHidden/>
          </w:rPr>
        </w:r>
        <w:r>
          <w:rPr>
            <w:noProof/>
            <w:webHidden/>
          </w:rPr>
          <w:fldChar w:fldCharType="separate"/>
        </w:r>
        <w:r w:rsidR="009A2879">
          <w:rPr>
            <w:noProof/>
            <w:webHidden/>
          </w:rPr>
          <w:t>27</w:t>
        </w:r>
        <w:r>
          <w:rPr>
            <w:noProof/>
            <w:webHidden/>
          </w:rPr>
          <w:fldChar w:fldCharType="end"/>
        </w:r>
      </w:hyperlink>
    </w:p>
    <w:p w:rsidR="000E0E4A" w:rsidRDefault="000E0E4A" w14:paraId="1851ABF1" w14:textId="5DC6A83F">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84">
        <w:r w:rsidRPr="00156064">
          <w:rPr>
            <w:rStyle w:val="Hyperlink"/>
            <w:rFonts w:eastAsiaTheme="majorEastAsia"/>
            <w:noProof/>
          </w:rPr>
          <w:t>Figure 31 Equipment Quantity Update Trigger</w:t>
        </w:r>
        <w:r>
          <w:rPr>
            <w:noProof/>
            <w:webHidden/>
          </w:rPr>
          <w:tab/>
        </w:r>
        <w:r>
          <w:rPr>
            <w:noProof/>
            <w:webHidden/>
          </w:rPr>
          <w:fldChar w:fldCharType="begin"/>
        </w:r>
        <w:r>
          <w:rPr>
            <w:noProof/>
            <w:webHidden/>
          </w:rPr>
          <w:instrText xml:space="preserve"> PAGEREF _Toc142609184 \h </w:instrText>
        </w:r>
        <w:r>
          <w:rPr>
            <w:noProof/>
            <w:webHidden/>
          </w:rPr>
        </w:r>
        <w:r>
          <w:rPr>
            <w:noProof/>
            <w:webHidden/>
          </w:rPr>
          <w:fldChar w:fldCharType="separate"/>
        </w:r>
        <w:r w:rsidR="009A2879">
          <w:rPr>
            <w:noProof/>
            <w:webHidden/>
          </w:rPr>
          <w:t>28</w:t>
        </w:r>
        <w:r>
          <w:rPr>
            <w:noProof/>
            <w:webHidden/>
          </w:rPr>
          <w:fldChar w:fldCharType="end"/>
        </w:r>
      </w:hyperlink>
    </w:p>
    <w:p w:rsidR="000E0E4A" w:rsidRDefault="000E0E4A" w14:paraId="103E0383" w14:textId="673938F8">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85">
        <w:r w:rsidRPr="00156064">
          <w:rPr>
            <w:rStyle w:val="Hyperlink"/>
            <w:rFonts w:eastAsiaTheme="majorEastAsia"/>
            <w:noProof/>
          </w:rPr>
          <w:t>Figure 32 Insert into Transaction</w:t>
        </w:r>
        <w:r>
          <w:rPr>
            <w:noProof/>
            <w:webHidden/>
          </w:rPr>
          <w:tab/>
        </w:r>
        <w:r>
          <w:rPr>
            <w:noProof/>
            <w:webHidden/>
          </w:rPr>
          <w:fldChar w:fldCharType="begin"/>
        </w:r>
        <w:r>
          <w:rPr>
            <w:noProof/>
            <w:webHidden/>
          </w:rPr>
          <w:instrText xml:space="preserve"> PAGEREF _Toc142609185 \h </w:instrText>
        </w:r>
        <w:r>
          <w:rPr>
            <w:noProof/>
            <w:webHidden/>
          </w:rPr>
        </w:r>
        <w:r>
          <w:rPr>
            <w:noProof/>
            <w:webHidden/>
          </w:rPr>
          <w:fldChar w:fldCharType="separate"/>
        </w:r>
        <w:r w:rsidR="009A2879">
          <w:rPr>
            <w:noProof/>
            <w:webHidden/>
          </w:rPr>
          <w:t>28</w:t>
        </w:r>
        <w:r>
          <w:rPr>
            <w:noProof/>
            <w:webHidden/>
          </w:rPr>
          <w:fldChar w:fldCharType="end"/>
        </w:r>
      </w:hyperlink>
    </w:p>
    <w:p w:rsidR="000E0E4A" w:rsidRDefault="000E0E4A" w14:paraId="36196C97" w14:textId="7E122EF6">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86">
        <w:r w:rsidRPr="00156064">
          <w:rPr>
            <w:rStyle w:val="Hyperlink"/>
            <w:rFonts w:eastAsiaTheme="majorEastAsia"/>
            <w:noProof/>
          </w:rPr>
          <w:t>Figure 33 Transaction Table</w:t>
        </w:r>
        <w:r>
          <w:rPr>
            <w:noProof/>
            <w:webHidden/>
          </w:rPr>
          <w:tab/>
        </w:r>
        <w:r>
          <w:rPr>
            <w:noProof/>
            <w:webHidden/>
          </w:rPr>
          <w:fldChar w:fldCharType="begin"/>
        </w:r>
        <w:r>
          <w:rPr>
            <w:noProof/>
            <w:webHidden/>
          </w:rPr>
          <w:instrText xml:space="preserve"> PAGEREF _Toc142609186 \h </w:instrText>
        </w:r>
        <w:r>
          <w:rPr>
            <w:noProof/>
            <w:webHidden/>
          </w:rPr>
        </w:r>
        <w:r>
          <w:rPr>
            <w:noProof/>
            <w:webHidden/>
          </w:rPr>
          <w:fldChar w:fldCharType="separate"/>
        </w:r>
        <w:r w:rsidR="009A2879">
          <w:rPr>
            <w:noProof/>
            <w:webHidden/>
          </w:rPr>
          <w:t>29</w:t>
        </w:r>
        <w:r>
          <w:rPr>
            <w:noProof/>
            <w:webHidden/>
          </w:rPr>
          <w:fldChar w:fldCharType="end"/>
        </w:r>
      </w:hyperlink>
    </w:p>
    <w:p w:rsidR="000E0E4A" w:rsidRDefault="000E0E4A" w14:paraId="0867B8F2" w14:textId="1F0D6569">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87">
        <w:r w:rsidRPr="00156064">
          <w:rPr>
            <w:rStyle w:val="Hyperlink"/>
            <w:rFonts w:eastAsiaTheme="majorEastAsia"/>
            <w:noProof/>
          </w:rPr>
          <w:t>Figure 34 Member Decrypted Details View</w:t>
        </w:r>
        <w:r>
          <w:rPr>
            <w:noProof/>
            <w:webHidden/>
          </w:rPr>
          <w:tab/>
        </w:r>
        <w:r>
          <w:rPr>
            <w:noProof/>
            <w:webHidden/>
          </w:rPr>
          <w:fldChar w:fldCharType="begin"/>
        </w:r>
        <w:r>
          <w:rPr>
            <w:noProof/>
            <w:webHidden/>
          </w:rPr>
          <w:instrText xml:space="preserve"> PAGEREF _Toc142609187 \h </w:instrText>
        </w:r>
        <w:r>
          <w:rPr>
            <w:noProof/>
            <w:webHidden/>
          </w:rPr>
        </w:r>
        <w:r>
          <w:rPr>
            <w:noProof/>
            <w:webHidden/>
          </w:rPr>
          <w:fldChar w:fldCharType="separate"/>
        </w:r>
        <w:r w:rsidR="009A2879">
          <w:rPr>
            <w:noProof/>
            <w:webHidden/>
          </w:rPr>
          <w:t>33</w:t>
        </w:r>
        <w:r>
          <w:rPr>
            <w:noProof/>
            <w:webHidden/>
          </w:rPr>
          <w:fldChar w:fldCharType="end"/>
        </w:r>
      </w:hyperlink>
    </w:p>
    <w:p w:rsidR="000E0E4A" w:rsidRDefault="000E0E4A" w14:paraId="0E2ED876" w14:textId="4DBD5D49">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88">
        <w:r w:rsidRPr="00156064">
          <w:rPr>
            <w:rStyle w:val="Hyperlink"/>
            <w:rFonts w:eastAsiaTheme="majorEastAsia"/>
            <w:noProof/>
          </w:rPr>
          <w:t>Figure 35 Member Decrypted Views Output</w:t>
        </w:r>
        <w:r>
          <w:rPr>
            <w:noProof/>
            <w:webHidden/>
          </w:rPr>
          <w:tab/>
        </w:r>
        <w:r>
          <w:rPr>
            <w:noProof/>
            <w:webHidden/>
          </w:rPr>
          <w:fldChar w:fldCharType="begin"/>
        </w:r>
        <w:r>
          <w:rPr>
            <w:noProof/>
            <w:webHidden/>
          </w:rPr>
          <w:instrText xml:space="preserve"> PAGEREF _Toc142609188 \h </w:instrText>
        </w:r>
        <w:r>
          <w:rPr>
            <w:noProof/>
            <w:webHidden/>
          </w:rPr>
        </w:r>
        <w:r>
          <w:rPr>
            <w:noProof/>
            <w:webHidden/>
          </w:rPr>
          <w:fldChar w:fldCharType="separate"/>
        </w:r>
        <w:r w:rsidR="009A2879">
          <w:rPr>
            <w:noProof/>
            <w:webHidden/>
          </w:rPr>
          <w:t>33</w:t>
        </w:r>
        <w:r>
          <w:rPr>
            <w:noProof/>
            <w:webHidden/>
          </w:rPr>
          <w:fldChar w:fldCharType="end"/>
        </w:r>
      </w:hyperlink>
    </w:p>
    <w:p w:rsidR="000E0E4A" w:rsidRDefault="000E0E4A" w14:paraId="3632D15A" w14:textId="3656D37B">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89">
        <w:r w:rsidRPr="00156064">
          <w:rPr>
            <w:rStyle w:val="Hyperlink"/>
            <w:rFonts w:eastAsiaTheme="majorEastAsia"/>
            <w:noProof/>
          </w:rPr>
          <w:t>Figure 36 Row Level Security Implementation</w:t>
        </w:r>
        <w:r>
          <w:rPr>
            <w:noProof/>
            <w:webHidden/>
          </w:rPr>
          <w:tab/>
        </w:r>
        <w:r>
          <w:rPr>
            <w:noProof/>
            <w:webHidden/>
          </w:rPr>
          <w:fldChar w:fldCharType="begin"/>
        </w:r>
        <w:r>
          <w:rPr>
            <w:noProof/>
            <w:webHidden/>
          </w:rPr>
          <w:instrText xml:space="preserve"> PAGEREF _Toc142609189 \h </w:instrText>
        </w:r>
        <w:r>
          <w:rPr>
            <w:noProof/>
            <w:webHidden/>
          </w:rPr>
        </w:r>
        <w:r>
          <w:rPr>
            <w:noProof/>
            <w:webHidden/>
          </w:rPr>
          <w:fldChar w:fldCharType="separate"/>
        </w:r>
        <w:r w:rsidR="009A2879">
          <w:rPr>
            <w:noProof/>
            <w:webHidden/>
          </w:rPr>
          <w:t>34</w:t>
        </w:r>
        <w:r>
          <w:rPr>
            <w:noProof/>
            <w:webHidden/>
          </w:rPr>
          <w:fldChar w:fldCharType="end"/>
        </w:r>
      </w:hyperlink>
    </w:p>
    <w:p w:rsidR="000E0E4A" w:rsidRDefault="000E0E4A" w14:paraId="56964329" w14:textId="4A46432E">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90">
        <w:r w:rsidRPr="00156064">
          <w:rPr>
            <w:rStyle w:val="Hyperlink"/>
            <w:rFonts w:eastAsiaTheme="majorEastAsia"/>
            <w:noProof/>
          </w:rPr>
          <w:t>Figure 37 Row Level Security User Testing</w:t>
        </w:r>
        <w:r>
          <w:rPr>
            <w:noProof/>
            <w:webHidden/>
          </w:rPr>
          <w:tab/>
        </w:r>
        <w:r>
          <w:rPr>
            <w:noProof/>
            <w:webHidden/>
          </w:rPr>
          <w:fldChar w:fldCharType="begin"/>
        </w:r>
        <w:r>
          <w:rPr>
            <w:noProof/>
            <w:webHidden/>
          </w:rPr>
          <w:instrText xml:space="preserve"> PAGEREF _Toc142609190 \h </w:instrText>
        </w:r>
        <w:r>
          <w:rPr>
            <w:noProof/>
            <w:webHidden/>
          </w:rPr>
        </w:r>
        <w:r>
          <w:rPr>
            <w:noProof/>
            <w:webHidden/>
          </w:rPr>
          <w:fldChar w:fldCharType="separate"/>
        </w:r>
        <w:r w:rsidR="009A2879">
          <w:rPr>
            <w:noProof/>
            <w:webHidden/>
          </w:rPr>
          <w:t>34</w:t>
        </w:r>
        <w:r>
          <w:rPr>
            <w:noProof/>
            <w:webHidden/>
          </w:rPr>
          <w:fldChar w:fldCharType="end"/>
        </w:r>
      </w:hyperlink>
    </w:p>
    <w:p w:rsidR="000E0E4A" w:rsidRDefault="000E0E4A" w14:paraId="5D9B5116" w14:textId="0E03C9CF">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91">
        <w:r w:rsidRPr="00156064">
          <w:rPr>
            <w:rStyle w:val="Hyperlink"/>
            <w:rFonts w:eastAsiaTheme="majorEastAsia"/>
            <w:noProof/>
          </w:rPr>
          <w:t>Figure 38 Member Hidden Details View</w:t>
        </w:r>
        <w:r>
          <w:rPr>
            <w:noProof/>
            <w:webHidden/>
          </w:rPr>
          <w:tab/>
        </w:r>
        <w:r>
          <w:rPr>
            <w:noProof/>
            <w:webHidden/>
          </w:rPr>
          <w:fldChar w:fldCharType="begin"/>
        </w:r>
        <w:r>
          <w:rPr>
            <w:noProof/>
            <w:webHidden/>
          </w:rPr>
          <w:instrText xml:space="preserve"> PAGEREF _Toc142609191 \h </w:instrText>
        </w:r>
        <w:r>
          <w:rPr>
            <w:noProof/>
            <w:webHidden/>
          </w:rPr>
        </w:r>
        <w:r>
          <w:rPr>
            <w:noProof/>
            <w:webHidden/>
          </w:rPr>
          <w:fldChar w:fldCharType="separate"/>
        </w:r>
        <w:r w:rsidR="009A2879">
          <w:rPr>
            <w:noProof/>
            <w:webHidden/>
          </w:rPr>
          <w:t>35</w:t>
        </w:r>
        <w:r>
          <w:rPr>
            <w:noProof/>
            <w:webHidden/>
          </w:rPr>
          <w:fldChar w:fldCharType="end"/>
        </w:r>
      </w:hyperlink>
    </w:p>
    <w:p w:rsidR="000E0E4A" w:rsidRDefault="000E0E4A" w14:paraId="2A82A6FD" w14:textId="3E373F2C">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92">
        <w:r w:rsidRPr="00156064">
          <w:rPr>
            <w:rStyle w:val="Hyperlink"/>
            <w:rFonts w:eastAsiaTheme="majorEastAsia"/>
            <w:noProof/>
          </w:rPr>
          <w:t>Figure 39 Granting Member Hidden Details to Management</w:t>
        </w:r>
        <w:r>
          <w:rPr>
            <w:noProof/>
            <w:webHidden/>
          </w:rPr>
          <w:tab/>
        </w:r>
        <w:r>
          <w:rPr>
            <w:noProof/>
            <w:webHidden/>
          </w:rPr>
          <w:fldChar w:fldCharType="begin"/>
        </w:r>
        <w:r>
          <w:rPr>
            <w:noProof/>
            <w:webHidden/>
          </w:rPr>
          <w:instrText xml:space="preserve"> PAGEREF _Toc142609192 \h </w:instrText>
        </w:r>
        <w:r>
          <w:rPr>
            <w:noProof/>
            <w:webHidden/>
          </w:rPr>
        </w:r>
        <w:r>
          <w:rPr>
            <w:noProof/>
            <w:webHidden/>
          </w:rPr>
          <w:fldChar w:fldCharType="separate"/>
        </w:r>
        <w:r w:rsidR="009A2879">
          <w:rPr>
            <w:noProof/>
            <w:webHidden/>
          </w:rPr>
          <w:t>35</w:t>
        </w:r>
        <w:r>
          <w:rPr>
            <w:noProof/>
            <w:webHidden/>
          </w:rPr>
          <w:fldChar w:fldCharType="end"/>
        </w:r>
      </w:hyperlink>
    </w:p>
    <w:p w:rsidR="000E0E4A" w:rsidRDefault="000E0E4A" w14:paraId="714D0442" w14:textId="74DDD73D">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93">
        <w:r w:rsidRPr="00156064">
          <w:rPr>
            <w:rStyle w:val="Hyperlink"/>
            <w:rFonts w:eastAsiaTheme="majorEastAsia"/>
            <w:noProof/>
          </w:rPr>
          <w:t>Figure 40 Granting Member Hidden Details to Store Clerk</w:t>
        </w:r>
        <w:r>
          <w:rPr>
            <w:noProof/>
            <w:webHidden/>
          </w:rPr>
          <w:tab/>
        </w:r>
        <w:r>
          <w:rPr>
            <w:noProof/>
            <w:webHidden/>
          </w:rPr>
          <w:fldChar w:fldCharType="begin"/>
        </w:r>
        <w:r>
          <w:rPr>
            <w:noProof/>
            <w:webHidden/>
          </w:rPr>
          <w:instrText xml:space="preserve"> PAGEREF _Toc142609193 \h </w:instrText>
        </w:r>
        <w:r>
          <w:rPr>
            <w:noProof/>
            <w:webHidden/>
          </w:rPr>
        </w:r>
        <w:r>
          <w:rPr>
            <w:noProof/>
            <w:webHidden/>
          </w:rPr>
          <w:fldChar w:fldCharType="separate"/>
        </w:r>
        <w:r w:rsidR="009A2879">
          <w:rPr>
            <w:noProof/>
            <w:webHidden/>
          </w:rPr>
          <w:t>35</w:t>
        </w:r>
        <w:r>
          <w:rPr>
            <w:noProof/>
            <w:webHidden/>
          </w:rPr>
          <w:fldChar w:fldCharType="end"/>
        </w:r>
      </w:hyperlink>
    </w:p>
    <w:p w:rsidR="000E0E4A" w:rsidRDefault="000E0E4A" w14:paraId="32A95BB4" w14:textId="2E5B250D">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94">
        <w:r w:rsidRPr="00156064">
          <w:rPr>
            <w:rStyle w:val="Hyperlink"/>
            <w:rFonts w:eastAsiaTheme="majorEastAsia"/>
            <w:noProof/>
          </w:rPr>
          <w:t>Figure 41 Member Hidden Details Output</w:t>
        </w:r>
        <w:r>
          <w:rPr>
            <w:noProof/>
            <w:webHidden/>
          </w:rPr>
          <w:tab/>
        </w:r>
        <w:r>
          <w:rPr>
            <w:noProof/>
            <w:webHidden/>
          </w:rPr>
          <w:fldChar w:fldCharType="begin"/>
        </w:r>
        <w:r>
          <w:rPr>
            <w:noProof/>
            <w:webHidden/>
          </w:rPr>
          <w:instrText xml:space="preserve"> PAGEREF _Toc142609194 \h </w:instrText>
        </w:r>
        <w:r>
          <w:rPr>
            <w:noProof/>
            <w:webHidden/>
          </w:rPr>
        </w:r>
        <w:r>
          <w:rPr>
            <w:noProof/>
            <w:webHidden/>
          </w:rPr>
          <w:fldChar w:fldCharType="separate"/>
        </w:r>
        <w:r w:rsidR="009A2879">
          <w:rPr>
            <w:noProof/>
            <w:webHidden/>
          </w:rPr>
          <w:t>35</w:t>
        </w:r>
        <w:r>
          <w:rPr>
            <w:noProof/>
            <w:webHidden/>
          </w:rPr>
          <w:fldChar w:fldCharType="end"/>
        </w:r>
      </w:hyperlink>
    </w:p>
    <w:p w:rsidR="000E0E4A" w:rsidRDefault="000E0E4A" w14:paraId="262FC875" w14:textId="6A61295D">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95">
        <w:r w:rsidRPr="00156064">
          <w:rPr>
            <w:rStyle w:val="Hyperlink"/>
            <w:rFonts w:eastAsiaTheme="majorEastAsia"/>
            <w:noProof/>
          </w:rPr>
          <w:t>Figure 42Create a new Master Key and Certificate for the backup</w:t>
        </w:r>
        <w:r>
          <w:rPr>
            <w:noProof/>
            <w:webHidden/>
          </w:rPr>
          <w:tab/>
        </w:r>
        <w:r>
          <w:rPr>
            <w:noProof/>
            <w:webHidden/>
          </w:rPr>
          <w:fldChar w:fldCharType="begin"/>
        </w:r>
        <w:r>
          <w:rPr>
            <w:noProof/>
            <w:webHidden/>
          </w:rPr>
          <w:instrText xml:space="preserve"> PAGEREF _Toc142609195 \h </w:instrText>
        </w:r>
        <w:r>
          <w:rPr>
            <w:noProof/>
            <w:webHidden/>
          </w:rPr>
        </w:r>
        <w:r>
          <w:rPr>
            <w:noProof/>
            <w:webHidden/>
          </w:rPr>
          <w:fldChar w:fldCharType="separate"/>
        </w:r>
        <w:r w:rsidR="009A2879">
          <w:rPr>
            <w:noProof/>
            <w:webHidden/>
          </w:rPr>
          <w:t>36</w:t>
        </w:r>
        <w:r>
          <w:rPr>
            <w:noProof/>
            <w:webHidden/>
          </w:rPr>
          <w:fldChar w:fldCharType="end"/>
        </w:r>
      </w:hyperlink>
    </w:p>
    <w:p w:rsidR="000E0E4A" w:rsidRDefault="000E0E4A" w14:paraId="1229EF99" w14:textId="4B79C5CA">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96">
        <w:r w:rsidRPr="00156064">
          <w:rPr>
            <w:rStyle w:val="Hyperlink"/>
            <w:rFonts w:eastAsiaTheme="majorEastAsia"/>
            <w:noProof/>
          </w:rPr>
          <w:t>Figure 43 Alter the Database to turn on the Encryption</w:t>
        </w:r>
        <w:r>
          <w:rPr>
            <w:noProof/>
            <w:webHidden/>
          </w:rPr>
          <w:tab/>
        </w:r>
        <w:r>
          <w:rPr>
            <w:noProof/>
            <w:webHidden/>
          </w:rPr>
          <w:fldChar w:fldCharType="begin"/>
        </w:r>
        <w:r>
          <w:rPr>
            <w:noProof/>
            <w:webHidden/>
          </w:rPr>
          <w:instrText xml:space="preserve"> PAGEREF _Toc142609196 \h </w:instrText>
        </w:r>
        <w:r>
          <w:rPr>
            <w:noProof/>
            <w:webHidden/>
          </w:rPr>
        </w:r>
        <w:r>
          <w:rPr>
            <w:noProof/>
            <w:webHidden/>
          </w:rPr>
          <w:fldChar w:fldCharType="separate"/>
        </w:r>
        <w:r w:rsidR="009A2879">
          <w:rPr>
            <w:noProof/>
            <w:webHidden/>
          </w:rPr>
          <w:t>36</w:t>
        </w:r>
        <w:r>
          <w:rPr>
            <w:noProof/>
            <w:webHidden/>
          </w:rPr>
          <w:fldChar w:fldCharType="end"/>
        </w:r>
      </w:hyperlink>
    </w:p>
    <w:p w:rsidR="000E0E4A" w:rsidRDefault="000E0E4A" w14:paraId="6DD971CF" w14:textId="053B02D0">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97">
        <w:r w:rsidRPr="00156064">
          <w:rPr>
            <w:rStyle w:val="Hyperlink"/>
            <w:rFonts w:eastAsiaTheme="majorEastAsia"/>
            <w:noProof/>
          </w:rPr>
          <w:t>Figure 44 Backup the database</w:t>
        </w:r>
        <w:r>
          <w:rPr>
            <w:noProof/>
            <w:webHidden/>
          </w:rPr>
          <w:tab/>
        </w:r>
        <w:r>
          <w:rPr>
            <w:noProof/>
            <w:webHidden/>
          </w:rPr>
          <w:fldChar w:fldCharType="begin"/>
        </w:r>
        <w:r>
          <w:rPr>
            <w:noProof/>
            <w:webHidden/>
          </w:rPr>
          <w:instrText xml:space="preserve"> PAGEREF _Toc142609197 \h </w:instrText>
        </w:r>
        <w:r>
          <w:rPr>
            <w:noProof/>
            <w:webHidden/>
          </w:rPr>
        </w:r>
        <w:r>
          <w:rPr>
            <w:noProof/>
            <w:webHidden/>
          </w:rPr>
          <w:fldChar w:fldCharType="separate"/>
        </w:r>
        <w:r w:rsidR="009A2879">
          <w:rPr>
            <w:noProof/>
            <w:webHidden/>
          </w:rPr>
          <w:t>37</w:t>
        </w:r>
        <w:r>
          <w:rPr>
            <w:noProof/>
            <w:webHidden/>
          </w:rPr>
          <w:fldChar w:fldCharType="end"/>
        </w:r>
      </w:hyperlink>
    </w:p>
    <w:p w:rsidR="000E0E4A" w:rsidRDefault="000E0E4A" w14:paraId="49EFF900" w14:textId="272063B8">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98">
        <w:r w:rsidRPr="00156064">
          <w:rPr>
            <w:rStyle w:val="Hyperlink"/>
            <w:rFonts w:eastAsiaTheme="majorEastAsia"/>
            <w:noProof/>
          </w:rPr>
          <w:t>Figure 45 Store Clerk Login, User, and Role Creation</w:t>
        </w:r>
        <w:r>
          <w:rPr>
            <w:noProof/>
            <w:webHidden/>
          </w:rPr>
          <w:tab/>
        </w:r>
        <w:r>
          <w:rPr>
            <w:noProof/>
            <w:webHidden/>
          </w:rPr>
          <w:fldChar w:fldCharType="begin"/>
        </w:r>
        <w:r>
          <w:rPr>
            <w:noProof/>
            <w:webHidden/>
          </w:rPr>
          <w:instrText xml:space="preserve"> PAGEREF _Toc142609198 \h </w:instrText>
        </w:r>
        <w:r>
          <w:rPr>
            <w:noProof/>
            <w:webHidden/>
          </w:rPr>
        </w:r>
        <w:r>
          <w:rPr>
            <w:noProof/>
            <w:webHidden/>
          </w:rPr>
          <w:fldChar w:fldCharType="separate"/>
        </w:r>
        <w:r w:rsidR="009A2879">
          <w:rPr>
            <w:noProof/>
            <w:webHidden/>
          </w:rPr>
          <w:t>40</w:t>
        </w:r>
        <w:r>
          <w:rPr>
            <w:noProof/>
            <w:webHidden/>
          </w:rPr>
          <w:fldChar w:fldCharType="end"/>
        </w:r>
      </w:hyperlink>
    </w:p>
    <w:p w:rsidR="000E0E4A" w:rsidRDefault="000E0E4A" w14:paraId="163056EF" w14:textId="76774CD9">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199">
        <w:r w:rsidRPr="00156064">
          <w:rPr>
            <w:rStyle w:val="Hyperlink"/>
            <w:rFonts w:eastAsiaTheme="majorEastAsia"/>
            <w:noProof/>
          </w:rPr>
          <w:t>Figure 46 Grant CONTROL and GRANT privileges</w:t>
        </w:r>
        <w:r>
          <w:rPr>
            <w:noProof/>
            <w:webHidden/>
          </w:rPr>
          <w:tab/>
        </w:r>
        <w:r>
          <w:rPr>
            <w:noProof/>
            <w:webHidden/>
          </w:rPr>
          <w:fldChar w:fldCharType="begin"/>
        </w:r>
        <w:r>
          <w:rPr>
            <w:noProof/>
            <w:webHidden/>
          </w:rPr>
          <w:instrText xml:space="preserve"> PAGEREF _Toc142609199 \h </w:instrText>
        </w:r>
        <w:r>
          <w:rPr>
            <w:noProof/>
            <w:webHidden/>
          </w:rPr>
        </w:r>
        <w:r>
          <w:rPr>
            <w:noProof/>
            <w:webHidden/>
          </w:rPr>
          <w:fldChar w:fldCharType="separate"/>
        </w:r>
        <w:r w:rsidR="009A2879">
          <w:rPr>
            <w:noProof/>
            <w:webHidden/>
          </w:rPr>
          <w:t>40</w:t>
        </w:r>
        <w:r>
          <w:rPr>
            <w:noProof/>
            <w:webHidden/>
          </w:rPr>
          <w:fldChar w:fldCharType="end"/>
        </w:r>
      </w:hyperlink>
    </w:p>
    <w:p w:rsidR="000E0E4A" w:rsidRDefault="000E0E4A" w14:paraId="5783D1CF" w14:textId="05F13578">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00">
        <w:r w:rsidRPr="00156064">
          <w:rPr>
            <w:rStyle w:val="Hyperlink"/>
            <w:rFonts w:eastAsiaTheme="majorEastAsia"/>
            <w:noProof/>
          </w:rPr>
          <w:t>Figure 47 Give role to the user</w:t>
        </w:r>
        <w:r>
          <w:rPr>
            <w:noProof/>
            <w:webHidden/>
          </w:rPr>
          <w:tab/>
        </w:r>
        <w:r>
          <w:rPr>
            <w:noProof/>
            <w:webHidden/>
          </w:rPr>
          <w:fldChar w:fldCharType="begin"/>
        </w:r>
        <w:r>
          <w:rPr>
            <w:noProof/>
            <w:webHidden/>
          </w:rPr>
          <w:instrText xml:space="preserve"> PAGEREF _Toc142609200 \h </w:instrText>
        </w:r>
        <w:r>
          <w:rPr>
            <w:noProof/>
            <w:webHidden/>
          </w:rPr>
        </w:r>
        <w:r>
          <w:rPr>
            <w:noProof/>
            <w:webHidden/>
          </w:rPr>
          <w:fldChar w:fldCharType="separate"/>
        </w:r>
        <w:r w:rsidR="009A2879">
          <w:rPr>
            <w:noProof/>
            <w:webHidden/>
          </w:rPr>
          <w:t>40</w:t>
        </w:r>
        <w:r>
          <w:rPr>
            <w:noProof/>
            <w:webHidden/>
          </w:rPr>
          <w:fldChar w:fldCharType="end"/>
        </w:r>
      </w:hyperlink>
    </w:p>
    <w:p w:rsidR="000E0E4A" w:rsidRDefault="000E0E4A" w14:paraId="7714DADF" w14:textId="4EA9BD94">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01">
        <w:r w:rsidRPr="00156064">
          <w:rPr>
            <w:rStyle w:val="Hyperlink"/>
            <w:rFonts w:eastAsiaTheme="majorEastAsia"/>
            <w:noProof/>
          </w:rPr>
          <w:t>Figure 48 Member Login, User, and Role Creation</w:t>
        </w:r>
        <w:r>
          <w:rPr>
            <w:noProof/>
            <w:webHidden/>
          </w:rPr>
          <w:tab/>
        </w:r>
        <w:r>
          <w:rPr>
            <w:noProof/>
            <w:webHidden/>
          </w:rPr>
          <w:fldChar w:fldCharType="begin"/>
        </w:r>
        <w:r>
          <w:rPr>
            <w:noProof/>
            <w:webHidden/>
          </w:rPr>
          <w:instrText xml:space="preserve"> PAGEREF _Toc142609201 \h </w:instrText>
        </w:r>
        <w:r>
          <w:rPr>
            <w:noProof/>
            <w:webHidden/>
          </w:rPr>
        </w:r>
        <w:r>
          <w:rPr>
            <w:noProof/>
            <w:webHidden/>
          </w:rPr>
          <w:fldChar w:fldCharType="separate"/>
        </w:r>
        <w:r w:rsidR="009A2879">
          <w:rPr>
            <w:noProof/>
            <w:webHidden/>
          </w:rPr>
          <w:t>40</w:t>
        </w:r>
        <w:r>
          <w:rPr>
            <w:noProof/>
            <w:webHidden/>
          </w:rPr>
          <w:fldChar w:fldCharType="end"/>
        </w:r>
      </w:hyperlink>
    </w:p>
    <w:p w:rsidR="000E0E4A" w:rsidRDefault="000E0E4A" w14:paraId="761D93B2" w14:textId="41CCCF70">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02">
        <w:r w:rsidRPr="00156064">
          <w:rPr>
            <w:rStyle w:val="Hyperlink"/>
            <w:rFonts w:eastAsiaTheme="majorEastAsia"/>
            <w:noProof/>
          </w:rPr>
          <w:t>Figure 49 Grant Permission to Member</w:t>
        </w:r>
        <w:r>
          <w:rPr>
            <w:noProof/>
            <w:webHidden/>
          </w:rPr>
          <w:tab/>
        </w:r>
        <w:r>
          <w:rPr>
            <w:noProof/>
            <w:webHidden/>
          </w:rPr>
          <w:fldChar w:fldCharType="begin"/>
        </w:r>
        <w:r>
          <w:rPr>
            <w:noProof/>
            <w:webHidden/>
          </w:rPr>
          <w:instrText xml:space="preserve"> PAGEREF _Toc142609202 \h </w:instrText>
        </w:r>
        <w:r>
          <w:rPr>
            <w:noProof/>
            <w:webHidden/>
          </w:rPr>
        </w:r>
        <w:r>
          <w:rPr>
            <w:noProof/>
            <w:webHidden/>
          </w:rPr>
          <w:fldChar w:fldCharType="separate"/>
        </w:r>
        <w:r w:rsidR="009A2879">
          <w:rPr>
            <w:noProof/>
            <w:webHidden/>
          </w:rPr>
          <w:t>41</w:t>
        </w:r>
        <w:r>
          <w:rPr>
            <w:noProof/>
            <w:webHidden/>
          </w:rPr>
          <w:fldChar w:fldCharType="end"/>
        </w:r>
      </w:hyperlink>
    </w:p>
    <w:p w:rsidR="000E0E4A" w:rsidRDefault="000E0E4A" w14:paraId="67B80913" w14:textId="28172A4C">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03">
        <w:r w:rsidRPr="00156064">
          <w:rPr>
            <w:rStyle w:val="Hyperlink"/>
            <w:rFonts w:eastAsiaTheme="majorEastAsia"/>
            <w:noProof/>
          </w:rPr>
          <w:t>Figure 50 Member Role add Member</w:t>
        </w:r>
        <w:r>
          <w:rPr>
            <w:noProof/>
            <w:webHidden/>
          </w:rPr>
          <w:tab/>
        </w:r>
        <w:r>
          <w:rPr>
            <w:noProof/>
            <w:webHidden/>
          </w:rPr>
          <w:fldChar w:fldCharType="begin"/>
        </w:r>
        <w:r>
          <w:rPr>
            <w:noProof/>
            <w:webHidden/>
          </w:rPr>
          <w:instrText xml:space="preserve"> PAGEREF _Toc142609203 \h </w:instrText>
        </w:r>
        <w:r>
          <w:rPr>
            <w:noProof/>
            <w:webHidden/>
          </w:rPr>
        </w:r>
        <w:r>
          <w:rPr>
            <w:noProof/>
            <w:webHidden/>
          </w:rPr>
          <w:fldChar w:fldCharType="separate"/>
        </w:r>
        <w:r w:rsidR="009A2879">
          <w:rPr>
            <w:noProof/>
            <w:webHidden/>
          </w:rPr>
          <w:t>41</w:t>
        </w:r>
        <w:r>
          <w:rPr>
            <w:noProof/>
            <w:webHidden/>
          </w:rPr>
          <w:fldChar w:fldCharType="end"/>
        </w:r>
      </w:hyperlink>
    </w:p>
    <w:p w:rsidR="000E0E4A" w:rsidRDefault="000E0E4A" w14:paraId="1A411005" w14:textId="749CA26C">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04">
        <w:r w:rsidRPr="00156064">
          <w:rPr>
            <w:rStyle w:val="Hyperlink"/>
            <w:rFonts w:eastAsiaTheme="majorEastAsia"/>
            <w:noProof/>
          </w:rPr>
          <w:t>Figure 51 Member successfully view Transaction table and the decrypted Member tables</w:t>
        </w:r>
        <w:r>
          <w:rPr>
            <w:noProof/>
            <w:webHidden/>
          </w:rPr>
          <w:tab/>
        </w:r>
        <w:r>
          <w:rPr>
            <w:noProof/>
            <w:webHidden/>
          </w:rPr>
          <w:fldChar w:fldCharType="begin"/>
        </w:r>
        <w:r>
          <w:rPr>
            <w:noProof/>
            <w:webHidden/>
          </w:rPr>
          <w:instrText xml:space="preserve"> PAGEREF _Toc142609204 \h </w:instrText>
        </w:r>
        <w:r>
          <w:rPr>
            <w:noProof/>
            <w:webHidden/>
          </w:rPr>
        </w:r>
        <w:r>
          <w:rPr>
            <w:noProof/>
            <w:webHidden/>
          </w:rPr>
          <w:fldChar w:fldCharType="separate"/>
        </w:r>
        <w:r w:rsidR="009A2879">
          <w:rPr>
            <w:noProof/>
            <w:webHidden/>
          </w:rPr>
          <w:t>41</w:t>
        </w:r>
        <w:r>
          <w:rPr>
            <w:noProof/>
            <w:webHidden/>
          </w:rPr>
          <w:fldChar w:fldCharType="end"/>
        </w:r>
      </w:hyperlink>
    </w:p>
    <w:p w:rsidR="000E0E4A" w:rsidRDefault="000E0E4A" w14:paraId="4D105BCB" w14:textId="59D104CF">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05">
        <w:r w:rsidRPr="00156064">
          <w:rPr>
            <w:rStyle w:val="Hyperlink"/>
            <w:rFonts w:eastAsiaTheme="majorEastAsia"/>
            <w:noProof/>
          </w:rPr>
          <w:t>Figure 52 Implementation of member update their own details with Row-Level security</w:t>
        </w:r>
        <w:r>
          <w:rPr>
            <w:noProof/>
            <w:webHidden/>
          </w:rPr>
          <w:tab/>
        </w:r>
        <w:r>
          <w:rPr>
            <w:noProof/>
            <w:webHidden/>
          </w:rPr>
          <w:fldChar w:fldCharType="begin"/>
        </w:r>
        <w:r>
          <w:rPr>
            <w:noProof/>
            <w:webHidden/>
          </w:rPr>
          <w:instrText xml:space="preserve"> PAGEREF _Toc142609205 \h </w:instrText>
        </w:r>
        <w:r>
          <w:rPr>
            <w:noProof/>
            <w:webHidden/>
          </w:rPr>
        </w:r>
        <w:r>
          <w:rPr>
            <w:noProof/>
            <w:webHidden/>
          </w:rPr>
          <w:fldChar w:fldCharType="separate"/>
        </w:r>
        <w:r w:rsidR="009A2879">
          <w:rPr>
            <w:noProof/>
            <w:webHidden/>
          </w:rPr>
          <w:t>42</w:t>
        </w:r>
        <w:r>
          <w:rPr>
            <w:noProof/>
            <w:webHidden/>
          </w:rPr>
          <w:fldChar w:fldCharType="end"/>
        </w:r>
      </w:hyperlink>
    </w:p>
    <w:p w:rsidR="000E0E4A" w:rsidRDefault="000E0E4A" w14:paraId="079E5BA2" w14:textId="5280E641">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06">
        <w:r w:rsidRPr="00156064">
          <w:rPr>
            <w:rStyle w:val="Hyperlink"/>
            <w:rFonts w:eastAsiaTheme="majorEastAsia"/>
            <w:noProof/>
          </w:rPr>
          <w:t>Figure 53 Management Login, User, and Role Creation</w:t>
        </w:r>
        <w:r>
          <w:rPr>
            <w:noProof/>
            <w:webHidden/>
          </w:rPr>
          <w:tab/>
        </w:r>
        <w:r>
          <w:rPr>
            <w:noProof/>
            <w:webHidden/>
          </w:rPr>
          <w:fldChar w:fldCharType="begin"/>
        </w:r>
        <w:r>
          <w:rPr>
            <w:noProof/>
            <w:webHidden/>
          </w:rPr>
          <w:instrText xml:space="preserve"> PAGEREF _Toc142609206 \h </w:instrText>
        </w:r>
        <w:r>
          <w:rPr>
            <w:noProof/>
            <w:webHidden/>
          </w:rPr>
        </w:r>
        <w:r>
          <w:rPr>
            <w:noProof/>
            <w:webHidden/>
          </w:rPr>
          <w:fldChar w:fldCharType="separate"/>
        </w:r>
        <w:r w:rsidR="009A2879">
          <w:rPr>
            <w:noProof/>
            <w:webHidden/>
          </w:rPr>
          <w:t>42</w:t>
        </w:r>
        <w:r>
          <w:rPr>
            <w:noProof/>
            <w:webHidden/>
          </w:rPr>
          <w:fldChar w:fldCharType="end"/>
        </w:r>
      </w:hyperlink>
    </w:p>
    <w:p w:rsidR="000E0E4A" w:rsidRDefault="000E0E4A" w14:paraId="612E0401" w14:textId="5A23E944">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07">
        <w:r w:rsidRPr="00156064">
          <w:rPr>
            <w:rStyle w:val="Hyperlink"/>
            <w:rFonts w:eastAsiaTheme="majorEastAsia"/>
            <w:noProof/>
          </w:rPr>
          <w:t>Figure 54 Grant Permission to ManagementRole</w:t>
        </w:r>
        <w:r>
          <w:rPr>
            <w:noProof/>
            <w:webHidden/>
          </w:rPr>
          <w:tab/>
        </w:r>
        <w:r>
          <w:rPr>
            <w:noProof/>
            <w:webHidden/>
          </w:rPr>
          <w:fldChar w:fldCharType="begin"/>
        </w:r>
        <w:r>
          <w:rPr>
            <w:noProof/>
            <w:webHidden/>
          </w:rPr>
          <w:instrText xml:space="preserve"> PAGEREF _Toc142609207 \h </w:instrText>
        </w:r>
        <w:r>
          <w:rPr>
            <w:noProof/>
            <w:webHidden/>
          </w:rPr>
        </w:r>
        <w:r>
          <w:rPr>
            <w:noProof/>
            <w:webHidden/>
          </w:rPr>
          <w:fldChar w:fldCharType="separate"/>
        </w:r>
        <w:r w:rsidR="009A2879">
          <w:rPr>
            <w:noProof/>
            <w:webHidden/>
          </w:rPr>
          <w:t>43</w:t>
        </w:r>
        <w:r>
          <w:rPr>
            <w:noProof/>
            <w:webHidden/>
          </w:rPr>
          <w:fldChar w:fldCharType="end"/>
        </w:r>
      </w:hyperlink>
    </w:p>
    <w:p w:rsidR="000E0E4A" w:rsidRDefault="000E0E4A" w14:paraId="3D5C965F" w14:textId="7ED1520D">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08">
        <w:r w:rsidRPr="00156064">
          <w:rPr>
            <w:rStyle w:val="Hyperlink"/>
            <w:rFonts w:eastAsiaTheme="majorEastAsia"/>
            <w:noProof/>
          </w:rPr>
          <w:t>Figure 55 Management Testing</w:t>
        </w:r>
        <w:r>
          <w:rPr>
            <w:noProof/>
            <w:webHidden/>
          </w:rPr>
          <w:tab/>
        </w:r>
        <w:r>
          <w:rPr>
            <w:noProof/>
            <w:webHidden/>
          </w:rPr>
          <w:fldChar w:fldCharType="begin"/>
        </w:r>
        <w:r>
          <w:rPr>
            <w:noProof/>
            <w:webHidden/>
          </w:rPr>
          <w:instrText xml:space="preserve"> PAGEREF _Toc142609208 \h </w:instrText>
        </w:r>
        <w:r>
          <w:rPr>
            <w:noProof/>
            <w:webHidden/>
          </w:rPr>
        </w:r>
        <w:r>
          <w:rPr>
            <w:noProof/>
            <w:webHidden/>
          </w:rPr>
          <w:fldChar w:fldCharType="separate"/>
        </w:r>
        <w:r w:rsidR="009A2879">
          <w:rPr>
            <w:noProof/>
            <w:webHidden/>
          </w:rPr>
          <w:t>43</w:t>
        </w:r>
        <w:r>
          <w:rPr>
            <w:noProof/>
            <w:webHidden/>
          </w:rPr>
          <w:fldChar w:fldCharType="end"/>
        </w:r>
      </w:hyperlink>
    </w:p>
    <w:p w:rsidR="000E0E4A" w:rsidRDefault="000E0E4A" w14:paraId="24018598" w14:textId="71E37C77">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09">
        <w:r w:rsidRPr="00156064">
          <w:rPr>
            <w:rStyle w:val="Hyperlink"/>
            <w:rFonts w:eastAsiaTheme="majorEastAsia"/>
            <w:noProof/>
          </w:rPr>
          <w:t>Figure 56 Management Testing [Denied Access]</w:t>
        </w:r>
        <w:r>
          <w:rPr>
            <w:noProof/>
            <w:webHidden/>
          </w:rPr>
          <w:tab/>
        </w:r>
        <w:r>
          <w:rPr>
            <w:noProof/>
            <w:webHidden/>
          </w:rPr>
          <w:fldChar w:fldCharType="begin"/>
        </w:r>
        <w:r>
          <w:rPr>
            <w:noProof/>
            <w:webHidden/>
          </w:rPr>
          <w:instrText xml:space="preserve"> PAGEREF _Toc142609209 \h </w:instrText>
        </w:r>
        <w:r>
          <w:rPr>
            <w:noProof/>
            <w:webHidden/>
          </w:rPr>
        </w:r>
        <w:r>
          <w:rPr>
            <w:noProof/>
            <w:webHidden/>
          </w:rPr>
          <w:fldChar w:fldCharType="separate"/>
        </w:r>
        <w:r w:rsidR="009A2879">
          <w:rPr>
            <w:noProof/>
            <w:webHidden/>
          </w:rPr>
          <w:t>43</w:t>
        </w:r>
        <w:r>
          <w:rPr>
            <w:noProof/>
            <w:webHidden/>
          </w:rPr>
          <w:fldChar w:fldCharType="end"/>
        </w:r>
      </w:hyperlink>
    </w:p>
    <w:p w:rsidR="000E0E4A" w:rsidRDefault="000E0E4A" w14:paraId="696ECBD8" w14:textId="68B2ECB1">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10">
        <w:r w:rsidRPr="00156064">
          <w:rPr>
            <w:rStyle w:val="Hyperlink"/>
            <w:rFonts w:eastAsiaTheme="majorEastAsia"/>
            <w:noProof/>
          </w:rPr>
          <w:t>Figure 57 Database Administrator Login, User, and Role Creation with Grant Permission to Database Administator</w:t>
        </w:r>
        <w:r>
          <w:rPr>
            <w:noProof/>
            <w:webHidden/>
          </w:rPr>
          <w:tab/>
        </w:r>
        <w:r>
          <w:rPr>
            <w:noProof/>
            <w:webHidden/>
          </w:rPr>
          <w:fldChar w:fldCharType="begin"/>
        </w:r>
        <w:r>
          <w:rPr>
            <w:noProof/>
            <w:webHidden/>
          </w:rPr>
          <w:instrText xml:space="preserve"> PAGEREF _Toc142609210 \h </w:instrText>
        </w:r>
        <w:r>
          <w:rPr>
            <w:noProof/>
            <w:webHidden/>
          </w:rPr>
        </w:r>
        <w:r>
          <w:rPr>
            <w:noProof/>
            <w:webHidden/>
          </w:rPr>
          <w:fldChar w:fldCharType="separate"/>
        </w:r>
        <w:r w:rsidR="009A2879">
          <w:rPr>
            <w:noProof/>
            <w:webHidden/>
          </w:rPr>
          <w:t>44</w:t>
        </w:r>
        <w:r>
          <w:rPr>
            <w:noProof/>
            <w:webHidden/>
          </w:rPr>
          <w:fldChar w:fldCharType="end"/>
        </w:r>
      </w:hyperlink>
    </w:p>
    <w:p w:rsidR="000E0E4A" w:rsidRDefault="000E0E4A" w14:paraId="5A8EFD13" w14:textId="32AD735C">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11">
        <w:r w:rsidRPr="00156064">
          <w:rPr>
            <w:rStyle w:val="Hyperlink"/>
            <w:rFonts w:eastAsiaTheme="majorEastAsia"/>
            <w:noProof/>
          </w:rPr>
          <w:t>Figure 58 Database Administrator User Testing</w:t>
        </w:r>
        <w:r>
          <w:rPr>
            <w:noProof/>
            <w:webHidden/>
          </w:rPr>
          <w:tab/>
        </w:r>
        <w:r>
          <w:rPr>
            <w:noProof/>
            <w:webHidden/>
          </w:rPr>
          <w:fldChar w:fldCharType="begin"/>
        </w:r>
        <w:r>
          <w:rPr>
            <w:noProof/>
            <w:webHidden/>
          </w:rPr>
          <w:instrText xml:space="preserve"> PAGEREF _Toc142609211 \h </w:instrText>
        </w:r>
        <w:r>
          <w:rPr>
            <w:noProof/>
            <w:webHidden/>
          </w:rPr>
        </w:r>
        <w:r>
          <w:rPr>
            <w:noProof/>
            <w:webHidden/>
          </w:rPr>
          <w:fldChar w:fldCharType="separate"/>
        </w:r>
        <w:r w:rsidR="009A2879">
          <w:rPr>
            <w:noProof/>
            <w:webHidden/>
          </w:rPr>
          <w:t>44</w:t>
        </w:r>
        <w:r>
          <w:rPr>
            <w:noProof/>
            <w:webHidden/>
          </w:rPr>
          <w:fldChar w:fldCharType="end"/>
        </w:r>
      </w:hyperlink>
    </w:p>
    <w:p w:rsidR="000E0E4A" w:rsidRDefault="000E0E4A" w14:paraId="3A8FB96A" w14:textId="0E3A3070">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12">
        <w:r w:rsidRPr="00156064">
          <w:rPr>
            <w:rStyle w:val="Hyperlink"/>
            <w:rFonts w:eastAsiaTheme="majorEastAsia"/>
            <w:noProof/>
          </w:rPr>
          <w:t>Figure 59 Database Administator User Testing Output</w:t>
        </w:r>
        <w:r>
          <w:rPr>
            <w:noProof/>
            <w:webHidden/>
          </w:rPr>
          <w:tab/>
        </w:r>
        <w:r>
          <w:rPr>
            <w:noProof/>
            <w:webHidden/>
          </w:rPr>
          <w:fldChar w:fldCharType="begin"/>
        </w:r>
        <w:r>
          <w:rPr>
            <w:noProof/>
            <w:webHidden/>
          </w:rPr>
          <w:instrText xml:space="preserve"> PAGEREF _Toc142609212 \h </w:instrText>
        </w:r>
        <w:r>
          <w:rPr>
            <w:noProof/>
            <w:webHidden/>
          </w:rPr>
        </w:r>
        <w:r>
          <w:rPr>
            <w:noProof/>
            <w:webHidden/>
          </w:rPr>
          <w:fldChar w:fldCharType="separate"/>
        </w:r>
        <w:r w:rsidR="009A2879">
          <w:rPr>
            <w:noProof/>
            <w:webHidden/>
          </w:rPr>
          <w:t>45</w:t>
        </w:r>
        <w:r>
          <w:rPr>
            <w:noProof/>
            <w:webHidden/>
          </w:rPr>
          <w:fldChar w:fldCharType="end"/>
        </w:r>
      </w:hyperlink>
    </w:p>
    <w:p w:rsidR="000E0E4A" w:rsidRDefault="000E0E4A" w14:paraId="36C8E67C" w14:textId="44A48C33">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13">
        <w:r w:rsidRPr="00156064">
          <w:rPr>
            <w:rStyle w:val="Hyperlink"/>
            <w:rFonts w:eastAsiaTheme="majorEastAsia"/>
            <w:noProof/>
          </w:rPr>
          <w:t>Figure 60 Database Administrator User Testing</w:t>
        </w:r>
        <w:r>
          <w:rPr>
            <w:noProof/>
            <w:webHidden/>
          </w:rPr>
          <w:tab/>
        </w:r>
        <w:r>
          <w:rPr>
            <w:noProof/>
            <w:webHidden/>
          </w:rPr>
          <w:fldChar w:fldCharType="begin"/>
        </w:r>
        <w:r>
          <w:rPr>
            <w:noProof/>
            <w:webHidden/>
          </w:rPr>
          <w:instrText xml:space="preserve"> PAGEREF _Toc142609213 \h </w:instrText>
        </w:r>
        <w:r>
          <w:rPr>
            <w:noProof/>
            <w:webHidden/>
          </w:rPr>
        </w:r>
        <w:r>
          <w:rPr>
            <w:noProof/>
            <w:webHidden/>
          </w:rPr>
          <w:fldChar w:fldCharType="separate"/>
        </w:r>
        <w:r w:rsidR="009A2879">
          <w:rPr>
            <w:noProof/>
            <w:webHidden/>
          </w:rPr>
          <w:t>45</w:t>
        </w:r>
        <w:r>
          <w:rPr>
            <w:noProof/>
            <w:webHidden/>
          </w:rPr>
          <w:fldChar w:fldCharType="end"/>
        </w:r>
      </w:hyperlink>
    </w:p>
    <w:p w:rsidR="000E0E4A" w:rsidRDefault="000E0E4A" w14:paraId="543EE7C1" w14:textId="50C5FA35">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14">
        <w:r w:rsidRPr="00156064">
          <w:rPr>
            <w:rStyle w:val="Hyperlink"/>
            <w:rFonts w:eastAsiaTheme="majorEastAsia"/>
            <w:noProof/>
          </w:rPr>
          <w:t>Figure 61 Database Adminsitrator View Member Table [Denied Access]</w:t>
        </w:r>
        <w:r>
          <w:rPr>
            <w:noProof/>
            <w:webHidden/>
          </w:rPr>
          <w:tab/>
        </w:r>
        <w:r>
          <w:rPr>
            <w:noProof/>
            <w:webHidden/>
          </w:rPr>
          <w:fldChar w:fldCharType="begin"/>
        </w:r>
        <w:r>
          <w:rPr>
            <w:noProof/>
            <w:webHidden/>
          </w:rPr>
          <w:instrText xml:space="preserve"> PAGEREF _Toc142609214 \h </w:instrText>
        </w:r>
        <w:r>
          <w:rPr>
            <w:noProof/>
            <w:webHidden/>
          </w:rPr>
        </w:r>
        <w:r>
          <w:rPr>
            <w:noProof/>
            <w:webHidden/>
          </w:rPr>
          <w:fldChar w:fldCharType="separate"/>
        </w:r>
        <w:r w:rsidR="009A2879">
          <w:rPr>
            <w:noProof/>
            <w:webHidden/>
          </w:rPr>
          <w:t>45</w:t>
        </w:r>
        <w:r>
          <w:rPr>
            <w:noProof/>
            <w:webHidden/>
          </w:rPr>
          <w:fldChar w:fldCharType="end"/>
        </w:r>
      </w:hyperlink>
    </w:p>
    <w:p w:rsidR="000E0E4A" w:rsidRDefault="000E0E4A" w14:paraId="0C4DC69C" w14:textId="248F5EB3">
      <w:pPr>
        <w:pStyle w:val="TableofFigures"/>
        <w:tabs>
          <w:tab w:val="right" w:leader="dot" w:pos="8296"/>
        </w:tabs>
        <w:rPr>
          <w:rFonts w:asciiTheme="minorHAnsi" w:hAnsiTheme="minorHAnsi" w:eastAsiaTheme="minorEastAsia" w:cstheme="minorBidi"/>
          <w:noProof/>
          <w:kern w:val="2"/>
          <w:sz w:val="22"/>
          <w:szCs w:val="22"/>
          <w:lang w:val="en-MY" w:eastAsia="en-MY"/>
          <w14:ligatures w14:val="standardContextual"/>
        </w:rPr>
      </w:pPr>
      <w:hyperlink w:history="1" w:anchor="_Toc142609215">
        <w:r w:rsidRPr="00156064">
          <w:rPr>
            <w:rStyle w:val="Hyperlink"/>
            <w:rFonts w:eastAsiaTheme="majorEastAsia"/>
            <w:noProof/>
          </w:rPr>
          <w:t>Figure 62 Login/Logout Auditing</w:t>
        </w:r>
        <w:r>
          <w:rPr>
            <w:noProof/>
            <w:webHidden/>
          </w:rPr>
          <w:tab/>
        </w:r>
        <w:r>
          <w:rPr>
            <w:noProof/>
            <w:webHidden/>
          </w:rPr>
          <w:fldChar w:fldCharType="begin"/>
        </w:r>
        <w:r>
          <w:rPr>
            <w:noProof/>
            <w:webHidden/>
          </w:rPr>
          <w:instrText xml:space="preserve"> PAGEREF _Toc142609215 \h </w:instrText>
        </w:r>
        <w:r>
          <w:rPr>
            <w:noProof/>
            <w:webHidden/>
          </w:rPr>
        </w:r>
        <w:r>
          <w:rPr>
            <w:noProof/>
            <w:webHidden/>
          </w:rPr>
          <w:fldChar w:fldCharType="separate"/>
        </w:r>
        <w:r w:rsidR="009A2879">
          <w:rPr>
            <w:noProof/>
            <w:webHidden/>
          </w:rPr>
          <w:t>45</w:t>
        </w:r>
        <w:r>
          <w:rPr>
            <w:noProof/>
            <w:webHidden/>
          </w:rPr>
          <w:fldChar w:fldCharType="end"/>
        </w:r>
      </w:hyperlink>
    </w:p>
    <w:p w:rsidR="002E7163" w:rsidRDefault="000E0E4A" w14:paraId="00221439" w14:textId="1EC90CF1">
      <w:pPr>
        <w:spacing w:after="200" w:line="276" w:lineRule="auto"/>
        <w:rPr>
          <w:rFonts w:eastAsiaTheme="majorEastAsia"/>
          <w:b/>
          <w:bCs/>
          <w:color w:val="000000" w:themeColor="text1"/>
        </w:rPr>
      </w:pPr>
      <w:r>
        <w:fldChar w:fldCharType="end"/>
      </w:r>
      <w:r w:rsidR="002E7163">
        <w:br w:type="page"/>
      </w:r>
    </w:p>
    <w:p w:rsidRPr="00CF76A3" w:rsidR="00A34F0C" w:rsidP="009D6201" w:rsidRDefault="00A34F0C" w14:paraId="0CB57C10" w14:textId="56F13F9B">
      <w:pPr>
        <w:pStyle w:val="Heading1"/>
        <w:numPr>
          <w:ilvl w:val="0"/>
          <w:numId w:val="0"/>
        </w:numPr>
      </w:pPr>
      <w:bookmarkStart w:name="_Toc142606266" w:id="1"/>
      <w:r w:rsidRPr="00CF76A3">
        <w:t>Workload Matrix</w:t>
      </w:r>
      <w:bookmarkEnd w:id="0"/>
      <w:bookmarkEnd w:id="1"/>
    </w:p>
    <w:p w:rsidRPr="00CF76A3" w:rsidR="00B30D13" w:rsidP="00B30D13" w:rsidRDefault="00B30D13" w14:paraId="1F20F8FF" w14:textId="4EFD0ACE"/>
    <w:p w:rsidRPr="00CF76A3" w:rsidR="00D9712A" w:rsidP="00302DE0" w:rsidRDefault="001B5193" w14:paraId="5F93CC69" w14:textId="79875D45">
      <w:r w:rsidRPr="00CF76A3">
        <w:t>Put down the percentage contribution by each member</w:t>
      </w:r>
      <w:r w:rsidRPr="00CF76A3" w:rsidR="00DB0C06">
        <w:t>.</w:t>
      </w:r>
    </w:p>
    <w:p w:rsidRPr="00CF76A3" w:rsidR="00D9712A" w:rsidP="00302DE0" w:rsidRDefault="00D9712A" w14:paraId="121182ED" w14:textId="44D87146"/>
    <w:tbl>
      <w:tblPr>
        <w:tblStyle w:val="TableGrid"/>
        <w:tblW w:w="0" w:type="auto"/>
        <w:tblLook w:val="04A0" w:firstRow="1" w:lastRow="0" w:firstColumn="1" w:lastColumn="0" w:noHBand="0" w:noVBand="1"/>
      </w:tblPr>
      <w:tblGrid>
        <w:gridCol w:w="3360"/>
        <w:gridCol w:w="1167"/>
        <w:gridCol w:w="1433"/>
        <w:gridCol w:w="1153"/>
        <w:gridCol w:w="1183"/>
      </w:tblGrid>
      <w:tr w:rsidRPr="00CF76A3" w:rsidR="00031B07" w:rsidTr="001C6CB1" w14:paraId="6BE0B574" w14:textId="71AA01DC">
        <w:tc>
          <w:tcPr>
            <w:tcW w:w="3936" w:type="dxa"/>
          </w:tcPr>
          <w:p w:rsidRPr="00CF76A3" w:rsidR="00CE4582" w:rsidP="00302DE0" w:rsidRDefault="00B03BD3" w14:paraId="20BBD967" w14:textId="38DCC10C">
            <w:pPr>
              <w:rPr>
                <w:b/>
                <w:bCs/>
              </w:rPr>
            </w:pPr>
            <w:r w:rsidRPr="00CF76A3">
              <w:rPr>
                <w:b/>
                <w:bCs/>
              </w:rPr>
              <w:t xml:space="preserve">Group </w:t>
            </w:r>
            <w:r w:rsidRPr="00CF76A3" w:rsidR="00CE4582">
              <w:rPr>
                <w:b/>
                <w:bCs/>
              </w:rPr>
              <w:t>Task</w:t>
            </w:r>
          </w:p>
        </w:tc>
        <w:tc>
          <w:tcPr>
            <w:tcW w:w="1134" w:type="dxa"/>
          </w:tcPr>
          <w:p w:rsidRPr="00CF76A3" w:rsidR="00CE4582" w:rsidP="00302DE0" w:rsidRDefault="00031B07" w14:paraId="618FFCC3" w14:textId="0F09CCC9">
            <w:pPr>
              <w:rPr>
                <w:b/>
                <w:bCs/>
              </w:rPr>
            </w:pPr>
            <w:r w:rsidRPr="00CF76A3">
              <w:rPr>
                <w:b/>
                <w:bCs/>
              </w:rPr>
              <w:t>&lt;</w:t>
            </w:r>
            <w:r w:rsidR="00F612FD">
              <w:rPr>
                <w:b/>
                <w:bCs/>
              </w:rPr>
              <w:t>Ferdian</w:t>
            </w:r>
            <w:r w:rsidR="00F612FD">
              <w:rPr>
                <w:b/>
                <w:bCs/>
              </w:rPr>
              <w:br/>
            </w:r>
            <w:r w:rsidR="00F612FD">
              <w:rPr>
                <w:b/>
                <w:bCs/>
              </w:rPr>
              <w:t>Marcel</w:t>
            </w:r>
            <w:r w:rsidRPr="00CF76A3">
              <w:rPr>
                <w:b/>
                <w:bCs/>
              </w:rPr>
              <w:t>&gt;</w:t>
            </w:r>
          </w:p>
        </w:tc>
        <w:tc>
          <w:tcPr>
            <w:tcW w:w="1134" w:type="dxa"/>
          </w:tcPr>
          <w:p w:rsidRPr="00CF76A3" w:rsidR="00CE4582" w:rsidP="00302DE0" w:rsidRDefault="00031B07" w14:paraId="7B4E1CB0" w14:textId="2CF49AA2">
            <w:pPr>
              <w:rPr>
                <w:b/>
                <w:bCs/>
              </w:rPr>
            </w:pPr>
            <w:r w:rsidRPr="00CF76A3">
              <w:rPr>
                <w:b/>
                <w:bCs/>
              </w:rPr>
              <w:t>&lt;</w:t>
            </w:r>
            <w:r w:rsidR="00F612FD">
              <w:rPr>
                <w:b/>
                <w:bCs/>
              </w:rPr>
              <w:t>Ferdinand</w:t>
            </w:r>
            <w:r w:rsidR="00F612FD">
              <w:rPr>
                <w:b/>
                <w:bCs/>
              </w:rPr>
              <w:br/>
            </w:r>
            <w:r w:rsidR="00F612FD">
              <w:rPr>
                <w:b/>
                <w:bCs/>
              </w:rPr>
              <w:t>Wilson</w:t>
            </w:r>
            <w:r w:rsidRPr="00CF76A3">
              <w:rPr>
                <w:b/>
                <w:bCs/>
              </w:rPr>
              <w:t>&gt;</w:t>
            </w:r>
          </w:p>
        </w:tc>
        <w:tc>
          <w:tcPr>
            <w:tcW w:w="1134" w:type="dxa"/>
          </w:tcPr>
          <w:p w:rsidRPr="00CF76A3" w:rsidR="00CE4582" w:rsidP="00302DE0" w:rsidRDefault="00031B07" w14:paraId="22163AE7" w14:textId="5B112E59">
            <w:pPr>
              <w:rPr>
                <w:b/>
                <w:bCs/>
              </w:rPr>
            </w:pPr>
            <w:r w:rsidRPr="00CF76A3">
              <w:rPr>
                <w:b/>
                <w:bCs/>
              </w:rPr>
              <w:t>&lt;</w:t>
            </w:r>
            <w:r w:rsidR="00756093">
              <w:rPr>
                <w:b/>
                <w:bCs/>
              </w:rPr>
              <w:t>Marcell Agung</w:t>
            </w:r>
            <w:r w:rsidRPr="00CF76A3">
              <w:rPr>
                <w:b/>
                <w:bCs/>
              </w:rPr>
              <w:t>&gt;</w:t>
            </w:r>
          </w:p>
        </w:tc>
        <w:tc>
          <w:tcPr>
            <w:tcW w:w="1184" w:type="dxa"/>
          </w:tcPr>
          <w:p w:rsidRPr="00CF76A3" w:rsidR="00CE4582" w:rsidP="00302DE0" w:rsidRDefault="00031B07" w14:paraId="49DE6BA3" w14:textId="6EA8B1A4">
            <w:pPr>
              <w:rPr>
                <w:b/>
                <w:bCs/>
              </w:rPr>
            </w:pPr>
            <w:r w:rsidRPr="00CF76A3">
              <w:rPr>
                <w:b/>
                <w:bCs/>
              </w:rPr>
              <w:t>&lt;</w:t>
            </w:r>
            <w:r w:rsidR="00F612FD">
              <w:rPr>
                <w:b/>
                <w:bCs/>
              </w:rPr>
              <w:t>Michael</w:t>
            </w:r>
            <w:r w:rsidR="00F612FD">
              <w:rPr>
                <w:b/>
                <w:bCs/>
              </w:rPr>
              <w:br/>
            </w:r>
            <w:r w:rsidR="00F612FD">
              <w:rPr>
                <w:b/>
                <w:bCs/>
              </w:rPr>
              <w:t>Henry</w:t>
            </w:r>
            <w:r w:rsidRPr="00CF76A3">
              <w:rPr>
                <w:b/>
                <w:bCs/>
              </w:rPr>
              <w:t>&gt;</w:t>
            </w:r>
          </w:p>
        </w:tc>
      </w:tr>
      <w:tr w:rsidRPr="00CF76A3" w:rsidR="00B11C78" w:rsidTr="00C043DC" w14:paraId="49974261" w14:textId="18358AF4">
        <w:trPr>
          <w:trHeight w:val="1016"/>
        </w:trPr>
        <w:tc>
          <w:tcPr>
            <w:tcW w:w="3936" w:type="dxa"/>
          </w:tcPr>
          <w:p w:rsidRPr="00CF76A3" w:rsidR="00B11C78" w:rsidP="00C043DC" w:rsidRDefault="00B11C78" w14:paraId="269E2392" w14:textId="6076B2FB">
            <w:pPr>
              <w:pStyle w:val="Default"/>
              <w:spacing w:line="360" w:lineRule="auto"/>
            </w:pPr>
            <w:r w:rsidRPr="00CF76A3">
              <w:t xml:space="preserve">Relational Database with Integrity and Redundancy Controls </w:t>
            </w:r>
          </w:p>
        </w:tc>
        <w:tc>
          <w:tcPr>
            <w:tcW w:w="1134" w:type="dxa"/>
          </w:tcPr>
          <w:p w:rsidRPr="00CF76A3" w:rsidR="00B11C78" w:rsidP="00C043DC" w:rsidRDefault="00B33161" w14:paraId="1BC75868" w14:textId="67E4C2FC">
            <w:pPr>
              <w:spacing w:line="360" w:lineRule="auto"/>
            </w:pPr>
            <w:r>
              <w:t>30</w:t>
            </w:r>
            <w:r w:rsidRPr="00CF76A3" w:rsidR="00B11C78">
              <w:t>%</w:t>
            </w:r>
          </w:p>
        </w:tc>
        <w:tc>
          <w:tcPr>
            <w:tcW w:w="1134" w:type="dxa"/>
          </w:tcPr>
          <w:p w:rsidRPr="00CF76A3" w:rsidR="00B11C78" w:rsidP="00C043DC" w:rsidRDefault="004A5FA6" w14:paraId="543670B9" w14:textId="2074F983">
            <w:pPr>
              <w:spacing w:line="360" w:lineRule="auto"/>
            </w:pPr>
            <w:r>
              <w:t>25</w:t>
            </w:r>
            <w:r w:rsidRPr="00CF76A3" w:rsidR="00B11C78">
              <w:t>%</w:t>
            </w:r>
          </w:p>
        </w:tc>
        <w:tc>
          <w:tcPr>
            <w:tcW w:w="1134" w:type="dxa"/>
          </w:tcPr>
          <w:p w:rsidRPr="00CF76A3" w:rsidR="00B11C78" w:rsidP="00C043DC" w:rsidRDefault="00576DFF" w14:paraId="5920819D" w14:textId="71B99CA1">
            <w:pPr>
              <w:spacing w:line="360" w:lineRule="auto"/>
            </w:pPr>
            <w:r>
              <w:t>20</w:t>
            </w:r>
            <w:r w:rsidRPr="00CF76A3" w:rsidR="00B11C78">
              <w:t>%</w:t>
            </w:r>
          </w:p>
        </w:tc>
        <w:tc>
          <w:tcPr>
            <w:tcW w:w="1184" w:type="dxa"/>
          </w:tcPr>
          <w:p w:rsidRPr="00CF76A3" w:rsidR="00B11C78" w:rsidP="00C043DC" w:rsidRDefault="004A5FA6" w14:paraId="4F194F1B" w14:textId="0B87D3CB">
            <w:pPr>
              <w:spacing w:line="360" w:lineRule="auto"/>
            </w:pPr>
            <w:r>
              <w:t>25</w:t>
            </w:r>
            <w:r w:rsidRPr="00CF76A3" w:rsidR="00B11C78">
              <w:t>%</w:t>
            </w:r>
          </w:p>
        </w:tc>
      </w:tr>
      <w:tr w:rsidRPr="00CF76A3" w:rsidR="00B11C78" w:rsidTr="00C043DC" w14:paraId="5AD2B32B" w14:textId="77777777">
        <w:trPr>
          <w:trHeight w:val="656"/>
        </w:trPr>
        <w:tc>
          <w:tcPr>
            <w:tcW w:w="3936" w:type="dxa"/>
          </w:tcPr>
          <w:p w:rsidRPr="00CF76A3" w:rsidR="00B11C78" w:rsidP="00C043DC" w:rsidRDefault="00B11C78" w14:paraId="00687097" w14:textId="72764A20">
            <w:pPr>
              <w:pStyle w:val="Default"/>
              <w:spacing w:line="360" w:lineRule="auto"/>
            </w:pPr>
            <w:r w:rsidRPr="00CF76A3">
              <w:t xml:space="preserve">User Administration and Authorization Matrix </w:t>
            </w:r>
          </w:p>
        </w:tc>
        <w:tc>
          <w:tcPr>
            <w:tcW w:w="1134" w:type="dxa"/>
          </w:tcPr>
          <w:p w:rsidRPr="00CF76A3" w:rsidR="00B11C78" w:rsidP="00C043DC" w:rsidRDefault="00576DFF" w14:paraId="41B40694" w14:textId="354D9B38">
            <w:pPr>
              <w:spacing w:line="360" w:lineRule="auto"/>
            </w:pPr>
            <w:r>
              <w:t>15</w:t>
            </w:r>
            <w:r w:rsidRPr="00CF76A3" w:rsidR="00B11C78">
              <w:t>%</w:t>
            </w:r>
          </w:p>
        </w:tc>
        <w:tc>
          <w:tcPr>
            <w:tcW w:w="1134" w:type="dxa"/>
          </w:tcPr>
          <w:p w:rsidRPr="00CF76A3" w:rsidR="00B11C78" w:rsidP="00C043DC" w:rsidRDefault="00576DFF" w14:paraId="326D3EAC" w14:textId="07749FEC">
            <w:pPr>
              <w:spacing w:line="360" w:lineRule="auto"/>
            </w:pPr>
            <w:r>
              <w:t>35</w:t>
            </w:r>
            <w:r w:rsidRPr="00CF76A3" w:rsidR="00B11C78">
              <w:t>%</w:t>
            </w:r>
          </w:p>
        </w:tc>
        <w:tc>
          <w:tcPr>
            <w:tcW w:w="1134" w:type="dxa"/>
          </w:tcPr>
          <w:p w:rsidRPr="00CF76A3" w:rsidR="00B11C78" w:rsidP="00C043DC" w:rsidRDefault="00A94198" w14:paraId="240A2BB8" w14:textId="515B70BB">
            <w:pPr>
              <w:spacing w:line="360" w:lineRule="auto"/>
            </w:pPr>
            <w:r>
              <w:t>15</w:t>
            </w:r>
            <w:r w:rsidRPr="00CF76A3" w:rsidR="00B11C78">
              <w:t>%</w:t>
            </w:r>
          </w:p>
        </w:tc>
        <w:tc>
          <w:tcPr>
            <w:tcW w:w="1184" w:type="dxa"/>
          </w:tcPr>
          <w:p w:rsidRPr="00CF76A3" w:rsidR="00B11C78" w:rsidP="00C043DC" w:rsidRDefault="00A94198" w14:paraId="353C0684" w14:textId="5BC6304F">
            <w:pPr>
              <w:spacing w:line="360" w:lineRule="auto"/>
            </w:pPr>
            <w:r>
              <w:t>35</w:t>
            </w:r>
            <w:r w:rsidRPr="00CF76A3" w:rsidR="00B11C78">
              <w:t>%</w:t>
            </w:r>
          </w:p>
        </w:tc>
      </w:tr>
      <w:tr w:rsidRPr="00CF76A3" w:rsidR="00B11C78" w:rsidTr="00C043DC" w14:paraId="36C9AA0B" w14:textId="77777777">
        <w:trPr>
          <w:trHeight w:val="278"/>
        </w:trPr>
        <w:tc>
          <w:tcPr>
            <w:tcW w:w="3936" w:type="dxa"/>
          </w:tcPr>
          <w:p w:rsidRPr="00CF76A3" w:rsidR="00B11C78" w:rsidP="00C043DC" w:rsidRDefault="00B11C78" w14:paraId="7A01FE0A" w14:textId="0B58DF6F">
            <w:pPr>
              <w:pStyle w:val="Default"/>
              <w:spacing w:line="360" w:lineRule="auto"/>
            </w:pPr>
            <w:r w:rsidRPr="00CF76A3">
              <w:t xml:space="preserve">Database Auditing </w:t>
            </w:r>
          </w:p>
        </w:tc>
        <w:tc>
          <w:tcPr>
            <w:tcW w:w="1134" w:type="dxa"/>
          </w:tcPr>
          <w:p w:rsidRPr="00CF76A3" w:rsidR="00B11C78" w:rsidP="00C043DC" w:rsidRDefault="00B60FD0" w14:paraId="397BC071" w14:textId="59E53A90">
            <w:pPr>
              <w:spacing w:line="360" w:lineRule="auto"/>
            </w:pPr>
            <w:r>
              <w:t>15</w:t>
            </w:r>
            <w:r w:rsidRPr="00CF76A3" w:rsidR="00B11C78">
              <w:t>%</w:t>
            </w:r>
          </w:p>
        </w:tc>
        <w:tc>
          <w:tcPr>
            <w:tcW w:w="1134" w:type="dxa"/>
          </w:tcPr>
          <w:p w:rsidRPr="00CF76A3" w:rsidR="00B11C78" w:rsidP="00C043DC" w:rsidRDefault="00B60FD0" w14:paraId="5B927DCD" w14:textId="2D7AFE63">
            <w:pPr>
              <w:spacing w:line="360" w:lineRule="auto"/>
            </w:pPr>
            <w:r>
              <w:t>35</w:t>
            </w:r>
            <w:r w:rsidRPr="00CF76A3" w:rsidR="00B11C78">
              <w:t>%</w:t>
            </w:r>
          </w:p>
        </w:tc>
        <w:tc>
          <w:tcPr>
            <w:tcW w:w="1134" w:type="dxa"/>
          </w:tcPr>
          <w:p w:rsidRPr="00CF76A3" w:rsidR="00B11C78" w:rsidP="00C043DC" w:rsidRDefault="00B60FD0" w14:paraId="1DF0F7A5" w14:textId="4CEB82EA">
            <w:pPr>
              <w:spacing w:line="360" w:lineRule="auto"/>
            </w:pPr>
            <w:r>
              <w:t>15</w:t>
            </w:r>
            <w:r w:rsidRPr="00CF76A3" w:rsidR="00B11C78">
              <w:t>%</w:t>
            </w:r>
          </w:p>
        </w:tc>
        <w:tc>
          <w:tcPr>
            <w:tcW w:w="1184" w:type="dxa"/>
          </w:tcPr>
          <w:p w:rsidRPr="00CF76A3" w:rsidR="00B11C78" w:rsidP="00C043DC" w:rsidRDefault="00B60FD0" w14:paraId="40592412" w14:textId="14B0787F">
            <w:pPr>
              <w:spacing w:line="360" w:lineRule="auto"/>
            </w:pPr>
            <w:r>
              <w:t>35</w:t>
            </w:r>
            <w:r w:rsidRPr="00CF76A3" w:rsidR="00B11C78">
              <w:t>%</w:t>
            </w:r>
          </w:p>
        </w:tc>
      </w:tr>
      <w:tr w:rsidRPr="00CF76A3" w:rsidR="00B11C78" w:rsidTr="00193FDD" w14:paraId="1FB6FA1E" w14:textId="77777777">
        <w:trPr>
          <w:trHeight w:val="64"/>
        </w:trPr>
        <w:tc>
          <w:tcPr>
            <w:tcW w:w="3936" w:type="dxa"/>
          </w:tcPr>
          <w:p w:rsidRPr="00CF76A3" w:rsidR="00B11C78" w:rsidP="00C043DC" w:rsidRDefault="00B11C78" w14:paraId="066F88E4" w14:textId="496C7144">
            <w:pPr>
              <w:pStyle w:val="Default"/>
              <w:spacing w:line="360" w:lineRule="auto"/>
            </w:pPr>
            <w:r w:rsidRPr="00CF76A3">
              <w:t xml:space="preserve">Database Encryption </w:t>
            </w:r>
          </w:p>
        </w:tc>
        <w:tc>
          <w:tcPr>
            <w:tcW w:w="1134" w:type="dxa"/>
          </w:tcPr>
          <w:p w:rsidRPr="00CF76A3" w:rsidR="00B11C78" w:rsidP="00C043DC" w:rsidRDefault="00B60FD0" w14:paraId="7FE3409B" w14:textId="478E8897">
            <w:pPr>
              <w:spacing w:line="360" w:lineRule="auto"/>
            </w:pPr>
            <w:r>
              <w:t>40</w:t>
            </w:r>
            <w:r w:rsidRPr="00CF76A3" w:rsidR="00B11C78">
              <w:t>%</w:t>
            </w:r>
          </w:p>
        </w:tc>
        <w:tc>
          <w:tcPr>
            <w:tcW w:w="1134" w:type="dxa"/>
          </w:tcPr>
          <w:p w:rsidRPr="00CF76A3" w:rsidR="00B11C78" w:rsidP="00C043DC" w:rsidRDefault="00B60FD0" w14:paraId="4C3279D6" w14:textId="421ADFFF">
            <w:pPr>
              <w:spacing w:line="360" w:lineRule="auto"/>
            </w:pPr>
            <w:r>
              <w:t>5</w:t>
            </w:r>
            <w:r w:rsidRPr="00CF76A3" w:rsidR="00B11C78">
              <w:t>%</w:t>
            </w:r>
          </w:p>
        </w:tc>
        <w:tc>
          <w:tcPr>
            <w:tcW w:w="1134" w:type="dxa"/>
          </w:tcPr>
          <w:p w:rsidRPr="00CF76A3" w:rsidR="00B11C78" w:rsidP="00C043DC" w:rsidRDefault="00B60FD0" w14:paraId="4778E693" w14:textId="26EDAFC5">
            <w:pPr>
              <w:spacing w:line="360" w:lineRule="auto"/>
            </w:pPr>
            <w:r>
              <w:t>50</w:t>
            </w:r>
            <w:r w:rsidRPr="00CF76A3" w:rsidR="00B11C78">
              <w:t>%</w:t>
            </w:r>
          </w:p>
        </w:tc>
        <w:tc>
          <w:tcPr>
            <w:tcW w:w="1184" w:type="dxa"/>
          </w:tcPr>
          <w:p w:rsidRPr="00CF76A3" w:rsidR="00B11C78" w:rsidP="00C043DC" w:rsidRDefault="00B60FD0" w14:paraId="04327B75" w14:textId="1C101CFF">
            <w:pPr>
              <w:spacing w:line="360" w:lineRule="auto"/>
            </w:pPr>
            <w:r>
              <w:t>5</w:t>
            </w:r>
            <w:r w:rsidRPr="00CF76A3" w:rsidR="00B11C78">
              <w:t>%</w:t>
            </w:r>
          </w:p>
        </w:tc>
      </w:tr>
    </w:tbl>
    <w:p w:rsidRPr="00CF76A3" w:rsidR="00D9712A" w:rsidP="00C043DC" w:rsidRDefault="00D9712A" w14:paraId="3E7E6698" w14:textId="77777777">
      <w:pPr>
        <w:spacing w:line="360" w:lineRule="auto"/>
      </w:pPr>
    </w:p>
    <w:p w:rsidRPr="00CF76A3" w:rsidR="00B30D13" w:rsidP="00C043DC" w:rsidRDefault="00B30D13" w14:paraId="1EF8679C" w14:textId="76FEEF63">
      <w:pPr>
        <w:spacing w:line="360" w:lineRule="auto"/>
      </w:pPr>
    </w:p>
    <w:p w:rsidRPr="00CF76A3" w:rsidR="008C5CA9" w:rsidP="00C043DC" w:rsidRDefault="008C5CA9" w14:paraId="04FCA1E6" w14:textId="77777777">
      <w:pPr>
        <w:spacing w:line="360" w:lineRule="auto"/>
      </w:pPr>
    </w:p>
    <w:p w:rsidR="005D149B" w:rsidP="004F2295" w:rsidRDefault="005D149B" w14:paraId="7A956844" w14:textId="77777777">
      <w:pPr>
        <w:spacing w:after="200" w:line="360" w:lineRule="auto"/>
        <w:rPr>
          <w:rFonts w:eastAsiaTheme="majorEastAsia"/>
          <w:b/>
          <w:bCs/>
          <w:color w:val="000000" w:themeColor="text1"/>
        </w:rPr>
      </w:pPr>
      <w:r>
        <w:br w:type="page"/>
      </w:r>
    </w:p>
    <w:p w:rsidR="00C80AAA" w:rsidP="004F2295" w:rsidRDefault="00C80AAA" w14:paraId="53C1FBD5" w14:textId="77777777">
      <w:pPr>
        <w:pStyle w:val="Heading1"/>
        <w:spacing w:line="360" w:lineRule="auto"/>
        <w:sectPr w:rsidR="00C80AAA" w:rsidSect="00255C44">
          <w:headerReference w:type="default" r:id="rId12"/>
          <w:footerReference w:type="even" r:id="rId13"/>
          <w:footerReference w:type="default" r:id="rId14"/>
          <w:pgSz w:w="11906" w:h="16838"/>
          <w:pgMar w:top="1440" w:right="1800" w:bottom="1440" w:left="1800" w:header="708" w:footer="864" w:gutter="0"/>
          <w:cols w:space="708"/>
          <w:docGrid w:linePitch="360"/>
        </w:sectPr>
      </w:pPr>
    </w:p>
    <w:p w:rsidRPr="003C5394" w:rsidR="005F7C7D" w:rsidP="003C5394" w:rsidRDefault="000F3807" w14:paraId="22EEA676" w14:textId="35A1F657">
      <w:pPr>
        <w:pStyle w:val="Heading1"/>
        <w:spacing w:line="360" w:lineRule="auto"/>
        <w:rPr>
          <w:sz w:val="32"/>
          <w:szCs w:val="32"/>
        </w:rPr>
      </w:pPr>
      <w:bookmarkStart w:name="_Toc142485142" w:id="2"/>
      <w:bookmarkStart w:name="_Toc142606267" w:id="3"/>
      <w:r w:rsidRPr="003C5394">
        <w:rPr>
          <w:sz w:val="32"/>
          <w:szCs w:val="32"/>
        </w:rPr>
        <w:t>Relational Database with Integrity and Redundancy Controls</w:t>
      </w:r>
      <w:bookmarkEnd w:id="2"/>
      <w:bookmarkEnd w:id="3"/>
    </w:p>
    <w:p w:rsidRPr="00984679" w:rsidR="00862E2D" w:rsidP="00656ECC" w:rsidRDefault="00542815" w14:paraId="77FB09B9" w14:textId="03687C41">
      <w:pPr>
        <w:pStyle w:val="Heading2"/>
        <w:numPr>
          <w:ilvl w:val="1"/>
          <w:numId w:val="13"/>
        </w:numPr>
        <w:spacing w:line="360" w:lineRule="auto"/>
        <w:ind w:left="567" w:hanging="567"/>
        <w:rPr>
          <w:b/>
        </w:rPr>
      </w:pPr>
      <w:bookmarkStart w:name="_Toc142485143" w:id="4"/>
      <w:bookmarkStart w:name="_Toc142606268" w:id="5"/>
      <w:r w:rsidRPr="003C5394">
        <w:rPr>
          <w:b/>
        </w:rPr>
        <w:t>Group Work (</w:t>
      </w:r>
      <w:r w:rsidRPr="003C5394" w:rsidR="00777378">
        <w:rPr>
          <w:b/>
        </w:rPr>
        <w:t>Data Dictionary</w:t>
      </w:r>
      <w:r w:rsidRPr="003C5394">
        <w:rPr>
          <w:b/>
        </w:rPr>
        <w:t>)</w:t>
      </w:r>
      <w:bookmarkEnd w:id="4"/>
      <w:bookmarkEnd w:id="5"/>
      <w:r w:rsidRPr="003C5394" w:rsidR="00777378">
        <w:rPr>
          <w:b/>
        </w:rPr>
        <w:t xml:space="preserve"> </w:t>
      </w:r>
    </w:p>
    <w:p w:rsidRPr="00CF76A3" w:rsidR="00745473" w:rsidP="003C5394" w:rsidRDefault="00745473" w14:paraId="19E96D1A" w14:textId="4EAE2EDD">
      <w:pPr>
        <w:pStyle w:val="Heading3"/>
        <w:spacing w:line="360" w:lineRule="auto"/>
      </w:pPr>
      <w:bookmarkStart w:name="_Toc142485144" w:id="6"/>
      <w:bookmarkStart w:name="_Toc142606269" w:id="7"/>
      <w:r w:rsidRPr="003C5394">
        <w:rPr>
          <w:b/>
        </w:rPr>
        <w:t>Table name</w:t>
      </w:r>
      <w:r>
        <w:t xml:space="preserve">: </w:t>
      </w:r>
      <w:r w:rsidR="00EB057A">
        <w:t>Equipment</w:t>
      </w:r>
      <w:bookmarkEnd w:id="6"/>
      <w:bookmarkEnd w:id="7"/>
    </w:p>
    <w:tbl>
      <w:tblPr>
        <w:tblStyle w:val="TableGrid"/>
        <w:tblW w:w="0" w:type="auto"/>
        <w:tblLayout w:type="fixed"/>
        <w:tblLook w:val="04A0" w:firstRow="1" w:lastRow="0" w:firstColumn="1" w:lastColumn="0" w:noHBand="0" w:noVBand="1"/>
      </w:tblPr>
      <w:tblGrid>
        <w:gridCol w:w="1830"/>
        <w:gridCol w:w="1757"/>
        <w:gridCol w:w="1716"/>
        <w:gridCol w:w="2905"/>
        <w:gridCol w:w="4320"/>
      </w:tblGrid>
      <w:tr w:rsidRPr="005F7C7D" w:rsidR="00EB057A" w:rsidTr="00C80AAA" w14:paraId="323EF696" w14:textId="41F8A099">
        <w:tc>
          <w:tcPr>
            <w:tcW w:w="1830" w:type="dxa"/>
          </w:tcPr>
          <w:p w:rsidRPr="006478A0" w:rsidR="00EB057A" w:rsidP="004F2295" w:rsidRDefault="00EB057A" w14:paraId="5C8F22DD" w14:textId="1E963CC1">
            <w:pPr>
              <w:spacing w:line="360" w:lineRule="auto"/>
            </w:pPr>
            <w:r w:rsidRPr="006478A0">
              <w:t>Column Name</w:t>
            </w:r>
          </w:p>
        </w:tc>
        <w:tc>
          <w:tcPr>
            <w:tcW w:w="1757" w:type="dxa"/>
          </w:tcPr>
          <w:p w:rsidRPr="006478A0" w:rsidR="00EB057A" w:rsidP="004F2295" w:rsidRDefault="00EB057A" w14:paraId="7A39539F" w14:textId="5B7E87E0">
            <w:pPr>
              <w:spacing w:line="360" w:lineRule="auto"/>
            </w:pPr>
            <w:r w:rsidRPr="006478A0">
              <w:t>Data Type (Length)</w:t>
            </w:r>
          </w:p>
        </w:tc>
        <w:tc>
          <w:tcPr>
            <w:tcW w:w="1716" w:type="dxa"/>
          </w:tcPr>
          <w:p w:rsidRPr="006478A0" w:rsidR="00EB057A" w:rsidP="004F2295" w:rsidRDefault="00EB057A" w14:paraId="0449FBB8" w14:textId="242F5A94">
            <w:pPr>
              <w:spacing w:line="360" w:lineRule="auto"/>
            </w:pPr>
            <w:r w:rsidRPr="006478A0">
              <w:t>Default Value</w:t>
            </w:r>
          </w:p>
        </w:tc>
        <w:tc>
          <w:tcPr>
            <w:tcW w:w="2905" w:type="dxa"/>
          </w:tcPr>
          <w:p w:rsidRPr="006478A0" w:rsidR="00EB057A" w:rsidP="004F2295" w:rsidRDefault="00EB057A" w14:paraId="254A6630" w14:textId="326DEDE5">
            <w:pPr>
              <w:spacing w:line="360" w:lineRule="auto"/>
            </w:pPr>
            <w:r w:rsidRPr="006478A0">
              <w:t>Note</w:t>
            </w:r>
          </w:p>
        </w:tc>
        <w:tc>
          <w:tcPr>
            <w:tcW w:w="4320" w:type="dxa"/>
          </w:tcPr>
          <w:p w:rsidRPr="006478A0" w:rsidR="00A21B32" w:rsidP="004F2295" w:rsidRDefault="00A21B32" w14:paraId="01039813" w14:textId="764A57F8">
            <w:pPr>
              <w:spacing w:line="360" w:lineRule="auto"/>
            </w:pPr>
            <w:r w:rsidRPr="006478A0">
              <w:t>Owner</w:t>
            </w:r>
          </w:p>
        </w:tc>
      </w:tr>
      <w:tr w:rsidRPr="005F7C7D" w:rsidR="00EB057A" w:rsidTr="00C80AAA" w14:paraId="7CA57E0D" w14:textId="289AC09A">
        <w:tc>
          <w:tcPr>
            <w:tcW w:w="1830" w:type="dxa"/>
          </w:tcPr>
          <w:p w:rsidRPr="006478A0" w:rsidR="00EB057A" w:rsidP="004F2295" w:rsidRDefault="00251FD8" w14:paraId="05D77C01" w14:textId="60AD5B6F">
            <w:pPr>
              <w:spacing w:line="360" w:lineRule="auto"/>
            </w:pPr>
            <w:r w:rsidRPr="006478A0">
              <w:t xml:space="preserve">Product </w:t>
            </w:r>
            <w:r w:rsidRPr="006478A0" w:rsidR="00044FAD">
              <w:t>Code</w:t>
            </w:r>
          </w:p>
          <w:p w:rsidRPr="006478A0" w:rsidR="0057102C" w:rsidP="004F2295" w:rsidRDefault="0057102C" w14:paraId="3486A658" w14:textId="5FF77631">
            <w:pPr>
              <w:spacing w:line="360" w:lineRule="auto"/>
            </w:pPr>
          </w:p>
        </w:tc>
        <w:tc>
          <w:tcPr>
            <w:tcW w:w="1757" w:type="dxa"/>
          </w:tcPr>
          <w:p w:rsidRPr="006478A0" w:rsidR="00EB057A" w:rsidP="004F2295" w:rsidRDefault="00671C41" w14:paraId="2CA84D3F" w14:textId="53BF1C89">
            <w:pPr>
              <w:spacing w:line="360" w:lineRule="auto"/>
            </w:pPr>
            <w:r w:rsidRPr="006478A0">
              <w:t>Integer</w:t>
            </w:r>
            <w:r w:rsidRPr="006478A0" w:rsidR="00485A75">
              <w:t xml:space="preserve"> </w:t>
            </w:r>
            <w:r w:rsidRPr="006478A0">
              <w:t>(</w:t>
            </w:r>
            <w:r w:rsidRPr="006478A0" w:rsidR="004365DD">
              <w:t>2</w:t>
            </w:r>
            <w:r w:rsidRPr="006478A0" w:rsidR="00724637">
              <w:t>0</w:t>
            </w:r>
            <w:r w:rsidRPr="006478A0">
              <w:t>)</w:t>
            </w:r>
          </w:p>
        </w:tc>
        <w:tc>
          <w:tcPr>
            <w:tcW w:w="1716" w:type="dxa"/>
          </w:tcPr>
          <w:p w:rsidRPr="006478A0" w:rsidR="00EB057A" w:rsidP="004F2295" w:rsidRDefault="00671C41" w14:paraId="4FA8241B" w14:textId="4C3E5247">
            <w:pPr>
              <w:spacing w:line="360" w:lineRule="auto"/>
            </w:pPr>
            <w:r w:rsidRPr="006478A0">
              <w:t>-</w:t>
            </w:r>
          </w:p>
        </w:tc>
        <w:tc>
          <w:tcPr>
            <w:tcW w:w="2905" w:type="dxa"/>
          </w:tcPr>
          <w:p w:rsidRPr="006478A0" w:rsidR="00EB057A" w:rsidP="004F2295" w:rsidRDefault="00D14CFD" w14:paraId="007DFED2" w14:textId="57734FED">
            <w:pPr>
              <w:spacing w:line="360" w:lineRule="auto"/>
            </w:pPr>
            <w:r>
              <w:t>PK (</w:t>
            </w:r>
            <w:r w:rsidRPr="006478A0" w:rsidR="004365DD">
              <w:t>Primary Key</w:t>
            </w:r>
            <w:r>
              <w:t>)</w:t>
            </w:r>
          </w:p>
        </w:tc>
        <w:tc>
          <w:tcPr>
            <w:tcW w:w="4320" w:type="dxa"/>
          </w:tcPr>
          <w:p w:rsidRPr="006478A0" w:rsidR="00913F57" w:rsidP="00656ECC" w:rsidRDefault="004A799B" w14:paraId="616954B9" w14:textId="77777777">
            <w:pPr>
              <w:pStyle w:val="ListParagraph"/>
              <w:numPr>
                <w:ilvl w:val="0"/>
                <w:numId w:val="6"/>
              </w:numPr>
              <w:spacing w:line="360" w:lineRule="auto"/>
              <w:rPr>
                <w:rFonts w:ascii="Times New Roman" w:hAnsi="Times New Roman"/>
                <w:sz w:val="24"/>
                <w:szCs w:val="24"/>
              </w:rPr>
            </w:pPr>
            <w:r w:rsidRPr="006478A0">
              <w:rPr>
                <w:rFonts w:ascii="Times New Roman" w:hAnsi="Times New Roman"/>
                <w:sz w:val="24"/>
                <w:szCs w:val="24"/>
              </w:rPr>
              <w:t>Member</w:t>
            </w:r>
            <w:r w:rsidRPr="006478A0" w:rsidR="00086CCF">
              <w:rPr>
                <w:rFonts w:ascii="Times New Roman" w:hAnsi="Times New Roman"/>
                <w:sz w:val="24"/>
                <w:szCs w:val="24"/>
              </w:rPr>
              <w:t xml:space="preserve"> (View Data)</w:t>
            </w:r>
          </w:p>
          <w:p w:rsidRPr="006478A0" w:rsidR="00913F57" w:rsidP="00656ECC" w:rsidRDefault="00E37DBF" w14:paraId="0158F347" w14:textId="3BC0FC4C">
            <w:pPr>
              <w:pStyle w:val="ListParagraph"/>
              <w:numPr>
                <w:ilvl w:val="0"/>
                <w:numId w:val="6"/>
              </w:numPr>
              <w:spacing w:line="360" w:lineRule="auto"/>
              <w:rPr>
                <w:rFonts w:ascii="Times New Roman" w:hAnsi="Times New Roman"/>
                <w:sz w:val="24"/>
                <w:szCs w:val="24"/>
              </w:rPr>
            </w:pPr>
            <w:r w:rsidRPr="006478A0">
              <w:rPr>
                <w:rFonts w:ascii="Times New Roman" w:hAnsi="Times New Roman"/>
                <w:sz w:val="24"/>
                <w:szCs w:val="24"/>
              </w:rPr>
              <w:t>Store Clerk</w:t>
            </w:r>
            <w:r w:rsidRPr="006478A0" w:rsidR="00D44291">
              <w:rPr>
                <w:rFonts w:ascii="Times New Roman" w:hAnsi="Times New Roman"/>
                <w:sz w:val="24"/>
                <w:szCs w:val="24"/>
              </w:rPr>
              <w:t xml:space="preserve"> (</w:t>
            </w:r>
            <w:r w:rsidR="00AB6C18">
              <w:rPr>
                <w:rFonts w:ascii="Times New Roman" w:hAnsi="Times New Roman"/>
                <w:sz w:val="24"/>
                <w:szCs w:val="24"/>
              </w:rPr>
              <w:t>Add, View, Remove</w:t>
            </w:r>
            <w:r w:rsidRPr="006478A0" w:rsidR="00D44291">
              <w:rPr>
                <w:rFonts w:ascii="Times New Roman" w:hAnsi="Times New Roman"/>
                <w:sz w:val="24"/>
                <w:szCs w:val="24"/>
              </w:rPr>
              <w:t xml:space="preserve"> Data)</w:t>
            </w:r>
          </w:p>
          <w:p w:rsidR="00A21B32" w:rsidP="00656ECC" w:rsidRDefault="004E268B" w14:paraId="55E0EE69" w14:textId="6438421A">
            <w:pPr>
              <w:pStyle w:val="ListParagraph"/>
              <w:numPr>
                <w:ilvl w:val="0"/>
                <w:numId w:val="6"/>
              </w:numPr>
              <w:spacing w:line="360" w:lineRule="auto"/>
              <w:rPr>
                <w:rFonts w:ascii="Times New Roman" w:hAnsi="Times New Roman"/>
                <w:sz w:val="24"/>
                <w:szCs w:val="24"/>
              </w:rPr>
            </w:pPr>
            <w:r w:rsidRPr="006478A0">
              <w:rPr>
                <w:rFonts w:ascii="Times New Roman" w:hAnsi="Times New Roman"/>
                <w:sz w:val="24"/>
                <w:szCs w:val="24"/>
              </w:rPr>
              <w:t xml:space="preserve"> Management</w:t>
            </w:r>
            <w:r w:rsidR="00FB501C">
              <w:rPr>
                <w:rFonts w:ascii="Times New Roman" w:hAnsi="Times New Roman"/>
                <w:sz w:val="24"/>
                <w:szCs w:val="24"/>
              </w:rPr>
              <w:t xml:space="preserve"> (View Data)</w:t>
            </w:r>
          </w:p>
          <w:p w:rsidRPr="006478A0" w:rsidR="00540E0D" w:rsidP="00656ECC" w:rsidRDefault="00540E0D" w14:paraId="6EFE992C" w14:textId="4B7BC374">
            <w:pPr>
              <w:pStyle w:val="ListParagraph"/>
              <w:numPr>
                <w:ilvl w:val="0"/>
                <w:numId w:val="6"/>
              </w:numPr>
              <w:spacing w:line="360" w:lineRule="auto"/>
              <w:rPr>
                <w:rFonts w:ascii="Times New Roman" w:hAnsi="Times New Roman"/>
                <w:sz w:val="24"/>
                <w:szCs w:val="24"/>
              </w:rPr>
            </w:pPr>
            <w:r>
              <w:rPr>
                <w:rFonts w:ascii="Times New Roman" w:hAnsi="Times New Roman"/>
                <w:sz w:val="24"/>
                <w:szCs w:val="24"/>
              </w:rPr>
              <w:t>DBA (</w:t>
            </w:r>
            <w:r w:rsidRPr="006478A0">
              <w:rPr>
                <w:rFonts w:ascii="Times New Roman" w:hAnsi="Times New Roman"/>
                <w:sz w:val="24"/>
                <w:szCs w:val="24"/>
              </w:rPr>
              <w:t>Control Data)</w:t>
            </w:r>
          </w:p>
        </w:tc>
      </w:tr>
      <w:tr w:rsidRPr="005F7C7D" w:rsidR="00EB057A" w:rsidTr="00C80AAA" w14:paraId="24FBBD3C" w14:textId="6B874B58">
        <w:tc>
          <w:tcPr>
            <w:tcW w:w="1830" w:type="dxa"/>
          </w:tcPr>
          <w:p w:rsidRPr="006478A0" w:rsidR="00EB057A" w:rsidP="004F2295" w:rsidRDefault="00251FD8" w14:paraId="73E1A8AA" w14:textId="1731BEDD">
            <w:pPr>
              <w:spacing w:line="360" w:lineRule="auto"/>
            </w:pPr>
            <w:r w:rsidRPr="006478A0">
              <w:t>Equipment Name</w:t>
            </w:r>
          </w:p>
        </w:tc>
        <w:tc>
          <w:tcPr>
            <w:tcW w:w="1757" w:type="dxa"/>
          </w:tcPr>
          <w:p w:rsidRPr="006478A0" w:rsidR="00EB057A" w:rsidP="004F2295" w:rsidRDefault="00251FD8" w14:paraId="33107560" w14:textId="00AF4D59">
            <w:pPr>
              <w:spacing w:line="360" w:lineRule="auto"/>
            </w:pPr>
            <w:r w:rsidRPr="006478A0">
              <w:t>Varchar</w:t>
            </w:r>
            <w:r w:rsidRPr="006478A0" w:rsidR="00485A75">
              <w:t xml:space="preserve"> </w:t>
            </w:r>
            <w:r w:rsidRPr="006478A0">
              <w:t>(100)</w:t>
            </w:r>
          </w:p>
        </w:tc>
        <w:tc>
          <w:tcPr>
            <w:tcW w:w="1716" w:type="dxa"/>
          </w:tcPr>
          <w:p w:rsidRPr="006478A0" w:rsidR="00EB057A" w:rsidP="004F2295" w:rsidRDefault="00B654A3" w14:paraId="1973A1D8" w14:textId="7AC712E3">
            <w:pPr>
              <w:spacing w:line="360" w:lineRule="auto"/>
            </w:pPr>
            <w:r w:rsidRPr="006478A0">
              <w:t>-</w:t>
            </w:r>
          </w:p>
        </w:tc>
        <w:tc>
          <w:tcPr>
            <w:tcW w:w="2905" w:type="dxa"/>
          </w:tcPr>
          <w:p w:rsidRPr="006478A0" w:rsidR="00EB057A" w:rsidP="004F2295" w:rsidRDefault="00EB057A" w14:paraId="04149744" w14:textId="77777777">
            <w:pPr>
              <w:spacing w:line="360" w:lineRule="auto"/>
            </w:pPr>
          </w:p>
        </w:tc>
        <w:tc>
          <w:tcPr>
            <w:tcW w:w="4320" w:type="dxa"/>
          </w:tcPr>
          <w:p w:rsidRPr="006478A0" w:rsidR="00913F57" w:rsidP="00656ECC" w:rsidRDefault="00A802EC" w14:paraId="3AEF2B90" w14:textId="77777777">
            <w:pPr>
              <w:pStyle w:val="ListParagraph"/>
              <w:numPr>
                <w:ilvl w:val="0"/>
                <w:numId w:val="7"/>
              </w:numPr>
              <w:spacing w:line="360" w:lineRule="auto"/>
              <w:rPr>
                <w:rFonts w:ascii="Times New Roman" w:hAnsi="Times New Roman"/>
                <w:sz w:val="24"/>
                <w:szCs w:val="24"/>
              </w:rPr>
            </w:pPr>
            <w:r w:rsidRPr="006478A0">
              <w:rPr>
                <w:rFonts w:ascii="Times New Roman" w:hAnsi="Times New Roman"/>
                <w:sz w:val="24"/>
                <w:szCs w:val="24"/>
              </w:rPr>
              <w:t>Member</w:t>
            </w:r>
            <w:r w:rsidRPr="006478A0" w:rsidR="00086CCF">
              <w:rPr>
                <w:rFonts w:ascii="Times New Roman" w:hAnsi="Times New Roman"/>
                <w:sz w:val="24"/>
                <w:szCs w:val="24"/>
              </w:rPr>
              <w:t xml:space="preserve"> (View Data)</w:t>
            </w:r>
            <w:r w:rsidRPr="006478A0" w:rsidR="003E6B58">
              <w:rPr>
                <w:rFonts w:ascii="Times New Roman" w:hAnsi="Times New Roman"/>
                <w:sz w:val="24"/>
                <w:szCs w:val="24"/>
              </w:rPr>
              <w:t xml:space="preserve"> </w:t>
            </w:r>
          </w:p>
          <w:p w:rsidRPr="006478A0" w:rsidR="00913F57" w:rsidP="00656ECC" w:rsidRDefault="003E6B58" w14:paraId="7A6675F6" w14:textId="4A363593">
            <w:pPr>
              <w:pStyle w:val="ListParagraph"/>
              <w:numPr>
                <w:ilvl w:val="0"/>
                <w:numId w:val="7"/>
              </w:numPr>
              <w:spacing w:line="360" w:lineRule="auto"/>
              <w:rPr>
                <w:rFonts w:ascii="Times New Roman" w:hAnsi="Times New Roman"/>
                <w:sz w:val="24"/>
                <w:szCs w:val="24"/>
              </w:rPr>
            </w:pPr>
            <w:r w:rsidRPr="006478A0">
              <w:rPr>
                <w:rFonts w:ascii="Times New Roman" w:hAnsi="Times New Roman"/>
                <w:sz w:val="24"/>
                <w:szCs w:val="24"/>
              </w:rPr>
              <w:t>Management</w:t>
            </w:r>
            <w:r w:rsidR="00FB501C">
              <w:rPr>
                <w:rFonts w:ascii="Times New Roman" w:hAnsi="Times New Roman"/>
                <w:sz w:val="24"/>
                <w:szCs w:val="24"/>
              </w:rPr>
              <w:t xml:space="preserve"> (View Data)</w:t>
            </w:r>
          </w:p>
          <w:p w:rsidRPr="006478A0" w:rsidR="00AB6C18" w:rsidP="00656ECC" w:rsidRDefault="00AB6C18" w14:paraId="6DFD5D13" w14:textId="77777777">
            <w:pPr>
              <w:pStyle w:val="ListParagraph"/>
              <w:numPr>
                <w:ilvl w:val="0"/>
                <w:numId w:val="7"/>
              </w:numPr>
              <w:spacing w:line="360" w:lineRule="auto"/>
              <w:rPr>
                <w:rFonts w:ascii="Times New Roman" w:hAnsi="Times New Roman"/>
                <w:sz w:val="24"/>
                <w:szCs w:val="24"/>
              </w:rPr>
            </w:pPr>
            <w:r w:rsidRPr="006478A0">
              <w:rPr>
                <w:rFonts w:ascii="Times New Roman" w:hAnsi="Times New Roman"/>
                <w:sz w:val="24"/>
                <w:szCs w:val="24"/>
              </w:rPr>
              <w:t>Store Clerk (</w:t>
            </w:r>
            <w:r>
              <w:rPr>
                <w:rFonts w:ascii="Times New Roman" w:hAnsi="Times New Roman"/>
                <w:sz w:val="24"/>
                <w:szCs w:val="24"/>
              </w:rPr>
              <w:t>Add, View, Remove</w:t>
            </w:r>
            <w:r w:rsidRPr="006478A0">
              <w:rPr>
                <w:rFonts w:ascii="Times New Roman" w:hAnsi="Times New Roman"/>
                <w:sz w:val="24"/>
                <w:szCs w:val="24"/>
              </w:rPr>
              <w:t xml:space="preserve"> Data)</w:t>
            </w:r>
          </w:p>
          <w:p w:rsidRPr="006478A0" w:rsidR="00540E0D" w:rsidP="00656ECC" w:rsidRDefault="00540E0D" w14:paraId="5856C396" w14:textId="6FE5D7D0">
            <w:pPr>
              <w:pStyle w:val="ListParagraph"/>
              <w:numPr>
                <w:ilvl w:val="0"/>
                <w:numId w:val="7"/>
              </w:numPr>
              <w:spacing w:line="360" w:lineRule="auto"/>
              <w:rPr>
                <w:rFonts w:ascii="Times New Roman" w:hAnsi="Times New Roman"/>
                <w:sz w:val="24"/>
                <w:szCs w:val="24"/>
              </w:rPr>
            </w:pPr>
            <w:r>
              <w:rPr>
                <w:rFonts w:ascii="Times New Roman" w:hAnsi="Times New Roman"/>
                <w:sz w:val="24"/>
                <w:szCs w:val="24"/>
              </w:rPr>
              <w:t>DBA (</w:t>
            </w:r>
            <w:r w:rsidRPr="006478A0">
              <w:rPr>
                <w:rFonts w:ascii="Times New Roman" w:hAnsi="Times New Roman"/>
                <w:sz w:val="24"/>
                <w:szCs w:val="24"/>
              </w:rPr>
              <w:t>Control Data)</w:t>
            </w:r>
          </w:p>
        </w:tc>
      </w:tr>
      <w:tr w:rsidRPr="005F7C7D" w:rsidR="0085750B" w:rsidTr="00C80AAA" w14:paraId="14856DEF" w14:textId="7DAE47FB">
        <w:tc>
          <w:tcPr>
            <w:tcW w:w="1830" w:type="dxa"/>
          </w:tcPr>
          <w:p w:rsidRPr="006478A0" w:rsidR="0085750B" w:rsidP="004F2295" w:rsidRDefault="00251FD8" w14:paraId="46A88691" w14:textId="422C7C3C">
            <w:pPr>
              <w:spacing w:line="360" w:lineRule="auto"/>
            </w:pPr>
            <w:r w:rsidRPr="006478A0">
              <w:t>Price Per Unit</w:t>
            </w:r>
          </w:p>
        </w:tc>
        <w:tc>
          <w:tcPr>
            <w:tcW w:w="1757" w:type="dxa"/>
          </w:tcPr>
          <w:p w:rsidRPr="006478A0" w:rsidR="0085750B" w:rsidP="004F2295" w:rsidRDefault="00251FD8" w14:paraId="4A3F449D" w14:textId="3FA6E7AF">
            <w:pPr>
              <w:spacing w:line="360" w:lineRule="auto"/>
            </w:pPr>
            <w:r w:rsidRPr="006478A0">
              <w:t>Float</w:t>
            </w:r>
            <w:r w:rsidRPr="006478A0" w:rsidR="00965282">
              <w:t xml:space="preserve"> (50)</w:t>
            </w:r>
          </w:p>
        </w:tc>
        <w:tc>
          <w:tcPr>
            <w:tcW w:w="1716" w:type="dxa"/>
          </w:tcPr>
          <w:p w:rsidRPr="006478A0" w:rsidR="0085750B" w:rsidP="004F2295" w:rsidRDefault="00965282" w14:paraId="78381000" w14:textId="0112EEE8">
            <w:pPr>
              <w:spacing w:line="360" w:lineRule="auto"/>
            </w:pPr>
            <w:r w:rsidRPr="006478A0">
              <w:t>-</w:t>
            </w:r>
          </w:p>
        </w:tc>
        <w:tc>
          <w:tcPr>
            <w:tcW w:w="2905" w:type="dxa"/>
          </w:tcPr>
          <w:p w:rsidRPr="006478A0" w:rsidR="0085750B" w:rsidP="004F2295" w:rsidRDefault="0085750B" w14:paraId="19CACF75" w14:textId="399FDFA3">
            <w:pPr>
              <w:spacing w:line="360" w:lineRule="auto"/>
            </w:pPr>
          </w:p>
        </w:tc>
        <w:tc>
          <w:tcPr>
            <w:tcW w:w="4320" w:type="dxa"/>
          </w:tcPr>
          <w:p w:rsidRPr="006478A0" w:rsidR="00913F57" w:rsidP="00656ECC" w:rsidRDefault="00A802EC" w14:paraId="0AD8B12F" w14:textId="77777777">
            <w:pPr>
              <w:pStyle w:val="ListParagraph"/>
              <w:numPr>
                <w:ilvl w:val="0"/>
                <w:numId w:val="8"/>
              </w:numPr>
              <w:spacing w:line="360" w:lineRule="auto"/>
              <w:rPr>
                <w:rFonts w:ascii="Times New Roman" w:hAnsi="Times New Roman"/>
                <w:sz w:val="24"/>
                <w:szCs w:val="24"/>
              </w:rPr>
            </w:pPr>
            <w:r w:rsidRPr="006478A0">
              <w:rPr>
                <w:rFonts w:ascii="Times New Roman" w:hAnsi="Times New Roman"/>
                <w:sz w:val="24"/>
                <w:szCs w:val="24"/>
              </w:rPr>
              <w:t>Member</w:t>
            </w:r>
            <w:r w:rsidRPr="006478A0" w:rsidR="00086CCF">
              <w:rPr>
                <w:rFonts w:ascii="Times New Roman" w:hAnsi="Times New Roman"/>
                <w:sz w:val="24"/>
                <w:szCs w:val="24"/>
              </w:rPr>
              <w:t xml:space="preserve"> (View Data)</w:t>
            </w:r>
          </w:p>
          <w:p w:rsidRPr="006478A0" w:rsidR="00913F57" w:rsidP="00656ECC" w:rsidRDefault="003E6B58" w14:paraId="24BD05DB" w14:textId="5D315256">
            <w:pPr>
              <w:pStyle w:val="ListParagraph"/>
              <w:numPr>
                <w:ilvl w:val="0"/>
                <w:numId w:val="8"/>
              </w:numPr>
              <w:spacing w:line="360" w:lineRule="auto"/>
              <w:rPr>
                <w:rFonts w:ascii="Times New Roman" w:hAnsi="Times New Roman"/>
                <w:sz w:val="24"/>
                <w:szCs w:val="24"/>
              </w:rPr>
            </w:pPr>
            <w:r w:rsidRPr="006478A0">
              <w:rPr>
                <w:rFonts w:ascii="Times New Roman" w:hAnsi="Times New Roman"/>
                <w:sz w:val="24"/>
                <w:szCs w:val="24"/>
              </w:rPr>
              <w:t xml:space="preserve"> Management</w:t>
            </w:r>
            <w:r w:rsidR="00FB501C">
              <w:rPr>
                <w:rFonts w:ascii="Times New Roman" w:hAnsi="Times New Roman"/>
                <w:sz w:val="24"/>
                <w:szCs w:val="24"/>
              </w:rPr>
              <w:t xml:space="preserve"> (View Data)</w:t>
            </w:r>
          </w:p>
          <w:p w:rsidRPr="006478A0" w:rsidR="00AB6C18" w:rsidP="00656ECC" w:rsidRDefault="00AB6C18" w14:paraId="28C0F51D" w14:textId="77777777">
            <w:pPr>
              <w:pStyle w:val="ListParagraph"/>
              <w:numPr>
                <w:ilvl w:val="0"/>
                <w:numId w:val="8"/>
              </w:numPr>
              <w:spacing w:line="360" w:lineRule="auto"/>
              <w:rPr>
                <w:rFonts w:ascii="Times New Roman" w:hAnsi="Times New Roman"/>
                <w:sz w:val="24"/>
                <w:szCs w:val="24"/>
              </w:rPr>
            </w:pPr>
            <w:r w:rsidRPr="006478A0">
              <w:rPr>
                <w:rFonts w:ascii="Times New Roman" w:hAnsi="Times New Roman"/>
                <w:sz w:val="24"/>
                <w:szCs w:val="24"/>
              </w:rPr>
              <w:t>Store Clerk (</w:t>
            </w:r>
            <w:r>
              <w:rPr>
                <w:rFonts w:ascii="Times New Roman" w:hAnsi="Times New Roman"/>
                <w:sz w:val="24"/>
                <w:szCs w:val="24"/>
              </w:rPr>
              <w:t>Add, View, Remove</w:t>
            </w:r>
            <w:r w:rsidRPr="006478A0">
              <w:rPr>
                <w:rFonts w:ascii="Times New Roman" w:hAnsi="Times New Roman"/>
                <w:sz w:val="24"/>
                <w:szCs w:val="24"/>
              </w:rPr>
              <w:t xml:space="preserve"> Data)</w:t>
            </w:r>
          </w:p>
          <w:p w:rsidRPr="006478A0" w:rsidR="00540E0D" w:rsidP="00656ECC" w:rsidRDefault="00540E0D" w14:paraId="2BA0C938" w14:textId="6E977727">
            <w:pPr>
              <w:pStyle w:val="ListParagraph"/>
              <w:numPr>
                <w:ilvl w:val="0"/>
                <w:numId w:val="8"/>
              </w:numPr>
              <w:spacing w:line="360" w:lineRule="auto"/>
              <w:rPr>
                <w:rFonts w:ascii="Times New Roman" w:hAnsi="Times New Roman"/>
                <w:sz w:val="24"/>
                <w:szCs w:val="24"/>
              </w:rPr>
            </w:pPr>
            <w:r>
              <w:rPr>
                <w:rFonts w:ascii="Times New Roman" w:hAnsi="Times New Roman"/>
                <w:sz w:val="24"/>
                <w:szCs w:val="24"/>
              </w:rPr>
              <w:t>DBA (</w:t>
            </w:r>
            <w:r w:rsidRPr="006478A0">
              <w:rPr>
                <w:rFonts w:ascii="Times New Roman" w:hAnsi="Times New Roman"/>
                <w:sz w:val="24"/>
                <w:szCs w:val="24"/>
              </w:rPr>
              <w:t>Control Data)</w:t>
            </w:r>
          </w:p>
        </w:tc>
      </w:tr>
      <w:tr w:rsidRPr="005F7C7D" w:rsidR="0085750B" w:rsidTr="00C80AAA" w14:paraId="70DC002F" w14:textId="407B8DF3">
        <w:tc>
          <w:tcPr>
            <w:tcW w:w="1830" w:type="dxa"/>
          </w:tcPr>
          <w:p w:rsidRPr="006478A0" w:rsidR="0085750B" w:rsidP="004F2295" w:rsidRDefault="00251FD8" w14:paraId="0FC61B33" w14:textId="5B5F3B07">
            <w:pPr>
              <w:spacing w:line="360" w:lineRule="auto"/>
            </w:pPr>
            <w:r w:rsidRPr="006478A0">
              <w:t>Category</w:t>
            </w:r>
            <w:r w:rsidR="00D14CFD">
              <w:t xml:space="preserve"> ID</w:t>
            </w:r>
          </w:p>
        </w:tc>
        <w:tc>
          <w:tcPr>
            <w:tcW w:w="1757" w:type="dxa"/>
          </w:tcPr>
          <w:p w:rsidRPr="006478A0" w:rsidR="0085750B" w:rsidP="004F2295" w:rsidRDefault="00D14CFD" w14:paraId="3E0E365D" w14:textId="0174B73B">
            <w:pPr>
              <w:spacing w:line="360" w:lineRule="auto"/>
            </w:pPr>
            <w:r>
              <w:t xml:space="preserve">Bigint </w:t>
            </w:r>
          </w:p>
        </w:tc>
        <w:tc>
          <w:tcPr>
            <w:tcW w:w="1716" w:type="dxa"/>
          </w:tcPr>
          <w:p w:rsidRPr="006478A0" w:rsidR="0085750B" w:rsidP="004F2295" w:rsidRDefault="00251FD8" w14:paraId="42486886" w14:textId="30F8352A">
            <w:pPr>
              <w:spacing w:line="360" w:lineRule="auto"/>
            </w:pPr>
            <w:r w:rsidRPr="006478A0">
              <w:t>-</w:t>
            </w:r>
          </w:p>
        </w:tc>
        <w:tc>
          <w:tcPr>
            <w:tcW w:w="2905" w:type="dxa"/>
          </w:tcPr>
          <w:p w:rsidRPr="006478A0" w:rsidR="0085750B" w:rsidP="004F2295" w:rsidRDefault="00D14CFD" w14:paraId="6EDEB53E" w14:textId="6E6CB207">
            <w:pPr>
              <w:spacing w:line="360" w:lineRule="auto"/>
            </w:pPr>
            <w:r w:rsidRPr="006478A0">
              <w:t>FK (Foreign Key)</w:t>
            </w:r>
          </w:p>
        </w:tc>
        <w:tc>
          <w:tcPr>
            <w:tcW w:w="4320" w:type="dxa"/>
          </w:tcPr>
          <w:p w:rsidRPr="006478A0" w:rsidR="00913F57" w:rsidP="00656ECC" w:rsidRDefault="001823DF" w14:paraId="6CC3BC82" w14:textId="77777777">
            <w:pPr>
              <w:pStyle w:val="ListParagraph"/>
              <w:numPr>
                <w:ilvl w:val="0"/>
                <w:numId w:val="9"/>
              </w:numPr>
              <w:spacing w:line="360" w:lineRule="auto"/>
              <w:rPr>
                <w:rFonts w:ascii="Times New Roman" w:hAnsi="Times New Roman"/>
                <w:sz w:val="24"/>
                <w:szCs w:val="24"/>
              </w:rPr>
            </w:pPr>
            <w:r w:rsidRPr="006478A0">
              <w:rPr>
                <w:rFonts w:ascii="Times New Roman" w:hAnsi="Times New Roman"/>
                <w:sz w:val="24"/>
                <w:szCs w:val="24"/>
              </w:rPr>
              <w:t>Member</w:t>
            </w:r>
            <w:r w:rsidRPr="006478A0" w:rsidR="00086CCF">
              <w:rPr>
                <w:rFonts w:ascii="Times New Roman" w:hAnsi="Times New Roman"/>
                <w:sz w:val="24"/>
                <w:szCs w:val="24"/>
              </w:rPr>
              <w:t xml:space="preserve"> (View Data)</w:t>
            </w:r>
          </w:p>
          <w:p w:rsidRPr="006478A0" w:rsidR="00913F57" w:rsidP="00656ECC" w:rsidRDefault="003D7A57" w14:paraId="3FC8F4A4" w14:textId="18077F7D">
            <w:pPr>
              <w:pStyle w:val="ListParagraph"/>
              <w:numPr>
                <w:ilvl w:val="0"/>
                <w:numId w:val="9"/>
              </w:numPr>
              <w:spacing w:line="360" w:lineRule="auto"/>
              <w:rPr>
                <w:rFonts w:ascii="Times New Roman" w:hAnsi="Times New Roman"/>
                <w:sz w:val="24"/>
                <w:szCs w:val="24"/>
              </w:rPr>
            </w:pPr>
            <w:r w:rsidRPr="006478A0">
              <w:rPr>
                <w:rFonts w:ascii="Times New Roman" w:hAnsi="Times New Roman"/>
                <w:sz w:val="24"/>
                <w:szCs w:val="24"/>
              </w:rPr>
              <w:t>Management</w:t>
            </w:r>
            <w:r w:rsidR="00FB501C">
              <w:rPr>
                <w:rFonts w:ascii="Times New Roman" w:hAnsi="Times New Roman"/>
                <w:sz w:val="24"/>
                <w:szCs w:val="24"/>
              </w:rPr>
              <w:t xml:space="preserve"> (View Data)</w:t>
            </w:r>
          </w:p>
          <w:p w:rsidRPr="00AB6C18" w:rsidR="00A21B32" w:rsidP="00656ECC" w:rsidRDefault="00E37DBF" w14:paraId="2DED73B5" w14:textId="34799436">
            <w:pPr>
              <w:pStyle w:val="ListParagraph"/>
              <w:numPr>
                <w:ilvl w:val="0"/>
                <w:numId w:val="6"/>
              </w:numPr>
              <w:spacing w:line="360" w:lineRule="auto"/>
              <w:rPr>
                <w:rFonts w:ascii="Times New Roman" w:hAnsi="Times New Roman"/>
                <w:sz w:val="24"/>
                <w:szCs w:val="24"/>
              </w:rPr>
            </w:pPr>
            <w:r w:rsidRPr="006478A0">
              <w:rPr>
                <w:rFonts w:ascii="Times New Roman" w:hAnsi="Times New Roman"/>
                <w:sz w:val="24"/>
                <w:szCs w:val="24"/>
              </w:rPr>
              <w:t xml:space="preserve"> </w:t>
            </w:r>
            <w:r w:rsidRPr="006478A0" w:rsidR="00AB6C18">
              <w:rPr>
                <w:rFonts w:ascii="Times New Roman" w:hAnsi="Times New Roman"/>
                <w:sz w:val="24"/>
                <w:szCs w:val="24"/>
              </w:rPr>
              <w:t>Store Clerk (</w:t>
            </w:r>
            <w:r w:rsidR="00AB6C18">
              <w:rPr>
                <w:rFonts w:ascii="Times New Roman" w:hAnsi="Times New Roman"/>
                <w:sz w:val="24"/>
                <w:szCs w:val="24"/>
              </w:rPr>
              <w:t>Add, View, Remove</w:t>
            </w:r>
            <w:r w:rsidRPr="006478A0" w:rsidR="00AB6C18">
              <w:rPr>
                <w:rFonts w:ascii="Times New Roman" w:hAnsi="Times New Roman"/>
                <w:sz w:val="24"/>
                <w:szCs w:val="24"/>
              </w:rPr>
              <w:t xml:space="preserve"> Data)</w:t>
            </w:r>
          </w:p>
          <w:p w:rsidRPr="006478A0" w:rsidR="00540E0D" w:rsidP="00656ECC" w:rsidRDefault="00540E0D" w14:paraId="6A89D488" w14:textId="097CBC07">
            <w:pPr>
              <w:pStyle w:val="ListParagraph"/>
              <w:numPr>
                <w:ilvl w:val="0"/>
                <w:numId w:val="9"/>
              </w:numPr>
              <w:spacing w:line="360" w:lineRule="auto"/>
              <w:rPr>
                <w:rFonts w:ascii="Times New Roman" w:hAnsi="Times New Roman"/>
                <w:sz w:val="24"/>
                <w:szCs w:val="24"/>
              </w:rPr>
            </w:pPr>
            <w:r>
              <w:rPr>
                <w:rFonts w:ascii="Times New Roman" w:hAnsi="Times New Roman"/>
                <w:sz w:val="24"/>
                <w:szCs w:val="24"/>
              </w:rPr>
              <w:t>DBA (</w:t>
            </w:r>
            <w:r w:rsidRPr="006478A0">
              <w:rPr>
                <w:rFonts w:ascii="Times New Roman" w:hAnsi="Times New Roman"/>
                <w:sz w:val="24"/>
                <w:szCs w:val="24"/>
              </w:rPr>
              <w:t>Control Data)</w:t>
            </w:r>
          </w:p>
        </w:tc>
      </w:tr>
      <w:tr w:rsidRPr="005F7C7D" w:rsidR="0085750B" w:rsidTr="00C80AAA" w14:paraId="3CF49D97" w14:textId="36626212">
        <w:tc>
          <w:tcPr>
            <w:tcW w:w="1830" w:type="dxa"/>
          </w:tcPr>
          <w:p w:rsidRPr="006478A0" w:rsidR="0085750B" w:rsidP="004F2295" w:rsidRDefault="00CF1CDE" w14:paraId="240A9CAE" w14:textId="15A22060">
            <w:pPr>
              <w:spacing w:line="360" w:lineRule="auto"/>
            </w:pPr>
            <w:r w:rsidRPr="006478A0">
              <w:t xml:space="preserve"> </w:t>
            </w:r>
            <w:r w:rsidRPr="006478A0" w:rsidR="00724637">
              <w:t>Quantity In Stock</w:t>
            </w:r>
          </w:p>
        </w:tc>
        <w:tc>
          <w:tcPr>
            <w:tcW w:w="1757" w:type="dxa"/>
          </w:tcPr>
          <w:p w:rsidRPr="006478A0" w:rsidR="0085750B" w:rsidP="004F2295" w:rsidRDefault="00724637" w14:paraId="462991EF" w14:textId="71E90C4C">
            <w:pPr>
              <w:spacing w:line="360" w:lineRule="auto"/>
            </w:pPr>
            <w:r w:rsidRPr="006478A0">
              <w:t>Integer</w:t>
            </w:r>
            <w:r w:rsidRPr="006478A0" w:rsidR="00485A75">
              <w:t xml:space="preserve"> </w:t>
            </w:r>
            <w:r w:rsidRPr="006478A0">
              <w:t>(20)</w:t>
            </w:r>
          </w:p>
        </w:tc>
        <w:tc>
          <w:tcPr>
            <w:tcW w:w="1716" w:type="dxa"/>
          </w:tcPr>
          <w:p w:rsidRPr="006478A0" w:rsidR="0085750B" w:rsidP="004F2295" w:rsidRDefault="00724637" w14:paraId="43D045AE" w14:textId="51932D3D">
            <w:pPr>
              <w:spacing w:line="360" w:lineRule="auto"/>
            </w:pPr>
            <w:r w:rsidRPr="006478A0">
              <w:t>0</w:t>
            </w:r>
          </w:p>
        </w:tc>
        <w:tc>
          <w:tcPr>
            <w:tcW w:w="2905" w:type="dxa"/>
          </w:tcPr>
          <w:p w:rsidRPr="006478A0" w:rsidR="0085750B" w:rsidP="004F2295" w:rsidRDefault="0085750B" w14:paraId="280E0578" w14:textId="77777777">
            <w:pPr>
              <w:spacing w:line="360" w:lineRule="auto"/>
            </w:pPr>
          </w:p>
        </w:tc>
        <w:tc>
          <w:tcPr>
            <w:tcW w:w="4320" w:type="dxa"/>
          </w:tcPr>
          <w:p w:rsidRPr="006478A0" w:rsidR="00913F57" w:rsidP="00656ECC" w:rsidRDefault="001823DF" w14:paraId="60DEDBBB" w14:textId="77777777">
            <w:pPr>
              <w:pStyle w:val="ListParagraph"/>
              <w:numPr>
                <w:ilvl w:val="0"/>
                <w:numId w:val="10"/>
              </w:numPr>
              <w:spacing w:line="360" w:lineRule="auto"/>
              <w:rPr>
                <w:rFonts w:ascii="Times New Roman" w:hAnsi="Times New Roman"/>
                <w:sz w:val="24"/>
                <w:szCs w:val="24"/>
              </w:rPr>
            </w:pPr>
            <w:r w:rsidRPr="006478A0">
              <w:rPr>
                <w:rFonts w:ascii="Times New Roman" w:hAnsi="Times New Roman"/>
                <w:sz w:val="24"/>
                <w:szCs w:val="24"/>
              </w:rPr>
              <w:t>Member</w:t>
            </w:r>
            <w:r w:rsidRPr="006478A0" w:rsidR="00086CCF">
              <w:rPr>
                <w:rFonts w:ascii="Times New Roman" w:hAnsi="Times New Roman"/>
                <w:sz w:val="24"/>
                <w:szCs w:val="24"/>
              </w:rPr>
              <w:t xml:space="preserve"> (View Data)</w:t>
            </w:r>
          </w:p>
          <w:p w:rsidRPr="006478A0" w:rsidR="00AB6C18" w:rsidP="00656ECC" w:rsidRDefault="00AB6C18" w14:paraId="484335F2" w14:textId="77777777">
            <w:pPr>
              <w:pStyle w:val="ListParagraph"/>
              <w:numPr>
                <w:ilvl w:val="0"/>
                <w:numId w:val="10"/>
              </w:numPr>
              <w:spacing w:line="360" w:lineRule="auto"/>
              <w:rPr>
                <w:rFonts w:ascii="Times New Roman" w:hAnsi="Times New Roman"/>
                <w:sz w:val="24"/>
                <w:szCs w:val="24"/>
              </w:rPr>
            </w:pPr>
            <w:r w:rsidRPr="006478A0">
              <w:rPr>
                <w:rFonts w:ascii="Times New Roman" w:hAnsi="Times New Roman"/>
                <w:sz w:val="24"/>
                <w:szCs w:val="24"/>
              </w:rPr>
              <w:t>Store Clerk (</w:t>
            </w:r>
            <w:r>
              <w:rPr>
                <w:rFonts w:ascii="Times New Roman" w:hAnsi="Times New Roman"/>
                <w:sz w:val="24"/>
                <w:szCs w:val="24"/>
              </w:rPr>
              <w:t>Add, View, Remove</w:t>
            </w:r>
            <w:r w:rsidRPr="006478A0">
              <w:rPr>
                <w:rFonts w:ascii="Times New Roman" w:hAnsi="Times New Roman"/>
                <w:sz w:val="24"/>
                <w:szCs w:val="24"/>
              </w:rPr>
              <w:t xml:space="preserve"> Data)</w:t>
            </w:r>
          </w:p>
          <w:p w:rsidR="00A21B32" w:rsidP="00656ECC" w:rsidRDefault="004E268B" w14:paraId="4598C0E3" w14:textId="32E65B64">
            <w:pPr>
              <w:pStyle w:val="ListParagraph"/>
              <w:numPr>
                <w:ilvl w:val="0"/>
                <w:numId w:val="10"/>
              </w:numPr>
              <w:spacing w:line="360" w:lineRule="auto"/>
              <w:rPr>
                <w:rFonts w:ascii="Times New Roman" w:hAnsi="Times New Roman"/>
                <w:sz w:val="24"/>
                <w:szCs w:val="24"/>
              </w:rPr>
            </w:pPr>
            <w:r w:rsidRPr="006478A0">
              <w:rPr>
                <w:rFonts w:ascii="Times New Roman" w:hAnsi="Times New Roman"/>
                <w:sz w:val="24"/>
                <w:szCs w:val="24"/>
              </w:rPr>
              <w:t>Management</w:t>
            </w:r>
            <w:r w:rsidR="00FB501C">
              <w:rPr>
                <w:rFonts w:ascii="Times New Roman" w:hAnsi="Times New Roman"/>
                <w:sz w:val="24"/>
                <w:szCs w:val="24"/>
              </w:rPr>
              <w:t xml:space="preserve"> (View Data)</w:t>
            </w:r>
          </w:p>
          <w:p w:rsidRPr="006478A0" w:rsidR="00540E0D" w:rsidP="00656ECC" w:rsidRDefault="00540E0D" w14:paraId="31639207" w14:textId="102CA234">
            <w:pPr>
              <w:pStyle w:val="ListParagraph"/>
              <w:numPr>
                <w:ilvl w:val="0"/>
                <w:numId w:val="10"/>
              </w:numPr>
              <w:spacing w:line="360" w:lineRule="auto"/>
              <w:rPr>
                <w:rFonts w:ascii="Times New Roman" w:hAnsi="Times New Roman"/>
                <w:sz w:val="24"/>
                <w:szCs w:val="24"/>
              </w:rPr>
            </w:pPr>
            <w:r>
              <w:rPr>
                <w:rFonts w:ascii="Times New Roman" w:hAnsi="Times New Roman"/>
                <w:sz w:val="24"/>
                <w:szCs w:val="24"/>
              </w:rPr>
              <w:t>DBA (</w:t>
            </w:r>
            <w:r w:rsidRPr="006478A0">
              <w:rPr>
                <w:rFonts w:ascii="Times New Roman" w:hAnsi="Times New Roman"/>
                <w:sz w:val="24"/>
                <w:szCs w:val="24"/>
              </w:rPr>
              <w:t>Control Data)</w:t>
            </w:r>
          </w:p>
        </w:tc>
      </w:tr>
      <w:tr w:rsidRPr="005F7C7D" w:rsidR="0085750B" w:rsidTr="00C80AAA" w14:paraId="6562B6CE" w14:textId="2AFD25D2">
        <w:tc>
          <w:tcPr>
            <w:tcW w:w="1830" w:type="dxa"/>
          </w:tcPr>
          <w:p w:rsidRPr="006478A0" w:rsidR="0085750B" w:rsidP="004F2295" w:rsidRDefault="00B766FC" w14:paraId="0F4E9143" w14:textId="750D5B36">
            <w:pPr>
              <w:spacing w:line="360" w:lineRule="auto"/>
            </w:pPr>
            <w:r w:rsidRPr="006478A0">
              <w:t>Producing Country</w:t>
            </w:r>
          </w:p>
        </w:tc>
        <w:tc>
          <w:tcPr>
            <w:tcW w:w="1757" w:type="dxa"/>
          </w:tcPr>
          <w:p w:rsidRPr="006478A0" w:rsidR="0085750B" w:rsidP="004F2295" w:rsidRDefault="00396646" w14:paraId="54275DED" w14:textId="36022C97">
            <w:pPr>
              <w:spacing w:line="360" w:lineRule="auto"/>
            </w:pPr>
            <w:r w:rsidRPr="006478A0">
              <w:t>Varchar (100)</w:t>
            </w:r>
          </w:p>
        </w:tc>
        <w:tc>
          <w:tcPr>
            <w:tcW w:w="1716" w:type="dxa"/>
          </w:tcPr>
          <w:p w:rsidRPr="006478A0" w:rsidR="0085750B" w:rsidP="004F2295" w:rsidRDefault="00396646" w14:paraId="054B3BD8" w14:textId="7CC8F7EC">
            <w:pPr>
              <w:spacing w:line="360" w:lineRule="auto"/>
            </w:pPr>
            <w:r w:rsidRPr="006478A0">
              <w:t>-</w:t>
            </w:r>
          </w:p>
        </w:tc>
        <w:tc>
          <w:tcPr>
            <w:tcW w:w="2905" w:type="dxa"/>
          </w:tcPr>
          <w:p w:rsidRPr="006478A0" w:rsidR="0085750B" w:rsidP="004F2295" w:rsidRDefault="0085750B" w14:paraId="324392C7" w14:textId="12726B0E">
            <w:pPr>
              <w:spacing w:line="360" w:lineRule="auto"/>
            </w:pPr>
          </w:p>
        </w:tc>
        <w:tc>
          <w:tcPr>
            <w:tcW w:w="4320" w:type="dxa"/>
          </w:tcPr>
          <w:p w:rsidRPr="002448A9" w:rsidR="002448A9" w:rsidP="00656ECC" w:rsidRDefault="002448A9" w14:paraId="55E166E5" w14:textId="2917347B">
            <w:pPr>
              <w:pStyle w:val="ListParagraph"/>
              <w:numPr>
                <w:ilvl w:val="0"/>
                <w:numId w:val="11"/>
              </w:numPr>
              <w:spacing w:line="360" w:lineRule="auto"/>
              <w:rPr>
                <w:rFonts w:ascii="Times New Roman" w:hAnsi="Times New Roman"/>
                <w:sz w:val="24"/>
                <w:szCs w:val="24"/>
              </w:rPr>
            </w:pPr>
            <w:r w:rsidRPr="006478A0">
              <w:rPr>
                <w:rFonts w:ascii="Times New Roman" w:hAnsi="Times New Roman"/>
                <w:sz w:val="24"/>
                <w:szCs w:val="24"/>
              </w:rPr>
              <w:t>Member (View Data)</w:t>
            </w:r>
          </w:p>
          <w:p w:rsidRPr="006478A0" w:rsidR="00875972" w:rsidP="00656ECC" w:rsidRDefault="003D7A57" w14:paraId="18AE5F9D" w14:textId="05FED0C0">
            <w:pPr>
              <w:pStyle w:val="ListParagraph"/>
              <w:numPr>
                <w:ilvl w:val="0"/>
                <w:numId w:val="11"/>
              </w:numPr>
              <w:spacing w:line="360" w:lineRule="auto"/>
              <w:rPr>
                <w:rFonts w:ascii="Times New Roman" w:hAnsi="Times New Roman"/>
                <w:sz w:val="24"/>
                <w:szCs w:val="24"/>
              </w:rPr>
            </w:pPr>
            <w:r w:rsidRPr="006478A0">
              <w:rPr>
                <w:rFonts w:ascii="Times New Roman" w:hAnsi="Times New Roman"/>
                <w:sz w:val="24"/>
                <w:szCs w:val="24"/>
              </w:rPr>
              <w:t>Management</w:t>
            </w:r>
            <w:r w:rsidR="00FB501C">
              <w:rPr>
                <w:rFonts w:ascii="Times New Roman" w:hAnsi="Times New Roman"/>
                <w:sz w:val="24"/>
                <w:szCs w:val="24"/>
              </w:rPr>
              <w:t xml:space="preserve"> (View Data)</w:t>
            </w:r>
          </w:p>
          <w:p w:rsidRPr="006478A0" w:rsidR="00AB6C18" w:rsidP="00656ECC" w:rsidRDefault="00AB6C18" w14:paraId="08AE6F25" w14:textId="77777777">
            <w:pPr>
              <w:pStyle w:val="ListParagraph"/>
              <w:numPr>
                <w:ilvl w:val="0"/>
                <w:numId w:val="11"/>
              </w:numPr>
              <w:spacing w:line="360" w:lineRule="auto"/>
              <w:rPr>
                <w:rFonts w:ascii="Times New Roman" w:hAnsi="Times New Roman"/>
                <w:sz w:val="24"/>
                <w:szCs w:val="24"/>
              </w:rPr>
            </w:pPr>
            <w:r w:rsidRPr="006478A0">
              <w:rPr>
                <w:rFonts w:ascii="Times New Roman" w:hAnsi="Times New Roman"/>
                <w:sz w:val="24"/>
                <w:szCs w:val="24"/>
              </w:rPr>
              <w:t>Store Clerk (</w:t>
            </w:r>
            <w:r>
              <w:rPr>
                <w:rFonts w:ascii="Times New Roman" w:hAnsi="Times New Roman"/>
                <w:sz w:val="24"/>
                <w:szCs w:val="24"/>
              </w:rPr>
              <w:t>Add, View, Remove</w:t>
            </w:r>
            <w:r w:rsidRPr="006478A0">
              <w:rPr>
                <w:rFonts w:ascii="Times New Roman" w:hAnsi="Times New Roman"/>
                <w:sz w:val="24"/>
                <w:szCs w:val="24"/>
              </w:rPr>
              <w:t xml:space="preserve"> Data)</w:t>
            </w:r>
          </w:p>
          <w:p w:rsidRPr="006478A0" w:rsidR="00540E0D" w:rsidP="00656ECC" w:rsidRDefault="00540E0D" w14:paraId="3401EBAC" w14:textId="1513583E">
            <w:pPr>
              <w:pStyle w:val="ListParagraph"/>
              <w:numPr>
                <w:ilvl w:val="0"/>
                <w:numId w:val="11"/>
              </w:numPr>
              <w:spacing w:line="360" w:lineRule="auto"/>
              <w:rPr>
                <w:rFonts w:ascii="Times New Roman" w:hAnsi="Times New Roman"/>
                <w:sz w:val="24"/>
                <w:szCs w:val="24"/>
              </w:rPr>
            </w:pPr>
            <w:r>
              <w:rPr>
                <w:rFonts w:ascii="Times New Roman" w:hAnsi="Times New Roman"/>
                <w:sz w:val="24"/>
                <w:szCs w:val="24"/>
              </w:rPr>
              <w:t>DBA (</w:t>
            </w:r>
            <w:r w:rsidRPr="006478A0">
              <w:rPr>
                <w:rFonts w:ascii="Times New Roman" w:hAnsi="Times New Roman"/>
                <w:sz w:val="24"/>
                <w:szCs w:val="24"/>
              </w:rPr>
              <w:t>Control Data)</w:t>
            </w:r>
          </w:p>
        </w:tc>
      </w:tr>
    </w:tbl>
    <w:p w:rsidRPr="00CF76A3" w:rsidR="00EB057A" w:rsidP="003144D6" w:rsidRDefault="00EB057A" w14:paraId="58107D9C" w14:textId="77777777"/>
    <w:p w:rsidRPr="006478A0" w:rsidR="002C6920" w:rsidP="005F7C7D" w:rsidRDefault="002C6920" w14:paraId="7643847D" w14:textId="34A92580">
      <w:pPr>
        <w:pStyle w:val="Heading3"/>
        <w:rPr>
          <w:rFonts w:cs="Times New Roman"/>
        </w:rPr>
      </w:pPr>
      <w:bookmarkStart w:name="_Toc142485145" w:id="8"/>
      <w:bookmarkStart w:name="_Toc142606270" w:id="9"/>
      <w:r w:rsidRPr="003C5394">
        <w:rPr>
          <w:rFonts w:cs="Times New Roman"/>
          <w:b/>
        </w:rPr>
        <w:t>Table name</w:t>
      </w:r>
      <w:r w:rsidRPr="006478A0">
        <w:rPr>
          <w:rFonts w:cs="Times New Roman"/>
        </w:rPr>
        <w:t xml:space="preserve">: </w:t>
      </w:r>
      <w:r w:rsidRPr="006478A0" w:rsidR="00655A1D">
        <w:rPr>
          <w:rFonts w:cs="Times New Roman"/>
        </w:rPr>
        <w:t>Transaction</w:t>
      </w:r>
      <w:bookmarkEnd w:id="8"/>
      <w:bookmarkEnd w:id="9"/>
    </w:p>
    <w:p w:rsidRPr="006478A0" w:rsidR="005F7C7D" w:rsidP="005F7C7D" w:rsidRDefault="005F7C7D" w14:paraId="0F5B3C0B" w14:textId="77777777"/>
    <w:tbl>
      <w:tblPr>
        <w:tblStyle w:val="TableGrid"/>
        <w:tblW w:w="0" w:type="auto"/>
        <w:tblLook w:val="04A0" w:firstRow="1" w:lastRow="0" w:firstColumn="1" w:lastColumn="0" w:noHBand="0" w:noVBand="1"/>
      </w:tblPr>
      <w:tblGrid>
        <w:gridCol w:w="1828"/>
        <w:gridCol w:w="1879"/>
        <w:gridCol w:w="1621"/>
        <w:gridCol w:w="2880"/>
        <w:gridCol w:w="4320"/>
      </w:tblGrid>
      <w:tr w:rsidRPr="005F7C7D" w:rsidR="009A0E61" w:rsidTr="00C80AAA" w14:paraId="6359476A" w14:textId="666699A1">
        <w:tc>
          <w:tcPr>
            <w:tcW w:w="1828" w:type="dxa"/>
          </w:tcPr>
          <w:p w:rsidRPr="006478A0" w:rsidR="009A0E61" w:rsidP="0003323E" w:rsidRDefault="009A0E61" w14:paraId="3754F9B7" w14:textId="5CD062B4">
            <w:pPr>
              <w:spacing w:line="360" w:lineRule="auto"/>
            </w:pPr>
            <w:r w:rsidRPr="006478A0">
              <w:t>Column Name</w:t>
            </w:r>
          </w:p>
        </w:tc>
        <w:tc>
          <w:tcPr>
            <w:tcW w:w="1879" w:type="dxa"/>
          </w:tcPr>
          <w:p w:rsidRPr="006478A0" w:rsidR="009A0E61" w:rsidP="0003323E" w:rsidRDefault="009A0E61" w14:paraId="51FCA5F7" w14:textId="29BE12CC">
            <w:pPr>
              <w:spacing w:line="360" w:lineRule="auto"/>
            </w:pPr>
            <w:r w:rsidRPr="006478A0">
              <w:t>Data Type (Length)</w:t>
            </w:r>
          </w:p>
        </w:tc>
        <w:tc>
          <w:tcPr>
            <w:tcW w:w="1621" w:type="dxa"/>
          </w:tcPr>
          <w:p w:rsidRPr="006478A0" w:rsidR="009A0E61" w:rsidP="0003323E" w:rsidRDefault="009A0E61" w14:paraId="6477CF51" w14:textId="06E2DC6D">
            <w:pPr>
              <w:spacing w:line="360" w:lineRule="auto"/>
            </w:pPr>
            <w:r w:rsidRPr="006478A0">
              <w:t>Default Value</w:t>
            </w:r>
          </w:p>
        </w:tc>
        <w:tc>
          <w:tcPr>
            <w:tcW w:w="2880" w:type="dxa"/>
          </w:tcPr>
          <w:p w:rsidRPr="006478A0" w:rsidR="009A0E61" w:rsidP="0003323E" w:rsidRDefault="009A0E61" w14:paraId="3DF1AC02" w14:textId="34812C83">
            <w:pPr>
              <w:spacing w:line="360" w:lineRule="auto"/>
            </w:pPr>
            <w:r w:rsidRPr="006478A0">
              <w:t>Note</w:t>
            </w:r>
          </w:p>
        </w:tc>
        <w:tc>
          <w:tcPr>
            <w:tcW w:w="4320" w:type="dxa"/>
          </w:tcPr>
          <w:p w:rsidRPr="006478A0" w:rsidR="009A0E61" w:rsidP="0003323E" w:rsidRDefault="009A0E61" w14:paraId="0920A164" w14:textId="6312AFA0">
            <w:pPr>
              <w:spacing w:line="360" w:lineRule="auto"/>
            </w:pPr>
            <w:r w:rsidRPr="006478A0">
              <w:t>Owner</w:t>
            </w:r>
          </w:p>
        </w:tc>
      </w:tr>
      <w:tr w:rsidRPr="005F7C7D" w:rsidR="009A0E61" w:rsidTr="00C80AAA" w14:paraId="2939C6FA" w14:textId="20DD291C">
        <w:tc>
          <w:tcPr>
            <w:tcW w:w="1828" w:type="dxa"/>
          </w:tcPr>
          <w:p w:rsidRPr="006478A0" w:rsidR="009A0E61" w:rsidP="0003323E" w:rsidRDefault="009A0E61" w14:paraId="7315AA69" w14:textId="0E48324F">
            <w:pPr>
              <w:spacing w:line="360" w:lineRule="auto"/>
            </w:pPr>
            <w:r w:rsidRPr="006478A0">
              <w:t>Product Code</w:t>
            </w:r>
          </w:p>
        </w:tc>
        <w:tc>
          <w:tcPr>
            <w:tcW w:w="1879" w:type="dxa"/>
          </w:tcPr>
          <w:p w:rsidRPr="006478A0" w:rsidR="009A0E61" w:rsidP="0003323E" w:rsidRDefault="009A0E61" w14:paraId="2137767B" w14:textId="03F642AE">
            <w:pPr>
              <w:spacing w:line="360" w:lineRule="auto"/>
            </w:pPr>
            <w:r w:rsidRPr="006478A0">
              <w:t>Integer (20)</w:t>
            </w:r>
          </w:p>
        </w:tc>
        <w:tc>
          <w:tcPr>
            <w:tcW w:w="1621" w:type="dxa"/>
          </w:tcPr>
          <w:p w:rsidRPr="006478A0" w:rsidR="009A0E61" w:rsidP="0003323E" w:rsidRDefault="009A0E61" w14:paraId="67C91BBB" w14:textId="60E32F25">
            <w:pPr>
              <w:spacing w:line="360" w:lineRule="auto"/>
              <w:jc w:val="center"/>
            </w:pPr>
            <w:r w:rsidRPr="006478A0">
              <w:t>-</w:t>
            </w:r>
          </w:p>
        </w:tc>
        <w:tc>
          <w:tcPr>
            <w:tcW w:w="2880" w:type="dxa"/>
          </w:tcPr>
          <w:p w:rsidRPr="006478A0" w:rsidR="009A0E61" w:rsidP="0003323E" w:rsidRDefault="009A0E61" w14:paraId="58CAF58E" w14:textId="6F330E8E">
            <w:pPr>
              <w:spacing w:line="360" w:lineRule="auto"/>
            </w:pPr>
            <w:r w:rsidRPr="006478A0">
              <w:t>FK (Foreign Key)</w:t>
            </w:r>
          </w:p>
        </w:tc>
        <w:tc>
          <w:tcPr>
            <w:tcW w:w="4320" w:type="dxa"/>
          </w:tcPr>
          <w:p w:rsidRPr="006478A0" w:rsidR="009A0E61" w:rsidP="00656ECC" w:rsidRDefault="008D2565" w14:paraId="11395518"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s (View Data)</w:t>
            </w:r>
          </w:p>
          <w:p w:rsidRPr="006478A0" w:rsidR="00C80AAA" w:rsidP="00656ECC" w:rsidRDefault="00C80AAA" w14:paraId="2EBBD24A" w14:textId="27D7153A">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sidR="00130CAD">
              <w:rPr>
                <w:rFonts w:ascii="Times New Roman" w:hAnsi="Times New Roman"/>
                <w:sz w:val="24"/>
                <w:szCs w:val="24"/>
              </w:rPr>
              <w:t>Control Data</w:t>
            </w:r>
            <w:r w:rsidRPr="006478A0">
              <w:rPr>
                <w:rFonts w:ascii="Times New Roman" w:hAnsi="Times New Roman"/>
                <w:sz w:val="24"/>
                <w:szCs w:val="24"/>
              </w:rPr>
              <w:t>)</w:t>
            </w:r>
          </w:p>
          <w:p w:rsidRPr="006478A0" w:rsidR="00C80AAA" w:rsidP="00656ECC" w:rsidRDefault="00A657C9" w14:paraId="5F7EDE47" w14:textId="7426B6A3">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tc>
      </w:tr>
      <w:tr w:rsidRPr="005F7C7D" w:rsidR="00C80AAA" w:rsidTr="00C80AAA" w14:paraId="266D6489" w14:textId="70E4F5F7">
        <w:tc>
          <w:tcPr>
            <w:tcW w:w="1828" w:type="dxa"/>
          </w:tcPr>
          <w:p w:rsidRPr="006478A0" w:rsidR="00C80AAA" w:rsidP="00C80AAA" w:rsidRDefault="00C80AAA" w14:paraId="289329D5" w14:textId="2568A2CA">
            <w:pPr>
              <w:spacing w:line="360" w:lineRule="auto"/>
            </w:pPr>
            <w:r w:rsidRPr="006478A0">
              <w:t>Member ID</w:t>
            </w:r>
          </w:p>
        </w:tc>
        <w:tc>
          <w:tcPr>
            <w:tcW w:w="1879" w:type="dxa"/>
          </w:tcPr>
          <w:p w:rsidRPr="006478A0" w:rsidR="00C80AAA" w:rsidP="00C80AAA" w:rsidRDefault="00C80AAA" w14:paraId="30B88F05" w14:textId="5A0830FF">
            <w:pPr>
              <w:spacing w:line="360" w:lineRule="auto"/>
            </w:pPr>
            <w:r w:rsidRPr="006478A0">
              <w:t>Integer (50)</w:t>
            </w:r>
          </w:p>
        </w:tc>
        <w:tc>
          <w:tcPr>
            <w:tcW w:w="1621" w:type="dxa"/>
          </w:tcPr>
          <w:p w:rsidRPr="006478A0" w:rsidR="00C80AAA" w:rsidP="00C80AAA" w:rsidRDefault="00C80AAA" w14:paraId="335386F6" w14:textId="06948553">
            <w:pPr>
              <w:spacing w:line="360" w:lineRule="auto"/>
              <w:jc w:val="center"/>
            </w:pPr>
            <w:r w:rsidRPr="006478A0">
              <w:t>-</w:t>
            </w:r>
          </w:p>
        </w:tc>
        <w:tc>
          <w:tcPr>
            <w:tcW w:w="2880" w:type="dxa"/>
          </w:tcPr>
          <w:p w:rsidRPr="006478A0" w:rsidR="00C80AAA" w:rsidP="00C80AAA" w:rsidRDefault="00C80AAA" w14:paraId="0AB57807" w14:textId="00704C7D">
            <w:pPr>
              <w:spacing w:line="360" w:lineRule="auto"/>
            </w:pPr>
            <w:r w:rsidRPr="006478A0">
              <w:t>FK (Foreign Key)</w:t>
            </w:r>
          </w:p>
        </w:tc>
        <w:tc>
          <w:tcPr>
            <w:tcW w:w="4320" w:type="dxa"/>
          </w:tcPr>
          <w:p w:rsidRPr="006478A0" w:rsidR="00C80AAA" w:rsidP="00656ECC" w:rsidRDefault="00C80AAA" w14:paraId="02DB02F7"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s (View Data)</w:t>
            </w:r>
          </w:p>
          <w:p w:rsidRPr="006478A0" w:rsidR="00C80AAA" w:rsidP="00656ECC" w:rsidRDefault="00C80AAA" w14:paraId="198086D0" w14:textId="340D9D56">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sidR="00130CAD">
              <w:rPr>
                <w:rFonts w:ascii="Times New Roman" w:hAnsi="Times New Roman"/>
                <w:sz w:val="24"/>
                <w:szCs w:val="24"/>
              </w:rPr>
              <w:t>Control Data</w:t>
            </w:r>
            <w:r w:rsidRPr="006478A0">
              <w:rPr>
                <w:rFonts w:ascii="Times New Roman" w:hAnsi="Times New Roman"/>
                <w:sz w:val="24"/>
                <w:szCs w:val="24"/>
              </w:rPr>
              <w:t>)</w:t>
            </w:r>
          </w:p>
          <w:p w:rsidRPr="006478A0" w:rsidR="00C80AAA" w:rsidP="00656ECC" w:rsidRDefault="00C04576" w14:paraId="1ABCF4E7" w14:textId="72C08CE3">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tc>
      </w:tr>
      <w:tr w:rsidRPr="005F7C7D" w:rsidR="00C80AAA" w:rsidTr="00C80AAA" w14:paraId="00D4AFBA" w14:textId="79316AC3">
        <w:tc>
          <w:tcPr>
            <w:tcW w:w="1828" w:type="dxa"/>
          </w:tcPr>
          <w:p w:rsidRPr="006478A0" w:rsidR="00C80AAA" w:rsidP="00C80AAA" w:rsidRDefault="00C80AAA" w14:paraId="4DB69517" w14:textId="2264CB20">
            <w:pPr>
              <w:spacing w:line="360" w:lineRule="auto"/>
            </w:pPr>
            <w:r w:rsidRPr="006478A0">
              <w:t>Transaction Code</w:t>
            </w:r>
          </w:p>
        </w:tc>
        <w:tc>
          <w:tcPr>
            <w:tcW w:w="1879" w:type="dxa"/>
          </w:tcPr>
          <w:p w:rsidRPr="006478A0" w:rsidR="00C80AAA" w:rsidP="00C80AAA" w:rsidRDefault="00C80AAA" w14:paraId="70826B78" w14:textId="27569FA6">
            <w:pPr>
              <w:spacing w:line="360" w:lineRule="auto"/>
            </w:pPr>
            <w:r w:rsidRPr="006478A0">
              <w:t>Integer (20)</w:t>
            </w:r>
          </w:p>
        </w:tc>
        <w:tc>
          <w:tcPr>
            <w:tcW w:w="1621" w:type="dxa"/>
          </w:tcPr>
          <w:p w:rsidRPr="006478A0" w:rsidR="00C80AAA" w:rsidP="00C80AAA" w:rsidRDefault="00C80AAA" w14:paraId="5661CBCF" w14:textId="1E57A190">
            <w:pPr>
              <w:spacing w:line="360" w:lineRule="auto"/>
              <w:jc w:val="center"/>
            </w:pPr>
            <w:r w:rsidRPr="006478A0">
              <w:t>-</w:t>
            </w:r>
          </w:p>
        </w:tc>
        <w:tc>
          <w:tcPr>
            <w:tcW w:w="2880" w:type="dxa"/>
          </w:tcPr>
          <w:p w:rsidRPr="006478A0" w:rsidR="00C80AAA" w:rsidP="00C80AAA" w:rsidRDefault="00C80AAA" w14:paraId="3FF541C8" w14:textId="74AE6076">
            <w:pPr>
              <w:spacing w:line="360" w:lineRule="auto"/>
            </w:pPr>
            <w:r w:rsidRPr="006478A0">
              <w:t>PK (Primary Key)</w:t>
            </w:r>
          </w:p>
        </w:tc>
        <w:tc>
          <w:tcPr>
            <w:tcW w:w="4320" w:type="dxa"/>
          </w:tcPr>
          <w:p w:rsidRPr="006478A0" w:rsidR="00C80AAA" w:rsidP="00656ECC" w:rsidRDefault="00C80AAA" w14:paraId="7B72D69C"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s (View Data)</w:t>
            </w:r>
          </w:p>
          <w:p w:rsidRPr="006478A0" w:rsidR="00C80AAA" w:rsidP="00656ECC" w:rsidRDefault="00C80AAA" w14:paraId="28C61422" w14:textId="7A69E582">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sidR="00130CAD">
              <w:rPr>
                <w:rFonts w:ascii="Times New Roman" w:hAnsi="Times New Roman"/>
                <w:sz w:val="24"/>
                <w:szCs w:val="24"/>
              </w:rPr>
              <w:t>Control Data</w:t>
            </w:r>
            <w:r w:rsidRPr="006478A0">
              <w:rPr>
                <w:rFonts w:ascii="Times New Roman" w:hAnsi="Times New Roman"/>
                <w:sz w:val="24"/>
                <w:szCs w:val="24"/>
              </w:rPr>
              <w:t>)</w:t>
            </w:r>
          </w:p>
          <w:p w:rsidRPr="006478A0" w:rsidR="00C80AAA" w:rsidP="00656ECC" w:rsidRDefault="00C04576" w14:paraId="77D9C60E" w14:textId="51FF1A8B">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tc>
      </w:tr>
      <w:tr w:rsidRPr="005F7C7D" w:rsidR="00364A9B" w:rsidTr="00C80AAA" w14:paraId="670508E6" w14:textId="77777777">
        <w:tc>
          <w:tcPr>
            <w:tcW w:w="1828" w:type="dxa"/>
          </w:tcPr>
          <w:p w:rsidRPr="006478A0" w:rsidR="00364A9B" w:rsidP="004F2295" w:rsidRDefault="00364A9B" w14:paraId="61DC1DD5" w14:textId="22C8F5C9">
            <w:pPr>
              <w:spacing w:line="360" w:lineRule="auto"/>
            </w:pPr>
            <w:r w:rsidRPr="006478A0">
              <w:t>Transaction Date</w:t>
            </w:r>
          </w:p>
        </w:tc>
        <w:tc>
          <w:tcPr>
            <w:tcW w:w="1879" w:type="dxa"/>
          </w:tcPr>
          <w:p w:rsidRPr="006478A0" w:rsidR="00364A9B" w:rsidP="004F2295" w:rsidRDefault="00B502CA" w14:paraId="5471643F" w14:textId="1E62B7FD">
            <w:pPr>
              <w:spacing w:line="360" w:lineRule="auto"/>
            </w:pPr>
            <w:r w:rsidRPr="006478A0">
              <w:t>Date</w:t>
            </w:r>
          </w:p>
        </w:tc>
        <w:tc>
          <w:tcPr>
            <w:tcW w:w="1621" w:type="dxa"/>
          </w:tcPr>
          <w:p w:rsidRPr="006478A0" w:rsidR="00364A9B" w:rsidP="004F2295" w:rsidRDefault="00B502CA" w14:paraId="1D1FA5FF" w14:textId="4C391CCE">
            <w:pPr>
              <w:spacing w:line="360" w:lineRule="auto"/>
              <w:jc w:val="center"/>
            </w:pPr>
            <w:r w:rsidRPr="006478A0">
              <w:t>-</w:t>
            </w:r>
          </w:p>
        </w:tc>
        <w:tc>
          <w:tcPr>
            <w:tcW w:w="2880" w:type="dxa"/>
          </w:tcPr>
          <w:p w:rsidRPr="006478A0" w:rsidR="00364A9B" w:rsidP="004F2295" w:rsidRDefault="00364A9B" w14:paraId="622FEAB2" w14:textId="77777777">
            <w:pPr>
              <w:spacing w:line="360" w:lineRule="auto"/>
            </w:pPr>
          </w:p>
        </w:tc>
        <w:tc>
          <w:tcPr>
            <w:tcW w:w="4320" w:type="dxa"/>
          </w:tcPr>
          <w:p w:rsidRPr="006478A0" w:rsidR="00B502CA" w:rsidP="00656ECC" w:rsidRDefault="00B502CA" w14:paraId="41FBA849"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s (View Data)</w:t>
            </w:r>
          </w:p>
          <w:p w:rsidRPr="006478A0" w:rsidR="00B502CA" w:rsidP="00656ECC" w:rsidRDefault="00B502CA" w14:paraId="6E73E2C4" w14:textId="50E4F235">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sidR="00130CAD">
              <w:rPr>
                <w:rFonts w:ascii="Times New Roman" w:hAnsi="Times New Roman"/>
                <w:sz w:val="24"/>
                <w:szCs w:val="24"/>
              </w:rPr>
              <w:t>Control</w:t>
            </w:r>
            <w:r w:rsidRPr="006478A0">
              <w:rPr>
                <w:rFonts w:ascii="Times New Roman" w:hAnsi="Times New Roman"/>
                <w:sz w:val="24"/>
                <w:szCs w:val="24"/>
              </w:rPr>
              <w:t xml:space="preserve"> Data)</w:t>
            </w:r>
          </w:p>
          <w:p w:rsidRPr="006478A0" w:rsidR="00364A9B" w:rsidP="00656ECC" w:rsidRDefault="00B502CA" w14:paraId="634B9E4E" w14:textId="6ECF68C5">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tc>
      </w:tr>
      <w:tr w:rsidRPr="005F7C7D" w:rsidR="00C80AAA" w:rsidTr="00C80AAA" w14:paraId="4CED3C1C" w14:textId="37013C59">
        <w:tc>
          <w:tcPr>
            <w:tcW w:w="1828" w:type="dxa"/>
          </w:tcPr>
          <w:p w:rsidRPr="006478A0" w:rsidR="00C80AAA" w:rsidP="00C80AAA" w:rsidRDefault="00C80AAA" w14:paraId="31ACC32F" w14:textId="027DDB21">
            <w:pPr>
              <w:spacing w:line="360" w:lineRule="auto"/>
            </w:pPr>
            <w:r w:rsidRPr="006478A0">
              <w:t>Items Purchase</w:t>
            </w:r>
          </w:p>
        </w:tc>
        <w:tc>
          <w:tcPr>
            <w:tcW w:w="1879" w:type="dxa"/>
          </w:tcPr>
          <w:p w:rsidRPr="006478A0" w:rsidR="00C80AAA" w:rsidP="00C80AAA" w:rsidRDefault="00C80AAA" w14:paraId="4BC8BDB6" w14:textId="5EF5E867">
            <w:pPr>
              <w:spacing w:line="360" w:lineRule="auto"/>
            </w:pPr>
            <w:r w:rsidRPr="006478A0">
              <w:t>Varchar (50)</w:t>
            </w:r>
          </w:p>
        </w:tc>
        <w:tc>
          <w:tcPr>
            <w:tcW w:w="1621" w:type="dxa"/>
          </w:tcPr>
          <w:p w:rsidRPr="006478A0" w:rsidR="00C80AAA" w:rsidP="00C80AAA" w:rsidRDefault="00C80AAA" w14:paraId="6F22CE93" w14:textId="22DDCAB6">
            <w:pPr>
              <w:spacing w:line="360" w:lineRule="auto"/>
              <w:jc w:val="center"/>
            </w:pPr>
            <w:r w:rsidRPr="006478A0">
              <w:t>-</w:t>
            </w:r>
          </w:p>
        </w:tc>
        <w:tc>
          <w:tcPr>
            <w:tcW w:w="2880" w:type="dxa"/>
          </w:tcPr>
          <w:p w:rsidRPr="006478A0" w:rsidR="00C80AAA" w:rsidP="00C80AAA" w:rsidRDefault="00C80AAA" w14:paraId="255BC6FA" w14:textId="77777777">
            <w:pPr>
              <w:spacing w:line="360" w:lineRule="auto"/>
            </w:pPr>
          </w:p>
        </w:tc>
        <w:tc>
          <w:tcPr>
            <w:tcW w:w="4320" w:type="dxa"/>
          </w:tcPr>
          <w:p w:rsidRPr="006478A0" w:rsidR="00C80AAA" w:rsidP="00656ECC" w:rsidRDefault="00C80AAA" w14:paraId="33E0BE64" w14:textId="43FBE82C">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s (</w:t>
            </w:r>
            <w:r w:rsidRPr="006478A0" w:rsidR="00C04576">
              <w:rPr>
                <w:rFonts w:ascii="Times New Roman" w:hAnsi="Times New Roman"/>
                <w:sz w:val="24"/>
                <w:szCs w:val="24"/>
              </w:rPr>
              <w:t xml:space="preserve">Add, </w:t>
            </w:r>
            <w:r w:rsidRPr="006478A0">
              <w:rPr>
                <w:rFonts w:ascii="Times New Roman" w:hAnsi="Times New Roman"/>
                <w:sz w:val="24"/>
                <w:szCs w:val="24"/>
              </w:rPr>
              <w:t>View Data)</w:t>
            </w:r>
          </w:p>
          <w:p w:rsidRPr="006478A0" w:rsidR="00C80AAA" w:rsidP="00656ECC" w:rsidRDefault="00C80AAA" w14:paraId="1248A4B2" w14:textId="5094050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sidR="00130CAD">
              <w:rPr>
                <w:rFonts w:ascii="Times New Roman" w:hAnsi="Times New Roman"/>
                <w:sz w:val="24"/>
                <w:szCs w:val="24"/>
              </w:rPr>
              <w:t>Control</w:t>
            </w:r>
            <w:r w:rsidRPr="006478A0" w:rsidR="00130CAD">
              <w:rPr>
                <w:rFonts w:ascii="Times New Roman" w:hAnsi="Times New Roman"/>
                <w:sz w:val="24"/>
                <w:szCs w:val="24"/>
              </w:rPr>
              <w:t xml:space="preserve"> </w:t>
            </w:r>
            <w:r w:rsidRPr="006478A0">
              <w:rPr>
                <w:rFonts w:ascii="Times New Roman" w:hAnsi="Times New Roman"/>
                <w:sz w:val="24"/>
                <w:szCs w:val="24"/>
              </w:rPr>
              <w:t>Data)</w:t>
            </w:r>
          </w:p>
          <w:p w:rsidRPr="006478A0" w:rsidR="00C80AAA" w:rsidP="00656ECC" w:rsidRDefault="00C04576" w14:paraId="45750516" w14:textId="07E2F7BD">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tc>
      </w:tr>
      <w:tr w:rsidRPr="005F7C7D" w:rsidR="00C80AAA" w:rsidTr="00C80AAA" w14:paraId="2DC371E7" w14:textId="0735D098">
        <w:tc>
          <w:tcPr>
            <w:tcW w:w="1828" w:type="dxa"/>
          </w:tcPr>
          <w:p w:rsidRPr="006478A0" w:rsidR="00C80AAA" w:rsidP="00C80AAA" w:rsidRDefault="00C80AAA" w14:paraId="7A6618C8" w14:textId="08AF1CF3">
            <w:pPr>
              <w:spacing w:line="360" w:lineRule="auto"/>
            </w:pPr>
            <w:r w:rsidRPr="006478A0">
              <w:t>Quantity Purchase</w:t>
            </w:r>
          </w:p>
        </w:tc>
        <w:tc>
          <w:tcPr>
            <w:tcW w:w="1879" w:type="dxa"/>
          </w:tcPr>
          <w:p w:rsidRPr="006478A0" w:rsidR="00C80AAA" w:rsidP="00C80AAA" w:rsidRDefault="00C80AAA" w14:paraId="39D1A2EC" w14:textId="73B653A0">
            <w:pPr>
              <w:spacing w:line="360" w:lineRule="auto"/>
            </w:pPr>
            <w:r w:rsidRPr="006478A0">
              <w:t>Integer (10)</w:t>
            </w:r>
          </w:p>
        </w:tc>
        <w:tc>
          <w:tcPr>
            <w:tcW w:w="1621" w:type="dxa"/>
          </w:tcPr>
          <w:p w:rsidRPr="006478A0" w:rsidR="00C80AAA" w:rsidP="00C80AAA" w:rsidRDefault="00C80AAA" w14:paraId="3A641D43" w14:textId="31B660D7">
            <w:pPr>
              <w:spacing w:line="360" w:lineRule="auto"/>
              <w:jc w:val="center"/>
            </w:pPr>
            <w:r w:rsidRPr="006478A0">
              <w:t>-</w:t>
            </w:r>
          </w:p>
        </w:tc>
        <w:tc>
          <w:tcPr>
            <w:tcW w:w="2880" w:type="dxa"/>
          </w:tcPr>
          <w:p w:rsidRPr="006478A0" w:rsidR="00C80AAA" w:rsidP="00C80AAA" w:rsidRDefault="00C80AAA" w14:paraId="7D093481" w14:textId="77777777">
            <w:pPr>
              <w:spacing w:line="360" w:lineRule="auto"/>
            </w:pPr>
          </w:p>
        </w:tc>
        <w:tc>
          <w:tcPr>
            <w:tcW w:w="4320" w:type="dxa"/>
          </w:tcPr>
          <w:p w:rsidRPr="006478A0" w:rsidR="00C80AAA" w:rsidP="00656ECC" w:rsidRDefault="00C80AAA" w14:paraId="3D881840" w14:textId="5E543E64">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s (</w:t>
            </w:r>
            <w:r w:rsidRPr="006478A0" w:rsidR="00C04576">
              <w:rPr>
                <w:rFonts w:ascii="Times New Roman" w:hAnsi="Times New Roman"/>
                <w:sz w:val="24"/>
                <w:szCs w:val="24"/>
              </w:rPr>
              <w:t xml:space="preserve">Add, </w:t>
            </w:r>
            <w:r w:rsidRPr="006478A0">
              <w:rPr>
                <w:rFonts w:ascii="Times New Roman" w:hAnsi="Times New Roman"/>
                <w:sz w:val="24"/>
                <w:szCs w:val="24"/>
              </w:rPr>
              <w:t>View Data)</w:t>
            </w:r>
          </w:p>
          <w:p w:rsidRPr="006478A0" w:rsidR="00C80AAA" w:rsidP="00656ECC" w:rsidRDefault="00C80AAA" w14:paraId="1D54ABE5" w14:textId="4512A956">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sidR="00130CAD">
              <w:rPr>
                <w:rFonts w:ascii="Times New Roman" w:hAnsi="Times New Roman"/>
                <w:sz w:val="24"/>
                <w:szCs w:val="24"/>
              </w:rPr>
              <w:t>Control</w:t>
            </w:r>
            <w:r w:rsidRPr="006478A0" w:rsidR="00130CAD">
              <w:rPr>
                <w:rFonts w:ascii="Times New Roman" w:hAnsi="Times New Roman"/>
                <w:sz w:val="24"/>
                <w:szCs w:val="24"/>
              </w:rPr>
              <w:t xml:space="preserve"> </w:t>
            </w:r>
            <w:r w:rsidRPr="006478A0">
              <w:rPr>
                <w:rFonts w:ascii="Times New Roman" w:hAnsi="Times New Roman"/>
                <w:sz w:val="24"/>
                <w:szCs w:val="24"/>
              </w:rPr>
              <w:t>Data)</w:t>
            </w:r>
          </w:p>
          <w:p w:rsidRPr="006478A0" w:rsidR="00C80AAA" w:rsidP="00656ECC" w:rsidRDefault="00C04576" w14:paraId="368FFF88" w14:textId="54532A09">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tc>
      </w:tr>
      <w:tr w:rsidRPr="005F7C7D" w:rsidR="000457E8" w:rsidTr="00C80AAA" w14:paraId="18C07CD6" w14:textId="77777777">
        <w:tc>
          <w:tcPr>
            <w:tcW w:w="1828" w:type="dxa"/>
          </w:tcPr>
          <w:p w:rsidRPr="006478A0" w:rsidR="000457E8" w:rsidP="00C80AAA" w:rsidRDefault="004C1B3A" w14:paraId="1E94AC9D" w14:textId="4FEF21B6">
            <w:pPr>
              <w:spacing w:line="360" w:lineRule="auto"/>
            </w:pPr>
            <w:r>
              <w:t>Total Before Discount</w:t>
            </w:r>
          </w:p>
        </w:tc>
        <w:tc>
          <w:tcPr>
            <w:tcW w:w="1879" w:type="dxa"/>
          </w:tcPr>
          <w:p w:rsidRPr="006478A0" w:rsidR="000457E8" w:rsidP="00C80AAA" w:rsidRDefault="00B243D8" w14:paraId="48AED4DB" w14:textId="4E9EC4A3">
            <w:pPr>
              <w:spacing w:line="360" w:lineRule="auto"/>
            </w:pPr>
            <w:r>
              <w:t>Decimal (7, 2)</w:t>
            </w:r>
          </w:p>
        </w:tc>
        <w:tc>
          <w:tcPr>
            <w:tcW w:w="1621" w:type="dxa"/>
          </w:tcPr>
          <w:p w:rsidRPr="006478A0" w:rsidR="000457E8" w:rsidP="00C80AAA" w:rsidRDefault="00B243D8" w14:paraId="7628BCE2" w14:textId="2643DA13">
            <w:pPr>
              <w:spacing w:line="360" w:lineRule="auto"/>
              <w:jc w:val="center"/>
            </w:pPr>
            <w:r>
              <w:t>-</w:t>
            </w:r>
          </w:p>
        </w:tc>
        <w:tc>
          <w:tcPr>
            <w:tcW w:w="2880" w:type="dxa"/>
          </w:tcPr>
          <w:p w:rsidRPr="006478A0" w:rsidR="000457E8" w:rsidP="00C80AAA" w:rsidRDefault="000457E8" w14:paraId="13E31673" w14:textId="77777777">
            <w:pPr>
              <w:spacing w:line="360" w:lineRule="auto"/>
            </w:pPr>
          </w:p>
        </w:tc>
        <w:tc>
          <w:tcPr>
            <w:tcW w:w="4320" w:type="dxa"/>
          </w:tcPr>
          <w:p w:rsidRPr="006478A0" w:rsidR="00FB501C" w:rsidP="00656ECC" w:rsidRDefault="00FB501C" w14:paraId="6F436BAD"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s (Add, View Data)</w:t>
            </w:r>
          </w:p>
          <w:p w:rsidRPr="006478A0" w:rsidR="00FB501C" w:rsidP="00656ECC" w:rsidRDefault="00FB501C" w14:paraId="0886CDDA"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Pr>
                <w:rFonts w:ascii="Times New Roman" w:hAnsi="Times New Roman"/>
                <w:sz w:val="24"/>
                <w:szCs w:val="24"/>
              </w:rPr>
              <w:t>Control</w:t>
            </w:r>
            <w:r w:rsidRPr="006478A0">
              <w:rPr>
                <w:rFonts w:ascii="Times New Roman" w:hAnsi="Times New Roman"/>
                <w:sz w:val="24"/>
                <w:szCs w:val="24"/>
              </w:rPr>
              <w:t xml:space="preserve"> Data)</w:t>
            </w:r>
          </w:p>
          <w:p w:rsidRPr="006478A0" w:rsidR="000457E8" w:rsidP="00656ECC" w:rsidRDefault="00FB501C" w14:paraId="09E1066F" w14:textId="3693DD5E">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tc>
      </w:tr>
      <w:tr w:rsidRPr="005F7C7D" w:rsidR="004C1B3A" w:rsidTr="00C80AAA" w14:paraId="5640E68C" w14:textId="77777777">
        <w:tc>
          <w:tcPr>
            <w:tcW w:w="1828" w:type="dxa"/>
          </w:tcPr>
          <w:p w:rsidR="004C1B3A" w:rsidP="00C80AAA" w:rsidRDefault="004C1B3A" w14:paraId="0974D2B4" w14:textId="6361F7D7">
            <w:pPr>
              <w:spacing w:line="360" w:lineRule="auto"/>
            </w:pPr>
            <w:r>
              <w:t>Total After Discount</w:t>
            </w:r>
          </w:p>
        </w:tc>
        <w:tc>
          <w:tcPr>
            <w:tcW w:w="1879" w:type="dxa"/>
          </w:tcPr>
          <w:p w:rsidRPr="006478A0" w:rsidR="004C1B3A" w:rsidP="00C80AAA" w:rsidRDefault="00B243D8" w14:paraId="61C3EE06" w14:textId="38295F90">
            <w:pPr>
              <w:spacing w:line="360" w:lineRule="auto"/>
            </w:pPr>
            <w:r>
              <w:t>Decimal (7, 2)</w:t>
            </w:r>
          </w:p>
        </w:tc>
        <w:tc>
          <w:tcPr>
            <w:tcW w:w="1621" w:type="dxa"/>
          </w:tcPr>
          <w:p w:rsidRPr="006478A0" w:rsidR="004C1B3A" w:rsidP="00C80AAA" w:rsidRDefault="00B243D8" w14:paraId="348F4395" w14:textId="1411DEAD">
            <w:pPr>
              <w:spacing w:line="360" w:lineRule="auto"/>
              <w:jc w:val="center"/>
            </w:pPr>
            <w:r>
              <w:t>-</w:t>
            </w:r>
          </w:p>
        </w:tc>
        <w:tc>
          <w:tcPr>
            <w:tcW w:w="2880" w:type="dxa"/>
          </w:tcPr>
          <w:p w:rsidRPr="006478A0" w:rsidR="004C1B3A" w:rsidP="00C80AAA" w:rsidRDefault="004C1B3A" w14:paraId="77207814" w14:textId="77777777">
            <w:pPr>
              <w:spacing w:line="360" w:lineRule="auto"/>
            </w:pPr>
          </w:p>
        </w:tc>
        <w:tc>
          <w:tcPr>
            <w:tcW w:w="4320" w:type="dxa"/>
          </w:tcPr>
          <w:p w:rsidRPr="006478A0" w:rsidR="00FB501C" w:rsidP="00656ECC" w:rsidRDefault="00FB501C" w14:paraId="37E0CC21"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s (Add, View Data)</w:t>
            </w:r>
          </w:p>
          <w:p w:rsidRPr="006478A0" w:rsidR="00FB501C" w:rsidP="00656ECC" w:rsidRDefault="00FB501C" w14:paraId="4603E3C8"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Pr>
                <w:rFonts w:ascii="Times New Roman" w:hAnsi="Times New Roman"/>
                <w:sz w:val="24"/>
                <w:szCs w:val="24"/>
              </w:rPr>
              <w:t>Control</w:t>
            </w:r>
            <w:r w:rsidRPr="006478A0">
              <w:rPr>
                <w:rFonts w:ascii="Times New Roman" w:hAnsi="Times New Roman"/>
                <w:sz w:val="24"/>
                <w:szCs w:val="24"/>
              </w:rPr>
              <w:t xml:space="preserve"> Data)</w:t>
            </w:r>
          </w:p>
          <w:p w:rsidRPr="006478A0" w:rsidR="004C1B3A" w:rsidP="00656ECC" w:rsidRDefault="00FB501C" w14:paraId="33AB8603" w14:textId="1E4648AC">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tc>
      </w:tr>
    </w:tbl>
    <w:p w:rsidRPr="006478A0" w:rsidR="00655A1D" w:rsidP="004F2295" w:rsidRDefault="00655A1D" w14:paraId="2044204A" w14:textId="77777777">
      <w:pPr>
        <w:spacing w:line="360" w:lineRule="auto"/>
      </w:pPr>
    </w:p>
    <w:p w:rsidRPr="006478A0" w:rsidR="00655A1D" w:rsidP="005F7C7D" w:rsidRDefault="00655A1D" w14:paraId="2C16CC7A" w14:textId="1F948878">
      <w:pPr>
        <w:pStyle w:val="Heading3"/>
        <w:rPr>
          <w:rFonts w:cs="Times New Roman"/>
        </w:rPr>
      </w:pPr>
      <w:bookmarkStart w:name="_Toc142485146" w:id="10"/>
      <w:bookmarkStart w:name="_Toc142606271" w:id="11"/>
      <w:r w:rsidRPr="003C5394">
        <w:rPr>
          <w:rFonts w:cs="Times New Roman"/>
          <w:b/>
        </w:rPr>
        <w:t>Table name</w:t>
      </w:r>
      <w:r w:rsidRPr="006478A0">
        <w:rPr>
          <w:rFonts w:cs="Times New Roman"/>
        </w:rPr>
        <w:t xml:space="preserve">: </w:t>
      </w:r>
      <w:r w:rsidRPr="006478A0" w:rsidR="004D33F4">
        <w:rPr>
          <w:rFonts w:cs="Times New Roman"/>
        </w:rPr>
        <w:t>Membership</w:t>
      </w:r>
      <w:bookmarkEnd w:id="10"/>
      <w:bookmarkEnd w:id="11"/>
    </w:p>
    <w:p w:rsidRPr="006478A0" w:rsidR="00C3798F" w:rsidP="004F2295" w:rsidRDefault="00C3798F" w14:paraId="4749C5AF" w14:textId="77777777">
      <w:pPr>
        <w:spacing w:line="360" w:lineRule="auto"/>
      </w:pPr>
    </w:p>
    <w:tbl>
      <w:tblPr>
        <w:tblStyle w:val="TableGrid"/>
        <w:tblW w:w="0" w:type="auto"/>
        <w:tblLook w:val="04A0" w:firstRow="1" w:lastRow="0" w:firstColumn="1" w:lastColumn="0" w:noHBand="0" w:noVBand="1"/>
      </w:tblPr>
      <w:tblGrid>
        <w:gridCol w:w="1841"/>
        <w:gridCol w:w="1752"/>
        <w:gridCol w:w="1711"/>
        <w:gridCol w:w="2454"/>
        <w:gridCol w:w="4860"/>
      </w:tblGrid>
      <w:tr w:rsidRPr="005F7C7D" w:rsidR="00153DA9" w:rsidTr="00C80AAA" w14:paraId="3C3E788D" w14:textId="14C8CC38">
        <w:tc>
          <w:tcPr>
            <w:tcW w:w="1841" w:type="dxa"/>
          </w:tcPr>
          <w:p w:rsidRPr="006478A0" w:rsidR="00153DA9" w:rsidP="004F2295" w:rsidRDefault="00153DA9" w14:paraId="55C57E18" w14:textId="4C2BDE1E">
            <w:pPr>
              <w:spacing w:after="200" w:line="360" w:lineRule="auto"/>
            </w:pPr>
            <w:r w:rsidRPr="006478A0">
              <w:t>Column Name</w:t>
            </w:r>
          </w:p>
        </w:tc>
        <w:tc>
          <w:tcPr>
            <w:tcW w:w="1752" w:type="dxa"/>
          </w:tcPr>
          <w:p w:rsidRPr="006478A0" w:rsidR="00153DA9" w:rsidP="004F2295" w:rsidRDefault="00153DA9" w14:paraId="1483423A" w14:textId="49F50E79">
            <w:pPr>
              <w:spacing w:after="200" w:line="360" w:lineRule="auto"/>
            </w:pPr>
            <w:r w:rsidRPr="006478A0">
              <w:t>Data Type (Length)</w:t>
            </w:r>
          </w:p>
        </w:tc>
        <w:tc>
          <w:tcPr>
            <w:tcW w:w="1711" w:type="dxa"/>
          </w:tcPr>
          <w:p w:rsidRPr="006478A0" w:rsidR="00153DA9" w:rsidP="004F2295" w:rsidRDefault="00153DA9" w14:paraId="0A9066F1" w14:textId="59390F2C">
            <w:pPr>
              <w:spacing w:after="200" w:line="360" w:lineRule="auto"/>
            </w:pPr>
            <w:r w:rsidRPr="006478A0">
              <w:t>Default Value</w:t>
            </w:r>
          </w:p>
        </w:tc>
        <w:tc>
          <w:tcPr>
            <w:tcW w:w="2454" w:type="dxa"/>
          </w:tcPr>
          <w:p w:rsidRPr="006478A0" w:rsidR="00153DA9" w:rsidP="004F2295" w:rsidRDefault="00153DA9" w14:paraId="60C9E40C" w14:textId="7D07F54E">
            <w:pPr>
              <w:spacing w:after="200" w:line="360" w:lineRule="auto"/>
            </w:pPr>
            <w:r w:rsidRPr="006478A0">
              <w:t>Note</w:t>
            </w:r>
          </w:p>
        </w:tc>
        <w:tc>
          <w:tcPr>
            <w:tcW w:w="4860" w:type="dxa"/>
          </w:tcPr>
          <w:p w:rsidRPr="006478A0" w:rsidR="00153DA9" w:rsidP="004F2295" w:rsidRDefault="00153DA9" w14:paraId="764F3431" w14:textId="64A3236A">
            <w:pPr>
              <w:spacing w:after="200" w:line="360" w:lineRule="auto"/>
            </w:pPr>
            <w:r w:rsidRPr="006478A0">
              <w:t>Owner</w:t>
            </w:r>
          </w:p>
        </w:tc>
      </w:tr>
      <w:tr w:rsidRPr="005F7C7D" w:rsidR="00153DA9" w:rsidTr="00C80AAA" w14:paraId="4DD68A05" w14:textId="24CBBF97">
        <w:trPr>
          <w:trHeight w:val="382"/>
        </w:trPr>
        <w:tc>
          <w:tcPr>
            <w:tcW w:w="1841" w:type="dxa"/>
          </w:tcPr>
          <w:p w:rsidRPr="006478A0" w:rsidR="00153DA9" w:rsidP="004F2295" w:rsidRDefault="00153DA9" w14:paraId="43A38B0B" w14:textId="094B8ADB">
            <w:pPr>
              <w:spacing w:after="200" w:line="360" w:lineRule="auto"/>
            </w:pPr>
            <w:r w:rsidRPr="006478A0">
              <w:t>Member ID</w:t>
            </w:r>
          </w:p>
        </w:tc>
        <w:tc>
          <w:tcPr>
            <w:tcW w:w="1752" w:type="dxa"/>
          </w:tcPr>
          <w:p w:rsidRPr="006478A0" w:rsidR="00153DA9" w:rsidP="004F2295" w:rsidRDefault="00153DA9" w14:paraId="741A0C52" w14:textId="6B17CE57">
            <w:pPr>
              <w:spacing w:after="200" w:line="360" w:lineRule="auto"/>
            </w:pPr>
            <w:r w:rsidRPr="006478A0">
              <w:t>Integer (100)</w:t>
            </w:r>
          </w:p>
        </w:tc>
        <w:tc>
          <w:tcPr>
            <w:tcW w:w="1711" w:type="dxa"/>
          </w:tcPr>
          <w:p w:rsidRPr="006478A0" w:rsidR="00153DA9" w:rsidP="004F2295" w:rsidRDefault="00153DA9" w14:paraId="26579223" w14:textId="2EB2BF04">
            <w:pPr>
              <w:spacing w:after="200" w:line="360" w:lineRule="auto"/>
              <w:jc w:val="center"/>
            </w:pPr>
            <w:r w:rsidRPr="006478A0">
              <w:t>-</w:t>
            </w:r>
          </w:p>
        </w:tc>
        <w:tc>
          <w:tcPr>
            <w:tcW w:w="2454" w:type="dxa"/>
          </w:tcPr>
          <w:p w:rsidRPr="006478A0" w:rsidR="00153DA9" w:rsidP="004F2295" w:rsidRDefault="00153DA9" w14:paraId="088E155F" w14:textId="739DDDFA">
            <w:pPr>
              <w:spacing w:after="200" w:line="360" w:lineRule="auto"/>
            </w:pPr>
            <w:r w:rsidRPr="006478A0">
              <w:t>PK (Primary Key)</w:t>
            </w:r>
            <w:r w:rsidRPr="006478A0" w:rsidR="00743FD0">
              <w:t xml:space="preserve">, </w:t>
            </w:r>
          </w:p>
        </w:tc>
        <w:tc>
          <w:tcPr>
            <w:tcW w:w="4860" w:type="dxa"/>
          </w:tcPr>
          <w:p w:rsidRPr="006478A0" w:rsidR="00153DA9" w:rsidP="00656ECC" w:rsidRDefault="0014009A" w14:paraId="465EE688" w14:textId="474762FF">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Store Clerks (Add Data)</w:t>
            </w:r>
          </w:p>
          <w:p w:rsidRPr="006478A0" w:rsidR="006A1A27" w:rsidP="00656ECC" w:rsidRDefault="006A1A27" w14:paraId="6920831C" w14:textId="3E75F6D9">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DBA (</w:t>
            </w:r>
            <w:r w:rsidR="00130CAD">
              <w:rPr>
                <w:rFonts w:ascii="Times New Roman" w:hAnsi="Times New Roman"/>
                <w:sz w:val="24"/>
                <w:szCs w:val="24"/>
              </w:rPr>
              <w:t>Control Data</w:t>
            </w:r>
            <w:r w:rsidRPr="006478A0">
              <w:rPr>
                <w:rFonts w:ascii="Times New Roman" w:hAnsi="Times New Roman"/>
                <w:sz w:val="24"/>
                <w:szCs w:val="24"/>
              </w:rPr>
              <w:t>)</w:t>
            </w:r>
          </w:p>
          <w:p w:rsidRPr="006478A0" w:rsidR="006A1A27" w:rsidP="00656ECC" w:rsidRDefault="006F0B92" w14:paraId="3781B9E1" w14:textId="3D281245">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Management (View Data)</w:t>
            </w:r>
          </w:p>
        </w:tc>
      </w:tr>
      <w:tr w:rsidRPr="005F7C7D" w:rsidR="00153DA9" w:rsidTr="00C80AAA" w14:paraId="7B49ACED" w14:textId="4A21DF27">
        <w:trPr>
          <w:trHeight w:val="999"/>
        </w:trPr>
        <w:tc>
          <w:tcPr>
            <w:tcW w:w="1841" w:type="dxa"/>
          </w:tcPr>
          <w:p w:rsidRPr="006478A0" w:rsidR="00153DA9" w:rsidP="004F2295" w:rsidRDefault="00153DA9" w14:paraId="3A79B79C" w14:textId="786B85A0">
            <w:pPr>
              <w:spacing w:after="200" w:line="360" w:lineRule="auto"/>
            </w:pPr>
            <w:r w:rsidRPr="006478A0">
              <w:t>National registration ID or Passport Number</w:t>
            </w:r>
          </w:p>
        </w:tc>
        <w:tc>
          <w:tcPr>
            <w:tcW w:w="1752" w:type="dxa"/>
          </w:tcPr>
          <w:p w:rsidRPr="006478A0" w:rsidR="00153DA9" w:rsidP="004F2295" w:rsidRDefault="00F804DB" w14:paraId="6A85B4AF" w14:textId="1F9E3C16">
            <w:pPr>
              <w:spacing w:after="200" w:line="360" w:lineRule="auto"/>
            </w:pPr>
            <w:r w:rsidRPr="006478A0">
              <w:t xml:space="preserve">Varbinary </w:t>
            </w:r>
            <w:r w:rsidRPr="006478A0" w:rsidR="00153DA9">
              <w:t>(</w:t>
            </w:r>
            <w:r w:rsidRPr="006478A0">
              <w:t>max</w:t>
            </w:r>
            <w:r w:rsidRPr="006478A0" w:rsidR="00153DA9">
              <w:t>)</w:t>
            </w:r>
          </w:p>
        </w:tc>
        <w:tc>
          <w:tcPr>
            <w:tcW w:w="1711" w:type="dxa"/>
          </w:tcPr>
          <w:p w:rsidRPr="006478A0" w:rsidR="00153DA9" w:rsidP="004F2295" w:rsidRDefault="00153DA9" w14:paraId="267195B0" w14:textId="1A56CEA7">
            <w:pPr>
              <w:spacing w:after="200" w:line="360" w:lineRule="auto"/>
              <w:jc w:val="center"/>
            </w:pPr>
            <w:r w:rsidRPr="006478A0">
              <w:t>-</w:t>
            </w:r>
          </w:p>
        </w:tc>
        <w:tc>
          <w:tcPr>
            <w:tcW w:w="2454" w:type="dxa"/>
          </w:tcPr>
          <w:p w:rsidRPr="006478A0" w:rsidR="00153DA9" w:rsidP="004F2295" w:rsidRDefault="00303112" w14:paraId="6E883AEE" w14:textId="020CA0F9">
            <w:pPr>
              <w:spacing w:after="200" w:line="360" w:lineRule="auto"/>
            </w:pPr>
            <w:r w:rsidRPr="006478A0">
              <w:t>Confidential</w:t>
            </w:r>
          </w:p>
        </w:tc>
        <w:tc>
          <w:tcPr>
            <w:tcW w:w="4860" w:type="dxa"/>
          </w:tcPr>
          <w:p w:rsidRPr="006478A0" w:rsidR="000461C8" w:rsidP="00656ECC" w:rsidRDefault="004730A9" w14:paraId="6DBE0637" w14:textId="3206BB2C">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Members (Edit)</w:t>
            </w:r>
            <w:r w:rsidRPr="006478A0" w:rsidR="0014009A">
              <w:rPr>
                <w:rFonts w:ascii="Times New Roman" w:hAnsi="Times New Roman"/>
                <w:sz w:val="24"/>
                <w:szCs w:val="24"/>
              </w:rPr>
              <w:t xml:space="preserve"> </w:t>
            </w:r>
          </w:p>
          <w:p w:rsidRPr="006478A0" w:rsidR="00153DA9" w:rsidP="00656ECC" w:rsidRDefault="0014009A" w14:paraId="107AC8A4" w14:textId="7216BF83">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Store Clerks (Add Data)</w:t>
            </w:r>
          </w:p>
        </w:tc>
      </w:tr>
      <w:tr w:rsidRPr="005F7C7D" w:rsidR="0014009A" w:rsidTr="00C80AAA" w14:paraId="32C2BB9C" w14:textId="2EBC69C4">
        <w:tc>
          <w:tcPr>
            <w:tcW w:w="1841" w:type="dxa"/>
          </w:tcPr>
          <w:p w:rsidRPr="006478A0" w:rsidR="0014009A" w:rsidP="004F2295" w:rsidRDefault="0014009A" w14:paraId="547BF2A9" w14:textId="7E96420C">
            <w:pPr>
              <w:spacing w:after="200" w:line="360" w:lineRule="auto"/>
            </w:pPr>
            <w:r w:rsidRPr="006478A0">
              <w:t>Name</w:t>
            </w:r>
          </w:p>
        </w:tc>
        <w:tc>
          <w:tcPr>
            <w:tcW w:w="1752" w:type="dxa"/>
          </w:tcPr>
          <w:p w:rsidRPr="006478A0" w:rsidR="0014009A" w:rsidP="004F2295" w:rsidRDefault="0014009A" w14:paraId="32193342" w14:textId="4F7A2CC1">
            <w:pPr>
              <w:spacing w:after="200" w:line="360" w:lineRule="auto"/>
            </w:pPr>
            <w:r w:rsidRPr="006478A0">
              <w:t>Varchar (100)</w:t>
            </w:r>
          </w:p>
        </w:tc>
        <w:tc>
          <w:tcPr>
            <w:tcW w:w="1711" w:type="dxa"/>
          </w:tcPr>
          <w:p w:rsidRPr="006478A0" w:rsidR="0014009A" w:rsidP="004F2295" w:rsidRDefault="0014009A" w14:paraId="0BD03A1B" w14:textId="0F429A1D">
            <w:pPr>
              <w:spacing w:after="200" w:line="360" w:lineRule="auto"/>
              <w:jc w:val="center"/>
            </w:pPr>
            <w:r w:rsidRPr="006478A0">
              <w:t>-</w:t>
            </w:r>
          </w:p>
        </w:tc>
        <w:tc>
          <w:tcPr>
            <w:tcW w:w="2454" w:type="dxa"/>
          </w:tcPr>
          <w:p w:rsidRPr="006478A0" w:rsidR="0014009A" w:rsidP="004F2295" w:rsidRDefault="0014009A" w14:paraId="4E51CA17" w14:textId="01521820">
            <w:pPr>
              <w:spacing w:after="200" w:line="360" w:lineRule="auto"/>
            </w:pPr>
          </w:p>
        </w:tc>
        <w:tc>
          <w:tcPr>
            <w:tcW w:w="4860" w:type="dxa"/>
          </w:tcPr>
          <w:p w:rsidRPr="006478A0" w:rsidR="000461C8" w:rsidP="00656ECC" w:rsidRDefault="0014009A" w14:paraId="0344CB01" w14:textId="18ADAC94">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 xml:space="preserve">Members (Edit) </w:t>
            </w:r>
          </w:p>
          <w:p w:rsidRPr="006478A0" w:rsidR="0014009A" w:rsidP="00656ECC" w:rsidRDefault="0014009A" w14:paraId="4F0DBE59" w14:textId="77777777">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Store Clerks (Add Data</w:t>
            </w:r>
            <w:r w:rsidRPr="006478A0" w:rsidR="00AF454E">
              <w:rPr>
                <w:rFonts w:ascii="Times New Roman" w:hAnsi="Times New Roman"/>
                <w:sz w:val="24"/>
                <w:szCs w:val="24"/>
              </w:rPr>
              <w:t>, Update Data</w:t>
            </w:r>
            <w:r w:rsidRPr="006478A0">
              <w:rPr>
                <w:rFonts w:ascii="Times New Roman" w:hAnsi="Times New Roman"/>
                <w:sz w:val="24"/>
                <w:szCs w:val="24"/>
              </w:rPr>
              <w:t>)</w:t>
            </w:r>
          </w:p>
          <w:p w:rsidRPr="006478A0" w:rsidR="006F0B92" w:rsidP="00656ECC" w:rsidRDefault="006F0B92" w14:paraId="22EBBE99" w14:textId="77777777">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Management (View Data)</w:t>
            </w:r>
          </w:p>
          <w:p w:rsidRPr="006478A0" w:rsidR="006A1A27" w:rsidP="00656ECC" w:rsidRDefault="006A1A27" w14:paraId="0D324E03" w14:textId="4BD58EF1">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DBA (</w:t>
            </w:r>
            <w:r w:rsidR="00130CAD">
              <w:rPr>
                <w:rFonts w:ascii="Times New Roman" w:hAnsi="Times New Roman"/>
                <w:sz w:val="24"/>
                <w:szCs w:val="24"/>
              </w:rPr>
              <w:t>Control Data</w:t>
            </w:r>
            <w:r w:rsidRPr="006478A0">
              <w:rPr>
                <w:rFonts w:ascii="Times New Roman" w:hAnsi="Times New Roman"/>
                <w:sz w:val="24"/>
                <w:szCs w:val="24"/>
              </w:rPr>
              <w:t>)</w:t>
            </w:r>
          </w:p>
        </w:tc>
      </w:tr>
      <w:tr w:rsidRPr="005F7C7D" w:rsidR="00AF454E" w:rsidTr="00C80AAA" w14:paraId="0B03996C" w14:textId="36E79E6D">
        <w:tc>
          <w:tcPr>
            <w:tcW w:w="1841" w:type="dxa"/>
          </w:tcPr>
          <w:p w:rsidRPr="006478A0" w:rsidR="00AF454E" w:rsidP="004F2295" w:rsidRDefault="00AF454E" w14:paraId="73A40EAF" w14:textId="208AC7ED">
            <w:pPr>
              <w:spacing w:after="200" w:line="360" w:lineRule="auto"/>
            </w:pPr>
            <w:r w:rsidRPr="006478A0">
              <w:t>Address</w:t>
            </w:r>
          </w:p>
        </w:tc>
        <w:tc>
          <w:tcPr>
            <w:tcW w:w="1752" w:type="dxa"/>
          </w:tcPr>
          <w:p w:rsidRPr="006478A0" w:rsidR="00AF454E" w:rsidP="004F2295" w:rsidRDefault="00337033" w14:paraId="77D4468F" w14:textId="14CFA560">
            <w:pPr>
              <w:spacing w:after="200" w:line="360" w:lineRule="auto"/>
            </w:pPr>
            <w:r w:rsidRPr="006478A0">
              <w:t>Varbinary (max)</w:t>
            </w:r>
          </w:p>
        </w:tc>
        <w:tc>
          <w:tcPr>
            <w:tcW w:w="1711" w:type="dxa"/>
          </w:tcPr>
          <w:p w:rsidRPr="006478A0" w:rsidR="00AF454E" w:rsidP="004F2295" w:rsidRDefault="00AF454E" w14:paraId="25A3C6E0" w14:textId="091EFBEB">
            <w:pPr>
              <w:spacing w:after="200" w:line="360" w:lineRule="auto"/>
              <w:jc w:val="center"/>
            </w:pPr>
            <w:r w:rsidRPr="006478A0">
              <w:t>-</w:t>
            </w:r>
          </w:p>
        </w:tc>
        <w:tc>
          <w:tcPr>
            <w:tcW w:w="2454" w:type="dxa"/>
          </w:tcPr>
          <w:p w:rsidRPr="006478A0" w:rsidR="00AF454E" w:rsidP="004F2295" w:rsidRDefault="000045E8" w14:paraId="17113AA5" w14:textId="6F828833">
            <w:pPr>
              <w:spacing w:after="200" w:line="360" w:lineRule="auto"/>
            </w:pPr>
            <w:r w:rsidRPr="006478A0">
              <w:t>Confidential</w:t>
            </w:r>
          </w:p>
        </w:tc>
        <w:tc>
          <w:tcPr>
            <w:tcW w:w="4860" w:type="dxa"/>
          </w:tcPr>
          <w:p w:rsidRPr="006478A0" w:rsidR="000461C8" w:rsidP="00656ECC" w:rsidRDefault="00AF454E" w14:paraId="2612EBBD" w14:textId="59C2585F">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 xml:space="preserve">Members (Edit) </w:t>
            </w:r>
          </w:p>
          <w:p w:rsidRPr="006478A0" w:rsidR="00AF454E" w:rsidP="00656ECC" w:rsidRDefault="00AF454E" w14:paraId="19466FA2" w14:textId="77777777">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Store Clerks (Add Data, Update Data)</w:t>
            </w:r>
          </w:p>
          <w:p w:rsidRPr="006478A0" w:rsidR="006A1A27" w:rsidP="004F2295" w:rsidRDefault="006A1A27" w14:paraId="6EB579B6" w14:textId="3E355F29">
            <w:pPr>
              <w:spacing w:line="360" w:lineRule="auto"/>
            </w:pPr>
          </w:p>
        </w:tc>
      </w:tr>
      <w:tr w:rsidRPr="005F7C7D" w:rsidR="00AF454E" w:rsidTr="00C80AAA" w14:paraId="09822F9A" w14:textId="037CBBC5">
        <w:tc>
          <w:tcPr>
            <w:tcW w:w="1841" w:type="dxa"/>
          </w:tcPr>
          <w:p w:rsidRPr="006478A0" w:rsidR="00AF454E" w:rsidP="004F2295" w:rsidRDefault="00AF454E" w14:paraId="242170AB" w14:textId="00195DD0">
            <w:pPr>
              <w:spacing w:after="200" w:line="360" w:lineRule="auto"/>
            </w:pPr>
            <w:r w:rsidRPr="006478A0">
              <w:t>Phone Number</w:t>
            </w:r>
          </w:p>
        </w:tc>
        <w:tc>
          <w:tcPr>
            <w:tcW w:w="1752" w:type="dxa"/>
          </w:tcPr>
          <w:p w:rsidRPr="006478A0" w:rsidR="00AF454E" w:rsidP="004F2295" w:rsidRDefault="00337033" w14:paraId="31EC1EF2" w14:textId="4705E99F">
            <w:pPr>
              <w:spacing w:after="200" w:line="360" w:lineRule="auto"/>
            </w:pPr>
            <w:r w:rsidRPr="006478A0">
              <w:t>Varbinary (max)</w:t>
            </w:r>
          </w:p>
        </w:tc>
        <w:tc>
          <w:tcPr>
            <w:tcW w:w="1711" w:type="dxa"/>
          </w:tcPr>
          <w:p w:rsidRPr="006478A0" w:rsidR="00AF454E" w:rsidP="004F2295" w:rsidRDefault="00AF454E" w14:paraId="4A6C070D" w14:textId="04B30E63">
            <w:pPr>
              <w:spacing w:after="200" w:line="360" w:lineRule="auto"/>
              <w:jc w:val="center"/>
            </w:pPr>
            <w:r w:rsidRPr="006478A0">
              <w:t>-</w:t>
            </w:r>
          </w:p>
        </w:tc>
        <w:tc>
          <w:tcPr>
            <w:tcW w:w="2454" w:type="dxa"/>
          </w:tcPr>
          <w:p w:rsidRPr="006478A0" w:rsidR="00AF454E" w:rsidP="004F2295" w:rsidRDefault="00AF454E" w14:paraId="2D574F19" w14:textId="6948B063">
            <w:pPr>
              <w:spacing w:after="200" w:line="360" w:lineRule="auto"/>
            </w:pPr>
          </w:p>
        </w:tc>
        <w:tc>
          <w:tcPr>
            <w:tcW w:w="4860" w:type="dxa"/>
          </w:tcPr>
          <w:p w:rsidRPr="006478A0" w:rsidR="002B6D75" w:rsidP="00656ECC" w:rsidRDefault="00AF454E" w14:paraId="63A3FA7E" w14:textId="77777777">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 xml:space="preserve">Members (Edit) </w:t>
            </w:r>
          </w:p>
          <w:p w:rsidRPr="006478A0" w:rsidR="00AF454E" w:rsidP="00656ECC" w:rsidRDefault="00AF454E" w14:paraId="24CDA25F" w14:textId="77777777">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Store Clerks (Add Data, Update Data)</w:t>
            </w:r>
          </w:p>
          <w:p w:rsidR="00130CAD" w:rsidP="00656ECC" w:rsidRDefault="00DF721F" w14:paraId="22A741BA" w14:textId="77777777">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Management (View Data)</w:t>
            </w:r>
          </w:p>
          <w:p w:rsidRPr="00130CAD" w:rsidR="006A1A27" w:rsidP="00656ECC" w:rsidRDefault="00DF721F" w14:paraId="633C189B" w14:textId="14E7FB7A">
            <w:pPr>
              <w:pStyle w:val="ListParagraph"/>
              <w:numPr>
                <w:ilvl w:val="0"/>
                <w:numId w:val="4"/>
              </w:numPr>
              <w:spacing w:line="360" w:lineRule="auto"/>
              <w:rPr>
                <w:rFonts w:ascii="Times New Roman" w:hAnsi="Times New Roman"/>
                <w:sz w:val="24"/>
                <w:szCs w:val="24"/>
              </w:rPr>
            </w:pPr>
            <w:r w:rsidRPr="00130CAD">
              <w:rPr>
                <w:rFonts w:ascii="Times New Roman" w:hAnsi="Times New Roman"/>
                <w:sz w:val="24"/>
                <w:szCs w:val="24"/>
              </w:rPr>
              <w:t>DBA (</w:t>
            </w:r>
            <w:r w:rsidRPr="00130CAD" w:rsidR="00130CAD">
              <w:rPr>
                <w:rFonts w:ascii="Times New Roman" w:hAnsi="Times New Roman"/>
                <w:sz w:val="24"/>
                <w:szCs w:val="24"/>
              </w:rPr>
              <w:t>Control Data</w:t>
            </w:r>
            <w:r w:rsidRPr="00130CAD">
              <w:rPr>
                <w:rFonts w:ascii="Times New Roman" w:hAnsi="Times New Roman"/>
                <w:sz w:val="24"/>
                <w:szCs w:val="24"/>
              </w:rPr>
              <w:t>)</w:t>
            </w:r>
          </w:p>
        </w:tc>
      </w:tr>
      <w:tr w:rsidRPr="005F7C7D" w:rsidR="00153DA9" w:rsidTr="00C80AAA" w14:paraId="7A2C8398" w14:textId="234B120C">
        <w:tc>
          <w:tcPr>
            <w:tcW w:w="1841" w:type="dxa"/>
          </w:tcPr>
          <w:p w:rsidRPr="006478A0" w:rsidR="00153DA9" w:rsidP="004F2295" w:rsidRDefault="00153DA9" w14:paraId="6268DF4A" w14:textId="5551AC30">
            <w:pPr>
              <w:spacing w:after="200" w:line="360" w:lineRule="auto"/>
            </w:pPr>
            <w:r w:rsidRPr="006478A0">
              <w:t>Member Status (Active, Expired)</w:t>
            </w:r>
          </w:p>
        </w:tc>
        <w:tc>
          <w:tcPr>
            <w:tcW w:w="1752" w:type="dxa"/>
          </w:tcPr>
          <w:p w:rsidRPr="006478A0" w:rsidR="00153DA9" w:rsidP="004F2295" w:rsidRDefault="00153DA9" w14:paraId="6C4B0A7F" w14:textId="46BCEE19">
            <w:pPr>
              <w:spacing w:after="200" w:line="360" w:lineRule="auto"/>
            </w:pPr>
            <w:r w:rsidRPr="006478A0">
              <w:t>Varchar (20)</w:t>
            </w:r>
          </w:p>
        </w:tc>
        <w:tc>
          <w:tcPr>
            <w:tcW w:w="1711" w:type="dxa"/>
          </w:tcPr>
          <w:p w:rsidRPr="006478A0" w:rsidR="00153DA9" w:rsidP="004F2295" w:rsidRDefault="00153DA9" w14:paraId="15DEAA91" w14:textId="643B9F4A">
            <w:pPr>
              <w:spacing w:after="200" w:line="360" w:lineRule="auto"/>
              <w:jc w:val="center"/>
            </w:pPr>
            <w:r w:rsidRPr="006478A0">
              <w:t>-</w:t>
            </w:r>
          </w:p>
        </w:tc>
        <w:tc>
          <w:tcPr>
            <w:tcW w:w="2454" w:type="dxa"/>
          </w:tcPr>
          <w:p w:rsidRPr="006478A0" w:rsidR="00153DA9" w:rsidP="004F2295" w:rsidRDefault="00153DA9" w14:paraId="1A423D0B" w14:textId="1458A2BF">
            <w:pPr>
              <w:spacing w:after="200" w:line="360" w:lineRule="auto"/>
            </w:pPr>
          </w:p>
        </w:tc>
        <w:tc>
          <w:tcPr>
            <w:tcW w:w="4860" w:type="dxa"/>
          </w:tcPr>
          <w:p w:rsidRPr="006478A0" w:rsidR="00153DA9" w:rsidP="00656ECC" w:rsidRDefault="00AF454E" w14:paraId="4BA86F94" w14:textId="77777777">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Clerks (Add Data, Update Data)</w:t>
            </w:r>
          </w:p>
          <w:p w:rsidRPr="006478A0" w:rsidR="006F0B92" w:rsidP="00656ECC" w:rsidRDefault="006F0B92" w14:paraId="2C41BD56" w14:textId="77777777">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Management (View Data)</w:t>
            </w:r>
          </w:p>
          <w:p w:rsidRPr="006478A0" w:rsidR="006A1A27" w:rsidP="00656ECC" w:rsidRDefault="006A1A27" w14:paraId="71095811" w14:textId="375BB7BA">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DBA (</w:t>
            </w:r>
            <w:r w:rsidR="00130CAD">
              <w:rPr>
                <w:rFonts w:ascii="Times New Roman" w:hAnsi="Times New Roman"/>
                <w:sz w:val="24"/>
                <w:szCs w:val="24"/>
              </w:rPr>
              <w:t>Control Data</w:t>
            </w:r>
            <w:r w:rsidRPr="006478A0">
              <w:rPr>
                <w:rFonts w:ascii="Times New Roman" w:hAnsi="Times New Roman"/>
                <w:sz w:val="24"/>
                <w:szCs w:val="24"/>
              </w:rPr>
              <w:t>)</w:t>
            </w:r>
          </w:p>
          <w:p w:rsidRPr="006478A0" w:rsidR="006A1A27" w:rsidP="004F2295" w:rsidRDefault="006A1A27" w14:paraId="12001EAB" w14:textId="17CD5A15">
            <w:pPr>
              <w:pStyle w:val="ListParagraph"/>
              <w:spacing w:line="360" w:lineRule="auto"/>
              <w:rPr>
                <w:rFonts w:ascii="Times New Roman" w:hAnsi="Times New Roman"/>
                <w:sz w:val="24"/>
                <w:szCs w:val="24"/>
              </w:rPr>
            </w:pPr>
          </w:p>
        </w:tc>
      </w:tr>
      <w:tr w:rsidRPr="005F7C7D" w:rsidR="0014009A" w:rsidTr="00C80AAA" w14:paraId="50E9D6D3" w14:textId="701DB525">
        <w:tc>
          <w:tcPr>
            <w:tcW w:w="1841" w:type="dxa"/>
          </w:tcPr>
          <w:p w:rsidRPr="006478A0" w:rsidR="0014009A" w:rsidP="004F2295" w:rsidRDefault="0014009A" w14:paraId="18C14BB1" w14:textId="4CAA2300">
            <w:pPr>
              <w:spacing w:after="200" w:line="360" w:lineRule="auto"/>
            </w:pPr>
            <w:r w:rsidRPr="006478A0">
              <w:t>Login ID</w:t>
            </w:r>
          </w:p>
        </w:tc>
        <w:tc>
          <w:tcPr>
            <w:tcW w:w="1752" w:type="dxa"/>
          </w:tcPr>
          <w:p w:rsidRPr="006478A0" w:rsidR="0014009A" w:rsidP="004F2295" w:rsidRDefault="00337033" w14:paraId="4A818750" w14:textId="1C9753E8">
            <w:pPr>
              <w:spacing w:after="200" w:line="360" w:lineRule="auto"/>
            </w:pPr>
            <w:r w:rsidRPr="006478A0">
              <w:t>Varbinary (max)</w:t>
            </w:r>
          </w:p>
        </w:tc>
        <w:tc>
          <w:tcPr>
            <w:tcW w:w="1711" w:type="dxa"/>
          </w:tcPr>
          <w:p w:rsidRPr="006478A0" w:rsidR="0014009A" w:rsidP="004F2295" w:rsidRDefault="0014009A" w14:paraId="6630E2E0" w14:textId="3468C6E8">
            <w:pPr>
              <w:spacing w:after="200" w:line="360" w:lineRule="auto"/>
              <w:jc w:val="center"/>
            </w:pPr>
            <w:r w:rsidRPr="006478A0">
              <w:t>-</w:t>
            </w:r>
          </w:p>
        </w:tc>
        <w:tc>
          <w:tcPr>
            <w:tcW w:w="2454" w:type="dxa"/>
          </w:tcPr>
          <w:p w:rsidRPr="006478A0" w:rsidR="0014009A" w:rsidP="004F2295" w:rsidRDefault="00303112" w14:paraId="7C7C8AE8" w14:textId="2FF047BB">
            <w:pPr>
              <w:spacing w:after="200" w:line="360" w:lineRule="auto"/>
            </w:pPr>
            <w:r w:rsidRPr="006478A0">
              <w:t>Confidential</w:t>
            </w:r>
          </w:p>
        </w:tc>
        <w:tc>
          <w:tcPr>
            <w:tcW w:w="4860" w:type="dxa"/>
          </w:tcPr>
          <w:p w:rsidRPr="006478A0" w:rsidR="007A330E" w:rsidP="00656ECC" w:rsidRDefault="0014009A" w14:paraId="09EFBDD2" w14:textId="15A7A5AA">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 xml:space="preserve">Members (Edit) </w:t>
            </w:r>
          </w:p>
          <w:p w:rsidRPr="006478A0" w:rsidR="006F0B92" w:rsidP="00656ECC" w:rsidRDefault="0014009A" w14:paraId="19AFEBF7" w14:textId="77777777">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Store Clerks (Add Data)</w:t>
            </w:r>
          </w:p>
          <w:p w:rsidRPr="006478A0" w:rsidR="006A1A27" w:rsidP="004F2295" w:rsidRDefault="006A1A27" w14:paraId="3EBB50FD" w14:textId="54557642">
            <w:pPr>
              <w:spacing w:line="360" w:lineRule="auto"/>
              <w:ind w:left="360"/>
            </w:pPr>
          </w:p>
        </w:tc>
      </w:tr>
      <w:tr w:rsidRPr="005F7C7D" w:rsidR="00034311" w:rsidTr="00C80AAA" w14:paraId="21E3CAA0" w14:textId="77777777">
        <w:tc>
          <w:tcPr>
            <w:tcW w:w="1841" w:type="dxa"/>
          </w:tcPr>
          <w:p w:rsidRPr="006478A0" w:rsidR="00034311" w:rsidP="004F2295" w:rsidRDefault="00034311" w14:paraId="18DF2334" w14:textId="2991606E">
            <w:pPr>
              <w:spacing w:after="200" w:line="360" w:lineRule="auto"/>
            </w:pPr>
            <w:r w:rsidRPr="006478A0">
              <w:t>Login Password</w:t>
            </w:r>
          </w:p>
        </w:tc>
        <w:tc>
          <w:tcPr>
            <w:tcW w:w="1752" w:type="dxa"/>
          </w:tcPr>
          <w:p w:rsidRPr="006478A0" w:rsidR="00034311" w:rsidP="004F2295" w:rsidRDefault="00034311" w14:paraId="4356318C" w14:textId="63F7A7DA">
            <w:pPr>
              <w:spacing w:after="200" w:line="360" w:lineRule="auto"/>
            </w:pPr>
            <w:r w:rsidRPr="006478A0">
              <w:t>Varbinary (max)</w:t>
            </w:r>
          </w:p>
        </w:tc>
        <w:tc>
          <w:tcPr>
            <w:tcW w:w="1711" w:type="dxa"/>
          </w:tcPr>
          <w:p w:rsidRPr="006478A0" w:rsidR="00034311" w:rsidP="004F2295" w:rsidRDefault="00034311" w14:paraId="5CB78F6A" w14:textId="2EEF501B">
            <w:pPr>
              <w:spacing w:after="200" w:line="360" w:lineRule="auto"/>
              <w:jc w:val="center"/>
            </w:pPr>
            <w:r w:rsidRPr="006478A0">
              <w:t>-</w:t>
            </w:r>
          </w:p>
        </w:tc>
        <w:tc>
          <w:tcPr>
            <w:tcW w:w="2454" w:type="dxa"/>
          </w:tcPr>
          <w:p w:rsidRPr="006478A0" w:rsidR="00034311" w:rsidP="004F2295" w:rsidRDefault="00034311" w14:paraId="0905C142" w14:textId="0E8D0DC2">
            <w:pPr>
              <w:spacing w:after="200" w:line="360" w:lineRule="auto"/>
            </w:pPr>
            <w:r w:rsidRPr="006478A0">
              <w:t>Confidential</w:t>
            </w:r>
          </w:p>
        </w:tc>
        <w:tc>
          <w:tcPr>
            <w:tcW w:w="4860" w:type="dxa"/>
          </w:tcPr>
          <w:p w:rsidRPr="006478A0" w:rsidR="004A0E5C" w:rsidP="00656ECC" w:rsidRDefault="004A0E5C" w14:paraId="11011D19" w14:textId="77777777">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 xml:space="preserve">Members (Edit) </w:t>
            </w:r>
          </w:p>
          <w:p w:rsidRPr="006478A0" w:rsidR="00034311" w:rsidP="00656ECC" w:rsidRDefault="004A0E5C" w14:paraId="3CD3BC18" w14:textId="1DA8608E">
            <w:pPr>
              <w:pStyle w:val="ListParagraph"/>
              <w:numPr>
                <w:ilvl w:val="0"/>
                <w:numId w:val="4"/>
              </w:numPr>
              <w:spacing w:line="360" w:lineRule="auto"/>
              <w:rPr>
                <w:rFonts w:ascii="Times New Roman" w:hAnsi="Times New Roman"/>
                <w:sz w:val="24"/>
                <w:szCs w:val="24"/>
              </w:rPr>
            </w:pPr>
            <w:r w:rsidRPr="006478A0">
              <w:rPr>
                <w:rFonts w:ascii="Times New Roman" w:hAnsi="Times New Roman"/>
                <w:sz w:val="24"/>
                <w:szCs w:val="24"/>
              </w:rPr>
              <w:t>Store Clerks (Add Data)</w:t>
            </w:r>
          </w:p>
        </w:tc>
      </w:tr>
    </w:tbl>
    <w:p w:rsidR="0098728A" w:rsidP="004F2295" w:rsidRDefault="0098728A" w14:paraId="5ABFB4CC" w14:textId="77777777">
      <w:pPr>
        <w:spacing w:line="360" w:lineRule="auto"/>
      </w:pPr>
    </w:p>
    <w:p w:rsidRPr="00E1260E" w:rsidR="00E1260E" w:rsidP="00E1260E" w:rsidRDefault="00E1260E" w14:paraId="03E416CC" w14:textId="7E4A83C2">
      <w:pPr>
        <w:pStyle w:val="Heading3"/>
        <w:rPr>
          <w:rFonts w:cs="Times New Roman"/>
        </w:rPr>
      </w:pPr>
      <w:bookmarkStart w:name="_Toc142485147" w:id="12"/>
      <w:bookmarkStart w:name="_Toc142606272" w:id="13"/>
      <w:r w:rsidRPr="003C5394">
        <w:rPr>
          <w:rFonts w:cs="Times New Roman"/>
          <w:b/>
        </w:rPr>
        <w:t>Table name</w:t>
      </w:r>
      <w:r w:rsidRPr="006478A0">
        <w:rPr>
          <w:rFonts w:cs="Times New Roman"/>
        </w:rPr>
        <w:t xml:space="preserve">: </w:t>
      </w:r>
      <w:r>
        <w:rPr>
          <w:rFonts w:cs="Times New Roman"/>
        </w:rPr>
        <w:t>OrderItem</w:t>
      </w:r>
      <w:bookmarkEnd w:id="12"/>
      <w:bookmarkEnd w:id="13"/>
    </w:p>
    <w:p w:rsidR="0098728A" w:rsidP="0098728A" w:rsidRDefault="0098728A" w14:paraId="033EAD15" w14:textId="77777777">
      <w:pPr>
        <w:ind w:firstLine="360"/>
      </w:pPr>
    </w:p>
    <w:tbl>
      <w:tblPr>
        <w:tblStyle w:val="TableGrid"/>
        <w:tblW w:w="0" w:type="auto"/>
        <w:tblLook w:val="04A0" w:firstRow="1" w:lastRow="0" w:firstColumn="1" w:lastColumn="0" w:noHBand="0" w:noVBand="1"/>
      </w:tblPr>
      <w:tblGrid>
        <w:gridCol w:w="1828"/>
        <w:gridCol w:w="1879"/>
        <w:gridCol w:w="1621"/>
        <w:gridCol w:w="2880"/>
        <w:gridCol w:w="4320"/>
      </w:tblGrid>
      <w:tr w:rsidRPr="005F7C7D" w:rsidR="00E1260E" w14:paraId="512C4964" w14:textId="77777777">
        <w:tc>
          <w:tcPr>
            <w:tcW w:w="1828" w:type="dxa"/>
          </w:tcPr>
          <w:p w:rsidRPr="006478A0" w:rsidR="00E1260E" w:rsidRDefault="00E1260E" w14:paraId="2DA7369E" w14:textId="77777777">
            <w:pPr>
              <w:spacing w:line="360" w:lineRule="auto"/>
            </w:pPr>
            <w:r w:rsidRPr="006478A0">
              <w:t>Column Name</w:t>
            </w:r>
          </w:p>
        </w:tc>
        <w:tc>
          <w:tcPr>
            <w:tcW w:w="1879" w:type="dxa"/>
          </w:tcPr>
          <w:p w:rsidRPr="006478A0" w:rsidR="00E1260E" w:rsidRDefault="00E1260E" w14:paraId="02E704DF" w14:textId="77777777">
            <w:pPr>
              <w:spacing w:line="360" w:lineRule="auto"/>
            </w:pPr>
            <w:r w:rsidRPr="006478A0">
              <w:t>Data Type (Length)</w:t>
            </w:r>
          </w:p>
        </w:tc>
        <w:tc>
          <w:tcPr>
            <w:tcW w:w="1621" w:type="dxa"/>
          </w:tcPr>
          <w:p w:rsidRPr="006478A0" w:rsidR="00E1260E" w:rsidRDefault="00E1260E" w14:paraId="73B29EB3" w14:textId="77777777">
            <w:pPr>
              <w:spacing w:line="360" w:lineRule="auto"/>
            </w:pPr>
            <w:r w:rsidRPr="006478A0">
              <w:t>Default Value</w:t>
            </w:r>
          </w:p>
        </w:tc>
        <w:tc>
          <w:tcPr>
            <w:tcW w:w="2880" w:type="dxa"/>
          </w:tcPr>
          <w:p w:rsidRPr="006478A0" w:rsidR="00E1260E" w:rsidRDefault="00E1260E" w14:paraId="267F2202" w14:textId="77777777">
            <w:pPr>
              <w:spacing w:line="360" w:lineRule="auto"/>
            </w:pPr>
            <w:r w:rsidRPr="006478A0">
              <w:t>Note</w:t>
            </w:r>
          </w:p>
        </w:tc>
        <w:tc>
          <w:tcPr>
            <w:tcW w:w="4320" w:type="dxa"/>
          </w:tcPr>
          <w:p w:rsidRPr="006478A0" w:rsidR="00E1260E" w:rsidRDefault="00E1260E" w14:paraId="76485D32" w14:textId="77777777">
            <w:pPr>
              <w:spacing w:line="360" w:lineRule="auto"/>
            </w:pPr>
            <w:r w:rsidRPr="006478A0">
              <w:t>Owner</w:t>
            </w:r>
          </w:p>
        </w:tc>
      </w:tr>
      <w:tr w:rsidRPr="005F7C7D" w:rsidR="00E1260E" w14:paraId="3AA1B480" w14:textId="77777777">
        <w:tc>
          <w:tcPr>
            <w:tcW w:w="1828" w:type="dxa"/>
          </w:tcPr>
          <w:p w:rsidRPr="006478A0" w:rsidR="00E1260E" w:rsidRDefault="00E1260E" w14:paraId="2B084F7B" w14:textId="77777777">
            <w:pPr>
              <w:spacing w:line="360" w:lineRule="auto"/>
            </w:pPr>
            <w:r w:rsidRPr="006478A0">
              <w:t>Product Code</w:t>
            </w:r>
          </w:p>
        </w:tc>
        <w:tc>
          <w:tcPr>
            <w:tcW w:w="1879" w:type="dxa"/>
          </w:tcPr>
          <w:p w:rsidRPr="006478A0" w:rsidR="00E1260E" w:rsidRDefault="00FD2646" w14:paraId="78DDE677" w14:textId="3F9AA91E">
            <w:pPr>
              <w:spacing w:line="360" w:lineRule="auto"/>
            </w:pPr>
            <w:r>
              <w:t>Bigint</w:t>
            </w:r>
          </w:p>
        </w:tc>
        <w:tc>
          <w:tcPr>
            <w:tcW w:w="1621" w:type="dxa"/>
          </w:tcPr>
          <w:p w:rsidRPr="006478A0" w:rsidR="00E1260E" w:rsidRDefault="00E1260E" w14:paraId="73DF59B0" w14:textId="77777777">
            <w:pPr>
              <w:spacing w:line="360" w:lineRule="auto"/>
              <w:jc w:val="center"/>
            </w:pPr>
            <w:r w:rsidRPr="006478A0">
              <w:t>-</w:t>
            </w:r>
          </w:p>
        </w:tc>
        <w:tc>
          <w:tcPr>
            <w:tcW w:w="2880" w:type="dxa"/>
          </w:tcPr>
          <w:p w:rsidRPr="006478A0" w:rsidR="00E1260E" w:rsidRDefault="00E1260E" w14:paraId="5A80BBE2" w14:textId="77777777">
            <w:pPr>
              <w:spacing w:line="360" w:lineRule="auto"/>
            </w:pPr>
            <w:r w:rsidRPr="006478A0">
              <w:t>FK (Foreign Key)</w:t>
            </w:r>
          </w:p>
        </w:tc>
        <w:tc>
          <w:tcPr>
            <w:tcW w:w="4320" w:type="dxa"/>
          </w:tcPr>
          <w:p w:rsidRPr="006478A0" w:rsidR="0034192B" w:rsidP="00656ECC" w:rsidRDefault="0034192B" w14:paraId="7CF728DF"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Pr>
                <w:rFonts w:ascii="Times New Roman" w:hAnsi="Times New Roman"/>
                <w:sz w:val="24"/>
                <w:szCs w:val="24"/>
              </w:rPr>
              <w:t>Control Data</w:t>
            </w:r>
            <w:r w:rsidRPr="006478A0">
              <w:rPr>
                <w:rFonts w:ascii="Times New Roman" w:hAnsi="Times New Roman"/>
                <w:sz w:val="24"/>
                <w:szCs w:val="24"/>
              </w:rPr>
              <w:t>)</w:t>
            </w:r>
          </w:p>
          <w:p w:rsidR="0034192B" w:rsidP="00656ECC" w:rsidRDefault="0034192B" w14:paraId="34B19DC9"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p w:rsidRPr="001009F4" w:rsidR="00E1260E" w:rsidP="00656ECC" w:rsidRDefault="001009F4" w14:paraId="3BFB8172" w14:textId="22D438FF">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 (</w:t>
            </w:r>
            <w:r>
              <w:rPr>
                <w:rFonts w:ascii="Times New Roman" w:hAnsi="Times New Roman"/>
                <w:sz w:val="24"/>
                <w:szCs w:val="24"/>
              </w:rPr>
              <w:t>Add, View, Remove</w:t>
            </w:r>
            <w:r w:rsidRPr="006478A0">
              <w:rPr>
                <w:rFonts w:ascii="Times New Roman" w:hAnsi="Times New Roman"/>
                <w:sz w:val="24"/>
                <w:szCs w:val="24"/>
              </w:rPr>
              <w:t xml:space="preserve"> Data)</w:t>
            </w:r>
          </w:p>
        </w:tc>
      </w:tr>
      <w:tr w:rsidRPr="005F7C7D" w:rsidR="00E1260E" w14:paraId="0F545AC4" w14:textId="77777777">
        <w:tc>
          <w:tcPr>
            <w:tcW w:w="1828" w:type="dxa"/>
          </w:tcPr>
          <w:p w:rsidRPr="006478A0" w:rsidR="00E1260E" w:rsidRDefault="00380436" w14:paraId="68967447" w14:textId="626C8C5F">
            <w:pPr>
              <w:spacing w:line="360" w:lineRule="auto"/>
            </w:pPr>
            <w:r>
              <w:t>Order Code</w:t>
            </w:r>
          </w:p>
        </w:tc>
        <w:tc>
          <w:tcPr>
            <w:tcW w:w="1879" w:type="dxa"/>
          </w:tcPr>
          <w:p w:rsidRPr="006478A0" w:rsidR="00E1260E" w:rsidRDefault="00E1260E" w14:paraId="6EF7C991" w14:textId="0A91A0AC">
            <w:pPr>
              <w:spacing w:line="360" w:lineRule="auto"/>
            </w:pPr>
            <w:r w:rsidRPr="006478A0">
              <w:t>Integer</w:t>
            </w:r>
          </w:p>
        </w:tc>
        <w:tc>
          <w:tcPr>
            <w:tcW w:w="1621" w:type="dxa"/>
          </w:tcPr>
          <w:p w:rsidRPr="006478A0" w:rsidR="00E1260E" w:rsidRDefault="00E1260E" w14:paraId="32FCB098" w14:textId="77777777">
            <w:pPr>
              <w:spacing w:line="360" w:lineRule="auto"/>
              <w:jc w:val="center"/>
            </w:pPr>
            <w:r w:rsidRPr="006478A0">
              <w:t>-</w:t>
            </w:r>
          </w:p>
        </w:tc>
        <w:tc>
          <w:tcPr>
            <w:tcW w:w="2880" w:type="dxa"/>
          </w:tcPr>
          <w:p w:rsidRPr="006478A0" w:rsidR="00E1260E" w:rsidRDefault="0019301D" w14:paraId="230F86DF" w14:textId="520A28C1">
            <w:pPr>
              <w:spacing w:line="360" w:lineRule="auto"/>
            </w:pPr>
            <w:r w:rsidRPr="006478A0">
              <w:t>PK (Primary Key)</w:t>
            </w:r>
          </w:p>
        </w:tc>
        <w:tc>
          <w:tcPr>
            <w:tcW w:w="4320" w:type="dxa"/>
          </w:tcPr>
          <w:p w:rsidRPr="006478A0" w:rsidR="001009F4" w:rsidP="00656ECC" w:rsidRDefault="001009F4" w14:paraId="5EE2B65A"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Pr>
                <w:rFonts w:ascii="Times New Roman" w:hAnsi="Times New Roman"/>
                <w:sz w:val="24"/>
                <w:szCs w:val="24"/>
              </w:rPr>
              <w:t>Control Data</w:t>
            </w:r>
            <w:r w:rsidRPr="006478A0">
              <w:rPr>
                <w:rFonts w:ascii="Times New Roman" w:hAnsi="Times New Roman"/>
                <w:sz w:val="24"/>
                <w:szCs w:val="24"/>
              </w:rPr>
              <w:t>)</w:t>
            </w:r>
          </w:p>
          <w:p w:rsidR="001009F4" w:rsidP="00656ECC" w:rsidRDefault="001009F4" w14:paraId="3A7A72BD"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p w:rsidRPr="006478A0" w:rsidR="00E1260E" w:rsidP="00656ECC" w:rsidRDefault="001009F4" w14:paraId="31A12D51" w14:textId="06908E30">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 (</w:t>
            </w:r>
            <w:r>
              <w:rPr>
                <w:rFonts w:ascii="Times New Roman" w:hAnsi="Times New Roman"/>
                <w:sz w:val="24"/>
                <w:szCs w:val="24"/>
              </w:rPr>
              <w:t>Add, View, Remove</w:t>
            </w:r>
            <w:r w:rsidRPr="006478A0">
              <w:rPr>
                <w:rFonts w:ascii="Times New Roman" w:hAnsi="Times New Roman"/>
                <w:sz w:val="24"/>
                <w:szCs w:val="24"/>
              </w:rPr>
              <w:t xml:space="preserve"> Data)</w:t>
            </w:r>
          </w:p>
        </w:tc>
      </w:tr>
      <w:tr w:rsidRPr="005F7C7D" w:rsidR="00E1260E" w14:paraId="06D514D8" w14:textId="77777777">
        <w:tc>
          <w:tcPr>
            <w:tcW w:w="1828" w:type="dxa"/>
          </w:tcPr>
          <w:p w:rsidRPr="006478A0" w:rsidR="00E1260E" w:rsidRDefault="00E04A7D" w14:paraId="322AB89E" w14:textId="2F20022E">
            <w:pPr>
              <w:spacing w:line="360" w:lineRule="auto"/>
            </w:pPr>
            <w:r>
              <w:t>Order Date</w:t>
            </w:r>
          </w:p>
        </w:tc>
        <w:tc>
          <w:tcPr>
            <w:tcW w:w="1879" w:type="dxa"/>
          </w:tcPr>
          <w:p w:rsidRPr="006478A0" w:rsidR="00E1260E" w:rsidRDefault="00E04A7D" w14:paraId="2BF94DB5" w14:textId="6FC5C19A">
            <w:pPr>
              <w:spacing w:line="360" w:lineRule="auto"/>
            </w:pPr>
            <w:r>
              <w:t>Date</w:t>
            </w:r>
          </w:p>
        </w:tc>
        <w:tc>
          <w:tcPr>
            <w:tcW w:w="1621" w:type="dxa"/>
          </w:tcPr>
          <w:p w:rsidRPr="006478A0" w:rsidR="00E1260E" w:rsidRDefault="00E1260E" w14:paraId="1626D719" w14:textId="77777777">
            <w:pPr>
              <w:spacing w:line="360" w:lineRule="auto"/>
              <w:jc w:val="center"/>
            </w:pPr>
            <w:r w:rsidRPr="006478A0">
              <w:t>-</w:t>
            </w:r>
          </w:p>
        </w:tc>
        <w:tc>
          <w:tcPr>
            <w:tcW w:w="2880" w:type="dxa"/>
          </w:tcPr>
          <w:p w:rsidRPr="006478A0" w:rsidR="00E1260E" w:rsidRDefault="00E1260E" w14:paraId="6B16925A" w14:textId="6ACA4449">
            <w:pPr>
              <w:spacing w:line="360" w:lineRule="auto"/>
            </w:pPr>
          </w:p>
        </w:tc>
        <w:tc>
          <w:tcPr>
            <w:tcW w:w="4320" w:type="dxa"/>
          </w:tcPr>
          <w:p w:rsidRPr="006478A0" w:rsidR="001009F4" w:rsidP="00656ECC" w:rsidRDefault="001009F4" w14:paraId="62F31AAB"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Pr>
                <w:rFonts w:ascii="Times New Roman" w:hAnsi="Times New Roman"/>
                <w:sz w:val="24"/>
                <w:szCs w:val="24"/>
              </w:rPr>
              <w:t>Control Data</w:t>
            </w:r>
            <w:r w:rsidRPr="006478A0">
              <w:rPr>
                <w:rFonts w:ascii="Times New Roman" w:hAnsi="Times New Roman"/>
                <w:sz w:val="24"/>
                <w:szCs w:val="24"/>
              </w:rPr>
              <w:t>)</w:t>
            </w:r>
          </w:p>
          <w:p w:rsidR="001009F4" w:rsidP="00656ECC" w:rsidRDefault="001009F4" w14:paraId="23530A02"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p w:rsidRPr="006478A0" w:rsidR="00E1260E" w:rsidP="00656ECC" w:rsidRDefault="001009F4" w14:paraId="402C841D" w14:textId="43B3BA2E">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 (</w:t>
            </w:r>
            <w:r>
              <w:rPr>
                <w:rFonts w:ascii="Times New Roman" w:hAnsi="Times New Roman"/>
                <w:sz w:val="24"/>
                <w:szCs w:val="24"/>
              </w:rPr>
              <w:t>Add, View, Remove</w:t>
            </w:r>
            <w:r w:rsidRPr="006478A0">
              <w:rPr>
                <w:rFonts w:ascii="Times New Roman" w:hAnsi="Times New Roman"/>
                <w:sz w:val="24"/>
                <w:szCs w:val="24"/>
              </w:rPr>
              <w:t xml:space="preserve"> Data)</w:t>
            </w:r>
          </w:p>
        </w:tc>
      </w:tr>
      <w:tr w:rsidRPr="005F7C7D" w:rsidR="00E1260E" w14:paraId="44EEE5A5" w14:textId="77777777">
        <w:tc>
          <w:tcPr>
            <w:tcW w:w="1828" w:type="dxa"/>
          </w:tcPr>
          <w:p w:rsidRPr="006478A0" w:rsidR="00E1260E" w:rsidRDefault="0019301D" w14:paraId="378D60CF" w14:textId="32051E55">
            <w:pPr>
              <w:spacing w:line="360" w:lineRule="auto"/>
            </w:pPr>
            <w:r>
              <w:t>Quantity Purchase</w:t>
            </w:r>
          </w:p>
        </w:tc>
        <w:tc>
          <w:tcPr>
            <w:tcW w:w="1879" w:type="dxa"/>
          </w:tcPr>
          <w:p w:rsidRPr="006478A0" w:rsidR="00E1260E" w:rsidRDefault="0019301D" w14:paraId="45C7C3D5" w14:textId="76235F42">
            <w:pPr>
              <w:spacing w:line="360" w:lineRule="auto"/>
            </w:pPr>
            <w:r>
              <w:t>Integer</w:t>
            </w:r>
          </w:p>
        </w:tc>
        <w:tc>
          <w:tcPr>
            <w:tcW w:w="1621" w:type="dxa"/>
          </w:tcPr>
          <w:p w:rsidRPr="006478A0" w:rsidR="00E1260E" w:rsidRDefault="00E1260E" w14:paraId="1BB0AC08" w14:textId="77777777">
            <w:pPr>
              <w:spacing w:line="360" w:lineRule="auto"/>
              <w:jc w:val="center"/>
            </w:pPr>
            <w:r w:rsidRPr="006478A0">
              <w:t>-</w:t>
            </w:r>
          </w:p>
        </w:tc>
        <w:tc>
          <w:tcPr>
            <w:tcW w:w="2880" w:type="dxa"/>
          </w:tcPr>
          <w:p w:rsidRPr="006478A0" w:rsidR="00E1260E" w:rsidRDefault="00E1260E" w14:paraId="63C466BA" w14:textId="77777777">
            <w:pPr>
              <w:spacing w:line="360" w:lineRule="auto"/>
            </w:pPr>
          </w:p>
        </w:tc>
        <w:tc>
          <w:tcPr>
            <w:tcW w:w="4320" w:type="dxa"/>
          </w:tcPr>
          <w:p w:rsidRPr="006478A0" w:rsidR="001009F4" w:rsidP="00656ECC" w:rsidRDefault="001009F4" w14:paraId="68F2F134"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Pr>
                <w:rFonts w:ascii="Times New Roman" w:hAnsi="Times New Roman"/>
                <w:sz w:val="24"/>
                <w:szCs w:val="24"/>
              </w:rPr>
              <w:t>Control Data</w:t>
            </w:r>
            <w:r w:rsidRPr="006478A0">
              <w:rPr>
                <w:rFonts w:ascii="Times New Roman" w:hAnsi="Times New Roman"/>
                <w:sz w:val="24"/>
                <w:szCs w:val="24"/>
              </w:rPr>
              <w:t>)</w:t>
            </w:r>
          </w:p>
          <w:p w:rsidR="001009F4" w:rsidP="00656ECC" w:rsidRDefault="001009F4" w14:paraId="4B1C50C0"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p w:rsidRPr="006478A0" w:rsidR="00E1260E" w:rsidP="00656ECC" w:rsidRDefault="001009F4" w14:paraId="23EFE347" w14:textId="1852AF11">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 (</w:t>
            </w:r>
            <w:r>
              <w:rPr>
                <w:rFonts w:ascii="Times New Roman" w:hAnsi="Times New Roman"/>
                <w:sz w:val="24"/>
                <w:szCs w:val="24"/>
              </w:rPr>
              <w:t>Add, View, Remove</w:t>
            </w:r>
            <w:r w:rsidRPr="006478A0">
              <w:rPr>
                <w:rFonts w:ascii="Times New Roman" w:hAnsi="Times New Roman"/>
                <w:sz w:val="24"/>
                <w:szCs w:val="24"/>
              </w:rPr>
              <w:t xml:space="preserve"> Data)</w:t>
            </w:r>
          </w:p>
        </w:tc>
      </w:tr>
    </w:tbl>
    <w:p w:rsidR="00AF1C98" w:rsidP="00AF1C98" w:rsidRDefault="00AF1C98" w14:paraId="21051443" w14:textId="77777777">
      <w:pPr>
        <w:pStyle w:val="Heading3"/>
        <w:rPr>
          <w:rFonts w:cs="Times New Roman"/>
          <w:b/>
        </w:rPr>
      </w:pPr>
    </w:p>
    <w:p w:rsidRPr="00E1260E" w:rsidR="00AF1C98" w:rsidP="00AF1C98" w:rsidRDefault="00AF1C98" w14:paraId="0424EADF" w14:textId="56DE1629">
      <w:pPr>
        <w:pStyle w:val="Heading3"/>
        <w:rPr>
          <w:rFonts w:cs="Times New Roman"/>
        </w:rPr>
      </w:pPr>
      <w:bookmarkStart w:name="_Toc142485148" w:id="14"/>
      <w:bookmarkStart w:name="_Toc142606273" w:id="15"/>
      <w:r w:rsidRPr="003C5394">
        <w:rPr>
          <w:rFonts w:cs="Times New Roman"/>
          <w:b/>
        </w:rPr>
        <w:t>Table name</w:t>
      </w:r>
      <w:r w:rsidRPr="006478A0">
        <w:rPr>
          <w:rFonts w:cs="Times New Roman"/>
        </w:rPr>
        <w:t xml:space="preserve">: </w:t>
      </w:r>
      <w:r>
        <w:rPr>
          <w:rFonts w:cs="Times New Roman"/>
        </w:rPr>
        <w:t>Category</w:t>
      </w:r>
      <w:bookmarkEnd w:id="14"/>
      <w:bookmarkEnd w:id="15"/>
    </w:p>
    <w:p w:rsidRPr="00AF1C98" w:rsidR="00AF1C98" w:rsidP="00AF1C98" w:rsidRDefault="00AF1C98" w14:paraId="0B57459B" w14:textId="77777777"/>
    <w:p w:rsidR="00AF1C98" w:rsidP="00AF1C98" w:rsidRDefault="00AF1C98" w14:paraId="5A039E88" w14:textId="77777777">
      <w:pPr>
        <w:tabs>
          <w:tab w:val="left" w:pos="3420"/>
        </w:tabs>
      </w:pPr>
      <w:r>
        <w:tab/>
      </w:r>
    </w:p>
    <w:tbl>
      <w:tblPr>
        <w:tblStyle w:val="TableGrid"/>
        <w:tblW w:w="0" w:type="auto"/>
        <w:tblLook w:val="04A0" w:firstRow="1" w:lastRow="0" w:firstColumn="1" w:lastColumn="0" w:noHBand="0" w:noVBand="1"/>
      </w:tblPr>
      <w:tblGrid>
        <w:gridCol w:w="1828"/>
        <w:gridCol w:w="1879"/>
        <w:gridCol w:w="1621"/>
        <w:gridCol w:w="2880"/>
        <w:gridCol w:w="4320"/>
      </w:tblGrid>
      <w:tr w:rsidRPr="005F7C7D" w:rsidR="00AF1C98" w:rsidTr="00E54E52" w14:paraId="498EBA06" w14:textId="77777777">
        <w:tc>
          <w:tcPr>
            <w:tcW w:w="1828" w:type="dxa"/>
          </w:tcPr>
          <w:p w:rsidRPr="006478A0" w:rsidR="00AF1C98" w:rsidP="00E54E52" w:rsidRDefault="00AF1C98" w14:paraId="57E5A7B0" w14:textId="77777777">
            <w:pPr>
              <w:spacing w:line="360" w:lineRule="auto"/>
            </w:pPr>
            <w:r w:rsidRPr="006478A0">
              <w:t>Column Name</w:t>
            </w:r>
          </w:p>
        </w:tc>
        <w:tc>
          <w:tcPr>
            <w:tcW w:w="1879" w:type="dxa"/>
          </w:tcPr>
          <w:p w:rsidRPr="006478A0" w:rsidR="00AF1C98" w:rsidP="00E54E52" w:rsidRDefault="00AF1C98" w14:paraId="205EF470" w14:textId="77777777">
            <w:pPr>
              <w:spacing w:line="360" w:lineRule="auto"/>
            </w:pPr>
            <w:r w:rsidRPr="006478A0">
              <w:t>Data Type (Length)</w:t>
            </w:r>
          </w:p>
        </w:tc>
        <w:tc>
          <w:tcPr>
            <w:tcW w:w="1621" w:type="dxa"/>
          </w:tcPr>
          <w:p w:rsidRPr="006478A0" w:rsidR="00AF1C98" w:rsidP="00E54E52" w:rsidRDefault="00AF1C98" w14:paraId="75D43CEF" w14:textId="77777777">
            <w:pPr>
              <w:spacing w:line="360" w:lineRule="auto"/>
            </w:pPr>
            <w:r w:rsidRPr="006478A0">
              <w:t>Default Value</w:t>
            </w:r>
          </w:p>
        </w:tc>
        <w:tc>
          <w:tcPr>
            <w:tcW w:w="2880" w:type="dxa"/>
          </w:tcPr>
          <w:p w:rsidRPr="006478A0" w:rsidR="00AF1C98" w:rsidP="00E54E52" w:rsidRDefault="00AF1C98" w14:paraId="6A328B44" w14:textId="77777777">
            <w:pPr>
              <w:spacing w:line="360" w:lineRule="auto"/>
            </w:pPr>
            <w:r w:rsidRPr="006478A0">
              <w:t>Note</w:t>
            </w:r>
          </w:p>
        </w:tc>
        <w:tc>
          <w:tcPr>
            <w:tcW w:w="4320" w:type="dxa"/>
          </w:tcPr>
          <w:p w:rsidRPr="006478A0" w:rsidR="00AF1C98" w:rsidP="00E54E52" w:rsidRDefault="00AF1C98" w14:paraId="3015A604" w14:textId="77777777">
            <w:pPr>
              <w:spacing w:line="360" w:lineRule="auto"/>
            </w:pPr>
            <w:r w:rsidRPr="006478A0">
              <w:t>Owner</w:t>
            </w:r>
          </w:p>
        </w:tc>
      </w:tr>
      <w:tr w:rsidRPr="005F7C7D" w:rsidR="00AF1C98" w:rsidTr="00E54E52" w14:paraId="1F0FF419" w14:textId="77777777">
        <w:tc>
          <w:tcPr>
            <w:tcW w:w="1828" w:type="dxa"/>
          </w:tcPr>
          <w:p w:rsidRPr="006478A0" w:rsidR="00AF1C98" w:rsidP="00E54E52" w:rsidRDefault="006D140A" w14:paraId="03835877" w14:textId="725ECF8F">
            <w:pPr>
              <w:spacing w:line="360" w:lineRule="auto"/>
            </w:pPr>
            <w:r>
              <w:t>Category</w:t>
            </w:r>
          </w:p>
        </w:tc>
        <w:tc>
          <w:tcPr>
            <w:tcW w:w="1879" w:type="dxa"/>
          </w:tcPr>
          <w:p w:rsidRPr="006478A0" w:rsidR="00AF1C98" w:rsidP="00E54E52" w:rsidRDefault="00AF1C98" w14:paraId="60E5905D" w14:textId="77777777">
            <w:pPr>
              <w:spacing w:line="360" w:lineRule="auto"/>
            </w:pPr>
            <w:r>
              <w:t>Bigint</w:t>
            </w:r>
          </w:p>
        </w:tc>
        <w:tc>
          <w:tcPr>
            <w:tcW w:w="1621" w:type="dxa"/>
          </w:tcPr>
          <w:p w:rsidRPr="006478A0" w:rsidR="00AF1C98" w:rsidP="00E54E52" w:rsidRDefault="00AF1C98" w14:paraId="61E03665" w14:textId="77777777">
            <w:pPr>
              <w:spacing w:line="360" w:lineRule="auto"/>
              <w:jc w:val="center"/>
            </w:pPr>
            <w:r w:rsidRPr="006478A0">
              <w:t>-</w:t>
            </w:r>
          </w:p>
        </w:tc>
        <w:tc>
          <w:tcPr>
            <w:tcW w:w="2880" w:type="dxa"/>
          </w:tcPr>
          <w:p w:rsidRPr="006478A0" w:rsidR="00AF1C98" w:rsidP="00E54E52" w:rsidRDefault="006D140A" w14:paraId="7193AF22" w14:textId="7AC7DB1A">
            <w:pPr>
              <w:spacing w:line="360" w:lineRule="auto"/>
            </w:pPr>
            <w:r w:rsidRPr="006478A0">
              <w:t>PK (Primary Key)</w:t>
            </w:r>
          </w:p>
        </w:tc>
        <w:tc>
          <w:tcPr>
            <w:tcW w:w="4320" w:type="dxa"/>
          </w:tcPr>
          <w:p w:rsidRPr="006478A0" w:rsidR="00AF1C98" w:rsidP="00656ECC" w:rsidRDefault="00AF1C98" w14:paraId="49B2A183"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Pr>
                <w:rFonts w:ascii="Times New Roman" w:hAnsi="Times New Roman"/>
                <w:sz w:val="24"/>
                <w:szCs w:val="24"/>
              </w:rPr>
              <w:t>Control Data</w:t>
            </w:r>
            <w:r w:rsidRPr="006478A0">
              <w:rPr>
                <w:rFonts w:ascii="Times New Roman" w:hAnsi="Times New Roman"/>
                <w:sz w:val="24"/>
                <w:szCs w:val="24"/>
              </w:rPr>
              <w:t>)</w:t>
            </w:r>
          </w:p>
          <w:p w:rsidR="00AF1C98" w:rsidP="00656ECC" w:rsidRDefault="00AF1C98" w14:paraId="64EB09A9"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p w:rsidRPr="001009F4" w:rsidR="00AF1C98" w:rsidP="00656ECC" w:rsidRDefault="00AF1C98" w14:paraId="27DE87E4"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 (</w:t>
            </w:r>
            <w:r>
              <w:rPr>
                <w:rFonts w:ascii="Times New Roman" w:hAnsi="Times New Roman"/>
                <w:sz w:val="24"/>
                <w:szCs w:val="24"/>
              </w:rPr>
              <w:t>Add, View, Remove</w:t>
            </w:r>
            <w:r w:rsidRPr="006478A0">
              <w:rPr>
                <w:rFonts w:ascii="Times New Roman" w:hAnsi="Times New Roman"/>
                <w:sz w:val="24"/>
                <w:szCs w:val="24"/>
              </w:rPr>
              <w:t xml:space="preserve"> Data)</w:t>
            </w:r>
          </w:p>
        </w:tc>
      </w:tr>
      <w:tr w:rsidRPr="005F7C7D" w:rsidR="00AF1C98" w:rsidTr="00E54E52" w14:paraId="2645915E" w14:textId="77777777">
        <w:tc>
          <w:tcPr>
            <w:tcW w:w="1828" w:type="dxa"/>
          </w:tcPr>
          <w:p w:rsidRPr="006478A0" w:rsidR="00AF1C98" w:rsidP="00E54E52" w:rsidRDefault="006D140A" w14:paraId="42141463" w14:textId="687B4960">
            <w:pPr>
              <w:spacing w:line="360" w:lineRule="auto"/>
            </w:pPr>
            <w:r>
              <w:t>Category Name</w:t>
            </w:r>
          </w:p>
        </w:tc>
        <w:tc>
          <w:tcPr>
            <w:tcW w:w="1879" w:type="dxa"/>
          </w:tcPr>
          <w:p w:rsidRPr="006478A0" w:rsidR="00AF1C98" w:rsidP="00E54E52" w:rsidRDefault="006D140A" w14:paraId="175EE160" w14:textId="665073CC">
            <w:pPr>
              <w:spacing w:line="360" w:lineRule="auto"/>
            </w:pPr>
            <w:r>
              <w:t>Varchar (100)</w:t>
            </w:r>
          </w:p>
        </w:tc>
        <w:tc>
          <w:tcPr>
            <w:tcW w:w="1621" w:type="dxa"/>
          </w:tcPr>
          <w:p w:rsidRPr="006478A0" w:rsidR="00AF1C98" w:rsidP="00E54E52" w:rsidRDefault="00AF1C98" w14:paraId="2DF8D753" w14:textId="77777777">
            <w:pPr>
              <w:spacing w:line="360" w:lineRule="auto"/>
              <w:jc w:val="center"/>
            </w:pPr>
            <w:r w:rsidRPr="006478A0">
              <w:t>-</w:t>
            </w:r>
          </w:p>
        </w:tc>
        <w:tc>
          <w:tcPr>
            <w:tcW w:w="2880" w:type="dxa"/>
          </w:tcPr>
          <w:p w:rsidRPr="006478A0" w:rsidR="00AF1C98" w:rsidP="00E54E52" w:rsidRDefault="00AF1C98" w14:paraId="3E694E83" w14:textId="377740E3">
            <w:pPr>
              <w:spacing w:line="360" w:lineRule="auto"/>
            </w:pPr>
          </w:p>
        </w:tc>
        <w:tc>
          <w:tcPr>
            <w:tcW w:w="4320" w:type="dxa"/>
          </w:tcPr>
          <w:p w:rsidRPr="006478A0" w:rsidR="00AF1C98" w:rsidP="00656ECC" w:rsidRDefault="00AF1C98" w14:paraId="68F5DCBE"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Pr>
                <w:rFonts w:ascii="Times New Roman" w:hAnsi="Times New Roman"/>
                <w:sz w:val="24"/>
                <w:szCs w:val="24"/>
              </w:rPr>
              <w:t>Control Data</w:t>
            </w:r>
            <w:r w:rsidRPr="006478A0">
              <w:rPr>
                <w:rFonts w:ascii="Times New Roman" w:hAnsi="Times New Roman"/>
                <w:sz w:val="24"/>
                <w:szCs w:val="24"/>
              </w:rPr>
              <w:t>)</w:t>
            </w:r>
          </w:p>
          <w:p w:rsidR="00AF1C98" w:rsidP="00656ECC" w:rsidRDefault="00AF1C98" w14:paraId="3B22471B"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p w:rsidRPr="006478A0" w:rsidR="00AF1C98" w:rsidP="00656ECC" w:rsidRDefault="00AF1C98" w14:paraId="2D0EA7BC"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 (</w:t>
            </w:r>
            <w:r>
              <w:rPr>
                <w:rFonts w:ascii="Times New Roman" w:hAnsi="Times New Roman"/>
                <w:sz w:val="24"/>
                <w:szCs w:val="24"/>
              </w:rPr>
              <w:t>Add, View, Remove</w:t>
            </w:r>
            <w:r w:rsidRPr="006478A0">
              <w:rPr>
                <w:rFonts w:ascii="Times New Roman" w:hAnsi="Times New Roman"/>
                <w:sz w:val="24"/>
                <w:szCs w:val="24"/>
              </w:rPr>
              <w:t xml:space="preserve"> Data)</w:t>
            </w:r>
          </w:p>
        </w:tc>
      </w:tr>
      <w:tr w:rsidRPr="005F7C7D" w:rsidR="00AF1C98" w:rsidTr="00E54E52" w14:paraId="222FECF1" w14:textId="77777777">
        <w:tc>
          <w:tcPr>
            <w:tcW w:w="1828" w:type="dxa"/>
          </w:tcPr>
          <w:p w:rsidRPr="006478A0" w:rsidR="00AF1C98" w:rsidP="00E54E52" w:rsidRDefault="006D140A" w14:paraId="55E69438" w14:textId="140DADC8">
            <w:pPr>
              <w:spacing w:line="360" w:lineRule="auto"/>
            </w:pPr>
            <w:r>
              <w:t>Discount</w:t>
            </w:r>
          </w:p>
        </w:tc>
        <w:tc>
          <w:tcPr>
            <w:tcW w:w="1879" w:type="dxa"/>
          </w:tcPr>
          <w:p w:rsidRPr="006478A0" w:rsidR="00AF1C98" w:rsidP="00E54E52" w:rsidRDefault="006D140A" w14:paraId="09D116B7" w14:textId="64D84376">
            <w:pPr>
              <w:spacing w:line="360" w:lineRule="auto"/>
            </w:pPr>
            <w:r>
              <w:t>Decimal (7, 2)</w:t>
            </w:r>
          </w:p>
        </w:tc>
        <w:tc>
          <w:tcPr>
            <w:tcW w:w="1621" w:type="dxa"/>
          </w:tcPr>
          <w:p w:rsidRPr="006478A0" w:rsidR="00AF1C98" w:rsidP="00E54E52" w:rsidRDefault="00AF1C98" w14:paraId="35613350" w14:textId="77777777">
            <w:pPr>
              <w:spacing w:line="360" w:lineRule="auto"/>
              <w:jc w:val="center"/>
            </w:pPr>
            <w:r w:rsidRPr="006478A0">
              <w:t>-</w:t>
            </w:r>
          </w:p>
        </w:tc>
        <w:tc>
          <w:tcPr>
            <w:tcW w:w="2880" w:type="dxa"/>
          </w:tcPr>
          <w:p w:rsidRPr="006478A0" w:rsidR="00AF1C98" w:rsidP="00E54E52" w:rsidRDefault="00AF1C98" w14:paraId="6CFA4CD1" w14:textId="77777777">
            <w:pPr>
              <w:spacing w:line="360" w:lineRule="auto"/>
            </w:pPr>
          </w:p>
        </w:tc>
        <w:tc>
          <w:tcPr>
            <w:tcW w:w="4320" w:type="dxa"/>
          </w:tcPr>
          <w:p w:rsidRPr="006478A0" w:rsidR="00AF1C98" w:rsidP="00656ECC" w:rsidRDefault="00AF1C98" w14:paraId="5961D613"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DBA (</w:t>
            </w:r>
            <w:r>
              <w:rPr>
                <w:rFonts w:ascii="Times New Roman" w:hAnsi="Times New Roman"/>
                <w:sz w:val="24"/>
                <w:szCs w:val="24"/>
              </w:rPr>
              <w:t>Control Data</w:t>
            </w:r>
            <w:r w:rsidRPr="006478A0">
              <w:rPr>
                <w:rFonts w:ascii="Times New Roman" w:hAnsi="Times New Roman"/>
                <w:sz w:val="24"/>
                <w:szCs w:val="24"/>
              </w:rPr>
              <w:t>)</w:t>
            </w:r>
          </w:p>
          <w:p w:rsidR="00AF1C98" w:rsidP="00656ECC" w:rsidRDefault="00AF1C98" w14:paraId="195E8354"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Management (View Data)</w:t>
            </w:r>
          </w:p>
          <w:p w:rsidRPr="006478A0" w:rsidR="00AF1C98" w:rsidP="00656ECC" w:rsidRDefault="00AF1C98" w14:paraId="59E0DA9F" w14:textId="77777777">
            <w:pPr>
              <w:pStyle w:val="ListParagraph"/>
              <w:numPr>
                <w:ilvl w:val="0"/>
                <w:numId w:val="5"/>
              </w:numPr>
              <w:spacing w:line="360" w:lineRule="auto"/>
              <w:rPr>
                <w:rFonts w:ascii="Times New Roman" w:hAnsi="Times New Roman"/>
                <w:sz w:val="24"/>
                <w:szCs w:val="24"/>
              </w:rPr>
            </w:pPr>
            <w:r w:rsidRPr="006478A0">
              <w:rPr>
                <w:rFonts w:ascii="Times New Roman" w:hAnsi="Times New Roman"/>
                <w:sz w:val="24"/>
                <w:szCs w:val="24"/>
              </w:rPr>
              <w:t>Store Clerk (</w:t>
            </w:r>
            <w:r>
              <w:rPr>
                <w:rFonts w:ascii="Times New Roman" w:hAnsi="Times New Roman"/>
                <w:sz w:val="24"/>
                <w:szCs w:val="24"/>
              </w:rPr>
              <w:t>Add, View, Remove</w:t>
            </w:r>
            <w:r w:rsidRPr="006478A0">
              <w:rPr>
                <w:rFonts w:ascii="Times New Roman" w:hAnsi="Times New Roman"/>
                <w:sz w:val="24"/>
                <w:szCs w:val="24"/>
              </w:rPr>
              <w:t xml:space="preserve"> Data)</w:t>
            </w:r>
          </w:p>
        </w:tc>
      </w:tr>
    </w:tbl>
    <w:p w:rsidR="00AF1C98" w:rsidP="00AF1C98" w:rsidRDefault="00AF1C98" w14:paraId="1B526869" w14:textId="557A906E">
      <w:pPr>
        <w:tabs>
          <w:tab w:val="left" w:pos="3420"/>
        </w:tabs>
      </w:pPr>
    </w:p>
    <w:p w:rsidRPr="00AF1C98" w:rsidR="00AF1C98" w:rsidP="00AF1C98" w:rsidRDefault="00AF1C98" w14:paraId="53E70B25" w14:textId="3191D255">
      <w:pPr>
        <w:tabs>
          <w:tab w:val="left" w:pos="3420"/>
        </w:tabs>
        <w:sectPr w:rsidRPr="00AF1C98" w:rsidR="00AF1C98" w:rsidSect="00C80AAA">
          <w:pgSz w:w="16838" w:h="11906" w:orient="landscape"/>
          <w:pgMar w:top="1800" w:right="1440" w:bottom="1800" w:left="1440" w:header="706" w:footer="706" w:gutter="0"/>
          <w:cols w:space="708"/>
          <w:docGrid w:linePitch="360"/>
        </w:sectPr>
      </w:pPr>
    </w:p>
    <w:p w:rsidRPr="00984679" w:rsidR="003E3CB3" w:rsidP="008E70AC" w:rsidRDefault="00C9552A" w14:paraId="0077A7C5" w14:textId="03BF74B5">
      <w:pPr>
        <w:pStyle w:val="Heading2"/>
        <w:numPr>
          <w:ilvl w:val="1"/>
          <w:numId w:val="13"/>
        </w:numPr>
        <w:spacing w:line="360" w:lineRule="auto"/>
        <w:ind w:left="540" w:hanging="567"/>
        <w:jc w:val="both"/>
        <w:rPr>
          <w:b/>
        </w:rPr>
      </w:pPr>
      <w:bookmarkStart w:name="_Toc142485149" w:id="16"/>
      <w:bookmarkStart w:name="_Toc142606274" w:id="17"/>
      <w:r w:rsidRPr="003C5394">
        <w:rPr>
          <w:b/>
        </w:rPr>
        <w:t xml:space="preserve">Individual </w:t>
      </w:r>
      <w:r w:rsidRPr="003C5394" w:rsidR="00F67C5A">
        <w:rPr>
          <w:b/>
        </w:rPr>
        <w:t>Work – Part A (10 Marks)</w:t>
      </w:r>
      <w:bookmarkEnd w:id="16"/>
      <w:bookmarkEnd w:id="17"/>
    </w:p>
    <w:p w:rsidR="003E3CB3" w:rsidP="00286B7C" w:rsidRDefault="005A3911" w14:paraId="4F2438FD" w14:textId="2DBE9863">
      <w:pPr>
        <w:pStyle w:val="Heading3"/>
        <w:numPr>
          <w:ilvl w:val="2"/>
          <w:numId w:val="13"/>
        </w:numPr>
        <w:spacing w:line="360" w:lineRule="auto"/>
        <w:jc w:val="both"/>
        <w:rPr>
          <w:b/>
        </w:rPr>
      </w:pPr>
      <w:bookmarkStart w:name="_Toc142485150" w:id="18"/>
      <w:bookmarkStart w:name="_Toc142606275" w:id="19"/>
      <w:r w:rsidRPr="003C5394">
        <w:rPr>
          <w:b/>
        </w:rPr>
        <w:t>Ferdian Marcel [</w:t>
      </w:r>
      <w:r w:rsidR="006C799B">
        <w:rPr>
          <w:b/>
        </w:rPr>
        <w:t>TP058072</w:t>
      </w:r>
      <w:r w:rsidRPr="003C5394">
        <w:rPr>
          <w:b/>
        </w:rPr>
        <w:t>]</w:t>
      </w:r>
      <w:bookmarkEnd w:id="18"/>
      <w:bookmarkEnd w:id="19"/>
    </w:p>
    <w:p w:rsidRPr="00286B7C" w:rsidR="00286B7C" w:rsidP="00286B7C" w:rsidRDefault="00286B7C" w14:paraId="32FCDA54" w14:textId="212CAEDE">
      <w:pPr>
        <w:pStyle w:val="Heading4"/>
        <w:spacing w:line="360" w:lineRule="auto"/>
        <w:rPr>
          <w:b/>
          <w:bCs w:val="0"/>
        </w:rPr>
      </w:pPr>
      <w:r w:rsidRPr="00286B7C">
        <w:rPr>
          <w:b/>
          <w:bCs w:val="0"/>
        </w:rPr>
        <w:t>1.2.1.1 SQL queries that create tables of Transaction and Transaction views</w:t>
      </w:r>
    </w:p>
    <w:p w:rsidR="00422AD7" w:rsidP="00286B7C" w:rsidRDefault="00422AD7" w14:paraId="37982500" w14:textId="24EFDC43">
      <w:pPr>
        <w:pStyle w:val="ListParagraph"/>
        <w:spacing w:line="360" w:lineRule="auto"/>
        <w:ind w:left="360"/>
        <w:jc w:val="both"/>
        <w:rPr>
          <w:rFonts w:ascii="Times New Roman" w:hAnsi="Times New Roman"/>
          <w:sz w:val="24"/>
          <w:szCs w:val="24"/>
        </w:rPr>
      </w:pPr>
      <w:r w:rsidRPr="00422AD7">
        <w:rPr>
          <w:rFonts w:ascii="Times New Roman" w:hAnsi="Times New Roman"/>
          <w:sz w:val="24"/>
          <w:szCs w:val="24"/>
        </w:rPr>
        <w:t>The code snippet below creates tables and views as planned in the data dictionary</w:t>
      </w:r>
      <w:r w:rsidR="0066747F">
        <w:rPr>
          <w:rFonts w:ascii="Times New Roman" w:hAnsi="Times New Roman"/>
          <w:sz w:val="24"/>
          <w:szCs w:val="24"/>
        </w:rPr>
        <w:t>.</w:t>
      </w:r>
    </w:p>
    <w:p w:rsidR="00B62334" w:rsidP="00885C6E" w:rsidRDefault="008E70AC" w14:paraId="3EE473F0" w14:textId="24EFDC43">
      <w:pPr>
        <w:pStyle w:val="ListParagraph"/>
        <w:keepNext/>
        <w:spacing w:line="360" w:lineRule="auto"/>
        <w:ind w:left="360"/>
        <w:jc w:val="center"/>
      </w:pPr>
      <w:r>
        <w:rPr>
          <w:noProof/>
        </w:rPr>
        <w:drawing>
          <wp:inline distT="0" distB="0" distL="0" distR="0" wp14:anchorId="497A7F5A" wp14:editId="5196D8A4">
            <wp:extent cx="4610222" cy="3586937"/>
            <wp:effectExtent l="38100" t="38100" r="38100" b="33020"/>
            <wp:docPr id="128832888" name="Picture 128832888"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4610222" cy="3586937"/>
                    </a:xfrm>
                    <a:prstGeom prst="rect">
                      <a:avLst/>
                    </a:prstGeom>
                    <a:ln w="38100">
                      <a:solidFill>
                        <a:schemeClr val="tx1"/>
                      </a:solidFill>
                    </a:ln>
                  </pic:spPr>
                </pic:pic>
              </a:graphicData>
            </a:graphic>
          </wp:inline>
        </w:drawing>
      </w:r>
    </w:p>
    <w:p w:rsidRPr="00286B7C" w:rsidR="00984679" w:rsidP="00286B7C" w:rsidRDefault="00B62334" w14:paraId="4B62EC75" w14:textId="0E75C886">
      <w:pPr>
        <w:pStyle w:val="Caption"/>
        <w:spacing w:line="360" w:lineRule="auto"/>
        <w:jc w:val="both"/>
        <w:rPr>
          <w:sz w:val="24"/>
          <w:szCs w:val="24"/>
        </w:rPr>
      </w:pPr>
      <w:bookmarkStart w:name="_Toc142566750" w:id="20"/>
      <w:bookmarkStart w:name="_Toc142609154" w:id="21"/>
      <w:r>
        <w:t xml:space="preserve">Figure </w:t>
      </w:r>
      <w:r>
        <w:fldChar w:fldCharType="begin"/>
      </w:r>
      <w:r>
        <w:instrText xml:space="preserve"> SEQ Figure \* ARABIC </w:instrText>
      </w:r>
      <w:r>
        <w:fldChar w:fldCharType="separate"/>
      </w:r>
      <w:r w:rsidR="009A2879">
        <w:rPr>
          <w:noProof/>
        </w:rPr>
        <w:t>1</w:t>
      </w:r>
      <w:r>
        <w:fldChar w:fldCharType="end"/>
      </w:r>
      <w:r w:rsidRPr="00BD7339">
        <w:t xml:space="preserve"> Code snippet for </w:t>
      </w:r>
      <w:r>
        <w:t>Transaction</w:t>
      </w:r>
      <w:r w:rsidRPr="00BD7339">
        <w:t xml:space="preserve"> and </w:t>
      </w:r>
      <w:r>
        <w:t>Transaction</w:t>
      </w:r>
      <w:r w:rsidRPr="00BD7339">
        <w:t xml:space="preserve"> View</w:t>
      </w:r>
      <w:bookmarkEnd w:id="20"/>
      <w:bookmarkEnd w:id="21"/>
    </w:p>
    <w:p w:rsidR="00FC5C39" w:rsidP="00F95D2C" w:rsidRDefault="00286B7C" w14:paraId="6A19214E" w14:textId="5CFD45E7">
      <w:pPr>
        <w:pStyle w:val="Heading4"/>
        <w:spacing w:line="360" w:lineRule="auto"/>
        <w:rPr>
          <w:b/>
          <w:bCs w:val="0"/>
        </w:rPr>
      </w:pPr>
      <w:r w:rsidRPr="00286B7C">
        <w:rPr>
          <w:b/>
          <w:bCs w:val="0"/>
        </w:rPr>
        <w:t>1.2.1.2</w:t>
      </w:r>
      <w:r>
        <w:rPr>
          <w:b/>
          <w:bCs w:val="0"/>
        </w:rPr>
        <w:t xml:space="preserve"> SQL queries that populate the table</w:t>
      </w:r>
    </w:p>
    <w:p w:rsidR="00F95D2C" w:rsidP="00885C6E" w:rsidRDefault="00F95D2C" w14:paraId="2A23A781" w14:textId="77777777">
      <w:pPr>
        <w:keepNext/>
        <w:spacing w:line="360" w:lineRule="auto"/>
        <w:jc w:val="center"/>
      </w:pPr>
      <w:r w:rsidRPr="00F95D2C">
        <w:rPr>
          <w:noProof/>
        </w:rPr>
        <w:drawing>
          <wp:inline distT="0" distB="0" distL="0" distR="0" wp14:anchorId="6A283CC5" wp14:editId="702241EE">
            <wp:extent cx="5274310" cy="784951"/>
            <wp:effectExtent l="38100" t="38100" r="40640" b="34290"/>
            <wp:docPr id="1179412681" name="Picture 117941268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412681" name="Picture 1" descr="A white background with black text&#10;&#10;Description automatically generated"/>
                    <pic:cNvPicPr/>
                  </pic:nvPicPr>
                  <pic:blipFill>
                    <a:blip r:embed="rId16"/>
                    <a:stretch>
                      <a:fillRect/>
                    </a:stretch>
                  </pic:blipFill>
                  <pic:spPr>
                    <a:xfrm>
                      <a:off x="0" y="0"/>
                      <a:ext cx="5282656" cy="786193"/>
                    </a:xfrm>
                    <a:prstGeom prst="rect">
                      <a:avLst/>
                    </a:prstGeom>
                    <a:ln w="38100">
                      <a:solidFill>
                        <a:schemeClr val="tx1"/>
                      </a:solidFill>
                    </a:ln>
                  </pic:spPr>
                </pic:pic>
              </a:graphicData>
            </a:graphic>
          </wp:inline>
        </w:drawing>
      </w:r>
    </w:p>
    <w:p w:rsidRPr="00286B7C" w:rsidR="00286B7C" w:rsidP="008F1326" w:rsidRDefault="00F95D2C" w14:paraId="03E0A97E" w14:textId="0B2BA69B">
      <w:pPr>
        <w:pStyle w:val="Caption"/>
        <w:spacing w:line="360" w:lineRule="auto"/>
      </w:pPr>
      <w:bookmarkStart w:name="_Toc142566751" w:id="22"/>
      <w:bookmarkStart w:name="_Toc142609155" w:id="23"/>
      <w:r>
        <w:t xml:space="preserve">Figure </w:t>
      </w:r>
      <w:r>
        <w:fldChar w:fldCharType="begin"/>
      </w:r>
      <w:r>
        <w:instrText xml:space="preserve"> SEQ Figure \* ARABIC </w:instrText>
      </w:r>
      <w:r>
        <w:fldChar w:fldCharType="separate"/>
      </w:r>
      <w:r w:rsidR="009A2879">
        <w:rPr>
          <w:noProof/>
        </w:rPr>
        <w:t>2</w:t>
      </w:r>
      <w:r>
        <w:fldChar w:fldCharType="end"/>
      </w:r>
      <w:r>
        <w:t xml:space="preserve"> Populate Transaction Table</w:t>
      </w:r>
      <w:bookmarkEnd w:id="22"/>
      <w:bookmarkEnd w:id="23"/>
    </w:p>
    <w:p w:rsidRPr="008F1326" w:rsidR="008F1326" w:rsidP="008F1326" w:rsidRDefault="00B37E6E" w14:paraId="69B44C70" w14:textId="41616F56">
      <w:pPr>
        <w:pStyle w:val="Heading4"/>
        <w:spacing w:line="360" w:lineRule="auto"/>
        <w:rPr>
          <w:b/>
          <w:bCs w:val="0"/>
        </w:rPr>
      </w:pPr>
      <w:r>
        <w:rPr>
          <w:b/>
          <w:bCs w:val="0"/>
        </w:rPr>
        <w:t xml:space="preserve">1.2.1.3 </w:t>
      </w:r>
      <w:r w:rsidRPr="008F1326" w:rsidR="008F1326">
        <w:rPr>
          <w:b/>
          <w:bCs w:val="0"/>
        </w:rPr>
        <w:t>SQL query/queries that can produce details of transactions that happen in the last n days where n = {1,2,…., 7}</w:t>
      </w:r>
    </w:p>
    <w:p w:rsidR="00FC5C39" w:rsidP="00BF2A78" w:rsidRDefault="008F1326" w14:paraId="7EF4C040" w14:textId="429F5B9D">
      <w:pPr>
        <w:spacing w:line="360" w:lineRule="auto"/>
        <w:ind w:firstLine="720"/>
      </w:pPr>
      <w:r>
        <w:t>User may change the @Days variable integer to change to the user needs.</w:t>
      </w:r>
    </w:p>
    <w:p w:rsidR="00BF2A78" w:rsidP="00885C6E" w:rsidRDefault="00BF2A78" w14:paraId="1CC641EB" w14:textId="77777777">
      <w:pPr>
        <w:keepNext/>
        <w:spacing w:line="360" w:lineRule="auto"/>
        <w:jc w:val="center"/>
      </w:pPr>
      <w:r w:rsidRPr="00BF2A78">
        <w:rPr>
          <w:noProof/>
        </w:rPr>
        <w:drawing>
          <wp:inline distT="0" distB="0" distL="0" distR="0" wp14:anchorId="23AE1ACD" wp14:editId="2FD27DA9">
            <wp:extent cx="4098579" cy="865437"/>
            <wp:effectExtent l="38100" t="38100" r="35560" b="30480"/>
            <wp:docPr id="92415358" name="Picture 92415358" descr="A white background with black and pin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5358" name="Picture 1" descr="A white background with black and pink text&#10;&#10;Description automatically generated"/>
                    <pic:cNvPicPr/>
                  </pic:nvPicPr>
                  <pic:blipFill>
                    <a:blip r:embed="rId17"/>
                    <a:stretch>
                      <a:fillRect/>
                    </a:stretch>
                  </pic:blipFill>
                  <pic:spPr>
                    <a:xfrm>
                      <a:off x="0" y="0"/>
                      <a:ext cx="4098579" cy="865437"/>
                    </a:xfrm>
                    <a:prstGeom prst="rect">
                      <a:avLst/>
                    </a:prstGeom>
                    <a:ln w="38100">
                      <a:solidFill>
                        <a:schemeClr val="tx1"/>
                      </a:solidFill>
                    </a:ln>
                  </pic:spPr>
                </pic:pic>
              </a:graphicData>
            </a:graphic>
          </wp:inline>
        </w:drawing>
      </w:r>
    </w:p>
    <w:p w:rsidRPr="00FC5C39" w:rsidR="00FC5C39" w:rsidP="00945CC2" w:rsidRDefault="00BF2A78" w14:paraId="14C624BD" w14:textId="1E872DEF">
      <w:pPr>
        <w:pStyle w:val="Caption"/>
      </w:pPr>
      <w:bookmarkStart w:name="_Toc142566752" w:id="24"/>
      <w:bookmarkStart w:name="_Toc142609156" w:id="25"/>
      <w:r>
        <w:t xml:space="preserve">Figure </w:t>
      </w:r>
      <w:r>
        <w:fldChar w:fldCharType="begin"/>
      </w:r>
      <w:r>
        <w:instrText xml:space="preserve"> SEQ Figure \* ARABIC </w:instrText>
      </w:r>
      <w:r>
        <w:fldChar w:fldCharType="separate"/>
      </w:r>
      <w:r w:rsidR="009A2879">
        <w:rPr>
          <w:noProof/>
        </w:rPr>
        <w:t>3</w:t>
      </w:r>
      <w:r>
        <w:fldChar w:fldCharType="end"/>
      </w:r>
      <w:r>
        <w:t xml:space="preserve"> </w:t>
      </w:r>
      <w:r w:rsidRPr="00F649FC">
        <w:t xml:space="preserve">Last </w:t>
      </w:r>
      <w:r>
        <w:t xml:space="preserve">20 </w:t>
      </w:r>
      <w:r w:rsidRPr="00F649FC">
        <w:t>Days Transaction Query and Output</w:t>
      </w:r>
      <w:bookmarkEnd w:id="24"/>
      <w:bookmarkEnd w:id="25"/>
    </w:p>
    <w:p w:rsidRPr="005B7CE2" w:rsidR="003A5D75" w:rsidP="005B7CE2" w:rsidRDefault="00FF72AC" w14:paraId="1DE243D4" w14:textId="6C4BAF20">
      <w:pPr>
        <w:pStyle w:val="Heading3"/>
        <w:numPr>
          <w:ilvl w:val="2"/>
          <w:numId w:val="13"/>
        </w:numPr>
        <w:spacing w:line="360" w:lineRule="auto"/>
        <w:jc w:val="both"/>
        <w:rPr>
          <w:b/>
        </w:rPr>
      </w:pPr>
      <w:bookmarkStart w:name="_Toc142485151" w:id="26"/>
      <w:bookmarkStart w:name="_Toc142606276" w:id="27"/>
      <w:r w:rsidRPr="003C5394">
        <w:rPr>
          <w:b/>
        </w:rPr>
        <w:t>Ferdinand Wilson [TP062635]</w:t>
      </w:r>
      <w:bookmarkEnd w:id="26"/>
      <w:bookmarkEnd w:id="27"/>
    </w:p>
    <w:p w:rsidRPr="00984679" w:rsidR="003A5D75" w:rsidP="006F02AA" w:rsidRDefault="003A5D75" w14:paraId="5538ECDD" w14:textId="1CFE09B1">
      <w:pPr>
        <w:pStyle w:val="Heading4"/>
        <w:numPr>
          <w:ilvl w:val="3"/>
          <w:numId w:val="13"/>
        </w:numPr>
        <w:spacing w:line="360" w:lineRule="auto"/>
        <w:rPr>
          <w:b/>
        </w:rPr>
      </w:pPr>
      <w:r w:rsidRPr="00984679">
        <w:rPr>
          <w:b/>
        </w:rPr>
        <w:t>SQL queries that create tables and views</w:t>
      </w:r>
    </w:p>
    <w:p w:rsidR="003A5D75" w:rsidP="006F02AA" w:rsidRDefault="003A5D75" w14:paraId="03E3C271" w14:textId="459973BE">
      <w:pPr>
        <w:spacing w:line="360" w:lineRule="auto"/>
      </w:pPr>
      <w:r>
        <w:t xml:space="preserve">The code snippet below creates tables and views as planned in the data dictionary for </w:t>
      </w:r>
      <w:r w:rsidR="00283A7F">
        <w:t>Equipment</w:t>
      </w:r>
      <w:r w:rsidR="005B7CE2">
        <w:t>.</w:t>
      </w:r>
      <w:r>
        <w:tab/>
      </w:r>
    </w:p>
    <w:p w:rsidR="006F02AA" w:rsidP="006F02AA" w:rsidRDefault="00283A7F" w14:paraId="12B5620E" w14:textId="77777777">
      <w:pPr>
        <w:keepNext/>
        <w:spacing w:line="360" w:lineRule="auto"/>
        <w:jc w:val="center"/>
      </w:pPr>
      <w:r w:rsidRPr="00055C19">
        <w:rPr>
          <w:noProof/>
        </w:rPr>
        <w:drawing>
          <wp:inline distT="0" distB="0" distL="0" distR="0" wp14:anchorId="00E1FDEF" wp14:editId="4729B5B9">
            <wp:extent cx="2038350" cy="2651715"/>
            <wp:effectExtent l="76200" t="76200" r="133350" b="130175"/>
            <wp:docPr id="1365190077" name="Picture 136519007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190077" name="Picture 1" descr="A screenshot of a computer&#10;&#10;Description automatically generated"/>
                    <pic:cNvPicPr/>
                  </pic:nvPicPr>
                  <pic:blipFill>
                    <a:blip r:embed="rId18"/>
                    <a:stretch>
                      <a:fillRect/>
                    </a:stretch>
                  </pic:blipFill>
                  <pic:spPr>
                    <a:xfrm>
                      <a:off x="0" y="0"/>
                      <a:ext cx="2041505" cy="2655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A5D75" w:rsidP="00227BFF" w:rsidRDefault="006F02AA" w14:paraId="53A70898" w14:textId="1410AC05">
      <w:pPr>
        <w:pStyle w:val="Caption"/>
      </w:pPr>
      <w:bookmarkStart w:name="_Toc142566753" w:id="28"/>
      <w:bookmarkStart w:name="_Toc142609157" w:id="29"/>
      <w:r>
        <w:t xml:space="preserve">Figure </w:t>
      </w:r>
      <w:r>
        <w:fldChar w:fldCharType="begin"/>
      </w:r>
      <w:r>
        <w:instrText xml:space="preserve"> SEQ Figure \* ARABIC </w:instrText>
      </w:r>
      <w:r>
        <w:fldChar w:fldCharType="separate"/>
      </w:r>
      <w:r w:rsidR="009A2879">
        <w:rPr>
          <w:noProof/>
        </w:rPr>
        <w:t>4</w:t>
      </w:r>
      <w:r>
        <w:fldChar w:fldCharType="end"/>
      </w:r>
      <w:r>
        <w:t xml:space="preserve"> Code snippet for Equipment and Equipment View</w:t>
      </w:r>
      <w:bookmarkEnd w:id="28"/>
      <w:bookmarkEnd w:id="29"/>
    </w:p>
    <w:p w:rsidR="006F02AA" w:rsidP="006F02AA" w:rsidRDefault="006F02AA" w14:paraId="223C25FE" w14:textId="06F3772E">
      <w:pPr>
        <w:spacing w:line="360" w:lineRule="auto"/>
        <w:jc w:val="both"/>
      </w:pPr>
      <w:r>
        <w:t>Next, the code snippet below is for creating the table category in the data dictionary.</w:t>
      </w:r>
    </w:p>
    <w:p w:rsidR="00FF691F" w:rsidP="00FF691F" w:rsidRDefault="006D31B9" w14:paraId="54727F1C" w14:textId="77777777">
      <w:pPr>
        <w:keepNext/>
        <w:spacing w:line="360" w:lineRule="auto"/>
        <w:jc w:val="center"/>
      </w:pPr>
      <w:r w:rsidRPr="006D31B9">
        <w:rPr>
          <w:noProof/>
        </w:rPr>
        <w:drawing>
          <wp:inline distT="0" distB="0" distL="0" distR="0" wp14:anchorId="3CA603E6" wp14:editId="38B09750">
            <wp:extent cx="2152950" cy="724001"/>
            <wp:effectExtent l="76200" t="76200" r="133350" b="133350"/>
            <wp:docPr id="1110074927" name="Picture 1110074927"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074927" name="Picture 1" descr="A close up of a computer screen&#10;&#10;Description automatically generated"/>
                    <pic:cNvPicPr/>
                  </pic:nvPicPr>
                  <pic:blipFill>
                    <a:blip r:embed="rId19"/>
                    <a:stretch>
                      <a:fillRect/>
                    </a:stretch>
                  </pic:blipFill>
                  <pic:spPr>
                    <a:xfrm>
                      <a:off x="0" y="0"/>
                      <a:ext cx="2152950" cy="724001"/>
                    </a:xfrm>
                    <a:prstGeom prst="rect">
                      <a:avLst/>
                    </a:prstGeom>
                    <a:ln w="38100">
                      <a:solidFill>
                        <a:schemeClr val="tx1"/>
                      </a:solidFill>
                    </a:ln>
                    <a:effectLst>
                      <a:outerShdw blurRad="50800" dist="38100" dir="2700000" algn="tl" rotWithShape="0">
                        <a:prstClr val="black">
                          <a:alpha val="40000"/>
                        </a:prstClr>
                      </a:outerShdw>
                    </a:effectLst>
                  </pic:spPr>
                </pic:pic>
              </a:graphicData>
            </a:graphic>
          </wp:inline>
        </w:drawing>
      </w:r>
    </w:p>
    <w:p w:rsidR="005B7CE2" w:rsidP="00227BFF" w:rsidRDefault="00FF691F" w14:paraId="0AAFFC02" w14:textId="41167F81">
      <w:pPr>
        <w:pStyle w:val="Caption"/>
      </w:pPr>
      <w:bookmarkStart w:name="_Toc142566754" w:id="30"/>
      <w:bookmarkStart w:name="_Toc142609158" w:id="31"/>
      <w:r>
        <w:t xml:space="preserve">Figure </w:t>
      </w:r>
      <w:r>
        <w:fldChar w:fldCharType="begin"/>
      </w:r>
      <w:r>
        <w:instrText xml:space="preserve"> SEQ Figure \* ARABIC </w:instrText>
      </w:r>
      <w:r>
        <w:fldChar w:fldCharType="separate"/>
      </w:r>
      <w:r w:rsidR="009A2879">
        <w:rPr>
          <w:noProof/>
        </w:rPr>
        <w:t>5</w:t>
      </w:r>
      <w:r>
        <w:fldChar w:fldCharType="end"/>
      </w:r>
      <w:r>
        <w:t xml:space="preserve"> Code snippet for Category</w:t>
      </w:r>
      <w:bookmarkEnd w:id="30"/>
      <w:bookmarkEnd w:id="31"/>
    </w:p>
    <w:p w:rsidRPr="00984679" w:rsidR="003A5D75" w:rsidP="003A5D75" w:rsidRDefault="003A5D75" w14:paraId="70B3EC4C" w14:textId="59A6EB96">
      <w:pPr>
        <w:pStyle w:val="Heading4"/>
        <w:numPr>
          <w:ilvl w:val="3"/>
          <w:numId w:val="13"/>
        </w:numPr>
        <w:spacing w:line="360" w:lineRule="auto"/>
        <w:rPr>
          <w:b/>
        </w:rPr>
      </w:pPr>
      <w:r w:rsidRPr="00984679">
        <w:rPr>
          <w:b/>
        </w:rPr>
        <w:t>SQL Queries that populate the tables</w:t>
      </w:r>
    </w:p>
    <w:p w:rsidR="003A5D75" w:rsidP="003A5D75" w:rsidRDefault="003A5D75" w14:paraId="417D21C3" w14:textId="7436CF3C">
      <w:pPr>
        <w:spacing w:line="360" w:lineRule="auto"/>
      </w:pPr>
      <w:r>
        <w:t xml:space="preserve">Populate </w:t>
      </w:r>
      <w:r w:rsidR="00286648">
        <w:t>Category Table:</w:t>
      </w:r>
    </w:p>
    <w:p w:rsidR="00FF691F" w:rsidP="00FF691F" w:rsidRDefault="00286648" w14:paraId="138FD68A" w14:textId="77777777">
      <w:pPr>
        <w:keepNext/>
        <w:spacing w:line="360" w:lineRule="auto"/>
        <w:jc w:val="center"/>
      </w:pPr>
      <w:r w:rsidRPr="00286648">
        <w:rPr>
          <w:noProof/>
        </w:rPr>
        <w:drawing>
          <wp:inline distT="0" distB="0" distL="0" distR="0" wp14:anchorId="31916E67" wp14:editId="5417D9DA">
            <wp:extent cx="4305300" cy="1098518"/>
            <wp:effectExtent l="76200" t="76200" r="133350" b="140335"/>
            <wp:docPr id="1247290557" name="Picture 1247290557"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290557" name="Picture 1" descr="A screenshot of a computer code&#10;&#10;Description automatically generated"/>
                    <pic:cNvPicPr/>
                  </pic:nvPicPr>
                  <pic:blipFill>
                    <a:blip r:embed="rId20"/>
                    <a:stretch>
                      <a:fillRect/>
                    </a:stretch>
                  </pic:blipFill>
                  <pic:spPr>
                    <a:xfrm>
                      <a:off x="0" y="0"/>
                      <a:ext cx="4334639" cy="1106004"/>
                    </a:xfrm>
                    <a:prstGeom prst="rect">
                      <a:avLst/>
                    </a:prstGeom>
                    <a:ln w="38100">
                      <a:solidFill>
                        <a:schemeClr val="tx1"/>
                      </a:solidFill>
                    </a:ln>
                    <a:effectLst>
                      <a:outerShdw blurRad="50800" dist="38100" dir="2700000" algn="tl" rotWithShape="0">
                        <a:prstClr val="black">
                          <a:alpha val="40000"/>
                        </a:prstClr>
                      </a:outerShdw>
                    </a:effectLst>
                  </pic:spPr>
                </pic:pic>
              </a:graphicData>
            </a:graphic>
          </wp:inline>
        </w:drawing>
      </w:r>
    </w:p>
    <w:p w:rsidR="00B46CD5" w:rsidP="00227BFF" w:rsidRDefault="00FF691F" w14:paraId="551EBDD2" w14:textId="307890AA">
      <w:pPr>
        <w:pStyle w:val="Caption"/>
      </w:pPr>
      <w:bookmarkStart w:name="_Toc142566755" w:id="32"/>
      <w:bookmarkStart w:name="_Toc142609159" w:id="33"/>
      <w:r>
        <w:t xml:space="preserve">Figure </w:t>
      </w:r>
      <w:r>
        <w:fldChar w:fldCharType="begin"/>
      </w:r>
      <w:r>
        <w:instrText xml:space="preserve"> SEQ Figure \* ARABIC </w:instrText>
      </w:r>
      <w:r>
        <w:fldChar w:fldCharType="separate"/>
      </w:r>
      <w:r w:rsidR="009A2879">
        <w:rPr>
          <w:noProof/>
        </w:rPr>
        <w:t>6</w:t>
      </w:r>
      <w:r>
        <w:fldChar w:fldCharType="end"/>
      </w:r>
      <w:r>
        <w:t xml:space="preserve"> Populate Category table</w:t>
      </w:r>
      <w:bookmarkEnd w:id="32"/>
      <w:bookmarkEnd w:id="33"/>
    </w:p>
    <w:p w:rsidR="00B46CD5" w:rsidP="00B46CD5" w:rsidRDefault="00B46CD5" w14:paraId="691BD98B" w14:textId="3A901305">
      <w:pPr>
        <w:spacing w:line="360" w:lineRule="auto"/>
      </w:pPr>
      <w:r>
        <w:t>Populate Equipment Table:</w:t>
      </w:r>
    </w:p>
    <w:p w:rsidR="00FF691F" w:rsidP="00227BFF" w:rsidRDefault="00EA0943" w14:paraId="04316BBB" w14:textId="77777777">
      <w:pPr>
        <w:keepNext/>
        <w:spacing w:line="360" w:lineRule="auto"/>
        <w:jc w:val="center"/>
      </w:pPr>
      <w:r w:rsidRPr="00EA0943">
        <w:rPr>
          <w:noProof/>
        </w:rPr>
        <w:drawing>
          <wp:inline distT="0" distB="0" distL="0" distR="0" wp14:anchorId="1DD8BC17" wp14:editId="0E53AD11">
            <wp:extent cx="6047434" cy="809625"/>
            <wp:effectExtent l="76200" t="76200" r="125095" b="123825"/>
            <wp:docPr id="558921421" name="Picture 558921421" descr="A computer code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921421" name="Picture 1" descr="A computer code with red text&#10;&#10;Description automatically generated"/>
                    <pic:cNvPicPr/>
                  </pic:nvPicPr>
                  <pic:blipFill>
                    <a:blip r:embed="rId21"/>
                    <a:stretch>
                      <a:fillRect/>
                    </a:stretch>
                  </pic:blipFill>
                  <pic:spPr>
                    <a:xfrm>
                      <a:off x="0" y="0"/>
                      <a:ext cx="6058733" cy="811138"/>
                    </a:xfrm>
                    <a:prstGeom prst="rect">
                      <a:avLst/>
                    </a:prstGeom>
                    <a:ln w="38100">
                      <a:solidFill>
                        <a:schemeClr val="tx1"/>
                      </a:solidFill>
                    </a:ln>
                    <a:effectLst>
                      <a:outerShdw blurRad="50800" dist="38100" dir="2700000" algn="tl" rotWithShape="0">
                        <a:prstClr val="black">
                          <a:alpha val="40000"/>
                        </a:prstClr>
                      </a:outerShdw>
                    </a:effectLst>
                  </pic:spPr>
                </pic:pic>
              </a:graphicData>
            </a:graphic>
          </wp:inline>
        </w:drawing>
      </w:r>
    </w:p>
    <w:p w:rsidR="003A5D75" w:rsidP="00227BFF" w:rsidRDefault="00FF691F" w14:paraId="7884FCF2" w14:textId="39497B21">
      <w:pPr>
        <w:pStyle w:val="Caption"/>
      </w:pPr>
      <w:bookmarkStart w:name="_Toc142566756" w:id="34"/>
      <w:bookmarkStart w:name="_Toc142609160" w:id="35"/>
      <w:r>
        <w:t xml:space="preserve">Figure </w:t>
      </w:r>
      <w:r>
        <w:fldChar w:fldCharType="begin"/>
      </w:r>
      <w:r>
        <w:instrText xml:space="preserve"> SEQ Figure \* ARABIC </w:instrText>
      </w:r>
      <w:r>
        <w:fldChar w:fldCharType="separate"/>
      </w:r>
      <w:r w:rsidR="009A2879">
        <w:rPr>
          <w:noProof/>
        </w:rPr>
        <w:t>7</w:t>
      </w:r>
      <w:r>
        <w:fldChar w:fldCharType="end"/>
      </w:r>
      <w:r>
        <w:t xml:space="preserve"> Populate Equipment table</w:t>
      </w:r>
      <w:bookmarkEnd w:id="34"/>
      <w:bookmarkEnd w:id="35"/>
    </w:p>
    <w:p w:rsidRPr="00B46CD5" w:rsidR="00FC3618" w:rsidP="00FC3618" w:rsidRDefault="003A5D75" w14:paraId="2FBC7D46" w14:textId="336A3A9B">
      <w:pPr>
        <w:pStyle w:val="Heading4"/>
        <w:numPr>
          <w:ilvl w:val="3"/>
          <w:numId w:val="13"/>
        </w:numPr>
        <w:spacing w:line="360" w:lineRule="auto"/>
        <w:rPr>
          <w:b/>
        </w:rPr>
      </w:pPr>
      <w:r w:rsidRPr="00984679">
        <w:rPr>
          <w:b/>
        </w:rPr>
        <w:t>SQL query/queries that can produce details of transactions that happen in the last n days where n = {1,2,…., 7}</w:t>
      </w:r>
    </w:p>
    <w:p w:rsidR="00227BFF" w:rsidP="00227BFF" w:rsidRDefault="00FC3618" w14:paraId="33F07875" w14:textId="77777777">
      <w:pPr>
        <w:keepNext/>
        <w:spacing w:line="360" w:lineRule="auto"/>
        <w:jc w:val="both"/>
      </w:pPr>
      <w:r w:rsidRPr="00FC3618">
        <w:rPr>
          <w:noProof/>
        </w:rPr>
        <w:drawing>
          <wp:inline distT="0" distB="0" distL="0" distR="0" wp14:anchorId="55ACE1BB" wp14:editId="33833749">
            <wp:extent cx="5847086" cy="1866900"/>
            <wp:effectExtent l="76200" t="76200" r="134620" b="133350"/>
            <wp:docPr id="159688488" name="Picture 15968848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88488" name="Picture 1" descr="A screenshot of a computer&#10;&#10;Description automatically generated"/>
                    <pic:cNvPicPr/>
                  </pic:nvPicPr>
                  <pic:blipFill>
                    <a:blip r:embed="rId22"/>
                    <a:stretch>
                      <a:fillRect/>
                    </a:stretch>
                  </pic:blipFill>
                  <pic:spPr>
                    <a:xfrm>
                      <a:off x="0" y="0"/>
                      <a:ext cx="5848407" cy="1867322"/>
                    </a:xfrm>
                    <a:prstGeom prst="rect">
                      <a:avLst/>
                    </a:prstGeom>
                    <a:ln w="38100">
                      <a:solidFill>
                        <a:schemeClr val="tx1"/>
                      </a:solidFill>
                    </a:ln>
                    <a:effectLst>
                      <a:outerShdw blurRad="50800" dist="38100" dir="2700000" algn="tl" rotWithShape="0">
                        <a:prstClr val="black">
                          <a:alpha val="40000"/>
                        </a:prstClr>
                      </a:outerShdw>
                    </a:effectLst>
                  </pic:spPr>
                </pic:pic>
              </a:graphicData>
            </a:graphic>
          </wp:inline>
        </w:drawing>
      </w:r>
    </w:p>
    <w:p w:rsidR="00FC3618" w:rsidP="00227BFF" w:rsidRDefault="00227BFF" w14:paraId="41DA57EB" w14:textId="7B59AC15">
      <w:pPr>
        <w:pStyle w:val="Caption"/>
      </w:pPr>
      <w:bookmarkStart w:name="_Toc142566757" w:id="36"/>
      <w:bookmarkStart w:name="_Toc142609161" w:id="37"/>
      <w:r>
        <w:t xml:space="preserve">Figure </w:t>
      </w:r>
      <w:r>
        <w:fldChar w:fldCharType="begin"/>
      </w:r>
      <w:r>
        <w:instrText xml:space="preserve"> SEQ Figure \* ARABIC </w:instrText>
      </w:r>
      <w:r>
        <w:fldChar w:fldCharType="separate"/>
      </w:r>
      <w:r w:rsidR="009A2879">
        <w:rPr>
          <w:noProof/>
        </w:rPr>
        <w:t>8</w:t>
      </w:r>
      <w:r>
        <w:fldChar w:fldCharType="end"/>
      </w:r>
      <w:r>
        <w:t xml:space="preserve"> Last 7 Days Transaction Query and Output</w:t>
      </w:r>
      <w:bookmarkEnd w:id="36"/>
      <w:bookmarkEnd w:id="37"/>
    </w:p>
    <w:p w:rsidRPr="00E530C2" w:rsidR="00FC3618" w:rsidP="00AE54F2" w:rsidRDefault="00FC3618" w14:paraId="6E4A7403" w14:textId="6ED0B372">
      <w:pPr>
        <w:spacing w:line="360" w:lineRule="auto"/>
        <w:ind w:firstLine="720"/>
        <w:jc w:val="both"/>
      </w:pPr>
      <w:r>
        <w:t>The user here can change the @Days variable integer to change to the user needs. In this case, the user set the @Days to 7 which is a week as to produce details of transaction from a week prior to this date.</w:t>
      </w:r>
      <w:r w:rsidR="00AE54F2">
        <w:t xml:space="preserve"> The output of the transaction is blank, as there is no data for transaction from 7 days prior.</w:t>
      </w:r>
    </w:p>
    <w:p w:rsidRPr="00CF76A3" w:rsidR="00055C19" w:rsidP="003A5D75" w:rsidRDefault="003A5D75" w14:paraId="59991AB6" w14:textId="1806BACC">
      <w:pPr>
        <w:spacing w:after="200" w:line="276" w:lineRule="auto"/>
      </w:pPr>
      <w:r>
        <w:br w:type="page"/>
      </w:r>
    </w:p>
    <w:p w:rsidRPr="00984679" w:rsidR="005515D0" w:rsidP="00656ECC" w:rsidRDefault="005515D0" w14:paraId="04D9061B" w14:textId="545BF937">
      <w:pPr>
        <w:pStyle w:val="Heading3"/>
        <w:numPr>
          <w:ilvl w:val="2"/>
          <w:numId w:val="13"/>
        </w:numPr>
        <w:spacing w:line="360" w:lineRule="auto"/>
        <w:jc w:val="both"/>
        <w:rPr>
          <w:b/>
        </w:rPr>
      </w:pPr>
      <w:bookmarkStart w:name="_Toc142485152" w:id="38"/>
      <w:bookmarkStart w:name="_Toc142606277" w:id="39"/>
      <w:r w:rsidRPr="003C5394">
        <w:rPr>
          <w:b/>
        </w:rPr>
        <w:t>Marcell Agung Wahyudi [TP058650]</w:t>
      </w:r>
      <w:bookmarkEnd w:id="38"/>
      <w:bookmarkEnd w:id="39"/>
    </w:p>
    <w:p w:rsidRPr="00984679" w:rsidR="005515D0" w:rsidP="00656ECC" w:rsidRDefault="00EA409D" w14:paraId="12BA48B0" w14:textId="1FF15AB5">
      <w:pPr>
        <w:pStyle w:val="Heading4"/>
        <w:numPr>
          <w:ilvl w:val="3"/>
          <w:numId w:val="13"/>
        </w:numPr>
        <w:spacing w:line="360" w:lineRule="auto"/>
        <w:rPr>
          <w:b/>
        </w:rPr>
      </w:pPr>
      <w:r w:rsidRPr="00984679">
        <w:rPr>
          <w:b/>
        </w:rPr>
        <w:t>SQL queries that create tables and views</w:t>
      </w:r>
    </w:p>
    <w:p w:rsidR="00787F65" w:rsidP="00FC5C39" w:rsidRDefault="00BA7C09" w14:paraId="0261A667" w14:textId="248E8FE1">
      <w:r>
        <w:t xml:space="preserve">The code snippet </w:t>
      </w:r>
      <w:r w:rsidR="008823B1">
        <w:t>below</w:t>
      </w:r>
      <w:r>
        <w:t xml:space="preserve"> creates tables</w:t>
      </w:r>
      <w:r w:rsidR="008D21C8">
        <w:t xml:space="preserve"> and views</w:t>
      </w:r>
      <w:r>
        <w:t xml:space="preserve"> as planned </w:t>
      </w:r>
      <w:r w:rsidR="000F2D4A">
        <w:t xml:space="preserve">in the data </w:t>
      </w:r>
      <w:r w:rsidR="008D21C8">
        <w:t>dictionary</w:t>
      </w:r>
      <w:r w:rsidR="00787F65">
        <w:t xml:space="preserve"> for member</w:t>
      </w:r>
      <w:r w:rsidR="008D21C8">
        <w:t>.</w:t>
      </w:r>
      <w:r w:rsidR="003767DD">
        <w:tab/>
      </w:r>
    </w:p>
    <w:p w:rsidR="00E4654A" w:rsidP="00E4654A" w:rsidRDefault="00713095" w14:paraId="27CD61C8" w14:textId="77777777">
      <w:pPr>
        <w:keepNext/>
        <w:spacing w:line="360" w:lineRule="auto"/>
        <w:jc w:val="center"/>
      </w:pPr>
      <w:r w:rsidRPr="00713095">
        <w:rPr>
          <w:noProof/>
        </w:rPr>
        <w:drawing>
          <wp:inline distT="0" distB="0" distL="0" distR="0" wp14:anchorId="6567316E" wp14:editId="21812EA9">
            <wp:extent cx="3876675" cy="4226943"/>
            <wp:effectExtent l="76200" t="76200" r="123825" b="135890"/>
            <wp:docPr id="1707488615" name="Picture 170748861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488615" name="Picture 1" descr="A screenshot of a computer code&#10;&#10;Description automatically generated"/>
                    <pic:cNvPicPr/>
                  </pic:nvPicPr>
                  <pic:blipFill rotWithShape="1">
                    <a:blip r:embed="rId23"/>
                    <a:srcRect b="1384"/>
                    <a:stretch/>
                  </pic:blipFill>
                  <pic:spPr bwMode="auto">
                    <a:xfrm>
                      <a:off x="0" y="0"/>
                      <a:ext cx="3877216" cy="4227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92428D" w:rsidP="00227BFF" w:rsidRDefault="00E4654A" w14:paraId="41140B94" w14:textId="3D447A09">
      <w:pPr>
        <w:pStyle w:val="Caption"/>
      </w:pPr>
      <w:bookmarkStart w:name="_Toc142489376" w:id="40"/>
      <w:bookmarkStart w:name="_Toc142566758" w:id="41"/>
      <w:bookmarkStart w:name="_Toc142609162" w:id="42"/>
      <w:r>
        <w:t xml:space="preserve">Figure </w:t>
      </w:r>
      <w:r>
        <w:fldChar w:fldCharType="begin"/>
      </w:r>
      <w:r>
        <w:instrText xml:space="preserve"> SEQ Figure \* ARABIC </w:instrText>
      </w:r>
      <w:r>
        <w:fldChar w:fldCharType="separate"/>
      </w:r>
      <w:r w:rsidR="009A2879">
        <w:rPr>
          <w:noProof/>
        </w:rPr>
        <w:t>9</w:t>
      </w:r>
      <w:r>
        <w:fldChar w:fldCharType="end"/>
      </w:r>
      <w:r>
        <w:t xml:space="preserve"> Member Table and View Creation</w:t>
      </w:r>
      <w:bookmarkEnd w:id="40"/>
      <w:bookmarkEnd w:id="41"/>
      <w:bookmarkEnd w:id="42"/>
    </w:p>
    <w:p w:rsidR="00787F65" w:rsidP="003C5394" w:rsidRDefault="00787F65" w14:paraId="730E62F5" w14:textId="3080846A">
      <w:pPr>
        <w:spacing w:line="360" w:lineRule="auto"/>
      </w:pPr>
      <w:r>
        <w:t xml:space="preserve">The next view is for member’s decrypted details, for </w:t>
      </w:r>
      <w:r w:rsidR="00760B0E">
        <w:t xml:space="preserve">other roles who are denied access to view members’ </w:t>
      </w:r>
      <w:r w:rsidR="002E5F07">
        <w:t>crucial information.</w:t>
      </w:r>
    </w:p>
    <w:p w:rsidR="00E4654A" w:rsidP="00E4654A" w:rsidRDefault="00696A93" w14:paraId="503ED4CD" w14:textId="77777777">
      <w:pPr>
        <w:keepNext/>
        <w:spacing w:line="360" w:lineRule="auto"/>
      </w:pPr>
      <w:r w:rsidRPr="00696A93">
        <w:rPr>
          <w:noProof/>
        </w:rPr>
        <w:drawing>
          <wp:inline distT="0" distB="0" distL="0" distR="0" wp14:anchorId="7A8E3AC4" wp14:editId="039752AF">
            <wp:extent cx="5274310" cy="1198245"/>
            <wp:effectExtent l="76200" t="76200" r="135890" b="135255"/>
            <wp:docPr id="1847037852" name="Picture 184703785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37852" name="Picture 1" descr="A screenshot of a computer code&#10;&#10;Description automatically generated"/>
                    <pic:cNvPicPr/>
                  </pic:nvPicPr>
                  <pic:blipFill>
                    <a:blip r:embed="rId24"/>
                    <a:stretch>
                      <a:fillRect/>
                    </a:stretch>
                  </pic:blipFill>
                  <pic:spPr>
                    <a:xfrm>
                      <a:off x="0" y="0"/>
                      <a:ext cx="5274310" cy="1198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96A93" w:rsidP="00E4654A" w:rsidRDefault="00E4654A" w14:paraId="45F8088C" w14:textId="27BD0DF7">
      <w:pPr>
        <w:pStyle w:val="Caption"/>
      </w:pPr>
      <w:bookmarkStart w:name="_Toc142489377" w:id="43"/>
      <w:bookmarkStart w:name="_Toc142566759" w:id="44"/>
      <w:bookmarkStart w:name="_Toc142609163" w:id="45"/>
      <w:r>
        <w:t xml:space="preserve">Figure </w:t>
      </w:r>
      <w:r>
        <w:fldChar w:fldCharType="begin"/>
      </w:r>
      <w:r>
        <w:instrText xml:space="preserve"> SEQ Figure \* ARABIC </w:instrText>
      </w:r>
      <w:r>
        <w:fldChar w:fldCharType="separate"/>
      </w:r>
      <w:r w:rsidR="009A2879">
        <w:rPr>
          <w:noProof/>
        </w:rPr>
        <w:t>10</w:t>
      </w:r>
      <w:r>
        <w:fldChar w:fldCharType="end"/>
      </w:r>
      <w:r>
        <w:t xml:space="preserve"> Member Decrypted Details View Creation</w:t>
      </w:r>
      <w:bookmarkEnd w:id="43"/>
      <w:bookmarkEnd w:id="44"/>
      <w:bookmarkEnd w:id="45"/>
    </w:p>
    <w:p w:rsidRPr="00984679" w:rsidR="0092428D" w:rsidP="00656ECC" w:rsidRDefault="00330BF3" w14:paraId="1C4C8803" w14:textId="0AC8E48D">
      <w:pPr>
        <w:pStyle w:val="Heading4"/>
        <w:numPr>
          <w:ilvl w:val="3"/>
          <w:numId w:val="13"/>
        </w:numPr>
        <w:spacing w:line="360" w:lineRule="auto"/>
        <w:rPr>
          <w:b/>
        </w:rPr>
      </w:pPr>
      <w:r w:rsidRPr="00984679">
        <w:rPr>
          <w:b/>
        </w:rPr>
        <w:t>SQL Queries that populate the tables</w:t>
      </w:r>
    </w:p>
    <w:p w:rsidR="004F7979" w:rsidP="003C5394" w:rsidRDefault="004F7979" w14:paraId="6C6B947D" w14:textId="363AC2E3">
      <w:pPr>
        <w:spacing w:line="360" w:lineRule="auto"/>
      </w:pPr>
      <w:r>
        <w:t>Populate Member Table</w:t>
      </w:r>
      <w:r w:rsidR="00A92619">
        <w:t xml:space="preserve"> (</w:t>
      </w:r>
      <w:r w:rsidR="00E530C2">
        <w:t>with encryption)</w:t>
      </w:r>
      <w:r>
        <w:t>:</w:t>
      </w:r>
    </w:p>
    <w:p w:rsidR="00E4654A" w:rsidP="00E4654A" w:rsidRDefault="00193D69" w14:paraId="39ED4237" w14:textId="77777777">
      <w:pPr>
        <w:keepNext/>
        <w:spacing w:line="360" w:lineRule="auto"/>
      </w:pPr>
      <w:r w:rsidRPr="00193D69">
        <w:rPr>
          <w:noProof/>
        </w:rPr>
        <w:drawing>
          <wp:inline distT="0" distB="0" distL="0" distR="0" wp14:anchorId="7BC62586" wp14:editId="73F43F56">
            <wp:extent cx="5274310" cy="1530350"/>
            <wp:effectExtent l="76200" t="76200" r="135890" b="127000"/>
            <wp:docPr id="1715064983" name="Picture 1715064983"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064983" name="Picture 1" descr="A screenshot of a computer code&#10;&#10;Description automatically generated"/>
                    <pic:cNvPicPr/>
                  </pic:nvPicPr>
                  <pic:blipFill>
                    <a:blip r:embed="rId25"/>
                    <a:stretch>
                      <a:fillRect/>
                    </a:stretch>
                  </pic:blipFill>
                  <pic:spPr>
                    <a:xfrm>
                      <a:off x="0" y="0"/>
                      <a:ext cx="5274310" cy="153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76E2D" w:rsidP="00E4654A" w:rsidRDefault="00E4654A" w14:paraId="17A18438" w14:textId="237E40A2">
      <w:pPr>
        <w:pStyle w:val="Caption"/>
      </w:pPr>
      <w:bookmarkStart w:name="_Toc142489378" w:id="46"/>
      <w:bookmarkStart w:name="_Toc142566760" w:id="47"/>
      <w:bookmarkStart w:name="_Toc142609164" w:id="48"/>
      <w:r>
        <w:t xml:space="preserve">Figure </w:t>
      </w:r>
      <w:r>
        <w:fldChar w:fldCharType="begin"/>
      </w:r>
      <w:r>
        <w:instrText xml:space="preserve"> SEQ Figure \* ARABIC </w:instrText>
      </w:r>
      <w:r>
        <w:fldChar w:fldCharType="separate"/>
      </w:r>
      <w:r w:rsidR="009A2879">
        <w:rPr>
          <w:noProof/>
        </w:rPr>
        <w:t>11</w:t>
      </w:r>
      <w:r>
        <w:fldChar w:fldCharType="end"/>
      </w:r>
      <w:r>
        <w:t xml:space="preserve"> Populate Member Table</w:t>
      </w:r>
      <w:bookmarkEnd w:id="46"/>
      <w:bookmarkEnd w:id="47"/>
      <w:bookmarkEnd w:id="48"/>
    </w:p>
    <w:p w:rsidRPr="00984679" w:rsidR="005F7C7D" w:rsidP="00656ECC" w:rsidRDefault="007917DE" w14:paraId="6988746C" w14:textId="2644BA9F">
      <w:pPr>
        <w:pStyle w:val="Heading4"/>
        <w:numPr>
          <w:ilvl w:val="3"/>
          <w:numId w:val="13"/>
        </w:numPr>
        <w:spacing w:line="360" w:lineRule="auto"/>
        <w:rPr>
          <w:b/>
        </w:rPr>
      </w:pPr>
      <w:r w:rsidRPr="00984679">
        <w:rPr>
          <w:b/>
        </w:rPr>
        <w:t>SQL query/queries that can produce details of transactions that happen in the last n days where n = {1,2,…., 7}</w:t>
      </w:r>
    </w:p>
    <w:p w:rsidRPr="00E530C2" w:rsidR="00E530C2" w:rsidP="00272219" w:rsidRDefault="00E530C2" w14:paraId="20983ABB" w14:textId="25F98B7F">
      <w:pPr>
        <w:spacing w:line="360" w:lineRule="auto"/>
        <w:ind w:left="1080"/>
      </w:pPr>
      <w:r>
        <w:t>User may</w:t>
      </w:r>
      <w:r w:rsidR="00272219">
        <w:t xml:space="preserve"> change the @Days variable integer to change to the user needs.</w:t>
      </w:r>
    </w:p>
    <w:p w:rsidR="00E4654A" w:rsidP="00E4654A" w:rsidRDefault="000C072F" w14:paraId="32A87B35" w14:textId="77777777">
      <w:pPr>
        <w:keepNext/>
        <w:spacing w:line="360" w:lineRule="auto"/>
      </w:pPr>
      <w:r w:rsidRPr="000C072F">
        <w:rPr>
          <w:noProof/>
        </w:rPr>
        <w:drawing>
          <wp:inline distT="0" distB="0" distL="0" distR="0" wp14:anchorId="5FA9FB15" wp14:editId="26BF94EC">
            <wp:extent cx="4896533" cy="1076475"/>
            <wp:effectExtent l="76200" t="76200" r="132715" b="142875"/>
            <wp:docPr id="200370550" name="Picture 200370550" descr="A white background with black and pin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0550" name="Picture 1" descr="A white background with black and pink text&#10;&#10;Description automatically generated"/>
                    <pic:cNvPicPr/>
                  </pic:nvPicPr>
                  <pic:blipFill>
                    <a:blip r:embed="rId26"/>
                    <a:stretch>
                      <a:fillRect/>
                    </a:stretch>
                  </pic:blipFill>
                  <pic:spPr>
                    <a:xfrm>
                      <a:off x="0" y="0"/>
                      <a:ext cx="4896533" cy="1076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F7C7D" w:rsidP="00E4654A" w:rsidRDefault="00E4654A" w14:paraId="2BC336AD" w14:textId="3C68F8B1">
      <w:pPr>
        <w:pStyle w:val="Caption"/>
      </w:pPr>
      <w:bookmarkStart w:name="_Toc142489379" w:id="49"/>
      <w:bookmarkStart w:name="_Toc142566761" w:id="50"/>
      <w:bookmarkStart w:name="_Toc142609165" w:id="51"/>
      <w:r>
        <w:t xml:space="preserve">Figure </w:t>
      </w:r>
      <w:r>
        <w:fldChar w:fldCharType="begin"/>
      </w:r>
      <w:r>
        <w:instrText xml:space="preserve"> SEQ Figure \* ARABIC </w:instrText>
      </w:r>
      <w:r>
        <w:fldChar w:fldCharType="separate"/>
      </w:r>
      <w:r w:rsidR="009A2879">
        <w:rPr>
          <w:noProof/>
        </w:rPr>
        <w:t>12</w:t>
      </w:r>
      <w:r>
        <w:fldChar w:fldCharType="end"/>
      </w:r>
      <w:r>
        <w:t xml:space="preserve"> Last 30 Days Transaction Query</w:t>
      </w:r>
      <w:bookmarkEnd w:id="49"/>
      <w:bookmarkEnd w:id="50"/>
      <w:bookmarkEnd w:id="51"/>
    </w:p>
    <w:p w:rsidR="00E4654A" w:rsidP="00E4654A" w:rsidRDefault="005A5A89" w14:paraId="6A4E15FF" w14:textId="77777777">
      <w:pPr>
        <w:keepNext/>
        <w:spacing w:line="360" w:lineRule="auto"/>
      </w:pPr>
      <w:r>
        <w:t xml:space="preserve">Output: </w:t>
      </w:r>
      <w:r w:rsidRPr="005A5A89">
        <w:rPr>
          <w:noProof/>
        </w:rPr>
        <w:drawing>
          <wp:inline distT="0" distB="0" distL="0" distR="0" wp14:anchorId="1E129B0D" wp14:editId="6A9D1DCC">
            <wp:extent cx="5274310" cy="702945"/>
            <wp:effectExtent l="76200" t="76200" r="135890" b="135255"/>
            <wp:docPr id="2037787847" name="Picture 20377878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87847" name="Picture 1" descr="A screenshot of a computer&#10;&#10;Description automatically generated"/>
                    <pic:cNvPicPr/>
                  </pic:nvPicPr>
                  <pic:blipFill>
                    <a:blip r:embed="rId27"/>
                    <a:stretch>
                      <a:fillRect/>
                    </a:stretch>
                  </pic:blipFill>
                  <pic:spPr>
                    <a:xfrm>
                      <a:off x="0" y="0"/>
                      <a:ext cx="5274310" cy="7029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A5A89" w:rsidP="00E4654A" w:rsidRDefault="00E4654A" w14:paraId="6587848C" w14:textId="093FEC27">
      <w:pPr>
        <w:pStyle w:val="Caption"/>
      </w:pPr>
      <w:bookmarkStart w:name="_Toc142489380" w:id="52"/>
      <w:bookmarkStart w:name="_Toc142566762" w:id="53"/>
      <w:bookmarkStart w:name="_Toc142609166" w:id="54"/>
      <w:r>
        <w:t xml:space="preserve">Figure </w:t>
      </w:r>
      <w:r>
        <w:fldChar w:fldCharType="begin"/>
      </w:r>
      <w:r>
        <w:instrText xml:space="preserve"> SEQ Figure \* ARABIC </w:instrText>
      </w:r>
      <w:r>
        <w:fldChar w:fldCharType="separate"/>
      </w:r>
      <w:r w:rsidR="009A2879">
        <w:rPr>
          <w:noProof/>
        </w:rPr>
        <w:t>13</w:t>
      </w:r>
      <w:r>
        <w:fldChar w:fldCharType="end"/>
      </w:r>
      <w:r>
        <w:t xml:space="preserve"> Last 30 Days Transaction Output</w:t>
      </w:r>
      <w:bookmarkEnd w:id="52"/>
      <w:bookmarkEnd w:id="53"/>
      <w:bookmarkEnd w:id="54"/>
    </w:p>
    <w:p w:rsidR="005A3911" w:rsidP="00272219" w:rsidRDefault="005A3911" w14:paraId="0A149D9F" w14:textId="77777777">
      <w:pPr>
        <w:spacing w:line="360" w:lineRule="auto"/>
        <w:rPr>
          <w:b/>
        </w:rPr>
      </w:pPr>
    </w:p>
    <w:p w:rsidR="00FC5C39" w:rsidP="00272219" w:rsidRDefault="00FC5C39" w14:paraId="470F6219" w14:textId="77777777">
      <w:pPr>
        <w:spacing w:line="360" w:lineRule="auto"/>
        <w:rPr>
          <w:b/>
        </w:rPr>
      </w:pPr>
    </w:p>
    <w:p w:rsidR="00FC5C39" w:rsidP="00272219" w:rsidRDefault="00FC5C39" w14:paraId="2A32A50C" w14:textId="77777777">
      <w:pPr>
        <w:spacing w:line="360" w:lineRule="auto"/>
        <w:rPr>
          <w:b/>
        </w:rPr>
      </w:pPr>
    </w:p>
    <w:p w:rsidR="00FC5C39" w:rsidP="00272219" w:rsidRDefault="00FC5C39" w14:paraId="5EA1A3A6" w14:textId="77777777">
      <w:pPr>
        <w:spacing w:line="360" w:lineRule="auto"/>
        <w:rPr>
          <w:b/>
        </w:rPr>
      </w:pPr>
    </w:p>
    <w:p w:rsidR="00FC5C39" w:rsidP="00272219" w:rsidRDefault="00FC5C39" w14:paraId="7AA35514" w14:textId="77777777">
      <w:pPr>
        <w:spacing w:line="360" w:lineRule="auto"/>
        <w:rPr>
          <w:b/>
        </w:rPr>
      </w:pPr>
    </w:p>
    <w:p w:rsidR="00FC5C39" w:rsidP="00272219" w:rsidRDefault="00FC5C39" w14:paraId="115C4163" w14:textId="77777777">
      <w:pPr>
        <w:spacing w:line="360" w:lineRule="auto"/>
        <w:rPr>
          <w:b/>
        </w:rPr>
      </w:pPr>
    </w:p>
    <w:p w:rsidR="00FC5C39" w:rsidP="00272219" w:rsidRDefault="00FC5C39" w14:paraId="60527BB7" w14:textId="77777777">
      <w:pPr>
        <w:spacing w:line="360" w:lineRule="auto"/>
        <w:rPr>
          <w:b/>
        </w:rPr>
      </w:pPr>
    </w:p>
    <w:p w:rsidR="00FC5C39" w:rsidP="00272219" w:rsidRDefault="00FC5C39" w14:paraId="31A8DBE1" w14:textId="77777777">
      <w:pPr>
        <w:spacing w:line="360" w:lineRule="auto"/>
        <w:rPr>
          <w:b/>
        </w:rPr>
      </w:pPr>
    </w:p>
    <w:p w:rsidR="00FC5C39" w:rsidP="00272219" w:rsidRDefault="00FC5C39" w14:paraId="714F850D" w14:textId="77777777">
      <w:pPr>
        <w:spacing w:line="360" w:lineRule="auto"/>
        <w:rPr>
          <w:b/>
        </w:rPr>
      </w:pPr>
    </w:p>
    <w:p w:rsidR="00FC5C39" w:rsidP="00272219" w:rsidRDefault="00FC5C39" w14:paraId="313EFA75" w14:textId="77777777">
      <w:pPr>
        <w:spacing w:line="360" w:lineRule="auto"/>
        <w:rPr>
          <w:b/>
        </w:rPr>
      </w:pPr>
    </w:p>
    <w:p w:rsidRPr="00FC5C39" w:rsidR="00FC5C39" w:rsidP="00272219" w:rsidRDefault="00FC5C39" w14:paraId="3A0054B1" w14:textId="77777777">
      <w:pPr>
        <w:spacing w:line="360" w:lineRule="auto"/>
        <w:rPr>
          <w:b/>
        </w:rPr>
      </w:pPr>
    </w:p>
    <w:p w:rsidRPr="00984679" w:rsidR="005A3911" w:rsidP="00656ECC" w:rsidRDefault="005A3911" w14:paraId="0603ECBB" w14:textId="5BC18919">
      <w:pPr>
        <w:pStyle w:val="Heading3"/>
        <w:numPr>
          <w:ilvl w:val="2"/>
          <w:numId w:val="14"/>
        </w:numPr>
        <w:spacing w:line="360" w:lineRule="auto"/>
        <w:jc w:val="both"/>
        <w:rPr>
          <w:b/>
        </w:rPr>
      </w:pPr>
      <w:bookmarkStart w:name="_Toc142485153" w:id="55"/>
      <w:bookmarkStart w:name="_Toc142606278" w:id="56"/>
      <w:r w:rsidRPr="00FC5C39">
        <w:rPr>
          <w:b/>
        </w:rPr>
        <w:t>Michael Henry [TP</w:t>
      </w:r>
      <w:r w:rsidRPr="00FC5C39" w:rsidR="00E71079">
        <w:rPr>
          <w:b/>
        </w:rPr>
        <w:t>058088</w:t>
      </w:r>
      <w:r w:rsidRPr="00FC5C39">
        <w:rPr>
          <w:b/>
        </w:rPr>
        <w:t>]</w:t>
      </w:r>
      <w:bookmarkEnd w:id="55"/>
      <w:bookmarkEnd w:id="56"/>
    </w:p>
    <w:p w:rsidRPr="00984679" w:rsidR="00984679" w:rsidP="00656ECC" w:rsidRDefault="00574528" w14:paraId="14FCF0BC" w14:textId="3FF5BD87">
      <w:pPr>
        <w:pStyle w:val="Heading4"/>
        <w:numPr>
          <w:ilvl w:val="3"/>
          <w:numId w:val="14"/>
        </w:numPr>
        <w:spacing w:line="360" w:lineRule="auto"/>
        <w:rPr>
          <w:b/>
          <w:bCs w:val="0"/>
        </w:rPr>
      </w:pPr>
      <w:r w:rsidRPr="00984679">
        <w:rPr>
          <w:b/>
          <w:bCs w:val="0"/>
        </w:rPr>
        <w:t>SQL queries that create tables and views</w:t>
      </w:r>
    </w:p>
    <w:p w:rsidRPr="00574528" w:rsidR="00574528" w:rsidP="000E1624" w:rsidRDefault="00574528" w14:paraId="484AE3B4" w14:textId="1C305F7C">
      <w:pPr>
        <w:spacing w:line="360" w:lineRule="auto"/>
      </w:pPr>
      <w:r>
        <w:t>The code snippet below creates tables and views as planned in the data dictionary.</w:t>
      </w:r>
      <w:r>
        <w:tab/>
      </w:r>
    </w:p>
    <w:p w:rsidR="00E4654A" w:rsidP="00E4654A" w:rsidRDefault="00574528" w14:paraId="3F23FADF" w14:textId="77777777">
      <w:pPr>
        <w:keepNext/>
        <w:spacing w:line="360" w:lineRule="auto"/>
      </w:pPr>
      <w:r w:rsidRPr="00574528">
        <w:rPr>
          <w:noProof/>
        </w:rPr>
        <w:drawing>
          <wp:inline distT="0" distB="0" distL="0" distR="0" wp14:anchorId="43245EB4" wp14:editId="4AC438BC">
            <wp:extent cx="5268060" cy="2905530"/>
            <wp:effectExtent l="76200" t="76200" r="142240" b="142875"/>
            <wp:docPr id="2103895210" name="Picture 2103895210"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895210" name="Picture 1" descr="A screen shot of a computer code&#10;&#10;Description automatically generated"/>
                    <pic:cNvPicPr/>
                  </pic:nvPicPr>
                  <pic:blipFill>
                    <a:blip r:embed="rId28"/>
                    <a:stretch>
                      <a:fillRect/>
                    </a:stretch>
                  </pic:blipFill>
                  <pic:spPr>
                    <a:xfrm>
                      <a:off x="0" y="0"/>
                      <a:ext cx="5268060" cy="29055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5F7C7D" w:rsidR="006B7B84" w:rsidP="00E4654A" w:rsidRDefault="00E4654A" w14:paraId="5C458C15" w14:textId="1BE3D7DB">
      <w:pPr>
        <w:pStyle w:val="Caption"/>
      </w:pPr>
      <w:bookmarkStart w:name="_Toc142489381" w:id="57"/>
      <w:bookmarkStart w:name="_Toc142566763" w:id="58"/>
      <w:bookmarkStart w:name="_Toc142609167" w:id="59"/>
      <w:r>
        <w:t xml:space="preserve">Figure </w:t>
      </w:r>
      <w:r>
        <w:fldChar w:fldCharType="begin"/>
      </w:r>
      <w:r>
        <w:instrText xml:space="preserve"> SEQ Figure \* ARABIC </w:instrText>
      </w:r>
      <w:r>
        <w:fldChar w:fldCharType="separate"/>
      </w:r>
      <w:r w:rsidR="009A2879">
        <w:rPr>
          <w:noProof/>
        </w:rPr>
        <w:t>14</w:t>
      </w:r>
      <w:r>
        <w:fldChar w:fldCharType="end"/>
      </w:r>
      <w:r>
        <w:t xml:space="preserve"> Order Item Table and View Creation</w:t>
      </w:r>
      <w:bookmarkEnd w:id="57"/>
      <w:bookmarkEnd w:id="58"/>
      <w:bookmarkEnd w:id="59"/>
    </w:p>
    <w:p w:rsidRPr="00FB2932" w:rsidR="00574528" w:rsidP="00656ECC" w:rsidRDefault="00574528" w14:paraId="0E255689" w14:textId="48555D30">
      <w:pPr>
        <w:pStyle w:val="Heading4"/>
        <w:numPr>
          <w:ilvl w:val="3"/>
          <w:numId w:val="14"/>
        </w:numPr>
        <w:spacing w:line="360" w:lineRule="auto"/>
        <w:rPr>
          <w:b/>
          <w:bCs w:val="0"/>
        </w:rPr>
      </w:pPr>
      <w:r w:rsidRPr="00FB2932">
        <w:rPr>
          <w:b/>
          <w:bCs w:val="0"/>
        </w:rPr>
        <w:t>SQL Queries that populate the tables</w:t>
      </w:r>
    </w:p>
    <w:p w:rsidR="00574528" w:rsidP="000E1624" w:rsidRDefault="00574528" w14:paraId="49758A7B" w14:textId="0A470114">
      <w:pPr>
        <w:spacing w:line="360" w:lineRule="auto"/>
      </w:pPr>
      <w:r>
        <w:t xml:space="preserve">Populate </w:t>
      </w:r>
      <w:r w:rsidR="00450281">
        <w:t>OrderItem</w:t>
      </w:r>
      <w:r>
        <w:t xml:space="preserve"> Table (with encryption):</w:t>
      </w:r>
    </w:p>
    <w:p w:rsidR="00E4654A" w:rsidP="00E4654A" w:rsidRDefault="00450281" w14:paraId="41A9BFCB" w14:textId="77777777">
      <w:pPr>
        <w:keepNext/>
        <w:spacing w:line="360" w:lineRule="auto"/>
      </w:pPr>
      <w:r w:rsidRPr="00450281">
        <w:rPr>
          <w:noProof/>
        </w:rPr>
        <w:drawing>
          <wp:inline distT="0" distB="0" distL="0" distR="0" wp14:anchorId="3ED90456" wp14:editId="6B6D1D8E">
            <wp:extent cx="5274310" cy="1005840"/>
            <wp:effectExtent l="76200" t="76200" r="135890" b="137160"/>
            <wp:docPr id="1914584846" name="Picture 1914584846"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84846" name="Picture 1" descr="A screenshot of a computer code&#10;&#10;Description automatically generated"/>
                    <pic:cNvPicPr/>
                  </pic:nvPicPr>
                  <pic:blipFill>
                    <a:blip r:embed="rId29"/>
                    <a:stretch>
                      <a:fillRect/>
                    </a:stretch>
                  </pic:blipFill>
                  <pic:spPr>
                    <a:xfrm>
                      <a:off x="0" y="0"/>
                      <a:ext cx="5274310" cy="1005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74528" w:rsidP="00E4654A" w:rsidRDefault="00E4654A" w14:paraId="3D4E59D0" w14:textId="564F412A">
      <w:pPr>
        <w:pStyle w:val="Caption"/>
      </w:pPr>
      <w:bookmarkStart w:name="_Toc142489382" w:id="60"/>
      <w:bookmarkStart w:name="_Toc142566764" w:id="61"/>
      <w:bookmarkStart w:name="_Toc142609168" w:id="62"/>
      <w:r>
        <w:t xml:space="preserve">Figure </w:t>
      </w:r>
      <w:r>
        <w:fldChar w:fldCharType="begin"/>
      </w:r>
      <w:r>
        <w:instrText xml:space="preserve"> SEQ Figure \* ARABIC </w:instrText>
      </w:r>
      <w:r>
        <w:fldChar w:fldCharType="separate"/>
      </w:r>
      <w:r w:rsidR="009A2879">
        <w:rPr>
          <w:noProof/>
        </w:rPr>
        <w:t>15</w:t>
      </w:r>
      <w:r>
        <w:fldChar w:fldCharType="end"/>
      </w:r>
      <w:r>
        <w:t xml:space="preserve"> Populate Order Item Table</w:t>
      </w:r>
      <w:bookmarkEnd w:id="60"/>
      <w:bookmarkEnd w:id="61"/>
      <w:bookmarkEnd w:id="62"/>
    </w:p>
    <w:p w:rsidRPr="00FB2932" w:rsidR="00574528" w:rsidP="00656ECC" w:rsidRDefault="00574528" w14:paraId="01D86532" w14:textId="54EA225F">
      <w:pPr>
        <w:pStyle w:val="Heading4"/>
        <w:numPr>
          <w:ilvl w:val="3"/>
          <w:numId w:val="14"/>
        </w:numPr>
        <w:spacing w:line="360" w:lineRule="auto"/>
        <w:rPr>
          <w:b/>
          <w:bCs w:val="0"/>
        </w:rPr>
      </w:pPr>
      <w:r w:rsidRPr="00FB2932">
        <w:rPr>
          <w:b/>
          <w:bCs w:val="0"/>
        </w:rPr>
        <w:t>SQL query/queries that can produce details of transactions that happen in the last n days where n = {1,2,…., 7}</w:t>
      </w:r>
    </w:p>
    <w:p w:rsidRPr="00E530C2" w:rsidR="00574528" w:rsidP="000E1624" w:rsidRDefault="00574528" w14:paraId="65AEE077" w14:textId="3BB1B35D">
      <w:pPr>
        <w:spacing w:line="360" w:lineRule="auto"/>
      </w:pPr>
      <w:r>
        <w:t>User may change the @Days variable integer to change to the user needs</w:t>
      </w:r>
      <w:r w:rsidR="005806B8">
        <w:t>, in here it is 15 days</w:t>
      </w:r>
      <w:r>
        <w:t>.</w:t>
      </w:r>
    </w:p>
    <w:p w:rsidR="00E4654A" w:rsidP="00E4654A" w:rsidRDefault="005806B8" w14:paraId="056CD2F9" w14:textId="77777777">
      <w:pPr>
        <w:keepNext/>
        <w:spacing w:line="360" w:lineRule="auto"/>
      </w:pPr>
      <w:r w:rsidRPr="005806B8">
        <w:rPr>
          <w:noProof/>
        </w:rPr>
        <w:drawing>
          <wp:inline distT="0" distB="0" distL="0" distR="0" wp14:anchorId="57DCDE07" wp14:editId="0D2930B2">
            <wp:extent cx="5274310" cy="2034540"/>
            <wp:effectExtent l="76200" t="76200" r="135890" b="137160"/>
            <wp:docPr id="1787119674" name="Picture 178711967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119674" name="Picture 1" descr="A screenshot of a computer&#10;&#10;Description automatically generated"/>
                    <pic:cNvPicPr/>
                  </pic:nvPicPr>
                  <pic:blipFill>
                    <a:blip r:embed="rId30"/>
                    <a:stretch>
                      <a:fillRect/>
                    </a:stretch>
                  </pic:blipFill>
                  <pic:spPr>
                    <a:xfrm>
                      <a:off x="0" y="0"/>
                      <a:ext cx="5274310" cy="2034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E1FB5" w:rsidP="00E4654A" w:rsidRDefault="00E4654A" w14:paraId="25D385BE" w14:textId="7BFAB9C3">
      <w:pPr>
        <w:pStyle w:val="Caption"/>
      </w:pPr>
      <w:bookmarkStart w:name="_Toc142489383" w:id="63"/>
      <w:bookmarkStart w:name="_Toc142566765" w:id="64"/>
      <w:bookmarkStart w:name="_Toc142609169" w:id="65"/>
      <w:r>
        <w:t xml:space="preserve">Figure </w:t>
      </w:r>
      <w:r>
        <w:fldChar w:fldCharType="begin"/>
      </w:r>
      <w:r>
        <w:instrText xml:space="preserve"> SEQ Figure \* ARABIC </w:instrText>
      </w:r>
      <w:r>
        <w:fldChar w:fldCharType="separate"/>
      </w:r>
      <w:r w:rsidR="009A2879">
        <w:rPr>
          <w:noProof/>
        </w:rPr>
        <w:t>16</w:t>
      </w:r>
      <w:r>
        <w:fldChar w:fldCharType="end"/>
      </w:r>
      <w:r>
        <w:t xml:space="preserve"> Last 15 Days Transaction Query and Output</w:t>
      </w:r>
      <w:bookmarkEnd w:id="63"/>
      <w:bookmarkEnd w:id="64"/>
      <w:bookmarkEnd w:id="65"/>
    </w:p>
    <w:p w:rsidR="00542815" w:rsidP="005F7C7D" w:rsidRDefault="00542815" w14:paraId="577F0FAD" w14:textId="77777777"/>
    <w:p w:rsidR="000750C8" w:rsidP="005F7C7D" w:rsidRDefault="000750C8" w14:paraId="4091D35A" w14:textId="77777777"/>
    <w:p w:rsidR="000750C8" w:rsidP="005F7C7D" w:rsidRDefault="000750C8" w14:paraId="10D8091B" w14:textId="77777777"/>
    <w:p w:rsidR="000750C8" w:rsidP="005F7C7D" w:rsidRDefault="000750C8" w14:paraId="0D9854F5" w14:textId="77777777"/>
    <w:p w:rsidR="000750C8" w:rsidP="005F7C7D" w:rsidRDefault="000750C8" w14:paraId="0F897F37" w14:textId="77777777"/>
    <w:p w:rsidR="000750C8" w:rsidP="005F7C7D" w:rsidRDefault="000750C8" w14:paraId="6A54C76A" w14:textId="77777777"/>
    <w:p w:rsidR="000750C8" w:rsidP="005F7C7D" w:rsidRDefault="000750C8" w14:paraId="0C674F54" w14:textId="77777777"/>
    <w:p w:rsidR="000750C8" w:rsidP="005F7C7D" w:rsidRDefault="000750C8" w14:paraId="3E6BE697" w14:textId="77777777"/>
    <w:p w:rsidR="000750C8" w:rsidP="005F7C7D" w:rsidRDefault="000750C8" w14:paraId="17C5B64E" w14:textId="77777777"/>
    <w:p w:rsidR="000750C8" w:rsidP="005F7C7D" w:rsidRDefault="000750C8" w14:paraId="2A573BD6" w14:textId="77777777"/>
    <w:p w:rsidR="000750C8" w:rsidP="005F7C7D" w:rsidRDefault="000750C8" w14:paraId="3FC4CA3E" w14:textId="77777777"/>
    <w:p w:rsidR="000750C8" w:rsidP="005F7C7D" w:rsidRDefault="000750C8" w14:paraId="023323D4" w14:textId="77777777"/>
    <w:p w:rsidR="000750C8" w:rsidP="005F7C7D" w:rsidRDefault="000750C8" w14:paraId="7441980C" w14:textId="77777777"/>
    <w:p w:rsidR="000750C8" w:rsidP="005F7C7D" w:rsidRDefault="000750C8" w14:paraId="47806180" w14:textId="77777777"/>
    <w:p w:rsidR="000750C8" w:rsidP="005F7C7D" w:rsidRDefault="000750C8" w14:paraId="3C1AD9AD" w14:textId="77777777"/>
    <w:p w:rsidR="000750C8" w:rsidP="005F7C7D" w:rsidRDefault="000750C8" w14:paraId="1D01156A" w14:textId="77777777"/>
    <w:p w:rsidR="000750C8" w:rsidP="005F7C7D" w:rsidRDefault="000750C8" w14:paraId="6D63DF39" w14:textId="77777777"/>
    <w:p w:rsidR="000750C8" w:rsidP="005F7C7D" w:rsidRDefault="000750C8" w14:paraId="222A82ED" w14:textId="77777777"/>
    <w:p w:rsidR="000750C8" w:rsidP="005F7C7D" w:rsidRDefault="000750C8" w14:paraId="0925FC1A" w14:textId="77777777"/>
    <w:p w:rsidR="000750C8" w:rsidP="005F7C7D" w:rsidRDefault="000750C8" w14:paraId="6894DF90" w14:textId="77777777"/>
    <w:p w:rsidR="000750C8" w:rsidP="005F7C7D" w:rsidRDefault="000750C8" w14:paraId="486EDC89" w14:textId="77777777"/>
    <w:p w:rsidR="000750C8" w:rsidP="005F7C7D" w:rsidRDefault="000750C8" w14:paraId="59188E98" w14:textId="77777777"/>
    <w:p w:rsidR="000750C8" w:rsidP="005F7C7D" w:rsidRDefault="000750C8" w14:paraId="732994BC" w14:textId="77777777"/>
    <w:p w:rsidR="000750C8" w:rsidP="005F7C7D" w:rsidRDefault="000750C8" w14:paraId="0CFE5830" w14:textId="77777777"/>
    <w:p w:rsidR="000750C8" w:rsidP="005F7C7D" w:rsidRDefault="000750C8" w14:paraId="2DEB677D" w14:textId="77777777"/>
    <w:p w:rsidR="000750C8" w:rsidP="005F7C7D" w:rsidRDefault="000750C8" w14:paraId="1B2C9C72" w14:textId="77777777"/>
    <w:p w:rsidR="000750C8" w:rsidP="005F7C7D" w:rsidRDefault="000750C8" w14:paraId="6B6A98CF" w14:textId="77777777"/>
    <w:p w:rsidR="000750C8" w:rsidP="005F7C7D" w:rsidRDefault="000750C8" w14:paraId="35886435" w14:textId="77777777"/>
    <w:p w:rsidR="000750C8" w:rsidP="005F7C7D" w:rsidRDefault="000750C8" w14:paraId="3E16DF33" w14:textId="77777777"/>
    <w:p w:rsidR="000750C8" w:rsidP="005F7C7D" w:rsidRDefault="000750C8" w14:paraId="48C18439" w14:textId="77777777"/>
    <w:p w:rsidR="000750C8" w:rsidP="005F7C7D" w:rsidRDefault="000750C8" w14:paraId="52082693" w14:textId="77777777"/>
    <w:p w:rsidRPr="005F7C7D" w:rsidR="000750C8" w:rsidP="005F7C7D" w:rsidRDefault="000750C8" w14:paraId="6A890BA9" w14:textId="77777777"/>
    <w:p w:rsidRPr="00FF2F58" w:rsidR="005D5567" w:rsidP="008C0EA1" w:rsidRDefault="005D5567" w14:paraId="00EDD663" w14:textId="24EFDC43">
      <w:pPr>
        <w:pStyle w:val="Heading2"/>
        <w:numPr>
          <w:ilvl w:val="1"/>
          <w:numId w:val="14"/>
        </w:numPr>
        <w:spacing w:line="360" w:lineRule="auto"/>
        <w:ind w:left="567" w:hanging="567"/>
        <w:jc w:val="both"/>
        <w:rPr>
          <w:b/>
        </w:rPr>
      </w:pPr>
      <w:bookmarkStart w:name="_Toc142485154" w:id="66"/>
      <w:bookmarkStart w:name="_Toc142606279" w:id="67"/>
      <w:r w:rsidRPr="00D03EFF">
        <w:rPr>
          <w:b/>
        </w:rPr>
        <w:t>Individual Work – Part B (10 Marks)</w:t>
      </w:r>
      <w:bookmarkEnd w:id="66"/>
      <w:bookmarkEnd w:id="67"/>
    </w:p>
    <w:p w:rsidR="005D5567" w:rsidP="008C0EA1" w:rsidRDefault="005D5567" w14:paraId="7A828FA5" w14:textId="24EFDC43">
      <w:pPr>
        <w:pStyle w:val="Heading3"/>
        <w:numPr>
          <w:ilvl w:val="2"/>
          <w:numId w:val="15"/>
        </w:numPr>
        <w:spacing w:line="360" w:lineRule="auto"/>
        <w:jc w:val="both"/>
        <w:rPr>
          <w:b/>
        </w:rPr>
      </w:pPr>
      <w:bookmarkStart w:name="_Toc142485155" w:id="68"/>
      <w:bookmarkStart w:name="_Toc142606280" w:id="69"/>
      <w:r w:rsidRPr="00FF2F58">
        <w:rPr>
          <w:b/>
        </w:rPr>
        <w:t>Ferdian Marcel [</w:t>
      </w:r>
      <w:r w:rsidR="006C799B">
        <w:rPr>
          <w:b/>
        </w:rPr>
        <w:t>TP058072</w:t>
      </w:r>
      <w:r w:rsidRPr="00FF2F58">
        <w:rPr>
          <w:b/>
        </w:rPr>
        <w:t>]</w:t>
      </w:r>
      <w:bookmarkEnd w:id="68"/>
      <w:bookmarkEnd w:id="69"/>
    </w:p>
    <w:p w:rsidRPr="008C0EA1" w:rsidR="0039273A" w:rsidP="008C0EA1" w:rsidRDefault="0039273A" w14:paraId="2F77B3D6" w14:textId="7DE33DB1">
      <w:pPr>
        <w:spacing w:line="360" w:lineRule="auto"/>
        <w:rPr>
          <w:rFonts w:eastAsiaTheme="majorEastAsia"/>
          <w:b/>
          <w:bCs/>
        </w:rPr>
      </w:pPr>
      <w:r w:rsidRPr="0039273A">
        <w:rPr>
          <w:rFonts w:eastAsiaTheme="majorEastAsia"/>
          <w:b/>
          <w:bCs/>
        </w:rPr>
        <w:t>User Active or Inactive Trigger</w:t>
      </w:r>
    </w:p>
    <w:p w:rsidR="008C0EA1" w:rsidP="00E01CD2" w:rsidRDefault="000750C8" w14:paraId="0057A404" w14:textId="77777777">
      <w:pPr>
        <w:keepNext/>
        <w:spacing w:line="360" w:lineRule="auto"/>
      </w:pPr>
      <w:r w:rsidRPr="000750C8">
        <w:rPr>
          <w:rFonts w:eastAsiaTheme="majorEastAsia"/>
          <w:noProof/>
        </w:rPr>
        <w:drawing>
          <wp:inline distT="0" distB="0" distL="0" distR="0" wp14:anchorId="7CEB1049" wp14:editId="4B59E98E">
            <wp:extent cx="5274310" cy="2599690"/>
            <wp:effectExtent l="38100" t="38100" r="40640" b="29210"/>
            <wp:docPr id="1330332440" name="Picture 1330332440"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332440" name="Picture 1" descr="A screenshot of a computer code&#10;&#10;Description automatically generated"/>
                    <pic:cNvPicPr/>
                  </pic:nvPicPr>
                  <pic:blipFill>
                    <a:blip r:embed="rId31"/>
                    <a:stretch>
                      <a:fillRect/>
                    </a:stretch>
                  </pic:blipFill>
                  <pic:spPr>
                    <a:xfrm>
                      <a:off x="0" y="0"/>
                      <a:ext cx="5274310" cy="2599690"/>
                    </a:xfrm>
                    <a:prstGeom prst="rect">
                      <a:avLst/>
                    </a:prstGeom>
                    <a:ln w="38100">
                      <a:solidFill>
                        <a:schemeClr val="tx1"/>
                      </a:solidFill>
                    </a:ln>
                  </pic:spPr>
                </pic:pic>
              </a:graphicData>
            </a:graphic>
          </wp:inline>
        </w:drawing>
      </w:r>
    </w:p>
    <w:p w:rsidR="006C799B" w:rsidP="00E01CD2" w:rsidRDefault="008C0EA1" w14:paraId="246629A0" w14:textId="038A5B3A">
      <w:pPr>
        <w:pStyle w:val="Caption"/>
        <w:spacing w:line="360" w:lineRule="auto"/>
        <w:jc w:val="both"/>
        <w:rPr>
          <w:rFonts w:eastAsiaTheme="majorEastAsia"/>
        </w:rPr>
      </w:pPr>
      <w:bookmarkStart w:name="_Toc142566766" w:id="70"/>
      <w:bookmarkStart w:name="_Toc142609170" w:id="71"/>
      <w:r>
        <w:t xml:space="preserve">Figure </w:t>
      </w:r>
      <w:r>
        <w:fldChar w:fldCharType="begin"/>
      </w:r>
      <w:r>
        <w:instrText xml:space="preserve"> SEQ Figure \* ARABIC </w:instrText>
      </w:r>
      <w:r>
        <w:fldChar w:fldCharType="separate"/>
      </w:r>
      <w:r w:rsidR="009A2879">
        <w:rPr>
          <w:noProof/>
        </w:rPr>
        <w:t>17</w:t>
      </w:r>
      <w:r>
        <w:fldChar w:fldCharType="end"/>
      </w:r>
      <w:r>
        <w:t xml:space="preserve"> </w:t>
      </w:r>
      <w:r w:rsidRPr="008A667F">
        <w:t>User Active or Inactive Trigger</w:t>
      </w:r>
      <w:bookmarkEnd w:id="70"/>
      <w:bookmarkEnd w:id="71"/>
    </w:p>
    <w:p w:rsidR="006C799B" w:rsidP="00E01CD2" w:rsidRDefault="008E3D56" w14:paraId="53CB193C" w14:textId="29E00280">
      <w:pPr>
        <w:spacing w:line="360" w:lineRule="auto"/>
        <w:jc w:val="both"/>
        <w:rPr>
          <w:rFonts w:eastAsiaTheme="majorEastAsia"/>
        </w:rPr>
      </w:pPr>
      <w:r>
        <w:rPr>
          <w:rFonts w:eastAsiaTheme="majorEastAsia"/>
        </w:rPr>
        <w:t xml:space="preserve">As we can see from the figure 17, it </w:t>
      </w:r>
      <w:r w:rsidR="00A0484B">
        <w:rPr>
          <w:rFonts w:eastAsiaTheme="majorEastAsia"/>
        </w:rPr>
        <w:t>writes</w:t>
      </w:r>
      <w:r w:rsidR="00B3560E">
        <w:rPr>
          <w:rFonts w:eastAsiaTheme="majorEastAsia"/>
        </w:rPr>
        <w:t xml:space="preserve"> a </w:t>
      </w:r>
      <w:r w:rsidR="00A0484B">
        <w:rPr>
          <w:rFonts w:eastAsiaTheme="majorEastAsia"/>
        </w:rPr>
        <w:t>query</w:t>
      </w:r>
      <w:r w:rsidR="00B3560E">
        <w:rPr>
          <w:rFonts w:eastAsiaTheme="majorEastAsia"/>
        </w:rPr>
        <w:t xml:space="preserve"> about the user active and inactive </w:t>
      </w:r>
      <w:r w:rsidR="00A0484B">
        <w:rPr>
          <w:rFonts w:eastAsiaTheme="majorEastAsia"/>
        </w:rPr>
        <w:t xml:space="preserve">trigger. So basically, will trigger </w:t>
      </w:r>
      <w:r w:rsidR="00EB35AE">
        <w:rPr>
          <w:rFonts w:eastAsiaTheme="majorEastAsia"/>
        </w:rPr>
        <w:t>member table (MemberStatus) will change to their transaction, if they had a transaction between 1 month</w:t>
      </w:r>
      <w:r w:rsidR="00F21A17">
        <w:rPr>
          <w:rFonts w:eastAsiaTheme="majorEastAsia"/>
        </w:rPr>
        <w:t xml:space="preserve">, </w:t>
      </w:r>
      <w:r w:rsidR="00EB35AE">
        <w:rPr>
          <w:rFonts w:eastAsiaTheme="majorEastAsia"/>
        </w:rPr>
        <w:t>it will change into Active, but if they did not do any transaction in entire month</w:t>
      </w:r>
      <w:r w:rsidR="00F21A17">
        <w:rPr>
          <w:rFonts w:eastAsiaTheme="majorEastAsia"/>
        </w:rPr>
        <w:t>, it will change into Inactive</w:t>
      </w:r>
      <w:r w:rsidR="00296DB9">
        <w:rPr>
          <w:rFonts w:eastAsiaTheme="majorEastAsia"/>
        </w:rPr>
        <w:t>.</w:t>
      </w:r>
    </w:p>
    <w:p w:rsidR="00E01CD2" w:rsidP="00E01CD2" w:rsidRDefault="00E01CD2" w14:paraId="035E15F0" w14:textId="77777777">
      <w:pPr>
        <w:spacing w:line="360" w:lineRule="auto"/>
        <w:jc w:val="both"/>
        <w:rPr>
          <w:rFonts w:eastAsiaTheme="majorEastAsia"/>
        </w:rPr>
      </w:pPr>
    </w:p>
    <w:p w:rsidR="00296DB9" w:rsidP="00E01CD2" w:rsidRDefault="00296DB9" w14:paraId="74DB7135" w14:textId="626BF7A9">
      <w:pPr>
        <w:spacing w:line="360" w:lineRule="auto"/>
        <w:jc w:val="both"/>
        <w:rPr>
          <w:rFonts w:eastAsiaTheme="majorEastAsia"/>
        </w:rPr>
      </w:pPr>
      <w:r>
        <w:rPr>
          <w:rFonts w:eastAsiaTheme="majorEastAsia"/>
        </w:rPr>
        <w:t xml:space="preserve">For example, </w:t>
      </w:r>
    </w:p>
    <w:p w:rsidR="00E01CD2" w:rsidP="00E01CD2" w:rsidRDefault="00E01CD2" w14:paraId="0052208D" w14:textId="77777777">
      <w:pPr>
        <w:keepNext/>
        <w:spacing w:line="360" w:lineRule="auto"/>
        <w:jc w:val="center"/>
      </w:pPr>
      <w:r w:rsidRPr="00E01CD2">
        <w:rPr>
          <w:rFonts w:eastAsiaTheme="majorEastAsia"/>
          <w:noProof/>
        </w:rPr>
        <w:drawing>
          <wp:inline distT="0" distB="0" distL="0" distR="0" wp14:anchorId="6B3CC48C" wp14:editId="32E2F625">
            <wp:extent cx="5274310" cy="1553210"/>
            <wp:effectExtent l="38100" t="38100" r="40640" b="46990"/>
            <wp:docPr id="529647000" name="Picture 52964700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647000" name="Picture 1" descr="A screenshot of a computer&#10;&#10;Description automatically generated"/>
                    <pic:cNvPicPr/>
                  </pic:nvPicPr>
                  <pic:blipFill>
                    <a:blip r:embed="rId32"/>
                    <a:stretch>
                      <a:fillRect/>
                    </a:stretch>
                  </pic:blipFill>
                  <pic:spPr>
                    <a:xfrm>
                      <a:off x="0" y="0"/>
                      <a:ext cx="5274310" cy="1553210"/>
                    </a:xfrm>
                    <a:prstGeom prst="rect">
                      <a:avLst/>
                    </a:prstGeom>
                    <a:ln w="38100">
                      <a:solidFill>
                        <a:schemeClr val="tx1"/>
                      </a:solidFill>
                    </a:ln>
                  </pic:spPr>
                </pic:pic>
              </a:graphicData>
            </a:graphic>
          </wp:inline>
        </w:drawing>
      </w:r>
    </w:p>
    <w:p w:rsidR="00344C59" w:rsidP="00E01CD2" w:rsidRDefault="00E01CD2" w14:paraId="5DF1618F" w14:textId="13A9AFE7">
      <w:pPr>
        <w:pStyle w:val="Caption"/>
        <w:spacing w:line="360" w:lineRule="auto"/>
        <w:jc w:val="both"/>
        <w:rPr>
          <w:rFonts w:eastAsiaTheme="majorEastAsia"/>
        </w:rPr>
      </w:pPr>
      <w:bookmarkStart w:name="_Toc142566767" w:id="72"/>
      <w:bookmarkStart w:name="_Toc142609171" w:id="73"/>
      <w:r>
        <w:t xml:space="preserve">Figure </w:t>
      </w:r>
      <w:r>
        <w:fldChar w:fldCharType="begin"/>
      </w:r>
      <w:r>
        <w:instrText xml:space="preserve"> SEQ Figure \* ARABIC </w:instrText>
      </w:r>
      <w:r>
        <w:fldChar w:fldCharType="separate"/>
      </w:r>
      <w:r w:rsidR="009A2879">
        <w:rPr>
          <w:noProof/>
        </w:rPr>
        <w:t>18</w:t>
      </w:r>
      <w:r>
        <w:fldChar w:fldCharType="end"/>
      </w:r>
      <w:r>
        <w:t xml:space="preserve"> Examples of the Trigger</w:t>
      </w:r>
      <w:bookmarkEnd w:id="72"/>
      <w:bookmarkEnd w:id="73"/>
    </w:p>
    <w:p w:rsidR="006C799B" w:rsidP="00E01CD2" w:rsidRDefault="00E01CD2" w14:paraId="37FE0CC2" w14:textId="3BACBEC0">
      <w:pPr>
        <w:spacing w:line="360" w:lineRule="auto"/>
        <w:jc w:val="both"/>
        <w:rPr>
          <w:rFonts w:eastAsiaTheme="majorEastAsia"/>
        </w:rPr>
      </w:pPr>
      <w:r>
        <w:rPr>
          <w:rFonts w:eastAsiaTheme="majorEastAsia"/>
        </w:rPr>
        <w:t>In this example, I will use number 4 which the MemberID 1004 it said the MemberStatus is Inactive because he did not do any transaction on entire months.</w:t>
      </w:r>
    </w:p>
    <w:p w:rsidR="0029061D" w:rsidP="00007B61" w:rsidRDefault="0029061D" w14:paraId="576D28D9" w14:textId="77777777">
      <w:pPr>
        <w:keepNext/>
        <w:spacing w:line="360" w:lineRule="auto"/>
        <w:jc w:val="both"/>
      </w:pPr>
      <w:r w:rsidRPr="0029061D">
        <w:rPr>
          <w:rFonts w:eastAsiaTheme="majorEastAsia"/>
          <w:noProof/>
        </w:rPr>
        <w:drawing>
          <wp:inline distT="0" distB="0" distL="0" distR="0" wp14:anchorId="46D6742D" wp14:editId="333AC076">
            <wp:extent cx="5274310" cy="3795395"/>
            <wp:effectExtent l="38100" t="38100" r="40640" b="33655"/>
            <wp:docPr id="964653998" name="Picture 96465399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53998" name="Picture 1" descr="A screenshot of a computer&#10;&#10;Description automatically generated"/>
                    <pic:cNvPicPr/>
                  </pic:nvPicPr>
                  <pic:blipFill>
                    <a:blip r:embed="rId33"/>
                    <a:stretch>
                      <a:fillRect/>
                    </a:stretch>
                  </pic:blipFill>
                  <pic:spPr>
                    <a:xfrm>
                      <a:off x="0" y="0"/>
                      <a:ext cx="5274310" cy="3795395"/>
                    </a:xfrm>
                    <a:prstGeom prst="rect">
                      <a:avLst/>
                    </a:prstGeom>
                    <a:ln w="38100">
                      <a:solidFill>
                        <a:schemeClr val="tx1"/>
                      </a:solidFill>
                    </a:ln>
                  </pic:spPr>
                </pic:pic>
              </a:graphicData>
            </a:graphic>
          </wp:inline>
        </w:drawing>
      </w:r>
    </w:p>
    <w:p w:rsidR="00E01CD2" w:rsidP="00007B61" w:rsidRDefault="0029061D" w14:paraId="4B3969BC" w14:textId="4132D445">
      <w:pPr>
        <w:pStyle w:val="Caption"/>
        <w:spacing w:line="360" w:lineRule="auto"/>
        <w:jc w:val="both"/>
      </w:pPr>
      <w:bookmarkStart w:name="_Toc142566768" w:id="74"/>
      <w:bookmarkStart w:name="_Toc142609172" w:id="75"/>
      <w:r>
        <w:t xml:space="preserve">Figure </w:t>
      </w:r>
      <w:r>
        <w:fldChar w:fldCharType="begin"/>
      </w:r>
      <w:r>
        <w:instrText xml:space="preserve"> SEQ Figure \* ARABIC </w:instrText>
      </w:r>
      <w:r>
        <w:fldChar w:fldCharType="separate"/>
      </w:r>
      <w:r w:rsidR="009A2879">
        <w:rPr>
          <w:noProof/>
        </w:rPr>
        <w:t>19</w:t>
      </w:r>
      <w:r>
        <w:fldChar w:fldCharType="end"/>
      </w:r>
      <w:r>
        <w:t xml:space="preserve"> Example of Trigger</w:t>
      </w:r>
      <w:bookmarkEnd w:id="74"/>
      <w:bookmarkEnd w:id="75"/>
    </w:p>
    <w:p w:rsidRPr="0029061D" w:rsidR="0029061D" w:rsidP="00007B61" w:rsidRDefault="00933BA7" w14:paraId="7DBBAEA1" w14:textId="43C5A8C4">
      <w:pPr>
        <w:spacing w:line="360" w:lineRule="auto"/>
        <w:jc w:val="both"/>
        <w:rPr>
          <w:rFonts w:eastAsiaTheme="majorEastAsia"/>
        </w:rPr>
      </w:pPr>
      <w:r>
        <w:rPr>
          <w:rFonts w:eastAsiaTheme="majorEastAsia"/>
        </w:rPr>
        <w:t xml:space="preserve">As we can see that when I insert the </w:t>
      </w:r>
      <w:r w:rsidR="00007B61">
        <w:rPr>
          <w:rFonts w:eastAsiaTheme="majorEastAsia"/>
        </w:rPr>
        <w:t>new transaction on member 1004 on number 8 on transaction table, the status of the Member will change into Active.</w:t>
      </w:r>
    </w:p>
    <w:p w:rsidR="006C799B" w:rsidP="006C799B" w:rsidRDefault="006C799B" w14:paraId="2F45B6DC" w14:textId="24EFDC43">
      <w:pPr>
        <w:rPr>
          <w:rFonts w:eastAsiaTheme="majorEastAsia"/>
        </w:rPr>
      </w:pPr>
    </w:p>
    <w:p w:rsidR="006C799B" w:rsidP="006C799B" w:rsidRDefault="006C799B" w14:paraId="78207095" w14:textId="24EFDC43">
      <w:pPr>
        <w:rPr>
          <w:rFonts w:eastAsiaTheme="majorEastAsia"/>
        </w:rPr>
      </w:pPr>
    </w:p>
    <w:p w:rsidR="006C799B" w:rsidP="006C799B" w:rsidRDefault="006C799B" w14:paraId="6054C4E0" w14:textId="24EFDC43">
      <w:pPr>
        <w:rPr>
          <w:rFonts w:eastAsiaTheme="majorEastAsia"/>
        </w:rPr>
      </w:pPr>
    </w:p>
    <w:p w:rsidR="006C799B" w:rsidP="006C799B" w:rsidRDefault="006C799B" w14:paraId="5EC27830" w14:textId="24EFDC43">
      <w:pPr>
        <w:rPr>
          <w:rFonts w:eastAsiaTheme="majorEastAsia"/>
        </w:rPr>
      </w:pPr>
    </w:p>
    <w:p w:rsidR="006C799B" w:rsidP="006C799B" w:rsidRDefault="006C799B" w14:paraId="619694C3" w14:textId="24EFDC43">
      <w:pPr>
        <w:rPr>
          <w:rFonts w:eastAsiaTheme="majorEastAsia"/>
        </w:rPr>
      </w:pPr>
    </w:p>
    <w:p w:rsidR="006C799B" w:rsidP="006C799B" w:rsidRDefault="006C799B" w14:paraId="631D29FE" w14:textId="24EFDC43">
      <w:pPr>
        <w:rPr>
          <w:rFonts w:eastAsiaTheme="majorEastAsia"/>
        </w:rPr>
      </w:pPr>
    </w:p>
    <w:p w:rsidR="006C799B" w:rsidP="006C799B" w:rsidRDefault="006C799B" w14:paraId="137EF3A2" w14:textId="24EFDC43">
      <w:pPr>
        <w:rPr>
          <w:rFonts w:eastAsiaTheme="majorEastAsia"/>
        </w:rPr>
      </w:pPr>
    </w:p>
    <w:p w:rsidR="006C799B" w:rsidP="006C799B" w:rsidRDefault="006C799B" w14:paraId="6FAE2B24" w14:textId="24EFDC43">
      <w:pPr>
        <w:rPr>
          <w:rFonts w:eastAsiaTheme="majorEastAsia"/>
        </w:rPr>
      </w:pPr>
    </w:p>
    <w:p w:rsidR="006C799B" w:rsidP="006C799B" w:rsidRDefault="006C799B" w14:paraId="32F2D0FD" w14:textId="24EFDC43">
      <w:pPr>
        <w:rPr>
          <w:rFonts w:eastAsiaTheme="majorEastAsia"/>
        </w:rPr>
      </w:pPr>
    </w:p>
    <w:p w:rsidR="006C799B" w:rsidP="006C799B" w:rsidRDefault="006C799B" w14:paraId="65AE6289" w14:textId="24EFDC43">
      <w:pPr>
        <w:rPr>
          <w:rFonts w:eastAsiaTheme="majorEastAsia"/>
        </w:rPr>
      </w:pPr>
    </w:p>
    <w:p w:rsidR="006C799B" w:rsidP="006C799B" w:rsidRDefault="006C799B" w14:paraId="5A5F004D" w14:textId="24EFDC43">
      <w:pPr>
        <w:rPr>
          <w:rFonts w:eastAsiaTheme="majorEastAsia"/>
        </w:rPr>
      </w:pPr>
    </w:p>
    <w:p w:rsidR="006C799B" w:rsidP="006C799B" w:rsidRDefault="006C799B" w14:paraId="7879BEE1" w14:textId="24EFDC43">
      <w:pPr>
        <w:rPr>
          <w:rFonts w:eastAsiaTheme="majorEastAsia"/>
        </w:rPr>
      </w:pPr>
    </w:p>
    <w:p w:rsidR="006C799B" w:rsidP="006C799B" w:rsidRDefault="006C799B" w14:paraId="32ABE114" w14:textId="24EFDC43">
      <w:pPr>
        <w:rPr>
          <w:rFonts w:eastAsiaTheme="majorEastAsia"/>
        </w:rPr>
      </w:pPr>
    </w:p>
    <w:p w:rsidR="006C799B" w:rsidP="006C799B" w:rsidRDefault="006C799B" w14:paraId="4B0CBD43" w14:textId="24EFDC43">
      <w:pPr>
        <w:rPr>
          <w:rFonts w:eastAsiaTheme="majorEastAsia"/>
        </w:rPr>
      </w:pPr>
    </w:p>
    <w:p w:rsidR="006C799B" w:rsidP="006C799B" w:rsidRDefault="006C799B" w14:paraId="6A349C77" w14:textId="24EFDC43">
      <w:pPr>
        <w:rPr>
          <w:rFonts w:eastAsiaTheme="majorEastAsia"/>
        </w:rPr>
      </w:pPr>
    </w:p>
    <w:p w:rsidR="006C799B" w:rsidP="006C799B" w:rsidRDefault="006C799B" w14:paraId="1E96F662" w14:textId="24EFDC43">
      <w:pPr>
        <w:rPr>
          <w:rFonts w:eastAsiaTheme="majorEastAsia"/>
        </w:rPr>
      </w:pPr>
    </w:p>
    <w:p w:rsidR="006C799B" w:rsidP="006C799B" w:rsidRDefault="006C799B" w14:paraId="0CC49C2A" w14:textId="24EFDC43">
      <w:pPr>
        <w:rPr>
          <w:rFonts w:eastAsiaTheme="majorEastAsia"/>
        </w:rPr>
      </w:pPr>
    </w:p>
    <w:p w:rsidR="006C799B" w:rsidP="006C799B" w:rsidRDefault="006C799B" w14:paraId="3177B3BE" w14:textId="24EFDC43">
      <w:pPr>
        <w:rPr>
          <w:rFonts w:eastAsiaTheme="majorEastAsia"/>
        </w:rPr>
      </w:pPr>
    </w:p>
    <w:p w:rsidR="006C799B" w:rsidP="006C799B" w:rsidRDefault="006C799B" w14:paraId="0801160A" w14:textId="24EFDC43">
      <w:pPr>
        <w:rPr>
          <w:rFonts w:eastAsiaTheme="majorEastAsia"/>
        </w:rPr>
      </w:pPr>
    </w:p>
    <w:p w:rsidR="006C799B" w:rsidP="006C799B" w:rsidRDefault="006C799B" w14:paraId="424F4AB7" w14:textId="24EFDC43">
      <w:pPr>
        <w:rPr>
          <w:rFonts w:eastAsiaTheme="majorEastAsia"/>
        </w:rPr>
      </w:pPr>
    </w:p>
    <w:p w:rsidR="006C799B" w:rsidP="006C799B" w:rsidRDefault="006C799B" w14:paraId="32AF31D0" w14:textId="24EFDC43">
      <w:pPr>
        <w:rPr>
          <w:rFonts w:eastAsiaTheme="majorEastAsia"/>
        </w:rPr>
      </w:pPr>
    </w:p>
    <w:p w:rsidR="006C799B" w:rsidP="006C799B" w:rsidRDefault="006C799B" w14:paraId="0ED3E159" w14:textId="24EFDC43">
      <w:pPr>
        <w:rPr>
          <w:rFonts w:eastAsiaTheme="majorEastAsia"/>
        </w:rPr>
      </w:pPr>
    </w:p>
    <w:p w:rsidR="006C799B" w:rsidP="006C799B" w:rsidRDefault="006C799B" w14:paraId="498A5206" w14:textId="24EFDC43">
      <w:pPr>
        <w:rPr>
          <w:rFonts w:eastAsiaTheme="majorEastAsia"/>
        </w:rPr>
      </w:pPr>
    </w:p>
    <w:p w:rsidRPr="006C799B" w:rsidR="004476A7" w:rsidP="006C799B" w:rsidRDefault="004476A7" w14:paraId="28E73D44" w14:textId="77777777">
      <w:pPr>
        <w:rPr>
          <w:rFonts w:eastAsiaTheme="majorEastAsia"/>
        </w:rPr>
      </w:pPr>
    </w:p>
    <w:p w:rsidR="000C0D0A" w:rsidP="00E41F34" w:rsidRDefault="005D5567" w14:paraId="224ED1B4" w14:textId="38AB36EF">
      <w:pPr>
        <w:pStyle w:val="Heading3"/>
        <w:numPr>
          <w:ilvl w:val="2"/>
          <w:numId w:val="15"/>
        </w:numPr>
        <w:spacing w:line="360" w:lineRule="auto"/>
        <w:jc w:val="both"/>
        <w:rPr>
          <w:b/>
        </w:rPr>
      </w:pPr>
      <w:bookmarkStart w:name="_Toc142485156" w:id="76"/>
      <w:bookmarkStart w:name="_Toc142606281" w:id="77"/>
      <w:r w:rsidRPr="00FF2F58">
        <w:rPr>
          <w:b/>
        </w:rPr>
        <w:t>Ferdinand Wilson [TP062635]</w:t>
      </w:r>
      <w:bookmarkEnd w:id="76"/>
      <w:bookmarkEnd w:id="77"/>
    </w:p>
    <w:p w:rsidRPr="00E41F34" w:rsidR="00E41F34" w:rsidP="00E41F34" w:rsidRDefault="00E41F34" w14:paraId="4AD42C8E" w14:textId="258DC2E4">
      <w:pPr>
        <w:spacing w:line="360" w:lineRule="auto"/>
        <w:rPr>
          <w:b/>
          <w:bCs/>
        </w:rPr>
      </w:pPr>
      <w:r w:rsidRPr="00E41F34">
        <w:rPr>
          <w:b/>
          <w:bCs/>
        </w:rPr>
        <w:t>Delete Prevention Trigger</w:t>
      </w:r>
    </w:p>
    <w:p w:rsidR="00E41F34" w:rsidP="005D273D" w:rsidRDefault="00C2787E" w14:paraId="4FFA1DEC" w14:textId="428057FD">
      <w:pPr>
        <w:keepNext/>
        <w:spacing w:after="200" w:line="360" w:lineRule="auto"/>
        <w:jc w:val="center"/>
      </w:pPr>
      <w:r w:rsidRPr="00C2787E">
        <w:rPr>
          <w:noProof/>
        </w:rPr>
        <w:drawing>
          <wp:inline distT="0" distB="0" distL="0" distR="0" wp14:anchorId="50BC511D" wp14:editId="43E553D2">
            <wp:extent cx="5785645" cy="1876425"/>
            <wp:effectExtent l="76200" t="76200" r="139065" b="123825"/>
            <wp:docPr id="1509644505" name="Picture 15096445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644505" name="Picture 1" descr="A screenshot of a computer&#10;&#10;Description automatically generated"/>
                    <pic:cNvPicPr/>
                  </pic:nvPicPr>
                  <pic:blipFill>
                    <a:blip r:embed="rId34"/>
                    <a:stretch>
                      <a:fillRect/>
                    </a:stretch>
                  </pic:blipFill>
                  <pic:spPr>
                    <a:xfrm>
                      <a:off x="0" y="0"/>
                      <a:ext cx="5790543" cy="1878014"/>
                    </a:xfrm>
                    <a:prstGeom prst="rect">
                      <a:avLst/>
                    </a:prstGeom>
                    <a:ln w="38100">
                      <a:solidFill>
                        <a:schemeClr val="tx1"/>
                      </a:solidFill>
                    </a:ln>
                    <a:effectLst>
                      <a:outerShdw blurRad="50800" dist="38100" dir="2700000" algn="tl" rotWithShape="0">
                        <a:prstClr val="black">
                          <a:alpha val="40000"/>
                        </a:prstClr>
                      </a:outerShdw>
                    </a:effectLst>
                  </pic:spPr>
                </pic:pic>
              </a:graphicData>
            </a:graphic>
          </wp:inline>
        </w:drawing>
      </w:r>
    </w:p>
    <w:p w:rsidR="00730B1D" w:rsidP="005D273D" w:rsidRDefault="00E41F34" w14:paraId="6E86A524" w14:textId="0DC61A36">
      <w:pPr>
        <w:pStyle w:val="Caption"/>
        <w:spacing w:line="360" w:lineRule="auto"/>
        <w:jc w:val="center"/>
      </w:pPr>
      <w:bookmarkStart w:name="_Toc142566769" w:id="78"/>
      <w:bookmarkStart w:name="_Toc142609173" w:id="79"/>
      <w:r>
        <w:t xml:space="preserve">Figure </w:t>
      </w:r>
      <w:r>
        <w:fldChar w:fldCharType="begin"/>
      </w:r>
      <w:r>
        <w:instrText xml:space="preserve"> SEQ Figure \* ARABIC </w:instrText>
      </w:r>
      <w:r>
        <w:fldChar w:fldCharType="separate"/>
      </w:r>
      <w:r w:rsidR="009A2879">
        <w:rPr>
          <w:noProof/>
        </w:rPr>
        <w:t>20</w:t>
      </w:r>
      <w:r>
        <w:fldChar w:fldCharType="end"/>
      </w:r>
      <w:r>
        <w:t xml:space="preserve"> Delete Prevention Trigger</w:t>
      </w:r>
      <w:bookmarkEnd w:id="78"/>
      <w:bookmarkEnd w:id="79"/>
    </w:p>
    <w:p w:rsidRPr="00730B1D" w:rsidR="00730B1D" w:rsidP="005D273D" w:rsidRDefault="00730B1D" w14:paraId="334B034D" w14:textId="63E1246A">
      <w:pPr>
        <w:spacing w:line="360" w:lineRule="auto"/>
        <w:jc w:val="both"/>
      </w:pPr>
      <w:r>
        <w:tab/>
      </w:r>
      <w:r>
        <w:t xml:space="preserve">The code in </w:t>
      </w:r>
      <w:r w:rsidR="00C13690">
        <w:t xml:space="preserve">the above </w:t>
      </w:r>
      <w:r>
        <w:t xml:space="preserve">figure is showing the </w:t>
      </w:r>
      <w:r w:rsidR="00360E21">
        <w:t>Trigger</w:t>
      </w:r>
      <w:r>
        <w:t xml:space="preserve"> function of row deletion </w:t>
      </w:r>
      <w:r w:rsidR="00360E21">
        <w:t>from the member table. The Trigger is going to prevent the unauthorized accesses in deleting the row from the member table</w:t>
      </w:r>
      <w:r w:rsidR="005D273D">
        <w:t xml:space="preserve">. The </w:t>
      </w:r>
      <w:r w:rsidR="00C57019">
        <w:t>code that is provided is going to raise an error notification for the user when they want to delete the row from the member table. The “RAISERROR” function is used for showing the error message called “No one allowed to delete member row” when running a delete function.</w:t>
      </w:r>
    </w:p>
    <w:p w:rsidR="00E41F34" w:rsidP="005D273D" w:rsidRDefault="00046C8B" w14:paraId="4A6B3622" w14:textId="77777777">
      <w:pPr>
        <w:keepNext/>
        <w:spacing w:after="200" w:line="360" w:lineRule="auto"/>
        <w:jc w:val="center"/>
      </w:pPr>
      <w:r w:rsidRPr="00046C8B">
        <w:rPr>
          <w:b/>
          <w:noProof/>
        </w:rPr>
        <w:drawing>
          <wp:inline distT="0" distB="0" distL="0" distR="0" wp14:anchorId="3DEE1352" wp14:editId="23D01FD4">
            <wp:extent cx="5941219" cy="1333500"/>
            <wp:effectExtent l="76200" t="76200" r="135890" b="133350"/>
            <wp:docPr id="1629817644" name="Picture 16298176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17644" name="Picture 1" descr="A screenshot of a computer&#10;&#10;Description automatically generated"/>
                    <pic:cNvPicPr/>
                  </pic:nvPicPr>
                  <pic:blipFill>
                    <a:blip r:embed="rId35"/>
                    <a:stretch>
                      <a:fillRect/>
                    </a:stretch>
                  </pic:blipFill>
                  <pic:spPr>
                    <a:xfrm>
                      <a:off x="0" y="0"/>
                      <a:ext cx="5948802" cy="1335202"/>
                    </a:xfrm>
                    <a:prstGeom prst="rect">
                      <a:avLst/>
                    </a:prstGeom>
                    <a:ln w="38100">
                      <a:solidFill>
                        <a:schemeClr val="tx1"/>
                      </a:solidFill>
                    </a:ln>
                    <a:effectLst>
                      <a:outerShdw blurRad="50800" dist="38100" dir="2700000" algn="tl" rotWithShape="0">
                        <a:prstClr val="black">
                          <a:alpha val="40000"/>
                        </a:prstClr>
                      </a:outerShdw>
                    </a:effectLst>
                  </pic:spPr>
                </pic:pic>
              </a:graphicData>
            </a:graphic>
          </wp:inline>
        </w:drawing>
      </w:r>
    </w:p>
    <w:p w:rsidR="00654B22" w:rsidP="005D273D" w:rsidRDefault="00E41F34" w14:paraId="1F072F41" w14:textId="446E1638">
      <w:pPr>
        <w:pStyle w:val="Caption"/>
        <w:spacing w:line="360" w:lineRule="auto"/>
        <w:jc w:val="center"/>
      </w:pPr>
      <w:bookmarkStart w:name="_Toc142566770" w:id="80"/>
      <w:bookmarkStart w:name="_Toc142609174" w:id="81"/>
      <w:r>
        <w:t xml:space="preserve">Figure </w:t>
      </w:r>
      <w:r>
        <w:fldChar w:fldCharType="begin"/>
      </w:r>
      <w:r>
        <w:instrText xml:space="preserve"> SEQ Figure \* ARABIC </w:instrText>
      </w:r>
      <w:r>
        <w:fldChar w:fldCharType="separate"/>
      </w:r>
      <w:r w:rsidR="009A2879">
        <w:rPr>
          <w:noProof/>
        </w:rPr>
        <w:t>21</w:t>
      </w:r>
      <w:r>
        <w:fldChar w:fldCharType="end"/>
      </w:r>
      <w:r>
        <w:t xml:space="preserve"> Testing the Delete Prevention Trigger</w:t>
      </w:r>
      <w:bookmarkEnd w:id="80"/>
      <w:bookmarkEnd w:id="81"/>
    </w:p>
    <w:p w:rsidRPr="00C2787E" w:rsidR="00C2787E" w:rsidP="00470586" w:rsidRDefault="00C2787E" w14:paraId="11294510" w14:textId="3C9F2BDD">
      <w:pPr>
        <w:spacing w:line="360" w:lineRule="auto"/>
        <w:jc w:val="both"/>
      </w:pPr>
      <w:r>
        <w:tab/>
      </w:r>
      <w:r>
        <w:t xml:space="preserve">The code snippet above is used for testing the new Delete Prevention Trigger that is implemented in the system. </w:t>
      </w:r>
      <w:r w:rsidR="00A97988">
        <w:t>In this case, t</w:t>
      </w:r>
      <w:r>
        <w:t>he user</w:t>
      </w:r>
      <w:r w:rsidR="00A97988">
        <w:t xml:space="preserve"> </w:t>
      </w:r>
      <w:r>
        <w:t xml:space="preserve">here wants </w:t>
      </w:r>
      <w:r w:rsidR="00A97988">
        <w:t xml:space="preserve">to delete the </w:t>
      </w:r>
      <w:r w:rsidR="00470586">
        <w:t xml:space="preserve">row which has ‘1001’ from the </w:t>
      </w:r>
      <w:r w:rsidR="00A97988">
        <w:t>member table, which is not allowed. In return, the system raises an error message showing that the user is not able to delete the table.</w:t>
      </w:r>
    </w:p>
    <w:p w:rsidR="00E41F34" w:rsidP="005D273D" w:rsidRDefault="00654B22" w14:paraId="148BCC74" w14:textId="77777777">
      <w:pPr>
        <w:keepNext/>
        <w:spacing w:after="200" w:line="360" w:lineRule="auto"/>
        <w:jc w:val="center"/>
      </w:pPr>
      <w:r w:rsidRPr="00654B22">
        <w:rPr>
          <w:b/>
          <w:noProof/>
        </w:rPr>
        <w:drawing>
          <wp:inline distT="0" distB="0" distL="0" distR="0" wp14:anchorId="43426AD5" wp14:editId="70FA0356">
            <wp:extent cx="5345528" cy="2076450"/>
            <wp:effectExtent l="76200" t="76200" r="140970" b="133350"/>
            <wp:docPr id="253810599" name="Picture 25381059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810599" name="Picture 1" descr="A screenshot of a computer&#10;&#10;Description automatically generated"/>
                    <pic:cNvPicPr/>
                  </pic:nvPicPr>
                  <pic:blipFill>
                    <a:blip r:embed="rId36"/>
                    <a:stretch>
                      <a:fillRect/>
                    </a:stretch>
                  </pic:blipFill>
                  <pic:spPr>
                    <a:xfrm>
                      <a:off x="0" y="0"/>
                      <a:ext cx="5348784" cy="2077715"/>
                    </a:xfrm>
                    <a:prstGeom prst="rect">
                      <a:avLst/>
                    </a:prstGeom>
                    <a:ln w="38100">
                      <a:solidFill>
                        <a:schemeClr val="tx1"/>
                      </a:solidFill>
                    </a:ln>
                    <a:effectLst>
                      <a:outerShdw blurRad="50800" dist="38100" dir="2700000" algn="tl" rotWithShape="0">
                        <a:prstClr val="black">
                          <a:alpha val="40000"/>
                        </a:prstClr>
                      </a:outerShdw>
                    </a:effectLst>
                  </pic:spPr>
                </pic:pic>
              </a:graphicData>
            </a:graphic>
          </wp:inline>
        </w:drawing>
      </w:r>
    </w:p>
    <w:p w:rsidR="00E41F34" w:rsidP="005D273D" w:rsidRDefault="00E41F34" w14:paraId="522F446C" w14:textId="1386A8D6">
      <w:pPr>
        <w:pStyle w:val="Caption"/>
        <w:spacing w:line="360" w:lineRule="auto"/>
        <w:jc w:val="center"/>
      </w:pPr>
      <w:bookmarkStart w:name="_Toc142566771" w:id="82"/>
      <w:bookmarkStart w:name="_Toc142609175" w:id="83"/>
      <w:r>
        <w:t xml:space="preserve">Figure </w:t>
      </w:r>
      <w:r>
        <w:fldChar w:fldCharType="begin"/>
      </w:r>
      <w:r>
        <w:instrText xml:space="preserve"> SEQ Figure \* ARABIC </w:instrText>
      </w:r>
      <w:r>
        <w:fldChar w:fldCharType="separate"/>
      </w:r>
      <w:r w:rsidR="009A2879">
        <w:rPr>
          <w:noProof/>
        </w:rPr>
        <w:t>22</w:t>
      </w:r>
      <w:r>
        <w:fldChar w:fldCharType="end"/>
      </w:r>
      <w:r>
        <w:t xml:space="preserve"> Output for the Member table after implementing the Delete Prevention Trigger</w:t>
      </w:r>
      <w:bookmarkEnd w:id="82"/>
      <w:bookmarkEnd w:id="83"/>
    </w:p>
    <w:p w:rsidRPr="000C0D0A" w:rsidR="005D5567" w:rsidP="00470586" w:rsidRDefault="00470586" w14:paraId="1FB97155" w14:textId="43C0F8E4">
      <w:pPr>
        <w:spacing w:after="200" w:line="360" w:lineRule="auto"/>
        <w:jc w:val="both"/>
        <w:rPr>
          <w:rFonts w:eastAsiaTheme="majorEastAsia" w:cstheme="majorBidi"/>
          <w:b/>
          <w:bCs/>
          <w:color w:val="000000" w:themeColor="text1"/>
        </w:rPr>
      </w:pPr>
      <w:r>
        <w:rPr>
          <w:bCs/>
        </w:rPr>
        <w:tab/>
      </w:r>
      <w:r>
        <w:rPr>
          <w:bCs/>
        </w:rPr>
        <w:t xml:space="preserve">To test the </w:t>
      </w:r>
      <w:r w:rsidR="00584B28">
        <w:rPr>
          <w:bCs/>
        </w:rPr>
        <w:t>Trigger further</w:t>
      </w:r>
      <w:r>
        <w:rPr>
          <w:bCs/>
        </w:rPr>
        <w:t xml:space="preserve">, the </w:t>
      </w:r>
      <w:r w:rsidR="00584B28">
        <w:rPr>
          <w:bCs/>
        </w:rPr>
        <w:t>select all function is used as to view that the Trigger is working fine. In a nutshell, the row which contains member id of ‘1001’ still exists with the other details untouched and unbothered. In conclusion, the Trigger is working perfectly for the data base system of the project team.</w:t>
      </w:r>
      <w:r w:rsidR="000C0D0A">
        <w:rPr>
          <w:b/>
        </w:rPr>
        <w:br w:type="page"/>
      </w:r>
    </w:p>
    <w:p w:rsidR="005D5567" w:rsidP="00656ECC" w:rsidRDefault="005D5567" w14:paraId="44CF9DC3" w14:textId="31CE8DAF">
      <w:pPr>
        <w:pStyle w:val="Heading3"/>
        <w:numPr>
          <w:ilvl w:val="2"/>
          <w:numId w:val="15"/>
        </w:numPr>
        <w:spacing w:line="360" w:lineRule="auto"/>
        <w:jc w:val="both"/>
        <w:rPr>
          <w:b/>
        </w:rPr>
      </w:pPr>
      <w:bookmarkStart w:name="_Toc142485157" w:id="84"/>
      <w:bookmarkStart w:name="_Toc142606282" w:id="85"/>
      <w:r w:rsidRPr="00FF2F58">
        <w:rPr>
          <w:b/>
        </w:rPr>
        <w:t>Marcell Agung Wahyudi [TP058650]</w:t>
      </w:r>
      <w:bookmarkEnd w:id="84"/>
      <w:bookmarkEnd w:id="85"/>
      <w:r w:rsidR="008142DF">
        <w:rPr>
          <w:b/>
          <w:bCs w:val="0"/>
        </w:rPr>
        <w:t xml:space="preserve"> </w:t>
      </w:r>
    </w:p>
    <w:p w:rsidRPr="002807AA" w:rsidR="001B600B" w:rsidP="002807AA" w:rsidRDefault="00D21282" w14:paraId="0F6F46D1" w14:textId="1F23770F">
      <w:pPr>
        <w:spacing w:line="360" w:lineRule="auto"/>
        <w:rPr>
          <w:b/>
        </w:rPr>
      </w:pPr>
      <w:r w:rsidRPr="002807AA">
        <w:rPr>
          <w:b/>
        </w:rPr>
        <w:t>Return Item Trigger</w:t>
      </w:r>
    </w:p>
    <w:p w:rsidR="00E4654A" w:rsidP="00E4654A" w:rsidRDefault="00545AB6" w14:paraId="782B2481" w14:textId="77777777">
      <w:pPr>
        <w:keepNext/>
        <w:spacing w:line="360" w:lineRule="auto"/>
        <w:jc w:val="both"/>
      </w:pPr>
      <w:r w:rsidRPr="00545AB6">
        <w:rPr>
          <w:noProof/>
        </w:rPr>
        <w:drawing>
          <wp:inline distT="0" distB="0" distL="0" distR="0" wp14:anchorId="34E6E701" wp14:editId="3798D4C1">
            <wp:extent cx="5179391" cy="2700068"/>
            <wp:effectExtent l="76200" t="76200" r="135890" b="138430"/>
            <wp:docPr id="1201065326" name="Picture 120106532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065326" name="Picture 1" descr="A screenshot of a computer program&#10;&#10;Description automatically generated"/>
                    <pic:cNvPicPr/>
                  </pic:nvPicPr>
                  <pic:blipFill>
                    <a:blip r:embed="rId37"/>
                    <a:stretch>
                      <a:fillRect/>
                    </a:stretch>
                  </pic:blipFill>
                  <pic:spPr>
                    <a:xfrm>
                      <a:off x="0" y="0"/>
                      <a:ext cx="5214243" cy="27182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45AB6" w:rsidP="00E4654A" w:rsidRDefault="00E4654A" w14:paraId="6B2E9F3D" w14:textId="0D81AFE2">
      <w:pPr>
        <w:pStyle w:val="Caption"/>
        <w:jc w:val="both"/>
      </w:pPr>
      <w:bookmarkStart w:name="_Toc142489384" w:id="86"/>
      <w:bookmarkStart w:name="_Toc142566772" w:id="87"/>
      <w:bookmarkStart w:name="_Toc142609176" w:id="88"/>
      <w:r>
        <w:t xml:space="preserve">Figure </w:t>
      </w:r>
      <w:r>
        <w:fldChar w:fldCharType="begin"/>
      </w:r>
      <w:r>
        <w:instrText xml:space="preserve"> SEQ Figure \* ARABIC </w:instrText>
      </w:r>
      <w:r>
        <w:fldChar w:fldCharType="separate"/>
      </w:r>
      <w:r w:rsidR="009A2879">
        <w:rPr>
          <w:noProof/>
        </w:rPr>
        <w:t>23</w:t>
      </w:r>
      <w:r>
        <w:fldChar w:fldCharType="end"/>
      </w:r>
      <w:r>
        <w:t xml:space="preserve"> Return Item Trigger</w:t>
      </w:r>
      <w:bookmarkEnd w:id="86"/>
      <w:bookmarkEnd w:id="87"/>
      <w:bookmarkEnd w:id="88"/>
    </w:p>
    <w:p w:rsidR="00DA7C9D" w:rsidP="00FF2F58" w:rsidRDefault="00545AB6" w14:paraId="5DAB2A8F" w14:textId="77777777">
      <w:pPr>
        <w:spacing w:line="360" w:lineRule="auto"/>
        <w:ind w:firstLine="720"/>
        <w:jc w:val="both"/>
      </w:pPr>
      <w:r>
        <w:t xml:space="preserve">The code above </w:t>
      </w:r>
      <w:r w:rsidR="002639C5">
        <w:t xml:space="preserve">is a return item trigger, meaning when a member deletes an item in their transaction table, the trigger will add the amount purchased back to the equipment table, but this does not always come true, there is a specific condition, which is if the executing role is ‘Member’ and also if the TransactionDate is </w:t>
      </w:r>
      <w:r w:rsidR="00F1177B">
        <w:t>three days from current date, if these two conditions are not met, an error message will be printed out saying “Transaction cannot be deleted. It has exceeded the return time</w:t>
      </w:r>
      <w:r w:rsidR="00DA7C9D">
        <w:t xml:space="preserve"> OR executing as Non-Member Role.” This is to ensure accidental deletion by other roles are not possible.</w:t>
      </w:r>
    </w:p>
    <w:p w:rsidR="00DA7C9D" w:rsidP="002D784F" w:rsidRDefault="00DA7C9D" w14:paraId="50CA8B4C" w14:textId="2B1CE6FA">
      <w:pPr>
        <w:spacing w:line="360" w:lineRule="auto"/>
        <w:jc w:val="both"/>
      </w:pPr>
      <w:r>
        <w:t>The following is the examples of the possible outputs:</w:t>
      </w:r>
    </w:p>
    <w:p w:rsidRPr="009D249D" w:rsidR="001A7A12" w:rsidP="00656ECC" w:rsidRDefault="001A7A12" w14:paraId="3BD7A192" w14:textId="0DB7997E">
      <w:pPr>
        <w:pStyle w:val="ListParagraph"/>
        <w:numPr>
          <w:ilvl w:val="0"/>
          <w:numId w:val="12"/>
        </w:numPr>
        <w:spacing w:line="360" w:lineRule="auto"/>
        <w:ind w:left="426" w:hanging="426"/>
        <w:jc w:val="both"/>
        <w:rPr>
          <w:rFonts w:ascii="Times New Roman" w:hAnsi="Times New Roman"/>
          <w:sz w:val="24"/>
          <w:szCs w:val="24"/>
        </w:rPr>
      </w:pPr>
      <w:r w:rsidRPr="009D249D">
        <w:rPr>
          <w:rFonts w:ascii="Times New Roman" w:hAnsi="Times New Roman"/>
          <w:sz w:val="24"/>
          <w:szCs w:val="24"/>
        </w:rPr>
        <w:t>Executing as Management:</w:t>
      </w:r>
    </w:p>
    <w:p w:rsidR="00E4654A" w:rsidP="00E4654A" w:rsidRDefault="003A7072" w14:paraId="41CBFC6C" w14:textId="77777777">
      <w:pPr>
        <w:keepNext/>
        <w:spacing w:line="360" w:lineRule="auto"/>
        <w:jc w:val="both"/>
      </w:pPr>
      <w:r w:rsidRPr="003A7072">
        <w:rPr>
          <w:noProof/>
        </w:rPr>
        <w:drawing>
          <wp:inline distT="0" distB="0" distL="0" distR="0" wp14:anchorId="03941ADA" wp14:editId="477BCB90">
            <wp:extent cx="5201376" cy="1724266"/>
            <wp:effectExtent l="76200" t="76200" r="132715" b="142875"/>
            <wp:docPr id="1917725427" name="Picture 19177254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725427" name="Picture 1" descr="A screenshot of a computer&#10;&#10;Description automatically generated"/>
                    <pic:cNvPicPr/>
                  </pic:nvPicPr>
                  <pic:blipFill>
                    <a:blip r:embed="rId38"/>
                    <a:stretch>
                      <a:fillRect/>
                    </a:stretch>
                  </pic:blipFill>
                  <pic:spPr>
                    <a:xfrm>
                      <a:off x="0" y="0"/>
                      <a:ext cx="5201376" cy="1724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A7A12" w:rsidP="00E4654A" w:rsidRDefault="00E4654A" w14:paraId="5A1E9D0A" w14:textId="3377B671">
      <w:pPr>
        <w:pStyle w:val="Caption"/>
        <w:jc w:val="both"/>
      </w:pPr>
      <w:bookmarkStart w:name="_Toc142489385" w:id="89"/>
      <w:bookmarkStart w:name="_Toc142566773" w:id="90"/>
      <w:bookmarkStart w:name="_Toc142609177" w:id="91"/>
      <w:r>
        <w:t xml:space="preserve">Figure </w:t>
      </w:r>
      <w:r>
        <w:fldChar w:fldCharType="begin"/>
      </w:r>
      <w:r>
        <w:instrText xml:space="preserve"> SEQ Figure \* ARABIC </w:instrText>
      </w:r>
      <w:r>
        <w:fldChar w:fldCharType="separate"/>
      </w:r>
      <w:r w:rsidR="009A2879">
        <w:rPr>
          <w:noProof/>
        </w:rPr>
        <w:t>24</w:t>
      </w:r>
      <w:r>
        <w:fldChar w:fldCharType="end"/>
      </w:r>
      <w:r>
        <w:t xml:space="preserve"> Return Item Trigger User Testing</w:t>
      </w:r>
      <w:bookmarkEnd w:id="89"/>
      <w:bookmarkEnd w:id="90"/>
      <w:bookmarkEnd w:id="91"/>
    </w:p>
    <w:p w:rsidR="0043563C" w:rsidP="002D784F" w:rsidRDefault="0043563C" w14:paraId="45064B68" w14:textId="4500E838">
      <w:pPr>
        <w:spacing w:line="360" w:lineRule="auto"/>
        <w:jc w:val="both"/>
      </w:pPr>
      <w:r>
        <w:t>Although TransactionCode = 11 is able to be returned since it is in range for returning time (3 days from GETDATE()).</w:t>
      </w:r>
    </w:p>
    <w:p w:rsidR="00E4654A" w:rsidP="00E4654A" w:rsidRDefault="0043563C" w14:paraId="049BAABA" w14:textId="77777777">
      <w:pPr>
        <w:keepNext/>
        <w:spacing w:line="360" w:lineRule="auto"/>
        <w:jc w:val="both"/>
      </w:pPr>
      <w:r w:rsidRPr="0043563C">
        <w:rPr>
          <w:noProof/>
        </w:rPr>
        <w:drawing>
          <wp:inline distT="0" distB="0" distL="0" distR="0" wp14:anchorId="76F1D25A" wp14:editId="0F52C7D0">
            <wp:extent cx="5274310" cy="1136650"/>
            <wp:effectExtent l="76200" t="76200" r="135890" b="139700"/>
            <wp:docPr id="20515301" name="Picture 2051530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301" name="Picture 1" descr="A screenshot of a computer&#10;&#10;Description automatically generated"/>
                    <pic:cNvPicPr/>
                  </pic:nvPicPr>
                  <pic:blipFill>
                    <a:blip r:embed="rId39"/>
                    <a:stretch>
                      <a:fillRect/>
                    </a:stretch>
                  </pic:blipFill>
                  <pic:spPr>
                    <a:xfrm>
                      <a:off x="0" y="0"/>
                      <a:ext cx="5274310" cy="1136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A7072" w:rsidP="00E4654A" w:rsidRDefault="00E4654A" w14:paraId="01C9528C" w14:textId="423F1700">
      <w:pPr>
        <w:pStyle w:val="Caption"/>
        <w:jc w:val="both"/>
      </w:pPr>
      <w:bookmarkStart w:name="_Toc142489386" w:id="92"/>
      <w:bookmarkStart w:name="_Toc142566774" w:id="93"/>
      <w:bookmarkStart w:name="_Toc142609178" w:id="94"/>
      <w:r>
        <w:t xml:space="preserve">Figure </w:t>
      </w:r>
      <w:r>
        <w:fldChar w:fldCharType="begin"/>
      </w:r>
      <w:r>
        <w:instrText xml:space="preserve"> SEQ Figure \* ARABIC </w:instrText>
      </w:r>
      <w:r>
        <w:fldChar w:fldCharType="separate"/>
      </w:r>
      <w:r w:rsidR="009A2879">
        <w:rPr>
          <w:noProof/>
        </w:rPr>
        <w:t>25</w:t>
      </w:r>
      <w:r>
        <w:fldChar w:fldCharType="end"/>
      </w:r>
      <w:r>
        <w:t xml:space="preserve"> Return Item Trigger User Testing [Exceeding Return Time]</w:t>
      </w:r>
      <w:bookmarkEnd w:id="92"/>
      <w:bookmarkEnd w:id="93"/>
      <w:bookmarkEnd w:id="94"/>
    </w:p>
    <w:p w:rsidR="0043563C" w:rsidP="002D784F" w:rsidRDefault="0043563C" w14:paraId="344001F4" w14:textId="3FB1D3CE">
      <w:pPr>
        <w:spacing w:line="360" w:lineRule="auto"/>
        <w:jc w:val="both"/>
      </w:pPr>
      <w:r>
        <w:t>It is unable to be deleted since the executing user is not a member, rather a management role.</w:t>
      </w:r>
    </w:p>
    <w:p w:rsidRPr="009D249D" w:rsidR="0043563C" w:rsidP="00656ECC" w:rsidRDefault="0043563C" w14:paraId="55628729" w14:textId="45F1BCD0">
      <w:pPr>
        <w:pStyle w:val="ListParagraph"/>
        <w:numPr>
          <w:ilvl w:val="0"/>
          <w:numId w:val="12"/>
        </w:numPr>
        <w:spacing w:line="360" w:lineRule="auto"/>
        <w:ind w:left="426" w:hanging="426"/>
        <w:jc w:val="both"/>
        <w:rPr>
          <w:rFonts w:ascii="Times New Roman" w:hAnsi="Times New Roman"/>
          <w:sz w:val="24"/>
          <w:szCs w:val="24"/>
        </w:rPr>
      </w:pPr>
      <w:r w:rsidRPr="009D249D">
        <w:rPr>
          <w:rFonts w:ascii="Times New Roman" w:hAnsi="Times New Roman"/>
          <w:sz w:val="24"/>
          <w:szCs w:val="24"/>
        </w:rPr>
        <w:t>Executing as Member</w:t>
      </w:r>
      <w:r w:rsidR="00F30CFC">
        <w:rPr>
          <w:rFonts w:ascii="Times New Roman" w:hAnsi="Times New Roman"/>
          <w:sz w:val="24"/>
          <w:szCs w:val="24"/>
        </w:rPr>
        <w:t xml:space="preserve"> (Out of return time)</w:t>
      </w:r>
      <w:r w:rsidRPr="009D249D">
        <w:rPr>
          <w:rFonts w:ascii="Times New Roman" w:hAnsi="Times New Roman"/>
          <w:sz w:val="24"/>
          <w:szCs w:val="24"/>
        </w:rPr>
        <w:t>:</w:t>
      </w:r>
    </w:p>
    <w:p w:rsidR="0043563C" w:rsidP="002D784F" w:rsidRDefault="00120C7D" w14:paraId="1403A7C0" w14:textId="58EAF809">
      <w:pPr>
        <w:spacing w:line="360" w:lineRule="auto"/>
        <w:jc w:val="both"/>
      </w:pPr>
      <w:r>
        <w:t>Below are the transactions by member ‘1001’</w:t>
      </w:r>
    </w:p>
    <w:p w:rsidR="00E4654A" w:rsidP="00E4654A" w:rsidRDefault="00120C7D" w14:paraId="4992DC80" w14:textId="77777777">
      <w:pPr>
        <w:keepNext/>
        <w:spacing w:line="360" w:lineRule="auto"/>
        <w:jc w:val="both"/>
      </w:pPr>
      <w:r w:rsidRPr="00120C7D">
        <w:rPr>
          <w:noProof/>
        </w:rPr>
        <w:drawing>
          <wp:inline distT="0" distB="0" distL="0" distR="0" wp14:anchorId="21ACDACC" wp14:editId="1E1AEF9D">
            <wp:extent cx="5274310" cy="1930400"/>
            <wp:effectExtent l="76200" t="76200" r="135890" b="127000"/>
            <wp:docPr id="1267285904" name="Picture 12672859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285904" name="Picture 1" descr="A screenshot of a computer&#10;&#10;Description automatically generated"/>
                    <pic:cNvPicPr/>
                  </pic:nvPicPr>
                  <pic:blipFill>
                    <a:blip r:embed="rId40"/>
                    <a:stretch>
                      <a:fillRect/>
                    </a:stretch>
                  </pic:blipFill>
                  <pic:spPr>
                    <a:xfrm>
                      <a:off x="0" y="0"/>
                      <a:ext cx="5274310" cy="1930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20C7D" w:rsidP="00E4654A" w:rsidRDefault="00E4654A" w14:paraId="5F098431" w14:textId="08643893">
      <w:pPr>
        <w:pStyle w:val="Caption"/>
        <w:jc w:val="both"/>
      </w:pPr>
      <w:bookmarkStart w:name="_Toc142489387" w:id="95"/>
      <w:bookmarkStart w:name="_Toc142566775" w:id="96"/>
      <w:bookmarkStart w:name="_Toc142609179" w:id="97"/>
      <w:r>
        <w:t xml:space="preserve">Figure </w:t>
      </w:r>
      <w:r>
        <w:fldChar w:fldCharType="begin"/>
      </w:r>
      <w:r>
        <w:instrText xml:space="preserve"> SEQ Figure \* ARABIC </w:instrText>
      </w:r>
      <w:r>
        <w:fldChar w:fldCharType="separate"/>
      </w:r>
      <w:r w:rsidR="009A2879">
        <w:rPr>
          <w:noProof/>
        </w:rPr>
        <w:t>26</w:t>
      </w:r>
      <w:r>
        <w:fldChar w:fldCharType="end"/>
      </w:r>
      <w:r>
        <w:t xml:space="preserve"> Transaction </w:t>
      </w:r>
      <w:r w:rsidR="008D0356">
        <w:t>from</w:t>
      </w:r>
      <w:r>
        <w:t xml:space="preserve"> User '1001'</w:t>
      </w:r>
      <w:bookmarkEnd w:id="95"/>
      <w:bookmarkEnd w:id="96"/>
      <w:bookmarkEnd w:id="97"/>
    </w:p>
    <w:p w:rsidR="00291EDD" w:rsidP="002D784F" w:rsidRDefault="00291EDD" w14:paraId="3C2E6175" w14:textId="6A37571A">
      <w:pPr>
        <w:spacing w:line="360" w:lineRule="auto"/>
        <w:jc w:val="both"/>
      </w:pPr>
      <w:r>
        <w:t>If the member were to the transaction with [TransactionCode] = 1, they are not able to because the transaction date is not between 3 days the current date(8/6/2023) at the time documented.</w:t>
      </w:r>
    </w:p>
    <w:p w:rsidR="00E4654A" w:rsidP="00E4654A" w:rsidRDefault="00291EDD" w14:paraId="4BA8C491" w14:textId="77777777">
      <w:pPr>
        <w:keepNext/>
        <w:spacing w:line="360" w:lineRule="auto"/>
        <w:jc w:val="both"/>
      </w:pPr>
      <w:r w:rsidRPr="00291EDD">
        <w:rPr>
          <w:noProof/>
        </w:rPr>
        <w:drawing>
          <wp:inline distT="0" distB="0" distL="0" distR="0" wp14:anchorId="45CC0A1A" wp14:editId="30781580">
            <wp:extent cx="5274310" cy="1054735"/>
            <wp:effectExtent l="76200" t="76200" r="135890" b="126365"/>
            <wp:docPr id="940197326" name="Picture 94019732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97326" name="Picture 1" descr="A screen shot of a computer&#10;&#10;Description automatically generated"/>
                    <pic:cNvPicPr/>
                  </pic:nvPicPr>
                  <pic:blipFill>
                    <a:blip r:embed="rId41"/>
                    <a:stretch>
                      <a:fillRect/>
                    </a:stretch>
                  </pic:blipFill>
                  <pic:spPr>
                    <a:xfrm>
                      <a:off x="0" y="0"/>
                      <a:ext cx="5274310" cy="1054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20C7D" w:rsidP="00E4654A" w:rsidRDefault="00E4654A" w14:paraId="7815416E" w14:textId="02F2F01C">
      <w:pPr>
        <w:pStyle w:val="Caption"/>
        <w:jc w:val="both"/>
      </w:pPr>
      <w:bookmarkStart w:name="_Toc142489388" w:id="98"/>
      <w:bookmarkStart w:name="_Toc142566776" w:id="99"/>
      <w:bookmarkStart w:name="_Toc142609180" w:id="100"/>
      <w:r>
        <w:t xml:space="preserve">Figure </w:t>
      </w:r>
      <w:r>
        <w:fldChar w:fldCharType="begin"/>
      </w:r>
      <w:r>
        <w:instrText xml:space="preserve"> SEQ Figure \* ARABIC </w:instrText>
      </w:r>
      <w:r>
        <w:fldChar w:fldCharType="separate"/>
      </w:r>
      <w:r w:rsidR="009A2879">
        <w:rPr>
          <w:noProof/>
        </w:rPr>
        <w:t>27</w:t>
      </w:r>
      <w:r>
        <w:fldChar w:fldCharType="end"/>
      </w:r>
      <w:r>
        <w:t xml:space="preserve"> Member Unable to Return [Exceed Return Time]</w:t>
      </w:r>
      <w:bookmarkEnd w:id="98"/>
      <w:bookmarkEnd w:id="99"/>
      <w:bookmarkEnd w:id="100"/>
    </w:p>
    <w:p w:rsidRPr="00F30CFC" w:rsidR="00F30CFC" w:rsidP="00656ECC" w:rsidRDefault="00F30CFC" w14:paraId="26B34DA6" w14:textId="5266790D">
      <w:pPr>
        <w:pStyle w:val="ListParagraph"/>
        <w:numPr>
          <w:ilvl w:val="0"/>
          <w:numId w:val="12"/>
        </w:numPr>
        <w:spacing w:line="360" w:lineRule="auto"/>
        <w:ind w:left="426" w:hanging="426"/>
        <w:jc w:val="both"/>
        <w:rPr>
          <w:rFonts w:ascii="Times New Roman" w:hAnsi="Times New Roman"/>
          <w:sz w:val="24"/>
          <w:szCs w:val="24"/>
        </w:rPr>
      </w:pPr>
      <w:r w:rsidRPr="00F30CFC">
        <w:rPr>
          <w:rFonts w:ascii="Times New Roman" w:hAnsi="Times New Roman"/>
          <w:sz w:val="24"/>
          <w:szCs w:val="24"/>
        </w:rPr>
        <w:t>Executing as Member (In Return Time):</w:t>
      </w:r>
    </w:p>
    <w:p w:rsidR="00320AE2" w:rsidP="002D784F" w:rsidRDefault="00320AE2" w14:paraId="2F6A1296" w14:textId="65E53F1E">
      <w:pPr>
        <w:spacing w:line="360" w:lineRule="auto"/>
        <w:jc w:val="both"/>
      </w:pPr>
      <w:r>
        <w:t xml:space="preserve">However, if the date is </w:t>
      </w:r>
      <w:r w:rsidR="00A81FBE">
        <w:t>in between 3 days of the TransactionDate (TransactionCode = 11):</w:t>
      </w:r>
    </w:p>
    <w:p w:rsidR="00E4654A" w:rsidP="00E4654A" w:rsidRDefault="004A63FC" w14:paraId="4F915822" w14:textId="77777777">
      <w:pPr>
        <w:keepNext/>
        <w:spacing w:line="360" w:lineRule="auto"/>
        <w:jc w:val="both"/>
      </w:pPr>
      <w:r w:rsidRPr="004A63FC">
        <w:rPr>
          <w:noProof/>
        </w:rPr>
        <w:drawing>
          <wp:inline distT="0" distB="0" distL="0" distR="0" wp14:anchorId="2FA59933" wp14:editId="182EFAD9">
            <wp:extent cx="4848902" cy="1743318"/>
            <wp:effectExtent l="76200" t="76200" r="142240" b="142875"/>
            <wp:docPr id="2128447351" name="Picture 21284473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447351" name="Picture 1" descr="A screenshot of a computer&#10;&#10;Description automatically generated"/>
                    <pic:cNvPicPr/>
                  </pic:nvPicPr>
                  <pic:blipFill>
                    <a:blip r:embed="rId42"/>
                    <a:stretch>
                      <a:fillRect/>
                    </a:stretch>
                  </pic:blipFill>
                  <pic:spPr>
                    <a:xfrm>
                      <a:off x="0" y="0"/>
                      <a:ext cx="4848902" cy="17433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81FBE" w:rsidP="00E4654A" w:rsidRDefault="00E4654A" w14:paraId="2DDE9912" w14:textId="2487469A">
      <w:pPr>
        <w:pStyle w:val="Caption"/>
        <w:jc w:val="both"/>
      </w:pPr>
      <w:bookmarkStart w:name="_Toc142489389" w:id="101"/>
      <w:bookmarkStart w:name="_Toc142566777" w:id="102"/>
      <w:bookmarkStart w:name="_Toc142609181" w:id="103"/>
      <w:r>
        <w:t xml:space="preserve">Figure </w:t>
      </w:r>
      <w:r>
        <w:fldChar w:fldCharType="begin"/>
      </w:r>
      <w:r>
        <w:instrText xml:space="preserve"> SEQ Figure \* ARABIC </w:instrText>
      </w:r>
      <w:r>
        <w:fldChar w:fldCharType="separate"/>
      </w:r>
      <w:r w:rsidR="009A2879">
        <w:rPr>
          <w:noProof/>
        </w:rPr>
        <w:t>28</w:t>
      </w:r>
      <w:r>
        <w:fldChar w:fldCharType="end"/>
      </w:r>
      <w:r>
        <w:t xml:space="preserve"> Return Item Success</w:t>
      </w:r>
      <w:bookmarkEnd w:id="101"/>
      <w:bookmarkEnd w:id="102"/>
      <w:bookmarkEnd w:id="103"/>
    </w:p>
    <w:p w:rsidR="004A63FC" w:rsidP="002D784F" w:rsidRDefault="004A63FC" w14:paraId="27E71E92" w14:textId="6EB23EBF">
      <w:pPr>
        <w:spacing w:line="360" w:lineRule="auto"/>
        <w:jc w:val="both"/>
      </w:pPr>
      <w:r>
        <w:t>The deletion is success.</w:t>
      </w:r>
    </w:p>
    <w:p w:rsidR="00291EDD" w:rsidP="002D784F" w:rsidRDefault="00320AE2" w14:paraId="1820FE14" w14:textId="0965D1CE">
      <w:pPr>
        <w:spacing w:line="360" w:lineRule="auto"/>
        <w:jc w:val="both"/>
      </w:pPr>
      <w:r>
        <w:t>[Equipment] Table before returning the item</w:t>
      </w:r>
      <w:r w:rsidR="005F1F76">
        <w:t>:</w:t>
      </w:r>
    </w:p>
    <w:p w:rsidR="00E4654A" w:rsidP="00E4654A" w:rsidRDefault="00320AE2" w14:paraId="146BB510" w14:textId="77777777">
      <w:pPr>
        <w:keepNext/>
        <w:spacing w:line="360" w:lineRule="auto"/>
        <w:jc w:val="both"/>
      </w:pPr>
      <w:r w:rsidRPr="00320AE2">
        <w:rPr>
          <w:noProof/>
        </w:rPr>
        <w:drawing>
          <wp:inline distT="0" distB="0" distL="0" distR="0" wp14:anchorId="65BDACB2" wp14:editId="6507AAD0">
            <wp:extent cx="5274310" cy="1723390"/>
            <wp:effectExtent l="76200" t="76200" r="135890" b="124460"/>
            <wp:docPr id="768507181" name="Picture 76850718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07181" name="Picture 1" descr="A screenshot of a computer&#10;&#10;Description automatically generated"/>
                    <pic:cNvPicPr/>
                  </pic:nvPicPr>
                  <pic:blipFill>
                    <a:blip r:embed="rId43"/>
                    <a:stretch>
                      <a:fillRect/>
                    </a:stretch>
                  </pic:blipFill>
                  <pic:spPr>
                    <a:xfrm>
                      <a:off x="0" y="0"/>
                      <a:ext cx="5274310" cy="17233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20AE2" w:rsidP="00E4654A" w:rsidRDefault="00E4654A" w14:paraId="22041E7F" w14:textId="7905C9EF">
      <w:pPr>
        <w:pStyle w:val="Caption"/>
        <w:jc w:val="both"/>
      </w:pPr>
      <w:bookmarkStart w:name="_Toc142489390" w:id="104"/>
      <w:bookmarkStart w:name="_Toc142566778" w:id="105"/>
      <w:bookmarkStart w:name="_Toc142609182" w:id="106"/>
      <w:r>
        <w:t xml:space="preserve">Figure </w:t>
      </w:r>
      <w:r>
        <w:fldChar w:fldCharType="begin"/>
      </w:r>
      <w:r>
        <w:instrText xml:space="preserve"> SEQ Figure \* ARABIC </w:instrText>
      </w:r>
      <w:r>
        <w:fldChar w:fldCharType="separate"/>
      </w:r>
      <w:r w:rsidR="009A2879">
        <w:rPr>
          <w:noProof/>
        </w:rPr>
        <w:t>29</w:t>
      </w:r>
      <w:r>
        <w:fldChar w:fldCharType="end"/>
      </w:r>
      <w:r>
        <w:t xml:space="preserve"> [Equipment] Table Before Returning Item</w:t>
      </w:r>
      <w:bookmarkEnd w:id="104"/>
      <w:bookmarkEnd w:id="105"/>
      <w:bookmarkEnd w:id="106"/>
    </w:p>
    <w:p w:rsidR="005F1F76" w:rsidP="002D784F" w:rsidRDefault="005F1F76" w14:paraId="47572058" w14:textId="21606094">
      <w:pPr>
        <w:spacing w:line="360" w:lineRule="auto"/>
        <w:jc w:val="both"/>
      </w:pPr>
      <w:r>
        <w:t>[Equipment] Table after returning the item:</w:t>
      </w:r>
    </w:p>
    <w:p w:rsidR="00E4654A" w:rsidP="00E4654A" w:rsidRDefault="005F1F76" w14:paraId="12D60858" w14:textId="77777777">
      <w:pPr>
        <w:keepNext/>
        <w:spacing w:line="360" w:lineRule="auto"/>
        <w:jc w:val="both"/>
      </w:pPr>
      <w:r w:rsidRPr="005F1F76">
        <w:rPr>
          <w:noProof/>
        </w:rPr>
        <w:drawing>
          <wp:inline distT="0" distB="0" distL="0" distR="0" wp14:anchorId="13E59B6E" wp14:editId="58D6989E">
            <wp:extent cx="5058481" cy="1781424"/>
            <wp:effectExtent l="76200" t="76200" r="123190" b="142875"/>
            <wp:docPr id="1364577403" name="Picture 13645774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577403" name="Picture 1" descr="A screenshot of a computer&#10;&#10;Description automatically generated"/>
                    <pic:cNvPicPr/>
                  </pic:nvPicPr>
                  <pic:blipFill>
                    <a:blip r:embed="rId44"/>
                    <a:stretch>
                      <a:fillRect/>
                    </a:stretch>
                  </pic:blipFill>
                  <pic:spPr>
                    <a:xfrm>
                      <a:off x="0" y="0"/>
                      <a:ext cx="5058481" cy="17814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F1F76" w:rsidP="00E4654A" w:rsidRDefault="00E4654A" w14:paraId="6C6F7663" w14:textId="6C6B418C">
      <w:pPr>
        <w:pStyle w:val="Caption"/>
        <w:jc w:val="both"/>
      </w:pPr>
      <w:bookmarkStart w:name="_Toc142489391" w:id="107"/>
      <w:bookmarkStart w:name="_Toc142566779" w:id="108"/>
      <w:bookmarkStart w:name="_Toc142609183" w:id="109"/>
      <w:r>
        <w:t xml:space="preserve">Figure </w:t>
      </w:r>
      <w:r>
        <w:fldChar w:fldCharType="begin"/>
      </w:r>
      <w:r>
        <w:instrText xml:space="preserve"> SEQ Figure \* ARABIC </w:instrText>
      </w:r>
      <w:r>
        <w:fldChar w:fldCharType="separate"/>
      </w:r>
      <w:r w:rsidR="009A2879">
        <w:rPr>
          <w:noProof/>
        </w:rPr>
        <w:t>30</w:t>
      </w:r>
      <w:r>
        <w:fldChar w:fldCharType="end"/>
      </w:r>
      <w:r>
        <w:t xml:space="preserve"> [Equipment] Table After Returning Item</w:t>
      </w:r>
      <w:bookmarkEnd w:id="107"/>
      <w:bookmarkEnd w:id="108"/>
      <w:bookmarkEnd w:id="109"/>
    </w:p>
    <w:p w:rsidRPr="001B600B" w:rsidR="00330043" w:rsidP="002D784F" w:rsidRDefault="005F1F76" w14:paraId="21DA125A" w14:textId="74912745">
      <w:pPr>
        <w:spacing w:line="360" w:lineRule="auto"/>
        <w:jc w:val="both"/>
      </w:pPr>
      <w:r>
        <w:t xml:space="preserve">It is seen that </w:t>
      </w:r>
      <w:r w:rsidR="009D249D">
        <w:t>the current quantity in stock is 11 in difference, just as the quantity previously purchased by the member.</w:t>
      </w:r>
    </w:p>
    <w:p w:rsidR="005D5567" w:rsidP="00656ECC" w:rsidRDefault="005D5567" w14:paraId="6BE42498" w14:textId="77777777">
      <w:pPr>
        <w:pStyle w:val="Heading3"/>
        <w:numPr>
          <w:ilvl w:val="2"/>
          <w:numId w:val="15"/>
        </w:numPr>
        <w:spacing w:line="360" w:lineRule="auto"/>
        <w:jc w:val="both"/>
        <w:rPr>
          <w:b/>
        </w:rPr>
      </w:pPr>
      <w:bookmarkStart w:name="_Toc142485158" w:id="110"/>
      <w:bookmarkStart w:name="_Toc142606283" w:id="111"/>
      <w:r w:rsidRPr="002D784F">
        <w:rPr>
          <w:b/>
        </w:rPr>
        <w:t>Michael Henry [TP058088]</w:t>
      </w:r>
      <w:bookmarkEnd w:id="110"/>
      <w:bookmarkEnd w:id="111"/>
    </w:p>
    <w:p w:rsidRPr="004D53F5" w:rsidR="00927A6C" w:rsidP="004D53F5" w:rsidRDefault="004D53F5" w14:paraId="73DF1CD1" w14:textId="24165BE9">
      <w:pPr>
        <w:spacing w:line="360" w:lineRule="auto"/>
        <w:rPr>
          <w:b/>
          <w:bCs/>
        </w:rPr>
      </w:pPr>
      <w:r w:rsidRPr="004D53F5">
        <w:rPr>
          <w:b/>
          <w:bCs/>
        </w:rPr>
        <w:t>Equipment Quantity Update Trigger</w:t>
      </w:r>
      <w:r w:rsidR="003D10DE">
        <w:rPr>
          <w:b/>
          <w:bCs/>
        </w:rPr>
        <w:t xml:space="preserve"> (Transaction)</w:t>
      </w:r>
    </w:p>
    <w:p w:rsidR="00D24EE2" w:rsidP="00D24EE2" w:rsidRDefault="00927A6C" w14:paraId="12ED34FC" w14:textId="77777777">
      <w:pPr>
        <w:keepNext/>
      </w:pPr>
      <w:r w:rsidRPr="00927A6C">
        <w:rPr>
          <w:noProof/>
        </w:rPr>
        <w:drawing>
          <wp:inline distT="0" distB="0" distL="0" distR="0" wp14:anchorId="3EB12962" wp14:editId="258C79E6">
            <wp:extent cx="5182049" cy="3215919"/>
            <wp:effectExtent l="76200" t="76200" r="133350" b="137160"/>
            <wp:docPr id="53837549" name="Picture 5383754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7549" name="Picture 1" descr="A screenshot of a computer code&#10;&#10;Description automatically generated"/>
                    <pic:cNvPicPr/>
                  </pic:nvPicPr>
                  <pic:blipFill>
                    <a:blip r:embed="rId45"/>
                    <a:stretch>
                      <a:fillRect/>
                    </a:stretch>
                  </pic:blipFill>
                  <pic:spPr>
                    <a:xfrm>
                      <a:off x="0" y="0"/>
                      <a:ext cx="5182049" cy="32159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2807AA" w:rsidR="002807AA" w:rsidP="00D24EE2" w:rsidRDefault="00D24EE2" w14:paraId="2B25912E" w14:textId="580D33C9">
      <w:pPr>
        <w:pStyle w:val="Caption"/>
      </w:pPr>
      <w:bookmarkStart w:name="_Toc142489392" w:id="112"/>
      <w:bookmarkStart w:name="_Toc142566780" w:id="113"/>
      <w:bookmarkStart w:name="_Toc142609184" w:id="114"/>
      <w:r>
        <w:t xml:space="preserve">Figure </w:t>
      </w:r>
      <w:r>
        <w:fldChar w:fldCharType="begin"/>
      </w:r>
      <w:r>
        <w:instrText xml:space="preserve"> SEQ Figure \* ARABIC </w:instrText>
      </w:r>
      <w:r>
        <w:fldChar w:fldCharType="separate"/>
      </w:r>
      <w:r w:rsidR="009A2879">
        <w:rPr>
          <w:noProof/>
        </w:rPr>
        <w:t>31</w:t>
      </w:r>
      <w:r>
        <w:fldChar w:fldCharType="end"/>
      </w:r>
      <w:r>
        <w:t xml:space="preserve"> Equipment Quantity Update Trigger</w:t>
      </w:r>
      <w:bookmarkEnd w:id="112"/>
      <w:bookmarkEnd w:id="113"/>
      <w:bookmarkEnd w:id="114"/>
    </w:p>
    <w:p w:rsidRPr="00CF76A3" w:rsidR="000B6750" w:rsidP="006E1A0A" w:rsidRDefault="006E1A0A" w14:paraId="5A18BD44" w14:textId="1CEAD3C6">
      <w:pPr>
        <w:spacing w:line="360" w:lineRule="auto"/>
        <w:ind w:firstLine="720"/>
        <w:jc w:val="both"/>
      </w:pPr>
      <w:r w:rsidRPr="006E1A0A">
        <w:t xml:space="preserve">The </w:t>
      </w:r>
      <w:r>
        <w:t>above</w:t>
      </w:r>
      <w:r w:rsidRPr="006E1A0A">
        <w:t xml:space="preserve"> SQL trigger depicts an automated procedure in which the equipment table is updated when a new transaction is added. This method is based on the assumption of a </w:t>
      </w:r>
      <w:r w:rsidRPr="006E1A0A" w:rsidR="00017407">
        <w:t xml:space="preserve">continually accessible </w:t>
      </w:r>
      <w:r w:rsidRPr="006E1A0A">
        <w:t>supply of equipment. The trigger enables the deduction of equipment quantity based on the specifics of the new transaction for each incoming transaction. This dynamic approach ensures that equipment records are correct and up to date, in accordance with the changing transactional scenario. This trigger accelerates data maintenance and improves overall system performance by smoothly integrating amount revisions into the transaction process, all while retaining the assumption of continually accessible equipment quantities.</w:t>
      </w:r>
    </w:p>
    <w:p w:rsidR="00D24EE2" w:rsidP="00D24EE2" w:rsidRDefault="009D02A3" w14:paraId="2273A3E3" w14:textId="77777777">
      <w:pPr>
        <w:keepNext/>
        <w:spacing w:line="360" w:lineRule="auto"/>
        <w:jc w:val="center"/>
      </w:pPr>
      <w:r w:rsidRPr="009D02A3">
        <w:rPr>
          <w:noProof/>
        </w:rPr>
        <w:drawing>
          <wp:inline distT="0" distB="0" distL="0" distR="0" wp14:anchorId="3AF56CA1" wp14:editId="220459E7">
            <wp:extent cx="4709160" cy="264795"/>
            <wp:effectExtent l="76200" t="76200" r="129540" b="135255"/>
            <wp:docPr id="400460471" name="Picture 400460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460471" name=""/>
                    <pic:cNvPicPr/>
                  </pic:nvPicPr>
                  <pic:blipFill>
                    <a:blip r:embed="rId46"/>
                    <a:stretch>
                      <a:fillRect/>
                    </a:stretch>
                  </pic:blipFill>
                  <pic:spPr>
                    <a:xfrm>
                      <a:off x="0" y="0"/>
                      <a:ext cx="4709160" cy="264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94447" w:rsidP="00D24EE2" w:rsidRDefault="00D24EE2" w14:paraId="475F004D" w14:textId="39938F5A">
      <w:pPr>
        <w:pStyle w:val="Caption"/>
        <w:jc w:val="center"/>
      </w:pPr>
      <w:bookmarkStart w:name="_Toc142489393" w:id="115"/>
      <w:bookmarkStart w:name="_Toc142566781" w:id="116"/>
      <w:bookmarkStart w:name="_Toc142609185" w:id="117"/>
      <w:r>
        <w:t xml:space="preserve">Figure </w:t>
      </w:r>
      <w:r>
        <w:fldChar w:fldCharType="begin"/>
      </w:r>
      <w:r>
        <w:instrText xml:space="preserve"> SEQ Figure \* ARABIC </w:instrText>
      </w:r>
      <w:r>
        <w:fldChar w:fldCharType="separate"/>
      </w:r>
      <w:r w:rsidR="009A2879">
        <w:rPr>
          <w:noProof/>
        </w:rPr>
        <w:t>32</w:t>
      </w:r>
      <w:r>
        <w:fldChar w:fldCharType="end"/>
      </w:r>
      <w:r>
        <w:t xml:space="preserve"> Insert </w:t>
      </w:r>
      <w:r w:rsidR="00547D5F">
        <w:t>into</w:t>
      </w:r>
      <w:r>
        <w:t xml:space="preserve"> Transaction</w:t>
      </w:r>
      <w:bookmarkEnd w:id="115"/>
      <w:bookmarkEnd w:id="116"/>
      <w:bookmarkEnd w:id="117"/>
    </w:p>
    <w:p w:rsidRPr="00D24EE2" w:rsidR="00D24EE2" w:rsidP="00D24EE2" w:rsidRDefault="00D24EE2" w14:paraId="67D9C1E4" w14:textId="77777777"/>
    <w:p w:rsidR="00D24EE2" w:rsidP="00D24EE2" w:rsidRDefault="00677521" w14:paraId="0AE8715F" w14:textId="77777777">
      <w:pPr>
        <w:keepNext/>
        <w:spacing w:line="360" w:lineRule="auto"/>
        <w:jc w:val="center"/>
      </w:pPr>
      <w:r w:rsidRPr="00677521">
        <w:rPr>
          <w:noProof/>
        </w:rPr>
        <w:drawing>
          <wp:inline distT="0" distB="0" distL="0" distR="0" wp14:anchorId="20F2CB8D" wp14:editId="212C3005">
            <wp:extent cx="4701947" cy="983065"/>
            <wp:effectExtent l="76200" t="76200" r="137160" b="140970"/>
            <wp:docPr id="403681296" name="Picture 403681296" descr="A white rectangular table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681296" name="Picture 1" descr="A white rectangular table with numbers and text&#10;&#10;Description automatically generated with medium confidence"/>
                    <pic:cNvPicPr/>
                  </pic:nvPicPr>
                  <pic:blipFill>
                    <a:blip r:embed="rId47"/>
                    <a:stretch>
                      <a:fillRect/>
                    </a:stretch>
                  </pic:blipFill>
                  <pic:spPr>
                    <a:xfrm>
                      <a:off x="0" y="0"/>
                      <a:ext cx="4701947" cy="983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D784F" w:rsidP="00D24EE2" w:rsidRDefault="00D24EE2" w14:paraId="7B73494F" w14:textId="41618A15">
      <w:pPr>
        <w:pStyle w:val="Caption"/>
        <w:jc w:val="center"/>
      </w:pPr>
      <w:bookmarkStart w:name="_Toc142489394" w:id="118"/>
      <w:bookmarkStart w:name="_Toc142566782" w:id="119"/>
      <w:bookmarkStart w:name="_Toc142609186" w:id="120"/>
      <w:r>
        <w:t xml:space="preserve">Figure </w:t>
      </w:r>
      <w:r>
        <w:fldChar w:fldCharType="begin"/>
      </w:r>
      <w:r>
        <w:instrText xml:space="preserve"> SEQ Figure \* ARABIC </w:instrText>
      </w:r>
      <w:r>
        <w:fldChar w:fldCharType="separate"/>
      </w:r>
      <w:r w:rsidR="009A2879">
        <w:rPr>
          <w:noProof/>
        </w:rPr>
        <w:t>33</w:t>
      </w:r>
      <w:r>
        <w:fldChar w:fldCharType="end"/>
      </w:r>
      <w:r>
        <w:t xml:space="preserve"> Transaction Table</w:t>
      </w:r>
      <w:bookmarkEnd w:id="118"/>
      <w:bookmarkEnd w:id="119"/>
      <w:bookmarkEnd w:id="120"/>
    </w:p>
    <w:p w:rsidR="00677521" w:rsidP="00677521" w:rsidRDefault="00520D87" w14:paraId="6DB4F1CC" w14:textId="36964CF8">
      <w:pPr>
        <w:spacing w:line="360" w:lineRule="auto"/>
        <w:jc w:val="center"/>
      </w:pPr>
      <w:r w:rsidRPr="00520D87">
        <w:rPr>
          <w:noProof/>
        </w:rPr>
        <w:drawing>
          <wp:inline distT="0" distB="0" distL="0" distR="0" wp14:anchorId="3F138808" wp14:editId="67407762">
            <wp:extent cx="4732020" cy="937260"/>
            <wp:effectExtent l="76200" t="76200" r="125730" b="129540"/>
            <wp:docPr id="1367521172" name="Picture 1367521172" descr="A white rectangular table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21172" name="Picture 1" descr="A white rectangular table with numbers and text&#10;&#10;Description automatically generated with medium confidence"/>
                    <pic:cNvPicPr/>
                  </pic:nvPicPr>
                  <pic:blipFill>
                    <a:blip r:embed="rId48"/>
                    <a:stretch>
                      <a:fillRect/>
                    </a:stretch>
                  </pic:blipFill>
                  <pic:spPr>
                    <a:xfrm>
                      <a:off x="0" y="0"/>
                      <a:ext cx="4732429" cy="9373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D784F" w:rsidP="00FA0DA0" w:rsidRDefault="001E1AD0" w14:paraId="24F23833" w14:textId="5077BD31">
      <w:pPr>
        <w:spacing w:line="360" w:lineRule="auto"/>
        <w:jc w:val="center"/>
      </w:pPr>
      <w:r w:rsidRPr="001E1AD0">
        <w:rPr>
          <w:noProof/>
        </w:rPr>
        <w:drawing>
          <wp:inline distT="0" distB="0" distL="0" distR="0" wp14:anchorId="1CA1E8F4" wp14:editId="51651909">
            <wp:extent cx="4732020" cy="1066800"/>
            <wp:effectExtent l="76200" t="76200" r="125730" b="133350"/>
            <wp:docPr id="1122811850" name="Picture 1122811850" descr="A white paper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811850" name="Picture 1" descr="A white paper with numbers and text&#10;&#10;Description automatically generated"/>
                    <pic:cNvPicPr/>
                  </pic:nvPicPr>
                  <pic:blipFill>
                    <a:blip r:embed="rId49"/>
                    <a:stretch>
                      <a:fillRect/>
                    </a:stretch>
                  </pic:blipFill>
                  <pic:spPr>
                    <a:xfrm>
                      <a:off x="0" y="0"/>
                      <a:ext cx="4732433" cy="10668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D784F" w:rsidP="004263D1" w:rsidRDefault="004263D1" w14:paraId="4B4A74F1" w14:textId="7EF3BC2B">
      <w:pPr>
        <w:spacing w:line="360" w:lineRule="auto"/>
        <w:ind w:firstLine="720"/>
        <w:jc w:val="both"/>
      </w:pPr>
      <w:r w:rsidRPr="004263D1">
        <w:t>As seen in the result, when a new transaction is added to the transaction table, involving the purchase of a product labelled 3003 and totalling three purchases, the quantity of the equipment table decreased from 20 to 17 units.</w:t>
      </w:r>
    </w:p>
    <w:p w:rsidRPr="003D10DE" w:rsidR="00FA0DA0" w:rsidP="003D10DE" w:rsidRDefault="003D10DE" w14:paraId="2212D029" w14:textId="68DACDE5">
      <w:pPr>
        <w:spacing w:line="360" w:lineRule="auto"/>
        <w:rPr>
          <w:b/>
          <w:bCs/>
        </w:rPr>
      </w:pPr>
      <w:r w:rsidRPr="004D53F5">
        <w:rPr>
          <w:b/>
          <w:bCs/>
        </w:rPr>
        <w:t>Equipment Quantity Update Trigger</w:t>
      </w:r>
      <w:r>
        <w:rPr>
          <w:b/>
          <w:bCs/>
        </w:rPr>
        <w:t xml:space="preserve"> (Item Order)</w:t>
      </w:r>
    </w:p>
    <w:p w:rsidR="002D784F" w:rsidP="00FA0DA0" w:rsidRDefault="00FA0DA0" w14:paraId="455954BD" w14:textId="310223FF">
      <w:pPr>
        <w:spacing w:line="360" w:lineRule="auto"/>
        <w:jc w:val="center"/>
      </w:pPr>
      <w:r w:rsidRPr="00FA0DA0">
        <w:rPr>
          <w:noProof/>
        </w:rPr>
        <w:drawing>
          <wp:inline distT="0" distB="0" distL="0" distR="0" wp14:anchorId="3A2BCB5F" wp14:editId="4CB0EAAF">
            <wp:extent cx="4846320" cy="2766060"/>
            <wp:effectExtent l="76200" t="76200" r="125730" b="129540"/>
            <wp:docPr id="114191760" name="Picture 114191760"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1760" name="Picture 1" descr="A computer screen shot of a code&#10;&#10;Description automatically generated"/>
                    <pic:cNvPicPr/>
                  </pic:nvPicPr>
                  <pic:blipFill>
                    <a:blip r:embed="rId50"/>
                    <a:stretch>
                      <a:fillRect/>
                    </a:stretch>
                  </pic:blipFill>
                  <pic:spPr>
                    <a:xfrm>
                      <a:off x="0" y="0"/>
                      <a:ext cx="4850884" cy="27686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D784F" w:rsidP="0078056F" w:rsidRDefault="0078056F" w14:paraId="32B319CB" w14:textId="6B5EC9FB">
      <w:pPr>
        <w:spacing w:line="360" w:lineRule="auto"/>
        <w:ind w:firstLine="480"/>
        <w:jc w:val="both"/>
      </w:pPr>
      <w:r w:rsidRPr="0078056F">
        <w:t xml:space="preserve">The trigger described above, like the one mentioned previously, modifies the equipment number within the designated equipment table. This operation is triggered </w:t>
      </w:r>
      <w:r w:rsidRPr="0078056F">
        <w:t>when a new order is added to the order item database. Any addition of an order triggers an automatic modification in the equipment quantity, ensuring precise and synchronized records. This streamlined approach not only improves data consistency but also optimizes operational efficiency, continuing the trigger's former duty of keeping records up to date within the system.</w:t>
      </w:r>
    </w:p>
    <w:p w:rsidR="00294447" w:rsidP="00294447" w:rsidRDefault="00294447" w14:paraId="137C0F53" w14:textId="1FC28869">
      <w:pPr>
        <w:spacing w:line="360" w:lineRule="auto"/>
        <w:jc w:val="center"/>
      </w:pPr>
      <w:r w:rsidRPr="00294447">
        <w:rPr>
          <w:noProof/>
        </w:rPr>
        <w:drawing>
          <wp:inline distT="0" distB="0" distL="0" distR="0" wp14:anchorId="04F7E663" wp14:editId="3B86B35D">
            <wp:extent cx="4693920" cy="388620"/>
            <wp:effectExtent l="76200" t="76200" r="125730" b="125730"/>
            <wp:docPr id="1723992271" name="Picture 1723992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992271" name=""/>
                    <pic:cNvPicPr/>
                  </pic:nvPicPr>
                  <pic:blipFill>
                    <a:blip r:embed="rId51"/>
                    <a:stretch>
                      <a:fillRect/>
                    </a:stretch>
                  </pic:blipFill>
                  <pic:spPr>
                    <a:xfrm>
                      <a:off x="0" y="0"/>
                      <a:ext cx="4694332" cy="3886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8056F" w:rsidP="001F0C8C" w:rsidRDefault="0018687F" w14:paraId="6D527723" w14:textId="233F4E89">
      <w:pPr>
        <w:spacing w:line="360" w:lineRule="auto"/>
        <w:jc w:val="center"/>
      </w:pPr>
      <w:r w:rsidRPr="0018687F">
        <w:rPr>
          <w:noProof/>
        </w:rPr>
        <w:drawing>
          <wp:inline distT="0" distB="0" distL="0" distR="0" wp14:anchorId="4EB4B31D" wp14:editId="1E9FE1E2">
            <wp:extent cx="4694327" cy="967824"/>
            <wp:effectExtent l="76200" t="76200" r="125730" b="137160"/>
            <wp:docPr id="1009562572" name="Picture 1009562572" descr="A white paper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562572" name="Picture 1" descr="A white paper with numbers and text&#10;&#10;Description automatically generated with medium confidence"/>
                    <pic:cNvPicPr/>
                  </pic:nvPicPr>
                  <pic:blipFill>
                    <a:blip r:embed="rId52"/>
                    <a:stretch>
                      <a:fillRect/>
                    </a:stretch>
                  </pic:blipFill>
                  <pic:spPr>
                    <a:xfrm>
                      <a:off x="0" y="0"/>
                      <a:ext cx="4694327" cy="9678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50118" w:rsidP="001F0C8C" w:rsidRDefault="00A63951" w14:paraId="496511D6" w14:textId="0BD0662B">
      <w:pPr>
        <w:spacing w:line="360" w:lineRule="auto"/>
        <w:jc w:val="center"/>
      </w:pPr>
      <w:r w:rsidRPr="00A63951">
        <w:rPr>
          <w:noProof/>
        </w:rPr>
        <w:drawing>
          <wp:inline distT="0" distB="0" distL="0" distR="0" wp14:anchorId="54EC4740" wp14:editId="5A185FD7">
            <wp:extent cx="4686706" cy="960203"/>
            <wp:effectExtent l="76200" t="76200" r="133350" b="125730"/>
            <wp:docPr id="1129011196" name="Picture 1129011196" descr="A white rectangular table with numbers an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011196" name="Picture 1" descr="A white rectangular table with numbers and text"/>
                    <pic:cNvPicPr/>
                  </pic:nvPicPr>
                  <pic:blipFill>
                    <a:blip r:embed="rId53"/>
                    <a:stretch>
                      <a:fillRect/>
                    </a:stretch>
                  </pic:blipFill>
                  <pic:spPr>
                    <a:xfrm>
                      <a:off x="0" y="0"/>
                      <a:ext cx="4686706" cy="960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63951" w:rsidP="001F0C8C" w:rsidRDefault="001F0C8C" w14:paraId="18FFECFC" w14:textId="16118A3D">
      <w:pPr>
        <w:spacing w:line="360" w:lineRule="auto"/>
        <w:jc w:val="center"/>
      </w:pPr>
      <w:r w:rsidRPr="001F0C8C">
        <w:rPr>
          <w:noProof/>
        </w:rPr>
        <w:drawing>
          <wp:inline distT="0" distB="0" distL="0" distR="0" wp14:anchorId="39F11547" wp14:editId="47A69639">
            <wp:extent cx="2994920" cy="1104996"/>
            <wp:effectExtent l="76200" t="76200" r="129540" b="133350"/>
            <wp:docPr id="1792254590" name="Picture 1792254590" descr="A white paper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254590" name="Picture 1" descr="A white paper with numbers and numbers&#10;&#10;Description automatically generated"/>
                    <pic:cNvPicPr/>
                  </pic:nvPicPr>
                  <pic:blipFill>
                    <a:blip r:embed="rId54"/>
                    <a:stretch>
                      <a:fillRect/>
                    </a:stretch>
                  </pic:blipFill>
                  <pic:spPr>
                    <a:xfrm>
                      <a:off x="0" y="0"/>
                      <a:ext cx="2994920" cy="11049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B7E50" w:rsidP="000B7E50" w:rsidRDefault="000B7E50" w14:paraId="61B2294B" w14:textId="2E4B407B">
      <w:pPr>
        <w:spacing w:line="360" w:lineRule="auto"/>
        <w:ind w:firstLine="480"/>
        <w:jc w:val="both"/>
      </w:pPr>
      <w:r w:rsidRPr="000B7E50">
        <w:t>The shown output shows that when new order data with a product code of 3003 and a quantity of 10 units is introduced into the order item database, a corresponding update is triggered in the quantity field of the equipment table to appropriately reflect the change. </w:t>
      </w:r>
      <w:r>
        <w:t xml:space="preserve">The initial equipment quantity with product code of 3003 in the </w:t>
      </w:r>
      <w:r w:rsidR="00482E61">
        <w:t>equipment table is 17 and after the insertion it turns into 27.</w:t>
      </w:r>
    </w:p>
    <w:p w:rsidR="00ED2A59" w:rsidP="00ED2A59" w:rsidRDefault="00ED2A59" w14:paraId="1A861A76" w14:textId="77777777">
      <w:pPr>
        <w:spacing w:line="360" w:lineRule="auto"/>
        <w:jc w:val="both"/>
        <w:rPr>
          <w:b/>
          <w:bCs/>
        </w:rPr>
      </w:pPr>
    </w:p>
    <w:p w:rsidR="00ED2A59" w:rsidP="00ED2A59" w:rsidRDefault="00ED2A59" w14:paraId="7127AA54" w14:textId="7C9C1411">
      <w:pPr>
        <w:spacing w:line="360" w:lineRule="auto"/>
        <w:jc w:val="both"/>
        <w:rPr>
          <w:b/>
          <w:bCs/>
        </w:rPr>
      </w:pPr>
    </w:p>
    <w:p w:rsidR="00ED2A59" w:rsidP="00ED2A59" w:rsidRDefault="00ED2A59" w14:paraId="3A6F6087" w14:textId="77777777">
      <w:pPr>
        <w:spacing w:line="360" w:lineRule="auto"/>
        <w:jc w:val="both"/>
        <w:rPr>
          <w:b/>
          <w:bCs/>
        </w:rPr>
      </w:pPr>
    </w:p>
    <w:p w:rsidR="00ED2A59" w:rsidP="00ED2A59" w:rsidRDefault="00ED2A59" w14:paraId="36447DD5" w14:textId="77777777">
      <w:pPr>
        <w:spacing w:line="360" w:lineRule="auto"/>
        <w:jc w:val="both"/>
        <w:rPr>
          <w:b/>
          <w:bCs/>
        </w:rPr>
      </w:pPr>
    </w:p>
    <w:p w:rsidR="00330043" w:rsidP="00ED2A59" w:rsidRDefault="00330043" w14:paraId="31449E0E" w14:textId="77777777">
      <w:pPr>
        <w:spacing w:line="360" w:lineRule="auto"/>
        <w:jc w:val="both"/>
        <w:rPr>
          <w:b/>
          <w:bCs/>
        </w:rPr>
      </w:pPr>
    </w:p>
    <w:p w:rsidR="00330043" w:rsidP="00ED2A59" w:rsidRDefault="00330043" w14:paraId="6C463A12" w14:textId="77777777">
      <w:pPr>
        <w:spacing w:line="360" w:lineRule="auto"/>
        <w:jc w:val="both"/>
        <w:rPr>
          <w:b/>
          <w:bCs/>
        </w:rPr>
      </w:pPr>
    </w:p>
    <w:p w:rsidRPr="00ED2A59" w:rsidR="00ED2A59" w:rsidP="00ED2A59" w:rsidRDefault="00ED2A59" w14:paraId="7A1125E5" w14:textId="19BE580C">
      <w:pPr>
        <w:spacing w:line="360" w:lineRule="auto"/>
        <w:jc w:val="both"/>
        <w:rPr>
          <w:b/>
          <w:bCs/>
        </w:rPr>
      </w:pPr>
      <w:r w:rsidRPr="00ED2A59">
        <w:rPr>
          <w:b/>
          <w:bCs/>
        </w:rPr>
        <w:t>Tax and Discount Trigger</w:t>
      </w:r>
    </w:p>
    <w:p w:rsidR="007E5E6D" w:rsidP="007E5E6D" w:rsidRDefault="00ED2A59" w14:paraId="13CBD436" w14:textId="49BA09F2">
      <w:pPr>
        <w:spacing w:line="360" w:lineRule="auto"/>
        <w:jc w:val="both"/>
      </w:pPr>
      <w:r w:rsidRPr="00ED2A59">
        <w:rPr>
          <w:noProof/>
        </w:rPr>
        <w:drawing>
          <wp:inline distT="0" distB="0" distL="0" distR="0" wp14:anchorId="011C5A4A" wp14:editId="168D9AAA">
            <wp:extent cx="5274310" cy="3674745"/>
            <wp:effectExtent l="76200" t="76200" r="135890" b="135255"/>
            <wp:docPr id="180849090" name="Picture 180849090"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49090" name="Picture 1" descr="A screenshot of a computer code&#10;&#10;Description automatically generated"/>
                    <pic:cNvPicPr/>
                  </pic:nvPicPr>
                  <pic:blipFill>
                    <a:blip r:embed="rId55"/>
                    <a:stretch>
                      <a:fillRect/>
                    </a:stretch>
                  </pic:blipFill>
                  <pic:spPr>
                    <a:xfrm>
                      <a:off x="0" y="0"/>
                      <a:ext cx="5274310" cy="36747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F4F01" w:rsidP="00214C85" w:rsidRDefault="001947BD" w14:paraId="4710E625" w14:textId="162ED47B">
      <w:pPr>
        <w:spacing w:line="360" w:lineRule="auto"/>
        <w:ind w:firstLine="480"/>
        <w:jc w:val="both"/>
      </w:pPr>
      <w:r w:rsidRPr="001947BD">
        <w:t>The tax and discount trigger computes transaction pricing post-tax and post-discount with automated precision. When a new transaction is entered, the trigger begins by referencing the equipment table to gather essential details such as country and price. Concurrently, it searches the category table for discount information. Provided with this information, the trigger methodically calculates the final transaction price. The starting price is the pure transaction total, free of any tax or discount factors. Following that, the original amount is taxed and discounted, resulting in the ultimate transaction price. The trigger conducts a symphonic symphony of data from several tables, delivering correct post-processing statistics that account for both tax and discount effects.</w:t>
      </w:r>
      <w:r w:rsidR="00DB48AF">
        <w:t xml:space="preserve"> </w:t>
      </w:r>
      <w:r w:rsidRPr="00DB48AF" w:rsidR="00DB48AF">
        <w:t>This technique exhibits the incorporation of dynamic pricing aspects into transactions, improving the financial accuracy and operational efficiency of the system.</w:t>
      </w:r>
    </w:p>
    <w:p w:rsidR="00DF102A" w:rsidP="00214C85" w:rsidRDefault="00214C85" w14:paraId="03B0511A" w14:textId="53CE1C28">
      <w:pPr>
        <w:spacing w:line="360" w:lineRule="auto"/>
        <w:jc w:val="center"/>
      </w:pPr>
      <w:r w:rsidRPr="00214C85">
        <w:rPr>
          <w:noProof/>
        </w:rPr>
        <w:drawing>
          <wp:inline distT="0" distB="0" distL="0" distR="0" wp14:anchorId="251B0A71" wp14:editId="1835DBED">
            <wp:extent cx="5274310" cy="271145"/>
            <wp:effectExtent l="76200" t="76200" r="135890" b="128905"/>
            <wp:docPr id="497607218" name="Picture 497607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07218" name=""/>
                    <pic:cNvPicPr/>
                  </pic:nvPicPr>
                  <pic:blipFill>
                    <a:blip r:embed="rId56"/>
                    <a:stretch>
                      <a:fillRect/>
                    </a:stretch>
                  </pic:blipFill>
                  <pic:spPr>
                    <a:xfrm>
                      <a:off x="0" y="0"/>
                      <a:ext cx="5274310" cy="271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F4F01" w:rsidP="00FF4F01" w:rsidRDefault="00FF4F01" w14:paraId="0AE58963" w14:textId="5BC25A07">
      <w:pPr>
        <w:spacing w:line="360" w:lineRule="auto"/>
        <w:jc w:val="center"/>
      </w:pPr>
      <w:r w:rsidRPr="00FF4F01">
        <w:rPr>
          <w:noProof/>
        </w:rPr>
        <w:drawing>
          <wp:inline distT="0" distB="0" distL="0" distR="0" wp14:anchorId="4A049768" wp14:editId="24F1C7E3">
            <wp:extent cx="5274310" cy="1135380"/>
            <wp:effectExtent l="76200" t="76200" r="135890" b="140970"/>
            <wp:docPr id="1192822415" name="Picture 1192822415"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822415" name="Picture 1" descr="A screenshot of a table&#10;&#10;Description automatically generated"/>
                    <pic:cNvPicPr/>
                  </pic:nvPicPr>
                  <pic:blipFill>
                    <a:blip r:embed="rId57"/>
                    <a:stretch>
                      <a:fillRect/>
                    </a:stretch>
                  </pic:blipFill>
                  <pic:spPr>
                    <a:xfrm>
                      <a:off x="0" y="0"/>
                      <a:ext cx="5274310" cy="1135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CF76A3" w:rsidR="00102081" w:rsidP="0055359B" w:rsidRDefault="00102081" w14:paraId="2EB5A317" w14:textId="31BC0215">
      <w:pPr>
        <w:spacing w:line="360" w:lineRule="auto"/>
        <w:ind w:firstLine="480"/>
        <w:jc w:val="both"/>
      </w:pPr>
      <w:r w:rsidRPr="00102081">
        <w:t xml:space="preserve">The displayed result </w:t>
      </w:r>
      <w:r>
        <w:t xml:space="preserve">above </w:t>
      </w:r>
      <w:r w:rsidRPr="00102081">
        <w:t>is an example of an automated process in which the addition of a new transaction causes automatic computations of pre-discount and post-discount totals. The sum after taxation is shown in the "Total Before Discount" column, whereas the figure after taxation and discount application is shown in the "Total After Discount" column. The discount value comes from the category table's "Discount" column, while the tax value comes from the equipment table's "Country" column. This streamlined solution harmonizes data from different sources, allowing for precise and dynamic pricing estimates that improve transactional clarity while taking discount and tax implications into account.</w:t>
      </w:r>
    </w:p>
    <w:p w:rsidR="00D8296A" w:rsidP="0055359B" w:rsidRDefault="00D8296A" w14:paraId="75A17606" w14:textId="77777777">
      <w:pPr>
        <w:spacing w:line="360" w:lineRule="auto"/>
        <w:ind w:firstLine="480"/>
        <w:jc w:val="both"/>
      </w:pPr>
    </w:p>
    <w:p w:rsidR="00D8296A" w:rsidP="0055359B" w:rsidRDefault="00D8296A" w14:paraId="154A4227" w14:textId="77777777">
      <w:pPr>
        <w:spacing w:line="360" w:lineRule="auto"/>
        <w:ind w:firstLine="480"/>
        <w:jc w:val="both"/>
      </w:pPr>
    </w:p>
    <w:p w:rsidR="00D8296A" w:rsidP="0055359B" w:rsidRDefault="00D8296A" w14:paraId="08D06039" w14:textId="77777777">
      <w:pPr>
        <w:spacing w:line="360" w:lineRule="auto"/>
        <w:ind w:firstLine="480"/>
        <w:jc w:val="both"/>
      </w:pPr>
    </w:p>
    <w:p w:rsidR="00D8296A" w:rsidP="0055359B" w:rsidRDefault="00D8296A" w14:paraId="53ECD861" w14:textId="77777777">
      <w:pPr>
        <w:spacing w:line="360" w:lineRule="auto"/>
        <w:ind w:firstLine="480"/>
        <w:jc w:val="both"/>
      </w:pPr>
    </w:p>
    <w:p w:rsidR="00D8296A" w:rsidP="0055359B" w:rsidRDefault="00D8296A" w14:paraId="75823EAD" w14:textId="77777777">
      <w:pPr>
        <w:spacing w:line="360" w:lineRule="auto"/>
        <w:ind w:firstLine="480"/>
        <w:jc w:val="both"/>
      </w:pPr>
    </w:p>
    <w:p w:rsidR="00D8296A" w:rsidP="0055359B" w:rsidRDefault="00D8296A" w14:paraId="272A7B0E" w14:textId="77777777">
      <w:pPr>
        <w:spacing w:line="360" w:lineRule="auto"/>
        <w:ind w:firstLine="480"/>
        <w:jc w:val="both"/>
      </w:pPr>
    </w:p>
    <w:p w:rsidR="00D8296A" w:rsidP="0055359B" w:rsidRDefault="00D8296A" w14:paraId="46F49E22" w14:textId="77777777">
      <w:pPr>
        <w:spacing w:line="360" w:lineRule="auto"/>
        <w:ind w:firstLine="480"/>
        <w:jc w:val="both"/>
      </w:pPr>
    </w:p>
    <w:p w:rsidR="00D8296A" w:rsidP="0055359B" w:rsidRDefault="00D8296A" w14:paraId="5368CBE9" w14:textId="77777777">
      <w:pPr>
        <w:spacing w:line="360" w:lineRule="auto"/>
        <w:ind w:firstLine="480"/>
        <w:jc w:val="both"/>
      </w:pPr>
    </w:p>
    <w:p w:rsidR="00D8296A" w:rsidP="0055359B" w:rsidRDefault="00D8296A" w14:paraId="4BF4A7AD" w14:textId="77777777">
      <w:pPr>
        <w:spacing w:line="360" w:lineRule="auto"/>
        <w:ind w:firstLine="480"/>
        <w:jc w:val="both"/>
      </w:pPr>
    </w:p>
    <w:p w:rsidR="00D8296A" w:rsidP="0055359B" w:rsidRDefault="00D8296A" w14:paraId="05FF0443" w14:textId="77777777">
      <w:pPr>
        <w:spacing w:line="360" w:lineRule="auto"/>
        <w:ind w:firstLine="480"/>
        <w:jc w:val="both"/>
      </w:pPr>
    </w:p>
    <w:p w:rsidR="00D8296A" w:rsidP="0055359B" w:rsidRDefault="00D8296A" w14:paraId="4919DAB1" w14:textId="77777777">
      <w:pPr>
        <w:spacing w:line="360" w:lineRule="auto"/>
        <w:ind w:firstLine="480"/>
        <w:jc w:val="both"/>
      </w:pPr>
    </w:p>
    <w:p w:rsidR="00D8296A" w:rsidP="0055359B" w:rsidRDefault="00D8296A" w14:paraId="32B87AFD" w14:textId="77777777">
      <w:pPr>
        <w:spacing w:line="360" w:lineRule="auto"/>
        <w:ind w:firstLine="480"/>
        <w:jc w:val="both"/>
      </w:pPr>
    </w:p>
    <w:p w:rsidR="00D8296A" w:rsidP="0055359B" w:rsidRDefault="00D8296A" w14:paraId="44EDD9B2" w14:textId="77777777">
      <w:pPr>
        <w:spacing w:line="360" w:lineRule="auto"/>
        <w:ind w:firstLine="480"/>
        <w:jc w:val="both"/>
      </w:pPr>
    </w:p>
    <w:p w:rsidR="00D8296A" w:rsidP="0055359B" w:rsidRDefault="00D8296A" w14:paraId="3C8E5CDD" w14:textId="77777777">
      <w:pPr>
        <w:spacing w:line="360" w:lineRule="auto"/>
        <w:ind w:firstLine="480"/>
        <w:jc w:val="both"/>
      </w:pPr>
    </w:p>
    <w:p w:rsidR="00D8296A" w:rsidP="0055359B" w:rsidRDefault="00D8296A" w14:paraId="2DD4EB57" w14:textId="77777777">
      <w:pPr>
        <w:spacing w:line="360" w:lineRule="auto"/>
        <w:ind w:firstLine="480"/>
        <w:jc w:val="both"/>
      </w:pPr>
    </w:p>
    <w:p w:rsidRPr="00CF76A3" w:rsidR="00D8296A" w:rsidP="0055359B" w:rsidRDefault="00D8296A" w14:paraId="7020B0F3" w14:textId="77777777">
      <w:pPr>
        <w:spacing w:line="360" w:lineRule="auto"/>
        <w:ind w:firstLine="480"/>
        <w:jc w:val="both"/>
      </w:pPr>
    </w:p>
    <w:p w:rsidRPr="002F60AC" w:rsidR="00005B46" w:rsidP="00656ECC" w:rsidRDefault="00005B46" w14:paraId="7EF0A3AB" w14:textId="19EF1CA1">
      <w:pPr>
        <w:pStyle w:val="Heading1"/>
        <w:numPr>
          <w:ilvl w:val="0"/>
          <w:numId w:val="15"/>
        </w:numPr>
        <w:spacing w:line="360" w:lineRule="auto"/>
        <w:jc w:val="both"/>
        <w:rPr>
          <w:sz w:val="32"/>
          <w:szCs w:val="32"/>
        </w:rPr>
      </w:pPr>
      <w:bookmarkStart w:name="_Toc142485159" w:id="121"/>
      <w:bookmarkStart w:name="_Toc142606284" w:id="122"/>
      <w:r w:rsidRPr="002F60AC">
        <w:rPr>
          <w:sz w:val="32"/>
          <w:szCs w:val="32"/>
        </w:rPr>
        <w:t>Database Encryption</w:t>
      </w:r>
      <w:bookmarkEnd w:id="121"/>
      <w:bookmarkEnd w:id="122"/>
    </w:p>
    <w:p w:rsidRPr="002F60AC" w:rsidR="00542815" w:rsidP="00656ECC" w:rsidRDefault="00542815" w14:paraId="5FCFDEBC" w14:textId="7986C261">
      <w:pPr>
        <w:pStyle w:val="Heading2"/>
        <w:numPr>
          <w:ilvl w:val="1"/>
          <w:numId w:val="16"/>
        </w:numPr>
        <w:spacing w:line="360" w:lineRule="auto"/>
        <w:ind w:left="567" w:hanging="567"/>
        <w:jc w:val="both"/>
        <w:rPr>
          <w:b/>
        </w:rPr>
      </w:pPr>
      <w:bookmarkStart w:name="_Toc142485160" w:id="123"/>
      <w:bookmarkStart w:name="_Toc142606285" w:id="124"/>
      <w:r w:rsidRPr="002F60AC">
        <w:rPr>
          <w:b/>
        </w:rPr>
        <w:t>Group Work</w:t>
      </w:r>
      <w:bookmarkEnd w:id="123"/>
      <w:bookmarkEnd w:id="124"/>
    </w:p>
    <w:p w:rsidRPr="00433C85" w:rsidR="000C5063" w:rsidP="00656ECC" w:rsidRDefault="00433C85" w14:paraId="288CB014" w14:textId="50AF2FAD">
      <w:pPr>
        <w:pStyle w:val="Heading3"/>
        <w:numPr>
          <w:ilvl w:val="2"/>
          <w:numId w:val="16"/>
        </w:numPr>
        <w:spacing w:line="360" w:lineRule="auto"/>
        <w:jc w:val="both"/>
        <w:rPr>
          <w:b/>
        </w:rPr>
      </w:pPr>
      <w:bookmarkStart w:name="_Toc142485161" w:id="125"/>
      <w:bookmarkStart w:name="_Toc142606286" w:id="126"/>
      <w:r w:rsidRPr="00433C85">
        <w:rPr>
          <w:b/>
          <w:bCs w:val="0"/>
        </w:rPr>
        <w:t>Decrypted Member Detail Views</w:t>
      </w:r>
      <w:bookmarkEnd w:id="125"/>
      <w:bookmarkEnd w:id="126"/>
    </w:p>
    <w:p w:rsidRPr="002C21F8" w:rsidR="002C21F8" w:rsidP="0055359B" w:rsidRDefault="00DF424B" w14:paraId="2B0DDE6F" w14:textId="581DCFD2">
      <w:pPr>
        <w:spacing w:line="360" w:lineRule="auto"/>
        <w:jc w:val="both"/>
      </w:pPr>
      <w:r>
        <w:t xml:space="preserve">Create a view that will show member full details including automatically decrypting the encrypted values if run by a user in the Members role. This view should be accessible by Members only. It must also show only the </w:t>
      </w:r>
      <w:r w:rsidR="00547D5F">
        <w:t>users’</w:t>
      </w:r>
      <w:r>
        <w:t xml:space="preserve"> own details only (implement row level security)</w:t>
      </w:r>
      <w:r w:rsidRPr="003A6063" w:rsidR="003A6063">
        <w:t>.</w:t>
      </w:r>
      <w:r w:rsidR="009A1E19">
        <w:t xml:space="preserve"> </w:t>
      </w:r>
    </w:p>
    <w:p w:rsidRPr="003A6063" w:rsidR="003A6063" w:rsidP="0055359B" w:rsidRDefault="003A6063" w14:paraId="0C0306D3" w14:textId="709616E2">
      <w:pPr>
        <w:spacing w:line="360" w:lineRule="auto"/>
        <w:jc w:val="both"/>
      </w:pPr>
      <w:r>
        <w:t xml:space="preserve">Firstly, a data view with the decrypted member details </w:t>
      </w:r>
      <w:r w:rsidR="00547D5F">
        <w:t>is</w:t>
      </w:r>
      <w:r>
        <w:t xml:space="preserve"> created:</w:t>
      </w:r>
    </w:p>
    <w:p w:rsidR="00547D5F" w:rsidP="00547D5F" w:rsidRDefault="005C551D" w14:paraId="0079E2D3" w14:textId="77777777">
      <w:pPr>
        <w:pStyle w:val="ListParagraph"/>
        <w:keepNext/>
        <w:spacing w:line="360" w:lineRule="auto"/>
        <w:ind w:left="0"/>
        <w:jc w:val="both"/>
      </w:pPr>
      <w:r w:rsidRPr="005C551D">
        <w:rPr>
          <w:rFonts w:ascii="Times New Roman" w:hAnsi="Times New Roman"/>
          <w:noProof/>
          <w:sz w:val="24"/>
          <w:szCs w:val="24"/>
        </w:rPr>
        <w:drawing>
          <wp:inline distT="0" distB="0" distL="0" distR="0" wp14:anchorId="20FFDF1F" wp14:editId="7A870FAA">
            <wp:extent cx="5274310" cy="895350"/>
            <wp:effectExtent l="76200" t="76200" r="135890" b="133350"/>
            <wp:docPr id="1399096441" name="Picture 139909644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096441" name="Picture 1" descr="A screenshot of a computer code&#10;&#10;Description automatically generated"/>
                    <pic:cNvPicPr/>
                  </pic:nvPicPr>
                  <pic:blipFill>
                    <a:blip r:embed="rId58"/>
                    <a:stretch>
                      <a:fillRect/>
                    </a:stretch>
                  </pic:blipFill>
                  <pic:spPr>
                    <a:xfrm>
                      <a:off x="0" y="0"/>
                      <a:ext cx="5274310" cy="895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E37D7" w:rsidP="00547D5F" w:rsidRDefault="00547D5F" w14:paraId="48EABDDD" w14:textId="78075328">
      <w:pPr>
        <w:pStyle w:val="Caption"/>
        <w:jc w:val="both"/>
        <w:rPr>
          <w:sz w:val="24"/>
          <w:szCs w:val="24"/>
        </w:rPr>
      </w:pPr>
      <w:bookmarkStart w:name="_Toc142489395" w:id="127"/>
      <w:bookmarkStart w:name="_Toc142566783" w:id="128"/>
      <w:bookmarkStart w:name="_Toc142609187" w:id="129"/>
      <w:r>
        <w:t xml:space="preserve">Figure </w:t>
      </w:r>
      <w:r>
        <w:fldChar w:fldCharType="begin"/>
      </w:r>
      <w:r>
        <w:instrText xml:space="preserve"> SEQ Figure \* ARABIC </w:instrText>
      </w:r>
      <w:r>
        <w:fldChar w:fldCharType="separate"/>
      </w:r>
      <w:r w:rsidR="009A2879">
        <w:rPr>
          <w:noProof/>
        </w:rPr>
        <w:t>34</w:t>
      </w:r>
      <w:r>
        <w:fldChar w:fldCharType="end"/>
      </w:r>
      <w:r>
        <w:t xml:space="preserve"> Member Decrypted Details View</w:t>
      </w:r>
      <w:bookmarkEnd w:id="127"/>
      <w:bookmarkEnd w:id="128"/>
      <w:bookmarkEnd w:id="129"/>
    </w:p>
    <w:p w:rsidRPr="00DE5854" w:rsidR="00DE5854" w:rsidP="00433C85" w:rsidRDefault="00DE5854" w14:paraId="36CFA3CE" w14:textId="379DF4AD">
      <w:pPr>
        <w:pStyle w:val="ListParagraph"/>
        <w:spacing w:line="360" w:lineRule="auto"/>
        <w:ind w:left="0"/>
        <w:jc w:val="both"/>
        <w:rPr>
          <w:rFonts w:ascii="Times New Roman" w:hAnsi="Times New Roman"/>
          <w:sz w:val="24"/>
          <w:szCs w:val="24"/>
        </w:rPr>
      </w:pPr>
      <w:r>
        <w:rPr>
          <w:rFonts w:ascii="Times New Roman" w:hAnsi="Times New Roman"/>
          <w:sz w:val="24"/>
          <w:szCs w:val="24"/>
        </w:rPr>
        <w:t>The output are as follows:</w:t>
      </w:r>
    </w:p>
    <w:p w:rsidR="00547D5F" w:rsidP="00547D5F" w:rsidRDefault="00DE5854" w14:paraId="4E610B96" w14:textId="77777777">
      <w:pPr>
        <w:pStyle w:val="ListParagraph"/>
        <w:keepNext/>
        <w:spacing w:line="360" w:lineRule="auto"/>
        <w:ind w:left="0"/>
        <w:jc w:val="center"/>
      </w:pPr>
      <w:r w:rsidRPr="00DE5854">
        <w:rPr>
          <w:rFonts w:ascii="Times New Roman" w:hAnsi="Times New Roman"/>
          <w:noProof/>
          <w:sz w:val="24"/>
          <w:szCs w:val="24"/>
        </w:rPr>
        <w:drawing>
          <wp:inline distT="0" distB="0" distL="0" distR="0" wp14:anchorId="56DE8479" wp14:editId="49E6239D">
            <wp:extent cx="3287306" cy="1292501"/>
            <wp:effectExtent l="76200" t="76200" r="142240" b="136525"/>
            <wp:docPr id="1550801616" name="Picture 15508016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801616" name="Picture 1" descr="A screenshot of a computer&#10;&#10;Description automatically generated"/>
                    <pic:cNvPicPr/>
                  </pic:nvPicPr>
                  <pic:blipFill rotWithShape="1">
                    <a:blip r:embed="rId59"/>
                    <a:srcRect t="2267"/>
                    <a:stretch/>
                  </pic:blipFill>
                  <pic:spPr bwMode="auto">
                    <a:xfrm>
                      <a:off x="0" y="0"/>
                      <a:ext cx="3295505" cy="1295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3C4EDD" w:rsidP="00547D5F" w:rsidRDefault="00547D5F" w14:paraId="39AA0D30" w14:textId="0BFD2B81">
      <w:pPr>
        <w:pStyle w:val="Caption"/>
        <w:jc w:val="center"/>
        <w:rPr>
          <w:sz w:val="24"/>
          <w:szCs w:val="24"/>
        </w:rPr>
      </w:pPr>
      <w:bookmarkStart w:name="_Toc142489396" w:id="130"/>
      <w:bookmarkStart w:name="_Toc142566784" w:id="131"/>
      <w:bookmarkStart w:name="_Toc142609188" w:id="132"/>
      <w:r>
        <w:t xml:space="preserve">Figure </w:t>
      </w:r>
      <w:r>
        <w:fldChar w:fldCharType="begin"/>
      </w:r>
      <w:r>
        <w:instrText xml:space="preserve"> SEQ Figure \* ARABIC </w:instrText>
      </w:r>
      <w:r>
        <w:fldChar w:fldCharType="separate"/>
      </w:r>
      <w:r w:rsidR="009A2879">
        <w:rPr>
          <w:noProof/>
        </w:rPr>
        <w:t>35</w:t>
      </w:r>
      <w:r>
        <w:fldChar w:fldCharType="end"/>
      </w:r>
      <w:r>
        <w:t xml:space="preserve"> Member Decrypted Views Output</w:t>
      </w:r>
      <w:bookmarkEnd w:id="130"/>
      <w:bookmarkEnd w:id="131"/>
      <w:bookmarkEnd w:id="132"/>
    </w:p>
    <w:p w:rsidR="00DE5854" w:rsidP="00433C85" w:rsidRDefault="00DE5854" w14:paraId="0C43E09C" w14:textId="40F56937">
      <w:pPr>
        <w:pStyle w:val="ListParagraph"/>
        <w:spacing w:line="360" w:lineRule="auto"/>
        <w:ind w:left="0"/>
        <w:jc w:val="both"/>
        <w:rPr>
          <w:rFonts w:ascii="Times New Roman" w:hAnsi="Times New Roman"/>
          <w:sz w:val="24"/>
          <w:szCs w:val="24"/>
        </w:rPr>
      </w:pPr>
      <w:r>
        <w:rPr>
          <w:rFonts w:ascii="Times New Roman" w:hAnsi="Times New Roman"/>
          <w:sz w:val="24"/>
          <w:szCs w:val="24"/>
        </w:rPr>
        <w:t xml:space="preserve">In order to limit privilege for the members to see only their own </w:t>
      </w:r>
      <w:r w:rsidR="00465497">
        <w:rPr>
          <w:rFonts w:ascii="Times New Roman" w:hAnsi="Times New Roman"/>
          <w:sz w:val="24"/>
          <w:szCs w:val="24"/>
        </w:rPr>
        <w:t xml:space="preserve">data, row-level security is implemented, the following code implements row-level security </w:t>
      </w:r>
      <w:r w:rsidR="00A66E02">
        <w:rPr>
          <w:rFonts w:ascii="Times New Roman" w:hAnsi="Times New Roman"/>
          <w:sz w:val="24"/>
          <w:szCs w:val="24"/>
        </w:rPr>
        <w:t>for</w:t>
      </w:r>
      <w:r w:rsidR="00465497">
        <w:rPr>
          <w:rFonts w:ascii="Times New Roman" w:hAnsi="Times New Roman"/>
          <w:sz w:val="24"/>
          <w:szCs w:val="24"/>
        </w:rPr>
        <w:t xml:space="preserve"> </w:t>
      </w:r>
      <w:r w:rsidR="006D7284">
        <w:rPr>
          <w:rFonts w:ascii="Times New Roman" w:hAnsi="Times New Roman"/>
          <w:sz w:val="24"/>
          <w:szCs w:val="24"/>
        </w:rPr>
        <w:t>Membe</w:t>
      </w:r>
      <w:r w:rsidR="00A66E02">
        <w:rPr>
          <w:rFonts w:ascii="Times New Roman" w:hAnsi="Times New Roman"/>
          <w:sz w:val="24"/>
          <w:szCs w:val="24"/>
        </w:rPr>
        <w:t xml:space="preserve">r </w:t>
      </w:r>
      <w:r w:rsidR="00465497">
        <w:rPr>
          <w:rFonts w:ascii="Times New Roman" w:hAnsi="Times New Roman"/>
          <w:sz w:val="24"/>
          <w:szCs w:val="24"/>
        </w:rPr>
        <w:t>role:</w:t>
      </w:r>
    </w:p>
    <w:p w:rsidR="00547D5F" w:rsidP="00547D5F" w:rsidRDefault="00A0504B" w14:paraId="336F44CA" w14:textId="77777777">
      <w:pPr>
        <w:pStyle w:val="ListParagraph"/>
        <w:keepNext/>
        <w:spacing w:line="360" w:lineRule="auto"/>
        <w:ind w:left="0"/>
        <w:jc w:val="both"/>
      </w:pPr>
      <w:r w:rsidRPr="00A0504B">
        <w:rPr>
          <w:rFonts w:ascii="Times New Roman" w:hAnsi="Times New Roman"/>
          <w:noProof/>
          <w:sz w:val="24"/>
          <w:szCs w:val="24"/>
        </w:rPr>
        <w:drawing>
          <wp:inline distT="0" distB="0" distL="0" distR="0" wp14:anchorId="7CD74070" wp14:editId="67D4A20E">
            <wp:extent cx="5274310" cy="2124710"/>
            <wp:effectExtent l="76200" t="76200" r="135890" b="142240"/>
            <wp:docPr id="1937000175" name="Picture 1937000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000175" name=""/>
                    <pic:cNvPicPr/>
                  </pic:nvPicPr>
                  <pic:blipFill>
                    <a:blip r:embed="rId60"/>
                    <a:stretch>
                      <a:fillRect/>
                    </a:stretch>
                  </pic:blipFill>
                  <pic:spPr>
                    <a:xfrm>
                      <a:off x="0" y="0"/>
                      <a:ext cx="5274310" cy="21247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65497" w:rsidP="00547D5F" w:rsidRDefault="00547D5F" w14:paraId="14AA9CD2" w14:textId="7E262A53">
      <w:pPr>
        <w:pStyle w:val="Caption"/>
        <w:jc w:val="both"/>
        <w:rPr>
          <w:sz w:val="24"/>
          <w:szCs w:val="24"/>
        </w:rPr>
      </w:pPr>
      <w:bookmarkStart w:name="_Toc142489397" w:id="133"/>
      <w:bookmarkStart w:name="_Toc142566785" w:id="134"/>
      <w:bookmarkStart w:name="_Toc142609189" w:id="135"/>
      <w:r>
        <w:t xml:space="preserve">Figure </w:t>
      </w:r>
      <w:r>
        <w:fldChar w:fldCharType="begin"/>
      </w:r>
      <w:r>
        <w:instrText xml:space="preserve"> SEQ Figure \* ARABIC </w:instrText>
      </w:r>
      <w:r>
        <w:fldChar w:fldCharType="separate"/>
      </w:r>
      <w:r w:rsidR="009A2879">
        <w:rPr>
          <w:noProof/>
        </w:rPr>
        <w:t>36</w:t>
      </w:r>
      <w:r>
        <w:fldChar w:fldCharType="end"/>
      </w:r>
      <w:r>
        <w:t xml:space="preserve"> Row Level Security Implementation</w:t>
      </w:r>
      <w:bookmarkEnd w:id="133"/>
      <w:bookmarkEnd w:id="134"/>
      <w:bookmarkEnd w:id="135"/>
    </w:p>
    <w:p w:rsidR="00A0504B" w:rsidP="00433C85" w:rsidRDefault="00A0504B" w14:paraId="108C0F0E" w14:textId="34418A9D">
      <w:pPr>
        <w:pStyle w:val="ListParagraph"/>
        <w:spacing w:line="360" w:lineRule="auto"/>
        <w:ind w:left="0"/>
        <w:jc w:val="both"/>
        <w:rPr>
          <w:rFonts w:ascii="Times New Roman" w:hAnsi="Times New Roman"/>
          <w:sz w:val="24"/>
          <w:szCs w:val="24"/>
        </w:rPr>
      </w:pPr>
      <w:r>
        <w:rPr>
          <w:rFonts w:ascii="Times New Roman" w:hAnsi="Times New Roman"/>
          <w:sz w:val="24"/>
          <w:szCs w:val="24"/>
        </w:rPr>
        <w:t xml:space="preserve">The code above will return </w:t>
      </w:r>
      <w:r w:rsidR="000F0314">
        <w:rPr>
          <w:rFonts w:ascii="Times New Roman" w:hAnsi="Times New Roman"/>
          <w:sz w:val="24"/>
          <w:szCs w:val="24"/>
        </w:rPr>
        <w:t xml:space="preserve">the MemberID which will be used in the later security policy as input </w:t>
      </w:r>
      <w:r w:rsidR="004C0ADA">
        <w:rPr>
          <w:rFonts w:ascii="Times New Roman" w:hAnsi="Times New Roman"/>
          <w:sz w:val="24"/>
          <w:szCs w:val="24"/>
        </w:rPr>
        <w:t xml:space="preserve">to only show the </w:t>
      </w:r>
      <w:r w:rsidR="004B2139">
        <w:rPr>
          <w:rFonts w:ascii="Times New Roman" w:hAnsi="Times New Roman"/>
          <w:sz w:val="24"/>
          <w:szCs w:val="24"/>
        </w:rPr>
        <w:t xml:space="preserve">data </w:t>
      </w:r>
      <w:r w:rsidR="00632607">
        <w:rPr>
          <w:rFonts w:ascii="Times New Roman" w:hAnsi="Times New Roman"/>
          <w:sz w:val="24"/>
          <w:szCs w:val="24"/>
        </w:rPr>
        <w:t xml:space="preserve">in which the current user is executing </w:t>
      </w:r>
      <w:r w:rsidR="001723CC">
        <w:rPr>
          <w:rFonts w:ascii="Times New Roman" w:hAnsi="Times New Roman"/>
          <w:sz w:val="24"/>
          <w:szCs w:val="24"/>
        </w:rPr>
        <w:t>as</w:t>
      </w:r>
      <w:r w:rsidR="00586F73">
        <w:rPr>
          <w:rFonts w:ascii="Times New Roman" w:hAnsi="Times New Roman"/>
          <w:sz w:val="24"/>
          <w:szCs w:val="24"/>
        </w:rPr>
        <w:t>, if the current user’s role is not ‘MemberRole’, the function will not work, meaning that higher status roles, such as store clerks and management can see the full Member table.</w:t>
      </w:r>
    </w:p>
    <w:p w:rsidR="00C31D52" w:rsidP="00433C85" w:rsidRDefault="00586F73" w14:paraId="24699DB0" w14:textId="6A556B6F">
      <w:pPr>
        <w:pStyle w:val="ListParagraph"/>
        <w:spacing w:line="360" w:lineRule="auto"/>
        <w:ind w:left="0"/>
        <w:jc w:val="both"/>
        <w:rPr>
          <w:rFonts w:ascii="Times New Roman" w:hAnsi="Times New Roman"/>
          <w:sz w:val="24"/>
          <w:szCs w:val="24"/>
        </w:rPr>
      </w:pPr>
      <w:r>
        <w:rPr>
          <w:rFonts w:ascii="Times New Roman" w:hAnsi="Times New Roman"/>
          <w:sz w:val="24"/>
          <w:szCs w:val="24"/>
        </w:rPr>
        <w:t>Example</w:t>
      </w:r>
      <w:r w:rsidR="005D1ABC">
        <w:rPr>
          <w:rFonts w:ascii="Times New Roman" w:hAnsi="Times New Roman"/>
          <w:sz w:val="24"/>
          <w:szCs w:val="24"/>
        </w:rPr>
        <w:t xml:space="preserve">, if </w:t>
      </w:r>
      <w:r w:rsidR="00BF1AC1">
        <w:rPr>
          <w:rFonts w:ascii="Times New Roman" w:hAnsi="Times New Roman"/>
          <w:sz w:val="24"/>
          <w:szCs w:val="24"/>
        </w:rPr>
        <w:t>the user ‘1001’ executes SELECT * FROM memberDecryptedDetails</w:t>
      </w:r>
      <w:r>
        <w:rPr>
          <w:rFonts w:ascii="Times New Roman" w:hAnsi="Times New Roman"/>
          <w:sz w:val="24"/>
          <w:szCs w:val="24"/>
        </w:rPr>
        <w:t xml:space="preserve"> and SELECT * FROM [Transaction]</w:t>
      </w:r>
      <w:r w:rsidR="00C31D52">
        <w:rPr>
          <w:rFonts w:ascii="Times New Roman" w:hAnsi="Times New Roman"/>
          <w:sz w:val="24"/>
          <w:szCs w:val="24"/>
        </w:rPr>
        <w:t>, the only information shown is about the MemberID with ‘1001’:</w:t>
      </w:r>
    </w:p>
    <w:p w:rsidR="00547D5F" w:rsidP="00547D5F" w:rsidRDefault="00B83F46" w14:paraId="679D5C53" w14:textId="77777777">
      <w:pPr>
        <w:pStyle w:val="ListParagraph"/>
        <w:keepNext/>
        <w:spacing w:line="360" w:lineRule="auto"/>
        <w:ind w:left="0"/>
        <w:jc w:val="both"/>
      </w:pPr>
      <w:r w:rsidRPr="00B83F46">
        <w:rPr>
          <w:rFonts w:ascii="Times New Roman" w:hAnsi="Times New Roman"/>
          <w:noProof/>
          <w:sz w:val="24"/>
          <w:szCs w:val="24"/>
        </w:rPr>
        <w:drawing>
          <wp:inline distT="0" distB="0" distL="0" distR="0" wp14:anchorId="6200992F" wp14:editId="08EBFCB1">
            <wp:extent cx="5274310" cy="2108200"/>
            <wp:effectExtent l="76200" t="76200" r="135890" b="139700"/>
            <wp:docPr id="343208764" name="Picture 343208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208764" name=""/>
                    <pic:cNvPicPr/>
                  </pic:nvPicPr>
                  <pic:blipFill>
                    <a:blip r:embed="rId61"/>
                    <a:stretch>
                      <a:fillRect/>
                    </a:stretch>
                  </pic:blipFill>
                  <pic:spPr>
                    <a:xfrm>
                      <a:off x="0" y="0"/>
                      <a:ext cx="5274310" cy="2108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A6063" w:rsidP="00547D5F" w:rsidRDefault="00547D5F" w14:paraId="18041BE6" w14:textId="53422011">
      <w:pPr>
        <w:pStyle w:val="Caption"/>
        <w:jc w:val="both"/>
      </w:pPr>
      <w:bookmarkStart w:name="_Toc142489398" w:id="136"/>
      <w:bookmarkStart w:name="_Toc142566786" w:id="137"/>
      <w:bookmarkStart w:name="_Toc142609190" w:id="138"/>
      <w:r>
        <w:t xml:space="preserve">Figure </w:t>
      </w:r>
      <w:r>
        <w:fldChar w:fldCharType="begin"/>
      </w:r>
      <w:r>
        <w:instrText xml:space="preserve"> SEQ Figure \* ARABIC </w:instrText>
      </w:r>
      <w:r>
        <w:fldChar w:fldCharType="separate"/>
      </w:r>
      <w:r w:rsidR="009A2879">
        <w:rPr>
          <w:noProof/>
        </w:rPr>
        <w:t>37</w:t>
      </w:r>
      <w:r>
        <w:fldChar w:fldCharType="end"/>
      </w:r>
      <w:r>
        <w:t xml:space="preserve"> Row Level Security User Testing</w:t>
      </w:r>
      <w:bookmarkEnd w:id="136"/>
      <w:bookmarkEnd w:id="137"/>
      <w:bookmarkEnd w:id="138"/>
    </w:p>
    <w:p w:rsidR="00E107FC" w:rsidP="00E107FC" w:rsidRDefault="00E107FC" w14:paraId="6DBCAC12" w14:textId="77777777"/>
    <w:p w:rsidR="00E107FC" w:rsidP="00E107FC" w:rsidRDefault="00E107FC" w14:paraId="0B8AAACF" w14:textId="77777777"/>
    <w:p w:rsidR="00E107FC" w:rsidP="00E107FC" w:rsidRDefault="00E107FC" w14:paraId="5644A20C" w14:textId="77777777"/>
    <w:p w:rsidR="00E107FC" w:rsidP="00E107FC" w:rsidRDefault="00E107FC" w14:paraId="2DE6EF5D" w14:textId="77777777"/>
    <w:p w:rsidRPr="00E107FC" w:rsidR="00E107FC" w:rsidP="00E107FC" w:rsidRDefault="00E107FC" w14:paraId="0BDC9871" w14:textId="77777777"/>
    <w:p w:rsidRPr="00433C85" w:rsidR="000C5063" w:rsidP="00656ECC" w:rsidRDefault="00433C85" w14:paraId="251946EA" w14:textId="70128141">
      <w:pPr>
        <w:pStyle w:val="Heading3"/>
        <w:numPr>
          <w:ilvl w:val="2"/>
          <w:numId w:val="16"/>
        </w:numPr>
        <w:spacing w:line="360" w:lineRule="auto"/>
        <w:jc w:val="both"/>
        <w:rPr>
          <w:b/>
        </w:rPr>
      </w:pPr>
      <w:bookmarkStart w:name="_Toc142485162" w:id="139"/>
      <w:bookmarkStart w:name="_Toc142606287" w:id="140"/>
      <w:r w:rsidRPr="00433C85">
        <w:rPr>
          <w:b/>
          <w:bCs w:val="0"/>
        </w:rPr>
        <w:t>Hidden Member Detail Views</w:t>
      </w:r>
      <w:bookmarkEnd w:id="139"/>
      <w:bookmarkEnd w:id="140"/>
    </w:p>
    <w:p w:rsidR="00AD077C" w:rsidP="00433C85" w:rsidRDefault="004E3477" w14:paraId="026DE2A2" w14:textId="332ECA72">
      <w:pPr>
        <w:spacing w:line="360" w:lineRule="auto"/>
        <w:jc w:val="both"/>
      </w:pPr>
      <w:r>
        <w:t>Create a view that will show member full details and hides any encrypted</w:t>
      </w:r>
      <w:r w:rsidR="00DF424B">
        <w:t xml:space="preserve"> </w:t>
      </w:r>
      <w:r>
        <w:t>values. This view can be accessed by Store Clerks and Management only.</w:t>
      </w:r>
    </w:p>
    <w:p w:rsidR="00547D5F" w:rsidP="00547D5F" w:rsidRDefault="009F36E1" w14:paraId="003CE950" w14:textId="77777777">
      <w:pPr>
        <w:keepNext/>
        <w:spacing w:line="360" w:lineRule="auto"/>
        <w:jc w:val="center"/>
      </w:pPr>
      <w:r w:rsidRPr="009F36E1">
        <w:rPr>
          <w:noProof/>
        </w:rPr>
        <w:drawing>
          <wp:inline distT="0" distB="0" distL="0" distR="0" wp14:anchorId="1F6310AD" wp14:editId="752635D1">
            <wp:extent cx="2648320" cy="1333686"/>
            <wp:effectExtent l="76200" t="76200" r="133350" b="133350"/>
            <wp:docPr id="747325180" name="Picture 747325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25180" name=""/>
                    <pic:cNvPicPr/>
                  </pic:nvPicPr>
                  <pic:blipFill>
                    <a:blip r:embed="rId62"/>
                    <a:stretch>
                      <a:fillRect/>
                    </a:stretch>
                  </pic:blipFill>
                  <pic:spPr>
                    <a:xfrm>
                      <a:off x="0" y="0"/>
                      <a:ext cx="2648320" cy="13336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B754C" w:rsidP="00547D5F" w:rsidRDefault="00547D5F" w14:paraId="216D419A" w14:textId="7419E824">
      <w:pPr>
        <w:pStyle w:val="Caption"/>
        <w:jc w:val="center"/>
      </w:pPr>
      <w:bookmarkStart w:name="_Toc142489399" w:id="141"/>
      <w:bookmarkStart w:name="_Toc142566787" w:id="142"/>
      <w:bookmarkStart w:name="_Toc142609191" w:id="143"/>
      <w:r>
        <w:t xml:space="preserve">Figure </w:t>
      </w:r>
      <w:r>
        <w:fldChar w:fldCharType="begin"/>
      </w:r>
      <w:r>
        <w:instrText xml:space="preserve"> SEQ Figure \* ARABIC </w:instrText>
      </w:r>
      <w:r>
        <w:fldChar w:fldCharType="separate"/>
      </w:r>
      <w:r w:rsidR="009A2879">
        <w:rPr>
          <w:noProof/>
        </w:rPr>
        <w:t>38</w:t>
      </w:r>
      <w:r>
        <w:fldChar w:fldCharType="end"/>
      </w:r>
      <w:r>
        <w:t xml:space="preserve"> Member Hidden Details View</w:t>
      </w:r>
      <w:bookmarkEnd w:id="141"/>
      <w:bookmarkEnd w:id="142"/>
      <w:bookmarkEnd w:id="143"/>
    </w:p>
    <w:p w:rsidR="00547D5F" w:rsidP="00547D5F" w:rsidRDefault="00497E0A" w14:paraId="34EA3AF4" w14:textId="77777777">
      <w:pPr>
        <w:keepNext/>
        <w:spacing w:line="360" w:lineRule="auto"/>
        <w:jc w:val="center"/>
      </w:pPr>
      <w:r w:rsidRPr="00497E0A">
        <w:rPr>
          <w:noProof/>
        </w:rPr>
        <w:drawing>
          <wp:inline distT="0" distB="0" distL="0" distR="0" wp14:anchorId="200A7AD5" wp14:editId="4969CB75">
            <wp:extent cx="4105848" cy="161948"/>
            <wp:effectExtent l="76200" t="76200" r="123825" b="142875"/>
            <wp:docPr id="300794892" name="Picture 300794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794892" name=""/>
                    <pic:cNvPicPr/>
                  </pic:nvPicPr>
                  <pic:blipFill>
                    <a:blip r:embed="rId63"/>
                    <a:stretch>
                      <a:fillRect/>
                    </a:stretch>
                  </pic:blipFill>
                  <pic:spPr>
                    <a:xfrm>
                      <a:off x="0" y="0"/>
                      <a:ext cx="4105848" cy="1619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97E0A" w:rsidP="00547D5F" w:rsidRDefault="00547D5F" w14:paraId="46A666CF" w14:textId="032F227E">
      <w:pPr>
        <w:pStyle w:val="Caption"/>
        <w:jc w:val="center"/>
      </w:pPr>
      <w:bookmarkStart w:name="_Toc142489400" w:id="144"/>
      <w:bookmarkStart w:name="_Toc142566788" w:id="145"/>
      <w:bookmarkStart w:name="_Toc142609192" w:id="146"/>
      <w:r>
        <w:t xml:space="preserve">Figure </w:t>
      </w:r>
      <w:r>
        <w:fldChar w:fldCharType="begin"/>
      </w:r>
      <w:r>
        <w:instrText xml:space="preserve"> SEQ Figure \* ARABIC </w:instrText>
      </w:r>
      <w:r>
        <w:fldChar w:fldCharType="separate"/>
      </w:r>
      <w:r w:rsidR="009A2879">
        <w:rPr>
          <w:noProof/>
        </w:rPr>
        <w:t>39</w:t>
      </w:r>
      <w:r>
        <w:fldChar w:fldCharType="end"/>
      </w:r>
      <w:r>
        <w:t xml:space="preserve"> Granting Member Hidden Details to Management</w:t>
      </w:r>
      <w:bookmarkEnd w:id="144"/>
      <w:bookmarkEnd w:id="145"/>
      <w:bookmarkEnd w:id="146"/>
    </w:p>
    <w:p w:rsidR="00547D5F" w:rsidP="00547D5F" w:rsidRDefault="0064400F" w14:paraId="25DF8B51" w14:textId="77777777">
      <w:pPr>
        <w:keepNext/>
        <w:spacing w:line="360" w:lineRule="auto"/>
        <w:jc w:val="center"/>
      </w:pPr>
      <w:r w:rsidRPr="0064400F">
        <w:rPr>
          <w:noProof/>
        </w:rPr>
        <w:drawing>
          <wp:inline distT="0" distB="0" distL="0" distR="0" wp14:anchorId="0BEF32E5" wp14:editId="2AFB2604">
            <wp:extent cx="4190338" cy="200025"/>
            <wp:effectExtent l="76200" t="76200" r="134620" b="123825"/>
            <wp:docPr id="1724539997" name="Picture 1724539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539997" name=""/>
                    <pic:cNvPicPr/>
                  </pic:nvPicPr>
                  <pic:blipFill>
                    <a:blip r:embed="rId64"/>
                    <a:stretch>
                      <a:fillRect/>
                    </a:stretch>
                  </pic:blipFill>
                  <pic:spPr>
                    <a:xfrm>
                      <a:off x="0" y="0"/>
                      <a:ext cx="4194651" cy="2002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4400F" w:rsidP="00547D5F" w:rsidRDefault="00547D5F" w14:paraId="142D9A65" w14:textId="216F5454">
      <w:pPr>
        <w:pStyle w:val="Caption"/>
        <w:jc w:val="center"/>
      </w:pPr>
      <w:bookmarkStart w:name="_Toc142489401" w:id="147"/>
      <w:bookmarkStart w:name="_Toc142566789" w:id="148"/>
      <w:bookmarkStart w:name="_Toc142609193" w:id="149"/>
      <w:r>
        <w:t xml:space="preserve">Figure </w:t>
      </w:r>
      <w:r>
        <w:fldChar w:fldCharType="begin"/>
      </w:r>
      <w:r>
        <w:instrText xml:space="preserve"> SEQ Figure \* ARABIC </w:instrText>
      </w:r>
      <w:r>
        <w:fldChar w:fldCharType="separate"/>
      </w:r>
      <w:r w:rsidR="009A2879">
        <w:rPr>
          <w:noProof/>
        </w:rPr>
        <w:t>40</w:t>
      </w:r>
      <w:r>
        <w:fldChar w:fldCharType="end"/>
      </w:r>
      <w:r w:rsidRPr="00A90948">
        <w:t xml:space="preserve"> Granting Member Hidden Details to </w:t>
      </w:r>
      <w:r>
        <w:t>Store Clerk</w:t>
      </w:r>
      <w:bookmarkEnd w:id="147"/>
      <w:bookmarkEnd w:id="148"/>
      <w:bookmarkEnd w:id="149"/>
    </w:p>
    <w:p w:rsidR="001F7CEF" w:rsidP="0053486A" w:rsidRDefault="001F7CEF" w14:paraId="7A75677B" w14:textId="6D32A6A1">
      <w:pPr>
        <w:spacing w:line="360" w:lineRule="auto"/>
        <w:jc w:val="both"/>
      </w:pPr>
      <w:r>
        <w:t>The output are as follows:</w:t>
      </w:r>
    </w:p>
    <w:p w:rsidR="00547D5F" w:rsidP="00547D5F" w:rsidRDefault="001F7CEF" w14:paraId="41917743" w14:textId="77777777">
      <w:pPr>
        <w:keepNext/>
        <w:spacing w:line="360" w:lineRule="auto"/>
        <w:jc w:val="center"/>
      </w:pPr>
      <w:r w:rsidRPr="001F7CEF">
        <w:rPr>
          <w:noProof/>
        </w:rPr>
        <w:drawing>
          <wp:inline distT="0" distB="0" distL="0" distR="0" wp14:anchorId="0EE257F5" wp14:editId="7451DE15">
            <wp:extent cx="3610479" cy="1867161"/>
            <wp:effectExtent l="76200" t="76200" r="123825" b="133350"/>
            <wp:docPr id="903542696" name="Picture 9035426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42696" name="Picture 1" descr="A screenshot of a computer&#10;&#10;Description automatically generated"/>
                    <pic:cNvPicPr/>
                  </pic:nvPicPr>
                  <pic:blipFill>
                    <a:blip r:embed="rId65"/>
                    <a:stretch>
                      <a:fillRect/>
                    </a:stretch>
                  </pic:blipFill>
                  <pic:spPr>
                    <a:xfrm>
                      <a:off x="0" y="0"/>
                      <a:ext cx="3610479" cy="18671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F7CEF" w:rsidP="00547D5F" w:rsidRDefault="00547D5F" w14:paraId="5AF96E00" w14:textId="6FC4E079">
      <w:pPr>
        <w:pStyle w:val="Caption"/>
        <w:jc w:val="center"/>
      </w:pPr>
      <w:bookmarkStart w:name="_Toc142489402" w:id="150"/>
      <w:bookmarkStart w:name="_Toc142566790" w:id="151"/>
      <w:bookmarkStart w:name="_Toc142609194" w:id="152"/>
      <w:r>
        <w:t xml:space="preserve">Figure </w:t>
      </w:r>
      <w:r>
        <w:fldChar w:fldCharType="begin"/>
      </w:r>
      <w:r>
        <w:instrText xml:space="preserve"> SEQ Figure \* ARABIC </w:instrText>
      </w:r>
      <w:r>
        <w:fldChar w:fldCharType="separate"/>
      </w:r>
      <w:r w:rsidR="009A2879">
        <w:rPr>
          <w:noProof/>
        </w:rPr>
        <w:t>41</w:t>
      </w:r>
      <w:r>
        <w:fldChar w:fldCharType="end"/>
      </w:r>
      <w:r>
        <w:t xml:space="preserve"> Member Hidden Details Output</w:t>
      </w:r>
      <w:bookmarkEnd w:id="150"/>
      <w:bookmarkEnd w:id="151"/>
      <w:bookmarkEnd w:id="152"/>
    </w:p>
    <w:p w:rsidR="001F7CEF" w:rsidP="00433C85" w:rsidRDefault="001F7CEF" w14:paraId="5C0FC6FC" w14:textId="72E6BB9D">
      <w:pPr>
        <w:spacing w:line="360" w:lineRule="auto"/>
        <w:jc w:val="both"/>
      </w:pPr>
      <w:r>
        <w:t xml:space="preserve">The code ensures that it will only select </w:t>
      </w:r>
      <w:r w:rsidR="00F341DD">
        <w:t>columns that are not encrypted.</w:t>
      </w:r>
    </w:p>
    <w:p w:rsidR="00D8296A" w:rsidP="00433C85" w:rsidRDefault="00D8296A" w14:paraId="5AC3EE64" w14:textId="77777777">
      <w:pPr>
        <w:spacing w:line="360" w:lineRule="auto"/>
        <w:jc w:val="both"/>
      </w:pPr>
    </w:p>
    <w:p w:rsidR="00D8296A" w:rsidP="00433C85" w:rsidRDefault="00D8296A" w14:paraId="0FEFBC2F" w14:textId="77777777">
      <w:pPr>
        <w:spacing w:line="360" w:lineRule="auto"/>
        <w:jc w:val="both"/>
      </w:pPr>
    </w:p>
    <w:p w:rsidR="00D8296A" w:rsidP="00433C85" w:rsidRDefault="00D8296A" w14:paraId="1E92626C" w14:textId="77777777">
      <w:pPr>
        <w:spacing w:line="360" w:lineRule="auto"/>
        <w:jc w:val="both"/>
      </w:pPr>
    </w:p>
    <w:p w:rsidR="00D8296A" w:rsidP="00433C85" w:rsidRDefault="00D8296A" w14:paraId="1D406DA1" w14:textId="77777777">
      <w:pPr>
        <w:spacing w:line="360" w:lineRule="auto"/>
        <w:jc w:val="both"/>
      </w:pPr>
    </w:p>
    <w:p w:rsidR="00D8296A" w:rsidP="00433C85" w:rsidRDefault="00D8296A" w14:paraId="5E141471" w14:textId="77777777">
      <w:pPr>
        <w:spacing w:line="360" w:lineRule="auto"/>
        <w:jc w:val="both"/>
      </w:pPr>
    </w:p>
    <w:p w:rsidR="00D8296A" w:rsidP="00433C85" w:rsidRDefault="00D8296A" w14:paraId="244C23FD" w14:textId="77777777">
      <w:pPr>
        <w:spacing w:line="360" w:lineRule="auto"/>
        <w:jc w:val="both"/>
      </w:pPr>
    </w:p>
    <w:p w:rsidR="00D8296A" w:rsidP="00433C85" w:rsidRDefault="00D8296A" w14:paraId="4D87D786" w14:textId="77777777">
      <w:pPr>
        <w:spacing w:line="360" w:lineRule="auto"/>
        <w:jc w:val="both"/>
      </w:pPr>
    </w:p>
    <w:p w:rsidRPr="009D4A2D" w:rsidR="009D4A2D" w:rsidP="003E1BE6" w:rsidRDefault="009D4A2D" w14:paraId="77BD97A7" w14:textId="3157CF65">
      <w:pPr>
        <w:pStyle w:val="Heading3"/>
        <w:spacing w:line="360" w:lineRule="auto"/>
        <w:jc w:val="both"/>
        <w:rPr>
          <w:b/>
          <w:bCs w:val="0"/>
        </w:rPr>
      </w:pPr>
      <w:bookmarkStart w:name="_Toc142485163" w:id="153"/>
      <w:bookmarkStart w:name="_Toc142606288" w:id="154"/>
      <w:r w:rsidRPr="009D4A2D">
        <w:rPr>
          <w:b/>
          <w:bCs w:val="0"/>
        </w:rPr>
        <w:t>Database Encryption</w:t>
      </w:r>
      <w:r w:rsidR="00F01772">
        <w:rPr>
          <w:b/>
          <w:bCs w:val="0"/>
        </w:rPr>
        <w:t>/Backup Encryption</w:t>
      </w:r>
      <w:bookmarkEnd w:id="153"/>
      <w:bookmarkEnd w:id="154"/>
    </w:p>
    <w:p w:rsidRPr="003E1BE6" w:rsidR="00D741A7" w:rsidP="003E1BE6" w:rsidRDefault="00F64298" w14:paraId="3F1013D0" w14:textId="63817049">
      <w:pPr>
        <w:spacing w:line="360" w:lineRule="auto"/>
        <w:rPr>
          <w:b/>
        </w:rPr>
      </w:pPr>
      <w:r>
        <w:t>In this part, we work to do the encryption for the database backup</w:t>
      </w:r>
      <w:r w:rsidR="009C6437">
        <w:t>.</w:t>
      </w:r>
    </w:p>
    <w:p w:rsidR="0090584A" w:rsidP="0090584A" w:rsidRDefault="002223A0" w14:paraId="0CDF2D98" w14:textId="77777777">
      <w:pPr>
        <w:keepNext/>
        <w:spacing w:line="360" w:lineRule="auto"/>
        <w:ind w:left="360"/>
        <w:jc w:val="center"/>
      </w:pPr>
      <w:r>
        <w:rPr>
          <w:noProof/>
        </w:rPr>
        <w:drawing>
          <wp:inline distT="0" distB="0" distL="0" distR="0" wp14:anchorId="2EC82180" wp14:editId="3EA8A26D">
            <wp:extent cx="5274310" cy="3229610"/>
            <wp:effectExtent l="38100" t="38100" r="40640" b="46990"/>
            <wp:docPr id="267017374" name="Picture 267017374"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017374" name="Picture 1" descr="A computer code with text&#10;&#10;Description automatically generated with medium confidenc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4310" cy="3229610"/>
                    </a:xfrm>
                    <a:prstGeom prst="rect">
                      <a:avLst/>
                    </a:prstGeom>
                    <a:noFill/>
                    <a:ln w="38100">
                      <a:solidFill>
                        <a:schemeClr val="tx1"/>
                      </a:solidFill>
                    </a:ln>
                  </pic:spPr>
                </pic:pic>
              </a:graphicData>
            </a:graphic>
          </wp:inline>
        </w:drawing>
      </w:r>
    </w:p>
    <w:p w:rsidR="00F64298" w:rsidP="003E1BE6" w:rsidRDefault="0090584A" w14:paraId="60B804C8" w14:textId="28400612">
      <w:pPr>
        <w:pStyle w:val="Caption"/>
        <w:spacing w:line="360" w:lineRule="auto"/>
        <w:jc w:val="center"/>
      </w:pPr>
      <w:bookmarkStart w:name="_Toc142609195" w:id="155"/>
      <w:r>
        <w:t xml:space="preserve">Figure </w:t>
      </w:r>
      <w:r>
        <w:fldChar w:fldCharType="begin"/>
      </w:r>
      <w:r>
        <w:instrText xml:space="preserve"> SEQ Figure \* ARABIC </w:instrText>
      </w:r>
      <w:r>
        <w:fldChar w:fldCharType="separate"/>
      </w:r>
      <w:r w:rsidR="009A2879">
        <w:rPr>
          <w:noProof/>
        </w:rPr>
        <w:t>42</w:t>
      </w:r>
      <w:r>
        <w:fldChar w:fldCharType="end"/>
      </w:r>
      <w:r w:rsidRPr="006304C4">
        <w:t>Create a new Master Key and Certificate for the backup</w:t>
      </w:r>
      <w:bookmarkEnd w:id="155"/>
    </w:p>
    <w:p w:rsidR="00F212F7" w:rsidP="009C6437" w:rsidRDefault="00130585" w14:paraId="605D9A22" w14:textId="67FCC1CD">
      <w:pPr>
        <w:spacing w:line="360" w:lineRule="auto"/>
        <w:jc w:val="both"/>
      </w:pPr>
      <w:r>
        <w:t>In this database, we use th</w:t>
      </w:r>
      <w:r w:rsidR="000477B8">
        <w:t xml:space="preserve">e new master key and new certificate to </w:t>
      </w:r>
      <w:r w:rsidR="0090584A">
        <w:t>back up</w:t>
      </w:r>
      <w:r w:rsidR="000477B8">
        <w:t xml:space="preserve"> the database</w:t>
      </w:r>
      <w:r w:rsidR="00E74652">
        <w:t>. The master key is protected by a</w:t>
      </w:r>
      <w:r w:rsidR="006D2B90">
        <w:t>n</w:t>
      </w:r>
      <w:r w:rsidR="00E74652">
        <w:t xml:space="preserve"> Encryption </w:t>
      </w:r>
      <w:r w:rsidR="001E0609">
        <w:t>by a password ‘qwert’</w:t>
      </w:r>
      <w:r w:rsidR="006D2B90">
        <w:t xml:space="preserve"> and the Certificate </w:t>
      </w:r>
      <w:r w:rsidR="00947AA2">
        <w:t>just a normal certificate</w:t>
      </w:r>
      <w:r w:rsidR="00F212F7">
        <w:t xml:space="preserve"> “CertmasterDB”</w:t>
      </w:r>
      <w:r w:rsidR="00140E78">
        <w:t xml:space="preserve">. After that we create the encryption key with </w:t>
      </w:r>
      <w:r w:rsidR="00F212F7">
        <w:t>algorithm AES</w:t>
      </w:r>
      <w:r w:rsidR="000A3905">
        <w:t xml:space="preserve">_128 </w:t>
      </w:r>
      <w:r w:rsidR="00F212F7">
        <w:t xml:space="preserve">by the server of the certificate “CertMasterDB”. After that we Alter </w:t>
      </w:r>
      <w:r w:rsidR="00B55BBA">
        <w:t>the DB</w:t>
      </w:r>
      <w:r w:rsidR="00CA37AD">
        <w:t xml:space="preserve"> </w:t>
      </w:r>
      <w:r w:rsidR="00B55BBA">
        <w:t>to turn on the encryption using this query below.</w:t>
      </w:r>
    </w:p>
    <w:p w:rsidR="003E1BE6" w:rsidP="003E1BE6" w:rsidRDefault="00B55BBA" w14:paraId="00B9BECF" w14:textId="77777777">
      <w:pPr>
        <w:keepNext/>
        <w:spacing w:line="360" w:lineRule="auto"/>
        <w:jc w:val="center"/>
      </w:pPr>
      <w:r>
        <w:rPr>
          <w:noProof/>
        </w:rPr>
        <w:drawing>
          <wp:inline distT="0" distB="0" distL="0" distR="0" wp14:anchorId="28B2C156" wp14:editId="6593E7A4">
            <wp:extent cx="5274310" cy="341630"/>
            <wp:effectExtent l="38100" t="38100" r="40640" b="39370"/>
            <wp:docPr id="1530217950" name="Picture 1530217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74310" cy="341630"/>
                    </a:xfrm>
                    <a:prstGeom prst="rect">
                      <a:avLst/>
                    </a:prstGeom>
                    <a:noFill/>
                    <a:ln w="38100">
                      <a:solidFill>
                        <a:schemeClr val="tx1"/>
                      </a:solidFill>
                    </a:ln>
                  </pic:spPr>
                </pic:pic>
              </a:graphicData>
            </a:graphic>
          </wp:inline>
        </w:drawing>
      </w:r>
    </w:p>
    <w:p w:rsidR="00B55BBA" w:rsidP="003E1BE6" w:rsidRDefault="003E1BE6" w14:paraId="756E0D79" w14:textId="0FA93DF0">
      <w:pPr>
        <w:pStyle w:val="Caption"/>
        <w:jc w:val="center"/>
      </w:pPr>
      <w:bookmarkStart w:name="_Toc142609196" w:id="156"/>
      <w:r>
        <w:t xml:space="preserve">Figure </w:t>
      </w:r>
      <w:r>
        <w:fldChar w:fldCharType="begin"/>
      </w:r>
      <w:r>
        <w:instrText xml:space="preserve"> SEQ Figure \* ARABIC </w:instrText>
      </w:r>
      <w:r>
        <w:fldChar w:fldCharType="separate"/>
      </w:r>
      <w:r w:rsidR="009A2879">
        <w:rPr>
          <w:noProof/>
        </w:rPr>
        <w:t>43</w:t>
      </w:r>
      <w:r>
        <w:fldChar w:fldCharType="end"/>
      </w:r>
      <w:r>
        <w:t xml:space="preserve"> </w:t>
      </w:r>
      <w:r w:rsidRPr="00070FB9">
        <w:t>Alter the Database to turn on the Encryption</w:t>
      </w:r>
      <w:bookmarkEnd w:id="156"/>
    </w:p>
    <w:p w:rsidR="00341C5B" w:rsidP="00341C5B" w:rsidRDefault="00341C5B" w14:paraId="33CF56D4" w14:textId="77777777"/>
    <w:p w:rsidR="00341C5B" w:rsidP="00341C5B" w:rsidRDefault="00341C5B" w14:paraId="00E3B47B" w14:textId="77777777"/>
    <w:p w:rsidR="00341C5B" w:rsidP="00341C5B" w:rsidRDefault="00341C5B" w14:paraId="2EAD697C" w14:textId="77777777"/>
    <w:p w:rsidR="00341C5B" w:rsidP="00341C5B" w:rsidRDefault="00341C5B" w14:paraId="1FF9C6E9" w14:textId="77777777"/>
    <w:p w:rsidR="00341C5B" w:rsidP="00341C5B" w:rsidRDefault="00341C5B" w14:paraId="4D0D458A" w14:textId="77777777"/>
    <w:p w:rsidR="00341C5B" w:rsidP="00341C5B" w:rsidRDefault="00341C5B" w14:paraId="38672761" w14:textId="77777777"/>
    <w:p w:rsidR="00341C5B" w:rsidP="00341C5B" w:rsidRDefault="00341C5B" w14:paraId="0B1C2DDE" w14:textId="77777777"/>
    <w:p w:rsidR="00341C5B" w:rsidP="00341C5B" w:rsidRDefault="00341C5B" w14:paraId="68C754F5" w14:textId="77777777"/>
    <w:p w:rsidR="00341C5B" w:rsidP="00341C5B" w:rsidRDefault="00341C5B" w14:paraId="729782AE" w14:textId="77777777"/>
    <w:p w:rsidR="00341C5B" w:rsidP="00341C5B" w:rsidRDefault="00341C5B" w14:paraId="141BAF32" w14:textId="77777777"/>
    <w:p w:rsidR="00341C5B" w:rsidP="00341C5B" w:rsidRDefault="00341C5B" w14:paraId="3D122958" w14:textId="77777777"/>
    <w:p w:rsidR="00341C5B" w:rsidP="00341C5B" w:rsidRDefault="00341C5B" w14:paraId="4233BBBE" w14:textId="77777777"/>
    <w:p w:rsidR="00341C5B" w:rsidP="00341C5B" w:rsidRDefault="00341C5B" w14:paraId="4E037632" w14:textId="77777777"/>
    <w:p w:rsidR="00341C5B" w:rsidP="00341C5B" w:rsidRDefault="00341C5B" w14:paraId="4FCF509A" w14:textId="77777777"/>
    <w:p w:rsidRPr="00341C5B" w:rsidR="00341C5B" w:rsidP="00341C5B" w:rsidRDefault="00341C5B" w14:paraId="608135F8" w14:textId="70A58EE5">
      <w:pPr>
        <w:spacing w:line="360" w:lineRule="auto"/>
        <w:jc w:val="both"/>
      </w:pPr>
      <w:r>
        <w:t xml:space="preserve">After Creating a Master key, Certificate for the backup and alter it to turn on the Encryption, we backup the database into a disk in the laptop and we Backup the </w:t>
      </w:r>
      <w:r>
        <w:t xml:space="preserve">the </w:t>
      </w:r>
      <w:r>
        <w:t>“CertMasterDB” Certificate and the Private Key.</w:t>
      </w:r>
    </w:p>
    <w:p w:rsidR="00A81B70" w:rsidP="00A81B70" w:rsidRDefault="00341C5B" w14:paraId="07A6B59B" w14:textId="77777777">
      <w:pPr>
        <w:keepNext/>
        <w:spacing w:after="200" w:line="360" w:lineRule="auto"/>
        <w:jc w:val="center"/>
      </w:pPr>
      <w:r>
        <w:rPr>
          <w:noProof/>
        </w:rPr>
        <w:drawing>
          <wp:inline distT="0" distB="0" distL="0" distR="0" wp14:anchorId="7BD2CC15" wp14:editId="292DB371">
            <wp:extent cx="5274310" cy="5255260"/>
            <wp:effectExtent l="38100" t="38100" r="40640" b="40640"/>
            <wp:docPr id="1277920059" name="Picture 127792005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920059" name="Picture 1" descr="A screenshot of a computer program&#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74310" cy="5255260"/>
                    </a:xfrm>
                    <a:prstGeom prst="rect">
                      <a:avLst/>
                    </a:prstGeom>
                    <a:noFill/>
                    <a:ln w="38100">
                      <a:solidFill>
                        <a:schemeClr val="tx1"/>
                      </a:solidFill>
                    </a:ln>
                  </pic:spPr>
                </pic:pic>
              </a:graphicData>
            </a:graphic>
          </wp:inline>
        </w:drawing>
      </w:r>
    </w:p>
    <w:p w:rsidR="00B55BBA" w:rsidP="00A743B9" w:rsidRDefault="00A81B70" w14:paraId="14209FF0" w14:textId="1094056E">
      <w:pPr>
        <w:pStyle w:val="Caption"/>
        <w:jc w:val="center"/>
      </w:pPr>
      <w:bookmarkStart w:name="_Toc142609197" w:id="157"/>
      <w:r>
        <w:t xml:space="preserve">Figure </w:t>
      </w:r>
      <w:r>
        <w:fldChar w:fldCharType="begin"/>
      </w:r>
      <w:r>
        <w:instrText xml:space="preserve"> SEQ Figure \* ARABIC </w:instrText>
      </w:r>
      <w:r>
        <w:fldChar w:fldCharType="separate"/>
      </w:r>
      <w:r w:rsidR="009A2879">
        <w:rPr>
          <w:noProof/>
        </w:rPr>
        <w:t>44</w:t>
      </w:r>
      <w:r>
        <w:fldChar w:fldCharType="end"/>
      </w:r>
      <w:r>
        <w:t xml:space="preserve"> Backup the database</w:t>
      </w:r>
      <w:bookmarkEnd w:id="157"/>
    </w:p>
    <w:p w:rsidR="003E1BE6" w:rsidP="003E1BE6" w:rsidRDefault="00CA7C8C" w14:paraId="0FBD4749" w14:textId="4F19583C">
      <w:pPr>
        <w:spacing w:after="200" w:line="360" w:lineRule="auto"/>
        <w:jc w:val="both"/>
      </w:pPr>
      <w:r>
        <w:t xml:space="preserve">Before we do the </w:t>
      </w:r>
      <w:r w:rsidR="00D531C8">
        <w:t>restore</w:t>
      </w:r>
      <w:r>
        <w:t xml:space="preserve"> </w:t>
      </w:r>
      <w:r w:rsidR="006A6C2C">
        <w:t>of the backup</w:t>
      </w:r>
      <w:r>
        <w:t xml:space="preserve"> we need to drop/delete the database firs</w:t>
      </w:r>
      <w:r>
        <w:t>t</w:t>
      </w:r>
      <w:r w:rsidR="00CC71E3">
        <w:t>, a</w:t>
      </w:r>
      <w:r w:rsidR="00A81B70">
        <w:t>fter</w:t>
      </w:r>
      <w:r w:rsidR="00CC71E3">
        <w:t xml:space="preserve"> dropping or deleting the </w:t>
      </w:r>
      <w:r w:rsidR="00A87CD8">
        <w:t>database</w:t>
      </w:r>
      <w:r w:rsidR="00A81B70">
        <w:t xml:space="preserve">, we can easily </w:t>
      </w:r>
      <w:r>
        <w:t xml:space="preserve">try to </w:t>
      </w:r>
      <w:r w:rsidR="00A81B70">
        <w:t xml:space="preserve">restore the database using the last </w:t>
      </w:r>
      <w:r w:rsidR="00A81B70">
        <w:t>5</w:t>
      </w:r>
      <w:r w:rsidR="00481FD2">
        <w:t>-</w:t>
      </w:r>
      <w:r w:rsidR="00A81B70">
        <w:t>line</w:t>
      </w:r>
      <w:r w:rsidR="00A81B70">
        <w:t xml:space="preserve"> query on the figure 44</w:t>
      </w:r>
      <w:r w:rsidR="008532D7">
        <w:t>.</w:t>
      </w:r>
      <w:r>
        <w:t xml:space="preserve"> </w:t>
      </w:r>
    </w:p>
    <w:p w:rsidR="003E1BE6" w:rsidP="003E1BE6" w:rsidRDefault="003E1BE6" w14:paraId="26D93672" w14:textId="77777777">
      <w:pPr>
        <w:spacing w:after="200" w:line="360" w:lineRule="auto"/>
        <w:jc w:val="both"/>
      </w:pPr>
    </w:p>
    <w:p w:rsidR="003E1BE6" w:rsidP="003E1BE6" w:rsidRDefault="003E1BE6" w14:paraId="0CE29369" w14:textId="77777777">
      <w:pPr>
        <w:spacing w:after="200" w:line="360" w:lineRule="auto"/>
        <w:jc w:val="both"/>
      </w:pPr>
    </w:p>
    <w:p w:rsidR="003E1BE6" w:rsidP="003E1BE6" w:rsidRDefault="003E1BE6" w14:paraId="3FACD46F" w14:textId="77777777">
      <w:pPr>
        <w:spacing w:after="200" w:line="360" w:lineRule="auto"/>
        <w:jc w:val="both"/>
      </w:pPr>
    </w:p>
    <w:p w:rsidRPr="00C95EB2" w:rsidR="00D741A7" w:rsidP="003E1BE6" w:rsidRDefault="00D741A7" w14:paraId="3B2186AE" w14:textId="7CA60319">
      <w:pPr>
        <w:spacing w:after="200" w:line="360" w:lineRule="auto"/>
        <w:jc w:val="both"/>
        <w:sectPr w:rsidRPr="00C95EB2" w:rsidR="00D741A7">
          <w:pgSz w:w="11906" w:h="16838"/>
          <w:pgMar w:top="1440" w:right="1800" w:bottom="1440" w:left="1800" w:header="708" w:footer="708" w:gutter="0"/>
          <w:cols w:space="708"/>
          <w:docGrid w:linePitch="360"/>
        </w:sectPr>
      </w:pPr>
    </w:p>
    <w:p w:rsidRPr="009D4A2D" w:rsidR="00613FC6" w:rsidP="00656ECC" w:rsidRDefault="00613FC6" w14:paraId="24258F2C" w14:textId="77777777">
      <w:pPr>
        <w:pStyle w:val="Heading1"/>
        <w:numPr>
          <w:ilvl w:val="0"/>
          <w:numId w:val="16"/>
        </w:numPr>
        <w:spacing w:after="200" w:line="360" w:lineRule="auto"/>
        <w:jc w:val="both"/>
        <w:rPr>
          <w:sz w:val="32"/>
          <w:szCs w:val="32"/>
        </w:rPr>
      </w:pPr>
      <w:bookmarkStart w:name="_Toc142485164" w:id="158"/>
      <w:bookmarkStart w:name="_Toc142606289" w:id="159"/>
      <w:r w:rsidRPr="009D4A2D">
        <w:rPr>
          <w:sz w:val="32"/>
          <w:szCs w:val="32"/>
        </w:rPr>
        <w:t>User Permission Management</w:t>
      </w:r>
      <w:bookmarkEnd w:id="158"/>
      <w:bookmarkEnd w:id="159"/>
      <w:r w:rsidRPr="009D4A2D">
        <w:rPr>
          <w:sz w:val="32"/>
          <w:szCs w:val="32"/>
        </w:rPr>
        <w:t xml:space="preserve"> </w:t>
      </w:r>
    </w:p>
    <w:p w:rsidRPr="009D4A2D" w:rsidR="002E74E3" w:rsidP="00656ECC" w:rsidRDefault="002E74E3" w14:paraId="4B32A22A" w14:textId="5C33BBC1">
      <w:pPr>
        <w:pStyle w:val="Heading2"/>
        <w:numPr>
          <w:ilvl w:val="1"/>
          <w:numId w:val="16"/>
        </w:numPr>
        <w:spacing w:line="360" w:lineRule="auto"/>
        <w:ind w:left="567" w:hanging="567"/>
        <w:jc w:val="both"/>
        <w:rPr>
          <w:rFonts w:cs="Times New Roman"/>
          <w:b/>
        </w:rPr>
      </w:pPr>
      <w:bookmarkStart w:name="_Toc142485165" w:id="160"/>
      <w:bookmarkStart w:name="_Toc142606290" w:id="161"/>
      <w:r w:rsidRPr="009D4A2D">
        <w:rPr>
          <w:rFonts w:cs="Times New Roman"/>
          <w:b/>
        </w:rPr>
        <w:t>Authorization Matrix</w:t>
      </w:r>
      <w:bookmarkEnd w:id="160"/>
      <w:bookmarkEnd w:id="161"/>
    </w:p>
    <w:tbl>
      <w:tblPr>
        <w:tblStyle w:val="TableGrid"/>
        <w:tblW w:w="0" w:type="auto"/>
        <w:tblLook w:val="04A0" w:firstRow="1" w:lastRow="0" w:firstColumn="1" w:lastColumn="0" w:noHBand="0" w:noVBand="1"/>
      </w:tblPr>
      <w:tblGrid>
        <w:gridCol w:w="2577"/>
        <w:gridCol w:w="1240"/>
        <w:gridCol w:w="3681"/>
        <w:gridCol w:w="3404"/>
        <w:gridCol w:w="3046"/>
      </w:tblGrid>
      <w:tr w:rsidR="00E31FF9" w:rsidTr="2EA822D5" w14:paraId="66011E2E" w14:textId="60C14D8A">
        <w:trPr>
          <w:trHeight w:val="1028"/>
        </w:trPr>
        <w:tc>
          <w:tcPr>
            <w:tcW w:w="2607" w:type="dxa"/>
          </w:tcPr>
          <w:p w:rsidR="00E31FF9" w:rsidP="0053486A" w:rsidRDefault="00E31FF9" w14:paraId="027DF540" w14:textId="77777777">
            <w:pPr>
              <w:spacing w:line="360" w:lineRule="auto"/>
              <w:jc w:val="both"/>
            </w:pPr>
            <w:r>
              <w:t>Account</w:t>
            </w:r>
          </w:p>
        </w:tc>
        <w:tc>
          <w:tcPr>
            <w:tcW w:w="1258" w:type="dxa"/>
          </w:tcPr>
          <w:p w:rsidR="00E31FF9" w:rsidP="0053486A" w:rsidRDefault="00E31FF9" w14:paraId="353645A8" w14:textId="77777777">
            <w:pPr>
              <w:spacing w:line="360" w:lineRule="auto"/>
              <w:jc w:val="both"/>
            </w:pPr>
            <w:r>
              <w:t>Type</w:t>
            </w:r>
          </w:p>
        </w:tc>
        <w:tc>
          <w:tcPr>
            <w:tcW w:w="3738" w:type="dxa"/>
          </w:tcPr>
          <w:p w:rsidR="00E31FF9" w:rsidP="0053486A" w:rsidRDefault="00E31FF9" w14:paraId="7E1B1AB7" w14:textId="77777777">
            <w:pPr>
              <w:spacing w:line="360" w:lineRule="auto"/>
              <w:jc w:val="both"/>
            </w:pPr>
            <w:r>
              <w:t>Object(s)</w:t>
            </w:r>
          </w:p>
        </w:tc>
        <w:tc>
          <w:tcPr>
            <w:tcW w:w="3470" w:type="dxa"/>
          </w:tcPr>
          <w:p w:rsidR="00E31FF9" w:rsidP="0053486A" w:rsidRDefault="00E31FF9" w14:paraId="70DCE9C5" w14:textId="77777777">
            <w:pPr>
              <w:spacing w:line="360" w:lineRule="auto"/>
              <w:jc w:val="both"/>
            </w:pPr>
            <w:r>
              <w:t>Privilege(s)</w:t>
            </w:r>
          </w:p>
        </w:tc>
        <w:tc>
          <w:tcPr>
            <w:tcW w:w="3101" w:type="dxa"/>
          </w:tcPr>
          <w:p w:rsidR="00E31FF9" w:rsidP="0053486A" w:rsidRDefault="00E31FF9" w14:paraId="72C894E6" w14:textId="12A1D262">
            <w:pPr>
              <w:spacing w:line="360" w:lineRule="auto"/>
              <w:jc w:val="both"/>
            </w:pPr>
            <w:r>
              <w:t>Owner (grup kita yang nanti coding)</w:t>
            </w:r>
          </w:p>
        </w:tc>
      </w:tr>
      <w:tr w:rsidR="000A252E" w:rsidTr="2EA822D5" w14:paraId="42442878" w14:textId="1F609E67">
        <w:trPr>
          <w:trHeight w:val="210"/>
        </w:trPr>
        <w:tc>
          <w:tcPr>
            <w:tcW w:w="2607" w:type="dxa"/>
            <w:vMerge w:val="restart"/>
          </w:tcPr>
          <w:p w:rsidR="000A252E" w:rsidP="0053486A" w:rsidRDefault="0076446C" w14:paraId="53EFAF0A" w14:textId="2708A79B">
            <w:pPr>
              <w:spacing w:line="360" w:lineRule="auto"/>
              <w:jc w:val="both"/>
            </w:pPr>
            <w:r>
              <w:t>Member Role</w:t>
            </w:r>
          </w:p>
        </w:tc>
        <w:tc>
          <w:tcPr>
            <w:tcW w:w="1258" w:type="dxa"/>
            <w:vMerge w:val="restart"/>
          </w:tcPr>
          <w:p w:rsidR="000A252E" w:rsidP="0053486A" w:rsidRDefault="000A252E" w14:paraId="2D1AF4CA" w14:textId="77777777">
            <w:pPr>
              <w:spacing w:line="360" w:lineRule="auto"/>
              <w:jc w:val="both"/>
            </w:pPr>
            <w:r>
              <w:t>SQL Role</w:t>
            </w:r>
          </w:p>
        </w:tc>
        <w:tc>
          <w:tcPr>
            <w:tcW w:w="3738" w:type="dxa"/>
          </w:tcPr>
          <w:p w:rsidR="000A252E" w:rsidP="0053486A" w:rsidRDefault="0076446C" w14:paraId="7E2DC145" w14:textId="0247DBE4">
            <w:pPr>
              <w:spacing w:line="360" w:lineRule="auto"/>
              <w:jc w:val="both"/>
            </w:pPr>
            <w:r>
              <w:t>Table: Equipment</w:t>
            </w:r>
          </w:p>
        </w:tc>
        <w:tc>
          <w:tcPr>
            <w:tcW w:w="3470" w:type="dxa"/>
          </w:tcPr>
          <w:p w:rsidR="000A252E" w:rsidP="0053486A" w:rsidRDefault="00F8363A" w14:paraId="3C5C76BE" w14:textId="7222F8B2">
            <w:pPr>
              <w:spacing w:line="360" w:lineRule="auto"/>
              <w:jc w:val="both"/>
            </w:pPr>
            <w:r>
              <w:t>SELECT</w:t>
            </w:r>
          </w:p>
        </w:tc>
        <w:tc>
          <w:tcPr>
            <w:tcW w:w="3101" w:type="dxa"/>
            <w:vMerge w:val="restart"/>
          </w:tcPr>
          <w:p w:rsidR="000A252E" w:rsidP="0053486A" w:rsidRDefault="0076446C" w14:paraId="58A99122" w14:textId="2C1F86C3">
            <w:pPr>
              <w:spacing w:line="360" w:lineRule="auto"/>
              <w:jc w:val="both"/>
            </w:pPr>
            <w:r>
              <w:t xml:space="preserve">Ferdinand Wilson (TP062636) </w:t>
            </w:r>
          </w:p>
        </w:tc>
      </w:tr>
      <w:tr w:rsidR="000A252E" w:rsidTr="2EA822D5" w14:paraId="3BE096D6" w14:textId="77777777">
        <w:trPr>
          <w:trHeight w:val="210"/>
        </w:trPr>
        <w:tc>
          <w:tcPr>
            <w:tcW w:w="2607" w:type="dxa"/>
            <w:vMerge/>
          </w:tcPr>
          <w:p w:rsidR="000A252E" w:rsidP="0053486A" w:rsidRDefault="000A252E" w14:paraId="2BD1C298" w14:textId="77777777">
            <w:pPr>
              <w:spacing w:line="360" w:lineRule="auto"/>
              <w:jc w:val="both"/>
            </w:pPr>
          </w:p>
        </w:tc>
        <w:tc>
          <w:tcPr>
            <w:tcW w:w="1258" w:type="dxa"/>
            <w:vMerge/>
          </w:tcPr>
          <w:p w:rsidR="000A252E" w:rsidP="0053486A" w:rsidRDefault="000A252E" w14:paraId="29230CD3" w14:textId="77777777">
            <w:pPr>
              <w:spacing w:line="360" w:lineRule="auto"/>
              <w:jc w:val="both"/>
            </w:pPr>
          </w:p>
        </w:tc>
        <w:tc>
          <w:tcPr>
            <w:tcW w:w="3738" w:type="dxa"/>
          </w:tcPr>
          <w:p w:rsidR="000A252E" w:rsidP="0053486A" w:rsidRDefault="008701D4" w14:paraId="40AFB8B1" w14:textId="0D95023E">
            <w:pPr>
              <w:spacing w:line="360" w:lineRule="auto"/>
              <w:jc w:val="both"/>
            </w:pPr>
            <w:r>
              <w:t>Column</w:t>
            </w:r>
            <w:r w:rsidR="00BD5F32">
              <w:t xml:space="preserve">: </w:t>
            </w:r>
            <w:r w:rsidR="004271B8">
              <w:t>Membership</w:t>
            </w:r>
            <w:r w:rsidR="006D656D">
              <w:t xml:space="preserve"> (</w:t>
            </w:r>
            <w:r w:rsidR="00403175">
              <w:t>National Registration ID</w:t>
            </w:r>
            <w:r w:rsidR="00CD2FBC">
              <w:t xml:space="preserve"> or Passport Number, </w:t>
            </w:r>
            <w:r w:rsidR="004A48C8">
              <w:t>Name, Address, Phone Number</w:t>
            </w:r>
            <w:r w:rsidR="00F935EB">
              <w:t xml:space="preserve">, Login ID, </w:t>
            </w:r>
            <w:r w:rsidR="0066112C">
              <w:t>Login Password)</w:t>
            </w:r>
          </w:p>
        </w:tc>
        <w:tc>
          <w:tcPr>
            <w:tcW w:w="3470" w:type="dxa"/>
          </w:tcPr>
          <w:p w:rsidR="000A252E" w:rsidP="0053486A" w:rsidRDefault="00F8363A" w14:paraId="304D476D" w14:textId="448DF6AA">
            <w:pPr>
              <w:spacing w:line="360" w:lineRule="auto"/>
              <w:jc w:val="both"/>
            </w:pPr>
            <w:r>
              <w:t>UPDATE</w:t>
            </w:r>
          </w:p>
        </w:tc>
        <w:tc>
          <w:tcPr>
            <w:tcW w:w="3101" w:type="dxa"/>
            <w:vMerge/>
          </w:tcPr>
          <w:p w:rsidR="000A252E" w:rsidP="0053486A" w:rsidRDefault="000A252E" w14:paraId="1FB9F45F" w14:textId="77777777">
            <w:pPr>
              <w:spacing w:line="360" w:lineRule="auto"/>
              <w:jc w:val="both"/>
            </w:pPr>
          </w:p>
        </w:tc>
      </w:tr>
      <w:tr w:rsidR="0076446C" w:rsidTr="2EA822D5" w14:paraId="4C2E0D67" w14:textId="77777777">
        <w:trPr>
          <w:trHeight w:val="210"/>
        </w:trPr>
        <w:tc>
          <w:tcPr>
            <w:tcW w:w="2607" w:type="dxa"/>
            <w:vMerge/>
          </w:tcPr>
          <w:p w:rsidR="0076446C" w:rsidP="0053486A" w:rsidRDefault="0076446C" w14:paraId="480B0BD7" w14:textId="77777777">
            <w:pPr>
              <w:spacing w:line="360" w:lineRule="auto"/>
              <w:jc w:val="both"/>
            </w:pPr>
          </w:p>
        </w:tc>
        <w:tc>
          <w:tcPr>
            <w:tcW w:w="1258" w:type="dxa"/>
            <w:vMerge/>
          </w:tcPr>
          <w:p w:rsidR="0076446C" w:rsidP="0053486A" w:rsidRDefault="0076446C" w14:paraId="6AD20315" w14:textId="77777777">
            <w:pPr>
              <w:spacing w:line="360" w:lineRule="auto"/>
              <w:jc w:val="both"/>
            </w:pPr>
          </w:p>
        </w:tc>
        <w:tc>
          <w:tcPr>
            <w:tcW w:w="3738" w:type="dxa"/>
          </w:tcPr>
          <w:p w:rsidR="0076446C" w:rsidP="0053486A" w:rsidRDefault="0076446C" w14:paraId="15CD3484" w14:textId="4F36D129">
            <w:pPr>
              <w:spacing w:line="360" w:lineRule="auto"/>
              <w:jc w:val="both"/>
            </w:pPr>
            <w:r>
              <w:t>Table: Transaction</w:t>
            </w:r>
          </w:p>
        </w:tc>
        <w:tc>
          <w:tcPr>
            <w:tcW w:w="3470" w:type="dxa"/>
          </w:tcPr>
          <w:p w:rsidR="0076446C" w:rsidP="0053486A" w:rsidRDefault="0076446C" w14:paraId="7C647767" w14:textId="1F5416AF">
            <w:pPr>
              <w:spacing w:line="360" w:lineRule="auto"/>
              <w:jc w:val="both"/>
            </w:pPr>
            <w:r>
              <w:t>SELECT</w:t>
            </w:r>
          </w:p>
        </w:tc>
        <w:tc>
          <w:tcPr>
            <w:tcW w:w="3101" w:type="dxa"/>
            <w:vMerge/>
          </w:tcPr>
          <w:p w:rsidR="0076446C" w:rsidP="0053486A" w:rsidRDefault="0076446C" w14:paraId="3545A740" w14:textId="77777777">
            <w:pPr>
              <w:spacing w:line="360" w:lineRule="auto"/>
              <w:jc w:val="both"/>
            </w:pPr>
          </w:p>
        </w:tc>
      </w:tr>
      <w:tr w:rsidR="00E31FF9" w:rsidTr="2EA822D5" w14:paraId="70D83814" w14:textId="7FF94673">
        <w:trPr>
          <w:trHeight w:val="300"/>
        </w:trPr>
        <w:tc>
          <w:tcPr>
            <w:tcW w:w="2607" w:type="dxa"/>
            <w:vMerge w:val="restart"/>
          </w:tcPr>
          <w:p w:rsidR="00E31FF9" w:rsidP="0053486A" w:rsidRDefault="00E31FF9" w14:paraId="4BD16E71" w14:textId="77777777">
            <w:pPr>
              <w:spacing w:line="360" w:lineRule="auto"/>
              <w:jc w:val="both"/>
            </w:pPr>
            <w:r>
              <w:t>Store Clerks</w:t>
            </w:r>
          </w:p>
        </w:tc>
        <w:tc>
          <w:tcPr>
            <w:tcW w:w="1258" w:type="dxa"/>
            <w:vMerge w:val="restart"/>
          </w:tcPr>
          <w:p w:rsidR="00E31FF9" w:rsidP="0053486A" w:rsidRDefault="00E31FF9" w14:paraId="3C86BFA4" w14:textId="77777777">
            <w:pPr>
              <w:spacing w:line="360" w:lineRule="auto"/>
              <w:jc w:val="both"/>
            </w:pPr>
            <w:r>
              <w:t>SQL Role</w:t>
            </w:r>
          </w:p>
        </w:tc>
        <w:tc>
          <w:tcPr>
            <w:tcW w:w="3738" w:type="dxa"/>
          </w:tcPr>
          <w:p w:rsidR="00E31FF9" w:rsidP="0053486A" w:rsidRDefault="00414D20" w14:paraId="1872C136" w14:textId="7D905B16">
            <w:pPr>
              <w:spacing w:line="360" w:lineRule="auto"/>
              <w:jc w:val="both"/>
            </w:pPr>
            <w:r>
              <w:t xml:space="preserve">Table: </w:t>
            </w:r>
            <w:r w:rsidR="007221AD">
              <w:t>Equipment</w:t>
            </w:r>
            <w:r w:rsidR="00FF04AD">
              <w:t xml:space="preserve"> </w:t>
            </w:r>
          </w:p>
        </w:tc>
        <w:tc>
          <w:tcPr>
            <w:tcW w:w="3470" w:type="dxa"/>
          </w:tcPr>
          <w:p w:rsidR="00E31FF9" w:rsidP="0053486A" w:rsidRDefault="0011219C" w14:paraId="056AE4CD" w14:textId="0042ECBD">
            <w:pPr>
              <w:spacing w:line="360" w:lineRule="auto"/>
              <w:jc w:val="both"/>
            </w:pPr>
            <w:r>
              <w:t>CONTROL</w:t>
            </w:r>
          </w:p>
        </w:tc>
        <w:tc>
          <w:tcPr>
            <w:tcW w:w="3101" w:type="dxa"/>
            <w:vMerge w:val="restart"/>
          </w:tcPr>
          <w:p w:rsidR="00E31FF9" w:rsidP="0053486A" w:rsidRDefault="41D6DD72" w14:paraId="19109F1E" w14:textId="053C69C3">
            <w:pPr>
              <w:spacing w:line="360" w:lineRule="auto"/>
              <w:jc w:val="both"/>
            </w:pPr>
            <w:r>
              <w:t>Ferdian Marcel</w:t>
            </w:r>
            <w:r w:rsidR="00E31FF9">
              <w:br/>
            </w:r>
            <w:r>
              <w:t>(TP058072)</w:t>
            </w:r>
          </w:p>
        </w:tc>
      </w:tr>
      <w:tr w:rsidR="00061346" w:rsidTr="2EA822D5" w14:paraId="53A70E30" w14:textId="77777777">
        <w:trPr>
          <w:trHeight w:val="2193"/>
        </w:trPr>
        <w:tc>
          <w:tcPr>
            <w:tcW w:w="2607" w:type="dxa"/>
            <w:vMerge/>
          </w:tcPr>
          <w:p w:rsidR="00061346" w:rsidP="0053486A" w:rsidRDefault="00061346" w14:paraId="51F6C321" w14:textId="77777777">
            <w:pPr>
              <w:spacing w:line="360" w:lineRule="auto"/>
              <w:jc w:val="both"/>
            </w:pPr>
          </w:p>
        </w:tc>
        <w:tc>
          <w:tcPr>
            <w:tcW w:w="1258" w:type="dxa"/>
            <w:vMerge/>
          </w:tcPr>
          <w:p w:rsidR="00061346" w:rsidP="0053486A" w:rsidRDefault="00061346" w14:paraId="02A89E8F" w14:textId="77777777">
            <w:pPr>
              <w:spacing w:line="360" w:lineRule="auto"/>
              <w:jc w:val="both"/>
            </w:pPr>
          </w:p>
        </w:tc>
        <w:tc>
          <w:tcPr>
            <w:tcW w:w="3738" w:type="dxa"/>
          </w:tcPr>
          <w:p w:rsidR="00061346" w:rsidP="0053486A" w:rsidRDefault="00C17755" w14:paraId="19D79810" w14:textId="33C72D6D">
            <w:pPr>
              <w:spacing w:line="360" w:lineRule="auto"/>
              <w:jc w:val="both"/>
            </w:pPr>
            <w:r>
              <w:t>Column: Transaction</w:t>
            </w:r>
            <w:r w:rsidR="00440ACD">
              <w:t xml:space="preserve"> (</w:t>
            </w:r>
            <w:r w:rsidR="008F5D07">
              <w:t>Product Code, Member ID, Transaction Code, Transaction Date, Items Purchase, Quantity Purchase)</w:t>
            </w:r>
          </w:p>
        </w:tc>
        <w:tc>
          <w:tcPr>
            <w:tcW w:w="3470" w:type="dxa"/>
          </w:tcPr>
          <w:p w:rsidR="00061346" w:rsidP="0053486A" w:rsidRDefault="00937D1A" w14:paraId="7EF1558F" w14:textId="6DF3F969">
            <w:pPr>
              <w:spacing w:line="360" w:lineRule="auto"/>
              <w:jc w:val="both"/>
            </w:pPr>
            <w:r>
              <w:t>SELECT</w:t>
            </w:r>
          </w:p>
        </w:tc>
        <w:tc>
          <w:tcPr>
            <w:tcW w:w="3101" w:type="dxa"/>
            <w:vMerge/>
          </w:tcPr>
          <w:p w:rsidR="00061346" w:rsidP="0053486A" w:rsidRDefault="00061346" w14:paraId="0B6C4531" w14:textId="77777777">
            <w:pPr>
              <w:spacing w:line="360" w:lineRule="auto"/>
              <w:jc w:val="both"/>
            </w:pPr>
          </w:p>
        </w:tc>
      </w:tr>
      <w:tr w:rsidR="009F3B00" w:rsidTr="2EA822D5" w14:paraId="28DF9CE5" w14:textId="77777777">
        <w:trPr>
          <w:trHeight w:val="70"/>
        </w:trPr>
        <w:tc>
          <w:tcPr>
            <w:tcW w:w="2607" w:type="dxa"/>
            <w:vMerge/>
          </w:tcPr>
          <w:p w:rsidR="009F3B00" w:rsidP="0053486A" w:rsidRDefault="009F3B00" w14:paraId="2FE9F0B6" w14:textId="77777777">
            <w:pPr>
              <w:spacing w:line="360" w:lineRule="auto"/>
              <w:jc w:val="both"/>
            </w:pPr>
          </w:p>
        </w:tc>
        <w:tc>
          <w:tcPr>
            <w:tcW w:w="1258" w:type="dxa"/>
            <w:vMerge/>
          </w:tcPr>
          <w:p w:rsidR="009F3B00" w:rsidP="0053486A" w:rsidRDefault="009F3B00" w14:paraId="3CC4301D" w14:textId="77777777">
            <w:pPr>
              <w:spacing w:line="360" w:lineRule="auto"/>
              <w:jc w:val="both"/>
            </w:pPr>
          </w:p>
        </w:tc>
        <w:tc>
          <w:tcPr>
            <w:tcW w:w="3738" w:type="dxa"/>
          </w:tcPr>
          <w:p w:rsidR="009F3B00" w:rsidP="0053486A" w:rsidRDefault="006D49BB" w14:paraId="4D7692A4" w14:textId="0387B700">
            <w:pPr>
              <w:spacing w:line="360" w:lineRule="auto"/>
              <w:jc w:val="both"/>
            </w:pPr>
            <w:r>
              <w:t>Table: Membership</w:t>
            </w:r>
          </w:p>
        </w:tc>
        <w:tc>
          <w:tcPr>
            <w:tcW w:w="3470" w:type="dxa"/>
          </w:tcPr>
          <w:p w:rsidR="009F3B00" w:rsidP="0053486A" w:rsidRDefault="0038042D" w14:paraId="58E469B4" w14:textId="00E0AF94">
            <w:pPr>
              <w:spacing w:line="360" w:lineRule="auto"/>
              <w:jc w:val="both"/>
            </w:pPr>
            <w:r>
              <w:t>INSERT</w:t>
            </w:r>
          </w:p>
        </w:tc>
        <w:tc>
          <w:tcPr>
            <w:tcW w:w="3101" w:type="dxa"/>
            <w:vMerge/>
          </w:tcPr>
          <w:p w:rsidR="009F3B00" w:rsidP="0053486A" w:rsidRDefault="009F3B00" w14:paraId="4DB80D36" w14:textId="77777777">
            <w:pPr>
              <w:spacing w:line="360" w:lineRule="auto"/>
              <w:jc w:val="both"/>
            </w:pPr>
          </w:p>
        </w:tc>
      </w:tr>
      <w:tr w:rsidR="0038042D" w:rsidTr="2EA822D5" w14:paraId="389E1D75" w14:textId="77777777">
        <w:trPr>
          <w:trHeight w:val="70"/>
        </w:trPr>
        <w:tc>
          <w:tcPr>
            <w:tcW w:w="2607" w:type="dxa"/>
            <w:vMerge/>
          </w:tcPr>
          <w:p w:rsidR="0038042D" w:rsidP="0053486A" w:rsidRDefault="0038042D" w14:paraId="1FEE438F" w14:textId="77777777">
            <w:pPr>
              <w:spacing w:line="360" w:lineRule="auto"/>
              <w:jc w:val="both"/>
            </w:pPr>
          </w:p>
        </w:tc>
        <w:tc>
          <w:tcPr>
            <w:tcW w:w="1258" w:type="dxa"/>
            <w:vMerge/>
          </w:tcPr>
          <w:p w:rsidR="0038042D" w:rsidP="0053486A" w:rsidRDefault="0038042D" w14:paraId="12A27CD9" w14:textId="77777777">
            <w:pPr>
              <w:spacing w:line="360" w:lineRule="auto"/>
              <w:jc w:val="both"/>
            </w:pPr>
          </w:p>
        </w:tc>
        <w:tc>
          <w:tcPr>
            <w:tcW w:w="3738" w:type="dxa"/>
          </w:tcPr>
          <w:p w:rsidR="0038042D" w:rsidP="0053486A" w:rsidRDefault="005F7A00" w14:paraId="7E9C57A3" w14:textId="6B1ACC1F">
            <w:pPr>
              <w:spacing w:line="360" w:lineRule="auto"/>
              <w:jc w:val="both"/>
            </w:pPr>
            <w:r>
              <w:t xml:space="preserve">Column: </w:t>
            </w:r>
            <w:r w:rsidR="000C12AB">
              <w:t>Membership (</w:t>
            </w:r>
            <w:r w:rsidR="00A271BF">
              <w:t xml:space="preserve">Name, </w:t>
            </w:r>
            <w:r w:rsidR="004F7E17">
              <w:t xml:space="preserve">Address, </w:t>
            </w:r>
            <w:r w:rsidR="00D85336">
              <w:t xml:space="preserve">Phone Number, </w:t>
            </w:r>
            <w:r w:rsidR="009B4703">
              <w:t>Member Status (Active, Expired)</w:t>
            </w:r>
          </w:p>
        </w:tc>
        <w:tc>
          <w:tcPr>
            <w:tcW w:w="3470" w:type="dxa"/>
          </w:tcPr>
          <w:p w:rsidR="0038042D" w:rsidP="0053486A" w:rsidRDefault="005C1FDE" w14:paraId="4EDAFB01" w14:textId="081C8C91">
            <w:pPr>
              <w:spacing w:line="360" w:lineRule="auto"/>
              <w:jc w:val="both"/>
            </w:pPr>
            <w:r>
              <w:t>UPDATE</w:t>
            </w:r>
          </w:p>
        </w:tc>
        <w:tc>
          <w:tcPr>
            <w:tcW w:w="3101" w:type="dxa"/>
            <w:vMerge/>
          </w:tcPr>
          <w:p w:rsidR="0038042D" w:rsidP="0053486A" w:rsidRDefault="0038042D" w14:paraId="41DC39B1" w14:textId="77777777">
            <w:pPr>
              <w:spacing w:line="360" w:lineRule="auto"/>
              <w:jc w:val="both"/>
            </w:pPr>
          </w:p>
        </w:tc>
      </w:tr>
      <w:tr w:rsidR="00F16140" w:rsidTr="2EA822D5" w14:paraId="200A7C00" w14:textId="34810BE2">
        <w:trPr>
          <w:trHeight w:val="300"/>
        </w:trPr>
        <w:tc>
          <w:tcPr>
            <w:tcW w:w="2607" w:type="dxa"/>
            <w:vMerge w:val="restart"/>
          </w:tcPr>
          <w:p w:rsidR="00F16140" w:rsidP="0053486A" w:rsidRDefault="00F16140" w14:paraId="1F7C57A8" w14:textId="77777777">
            <w:pPr>
              <w:spacing w:line="360" w:lineRule="auto"/>
              <w:jc w:val="both"/>
            </w:pPr>
            <w:r>
              <w:t>Database Administrators</w:t>
            </w:r>
          </w:p>
          <w:p w:rsidR="00F16140" w:rsidP="0053486A" w:rsidRDefault="00F16140" w14:paraId="31EC4C88" w14:textId="6EFBCDDB">
            <w:pPr>
              <w:spacing w:line="360" w:lineRule="auto"/>
              <w:jc w:val="both"/>
            </w:pPr>
          </w:p>
        </w:tc>
        <w:tc>
          <w:tcPr>
            <w:tcW w:w="1258" w:type="dxa"/>
            <w:vMerge w:val="restart"/>
          </w:tcPr>
          <w:p w:rsidR="00F16140" w:rsidP="0053486A" w:rsidRDefault="00F16140" w14:paraId="5140BB39" w14:textId="77777777">
            <w:pPr>
              <w:spacing w:line="360" w:lineRule="auto"/>
              <w:jc w:val="both"/>
            </w:pPr>
            <w:r>
              <w:t>SQL Role</w:t>
            </w:r>
          </w:p>
        </w:tc>
        <w:tc>
          <w:tcPr>
            <w:tcW w:w="3738" w:type="dxa"/>
          </w:tcPr>
          <w:p w:rsidR="00F16140" w:rsidP="0053486A" w:rsidRDefault="00F16140" w14:paraId="3B5B4DED" w14:textId="0D58DE4D">
            <w:pPr>
              <w:spacing w:line="360" w:lineRule="auto"/>
              <w:jc w:val="both"/>
            </w:pPr>
            <w:r>
              <w:t>Table: Transaction</w:t>
            </w:r>
          </w:p>
        </w:tc>
        <w:tc>
          <w:tcPr>
            <w:tcW w:w="3470" w:type="dxa"/>
          </w:tcPr>
          <w:p w:rsidR="00F16140" w:rsidP="0053486A" w:rsidRDefault="00F16140" w14:paraId="38C95D3B" w14:textId="231A479A">
            <w:pPr>
              <w:spacing w:line="360" w:lineRule="auto"/>
              <w:jc w:val="both"/>
            </w:pPr>
            <w:r>
              <w:t>CONTROL</w:t>
            </w:r>
          </w:p>
        </w:tc>
        <w:tc>
          <w:tcPr>
            <w:tcW w:w="3101" w:type="dxa"/>
            <w:vMerge w:val="restart"/>
          </w:tcPr>
          <w:p w:rsidR="00F16140" w:rsidP="0053486A" w:rsidRDefault="00F16140" w14:paraId="5999844D" w14:textId="77777777">
            <w:pPr>
              <w:spacing w:line="360" w:lineRule="auto"/>
              <w:jc w:val="both"/>
            </w:pPr>
            <w:r>
              <w:t>Michael Henry</w:t>
            </w:r>
          </w:p>
          <w:p w:rsidR="00F16140" w:rsidP="0053486A" w:rsidRDefault="00F16140" w14:paraId="55B1B584" w14:textId="3B0F2B16">
            <w:pPr>
              <w:spacing w:line="360" w:lineRule="auto"/>
              <w:jc w:val="both"/>
            </w:pPr>
          </w:p>
        </w:tc>
      </w:tr>
      <w:tr w:rsidR="00F16140" w:rsidTr="2EA822D5" w14:paraId="15F9EFA7" w14:textId="77777777">
        <w:trPr>
          <w:trHeight w:val="79"/>
        </w:trPr>
        <w:tc>
          <w:tcPr>
            <w:tcW w:w="2607" w:type="dxa"/>
            <w:vMerge/>
          </w:tcPr>
          <w:p w:rsidR="00F16140" w:rsidP="0053486A" w:rsidRDefault="00F16140" w14:paraId="6C0ADDBE" w14:textId="2CE42175">
            <w:pPr>
              <w:spacing w:line="360" w:lineRule="auto"/>
              <w:jc w:val="both"/>
            </w:pPr>
          </w:p>
        </w:tc>
        <w:tc>
          <w:tcPr>
            <w:tcW w:w="1258" w:type="dxa"/>
            <w:vMerge/>
          </w:tcPr>
          <w:p w:rsidR="00F16140" w:rsidP="0053486A" w:rsidRDefault="00F16140" w14:paraId="77E9B8C8" w14:textId="426F28C7">
            <w:pPr>
              <w:spacing w:line="360" w:lineRule="auto"/>
              <w:jc w:val="both"/>
            </w:pPr>
          </w:p>
        </w:tc>
        <w:tc>
          <w:tcPr>
            <w:tcW w:w="3738" w:type="dxa"/>
          </w:tcPr>
          <w:p w:rsidR="00F16140" w:rsidP="0053486A" w:rsidRDefault="00F16140" w14:paraId="5C62CD1C" w14:textId="15806E8A">
            <w:pPr>
              <w:spacing w:line="360" w:lineRule="auto"/>
              <w:jc w:val="both"/>
            </w:pPr>
            <w:r>
              <w:t>Column: Membership (Member ID, Name, Member Status)</w:t>
            </w:r>
          </w:p>
        </w:tc>
        <w:tc>
          <w:tcPr>
            <w:tcW w:w="3470" w:type="dxa"/>
          </w:tcPr>
          <w:p w:rsidR="00F16140" w:rsidP="0053486A" w:rsidRDefault="00F16140" w14:paraId="5563A022" w14:textId="46F88EDD">
            <w:pPr>
              <w:spacing w:line="360" w:lineRule="auto"/>
              <w:jc w:val="both"/>
            </w:pPr>
            <w:r>
              <w:t>CONTROL</w:t>
            </w:r>
          </w:p>
        </w:tc>
        <w:tc>
          <w:tcPr>
            <w:tcW w:w="3101" w:type="dxa"/>
            <w:vMerge/>
          </w:tcPr>
          <w:p w:rsidR="00F16140" w:rsidP="0053486A" w:rsidRDefault="00F16140" w14:paraId="6A0326F2" w14:textId="71A5DCE5">
            <w:pPr>
              <w:spacing w:line="360" w:lineRule="auto"/>
              <w:jc w:val="both"/>
            </w:pPr>
          </w:p>
        </w:tc>
      </w:tr>
      <w:tr w:rsidR="00F16140" w:rsidTr="2EA822D5" w14:paraId="62611EA3" w14:textId="77777777">
        <w:trPr>
          <w:trHeight w:val="79"/>
        </w:trPr>
        <w:tc>
          <w:tcPr>
            <w:tcW w:w="2607" w:type="dxa"/>
            <w:vMerge/>
          </w:tcPr>
          <w:p w:rsidR="00F16140" w:rsidP="0053486A" w:rsidRDefault="00F16140" w14:paraId="6F4CE21A" w14:textId="77777777">
            <w:pPr>
              <w:spacing w:line="360" w:lineRule="auto"/>
              <w:jc w:val="both"/>
            </w:pPr>
          </w:p>
        </w:tc>
        <w:tc>
          <w:tcPr>
            <w:tcW w:w="1258" w:type="dxa"/>
            <w:vMerge/>
          </w:tcPr>
          <w:p w:rsidR="00F16140" w:rsidP="0053486A" w:rsidRDefault="00F16140" w14:paraId="738AEC03" w14:textId="77777777">
            <w:pPr>
              <w:spacing w:line="360" w:lineRule="auto"/>
              <w:jc w:val="both"/>
            </w:pPr>
          </w:p>
        </w:tc>
        <w:tc>
          <w:tcPr>
            <w:tcW w:w="3738" w:type="dxa"/>
          </w:tcPr>
          <w:p w:rsidR="00F16140" w:rsidP="0053486A" w:rsidRDefault="00F16140" w14:paraId="338D36F0" w14:textId="4C07CCAA">
            <w:pPr>
              <w:spacing w:line="360" w:lineRule="auto"/>
              <w:jc w:val="both"/>
            </w:pPr>
            <w:r>
              <w:t>Table: Equipment</w:t>
            </w:r>
          </w:p>
        </w:tc>
        <w:tc>
          <w:tcPr>
            <w:tcW w:w="3470" w:type="dxa"/>
          </w:tcPr>
          <w:p w:rsidR="00F16140" w:rsidP="0053486A" w:rsidRDefault="00F16140" w14:paraId="4B8154CD" w14:textId="4AB11711">
            <w:pPr>
              <w:spacing w:line="360" w:lineRule="auto"/>
              <w:jc w:val="both"/>
            </w:pPr>
            <w:r>
              <w:t>CONTROL</w:t>
            </w:r>
          </w:p>
        </w:tc>
        <w:tc>
          <w:tcPr>
            <w:tcW w:w="3101" w:type="dxa"/>
            <w:vMerge/>
          </w:tcPr>
          <w:p w:rsidR="00F16140" w:rsidP="0053486A" w:rsidRDefault="00F16140" w14:paraId="3B9F1E7B" w14:textId="77777777">
            <w:pPr>
              <w:spacing w:line="360" w:lineRule="auto"/>
              <w:jc w:val="both"/>
            </w:pPr>
          </w:p>
        </w:tc>
      </w:tr>
      <w:tr w:rsidR="00E31FF9" w:rsidTr="2EA822D5" w14:paraId="1B9E92A9" w14:textId="2F8B2275">
        <w:trPr>
          <w:trHeight w:val="300"/>
        </w:trPr>
        <w:tc>
          <w:tcPr>
            <w:tcW w:w="2607" w:type="dxa"/>
          </w:tcPr>
          <w:p w:rsidR="00E31FF9" w:rsidP="0053486A" w:rsidRDefault="00E31FF9" w14:paraId="4D43BE20" w14:textId="77777777">
            <w:pPr>
              <w:spacing w:line="360" w:lineRule="auto"/>
              <w:jc w:val="both"/>
            </w:pPr>
            <w:r>
              <w:t>Management</w:t>
            </w:r>
          </w:p>
        </w:tc>
        <w:tc>
          <w:tcPr>
            <w:tcW w:w="1258" w:type="dxa"/>
          </w:tcPr>
          <w:p w:rsidR="00E31FF9" w:rsidP="0053486A" w:rsidRDefault="00E31FF9" w14:paraId="3AE1BF52" w14:textId="77777777">
            <w:pPr>
              <w:spacing w:line="360" w:lineRule="auto"/>
              <w:jc w:val="both"/>
            </w:pPr>
            <w:r>
              <w:t>SQL Role</w:t>
            </w:r>
          </w:p>
        </w:tc>
        <w:tc>
          <w:tcPr>
            <w:tcW w:w="3738" w:type="dxa"/>
          </w:tcPr>
          <w:p w:rsidR="00E31FF9" w:rsidP="0053486A" w:rsidRDefault="0095264F" w14:paraId="017583A3" w14:textId="2AC9C9F7">
            <w:pPr>
              <w:spacing w:line="360" w:lineRule="auto"/>
              <w:jc w:val="both"/>
            </w:pPr>
            <w:r>
              <w:t xml:space="preserve">Database: </w:t>
            </w:r>
            <w:r w:rsidR="00314442">
              <w:t>DBS_Assignment</w:t>
            </w:r>
          </w:p>
        </w:tc>
        <w:tc>
          <w:tcPr>
            <w:tcW w:w="3470" w:type="dxa"/>
          </w:tcPr>
          <w:p w:rsidR="00E31FF9" w:rsidP="0053486A" w:rsidRDefault="0095264F" w14:paraId="1447A556" w14:textId="6729DE03">
            <w:pPr>
              <w:spacing w:line="360" w:lineRule="auto"/>
              <w:jc w:val="both"/>
            </w:pPr>
            <w:r>
              <w:t>CONTROL, GRANT</w:t>
            </w:r>
          </w:p>
        </w:tc>
        <w:tc>
          <w:tcPr>
            <w:tcW w:w="3101" w:type="dxa"/>
          </w:tcPr>
          <w:p w:rsidR="00E31FF9" w:rsidP="0053486A" w:rsidRDefault="00936F05" w14:paraId="07B5A472" w14:textId="19E568AF">
            <w:pPr>
              <w:spacing w:line="360" w:lineRule="auto"/>
              <w:jc w:val="both"/>
            </w:pPr>
            <w:r>
              <w:t>Marcell Agung</w:t>
            </w:r>
            <w:r w:rsidR="00485458">
              <w:t xml:space="preserve"> W</w:t>
            </w:r>
          </w:p>
        </w:tc>
      </w:tr>
    </w:tbl>
    <w:p w:rsidR="00D741A7" w:rsidP="0053486A" w:rsidRDefault="00D741A7" w14:paraId="10388BD8" w14:textId="77777777">
      <w:pPr>
        <w:spacing w:line="360" w:lineRule="auto"/>
        <w:jc w:val="both"/>
        <w:sectPr w:rsidR="00D741A7" w:rsidSect="00D741A7">
          <w:pgSz w:w="16838" w:h="11906" w:orient="landscape"/>
          <w:pgMar w:top="1800" w:right="1440" w:bottom="1800" w:left="1440" w:header="706" w:footer="706" w:gutter="0"/>
          <w:cols w:space="708"/>
          <w:docGrid w:linePitch="360"/>
        </w:sectPr>
      </w:pPr>
    </w:p>
    <w:p w:rsidRPr="009D4A2D" w:rsidR="009B429B" w:rsidP="006F4D69" w:rsidRDefault="009B429B" w14:paraId="4811EE46" w14:textId="7B0A25F0">
      <w:pPr>
        <w:pStyle w:val="Heading2"/>
        <w:numPr>
          <w:ilvl w:val="1"/>
          <w:numId w:val="16"/>
        </w:numPr>
        <w:spacing w:line="360" w:lineRule="auto"/>
        <w:ind w:left="567" w:hanging="567"/>
        <w:jc w:val="both"/>
        <w:rPr>
          <w:b/>
        </w:rPr>
      </w:pPr>
      <w:bookmarkStart w:name="_Toc142485166" w:id="162"/>
      <w:bookmarkStart w:name="_Toc142606291" w:id="163"/>
      <w:r w:rsidRPr="009D4A2D">
        <w:rPr>
          <w:b/>
        </w:rPr>
        <w:t>Individual Work (10 Marks)</w:t>
      </w:r>
      <w:bookmarkEnd w:id="162"/>
      <w:bookmarkEnd w:id="163"/>
    </w:p>
    <w:p w:rsidR="009B429B" w:rsidP="006F4D69" w:rsidRDefault="009B429B" w14:paraId="72EEC94B" w14:textId="5FDAC22A">
      <w:pPr>
        <w:pStyle w:val="Heading3"/>
        <w:numPr>
          <w:ilvl w:val="2"/>
          <w:numId w:val="16"/>
        </w:numPr>
        <w:spacing w:line="360" w:lineRule="auto"/>
        <w:jc w:val="both"/>
        <w:rPr>
          <w:b/>
        </w:rPr>
      </w:pPr>
      <w:bookmarkStart w:name="_Toc142485167" w:id="164"/>
      <w:bookmarkStart w:name="_Toc142606292" w:id="165"/>
      <w:r w:rsidRPr="009D4A2D">
        <w:rPr>
          <w:b/>
        </w:rPr>
        <w:t>Ferdian Marcel [</w:t>
      </w:r>
      <w:r w:rsidR="006C799B">
        <w:rPr>
          <w:b/>
        </w:rPr>
        <w:t>TP058072</w:t>
      </w:r>
      <w:r w:rsidRPr="009D4A2D">
        <w:rPr>
          <w:b/>
        </w:rPr>
        <w:t>]</w:t>
      </w:r>
      <w:bookmarkEnd w:id="164"/>
      <w:bookmarkEnd w:id="165"/>
    </w:p>
    <w:p w:rsidR="006F4D69" w:rsidP="006F4D69" w:rsidRDefault="006F4D69" w14:paraId="33CC8CA9" w14:textId="77777777">
      <w:pPr>
        <w:spacing w:line="360" w:lineRule="auto"/>
        <w:jc w:val="both"/>
      </w:pPr>
      <w:r>
        <w:t>SQL Code for Management Role:</w:t>
      </w:r>
    </w:p>
    <w:p w:rsidRPr="006F4D69" w:rsidR="006F4D69" w:rsidP="00910F9B" w:rsidRDefault="006F4D69" w14:paraId="1A546C54" w14:textId="31A0E413">
      <w:pPr>
        <w:spacing w:line="360" w:lineRule="auto"/>
        <w:jc w:val="both"/>
      </w:pPr>
      <w:r>
        <w:t>First, create the user.</w:t>
      </w:r>
    </w:p>
    <w:p w:rsidR="006F4D69" w:rsidP="006F4D69" w:rsidRDefault="006F4D69" w14:paraId="11640FE5" w14:textId="77777777">
      <w:pPr>
        <w:keepNext/>
        <w:spacing w:line="360" w:lineRule="auto"/>
        <w:jc w:val="center"/>
      </w:pPr>
      <w:r w:rsidRPr="006F4D69">
        <w:rPr>
          <w:noProof/>
        </w:rPr>
        <w:drawing>
          <wp:inline distT="0" distB="0" distL="0" distR="0" wp14:anchorId="4C2F5E84" wp14:editId="4FDDFD25">
            <wp:extent cx="4071364" cy="506199"/>
            <wp:effectExtent l="38100" t="38100" r="43815" b="46355"/>
            <wp:docPr id="940106875" name="Picture 940106875"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6875" name="Picture 1" descr="A close-up of text&#10;&#10;Description automatically generated"/>
                    <pic:cNvPicPr/>
                  </pic:nvPicPr>
                  <pic:blipFill>
                    <a:blip r:embed="rId69"/>
                    <a:stretch>
                      <a:fillRect/>
                    </a:stretch>
                  </pic:blipFill>
                  <pic:spPr>
                    <a:xfrm>
                      <a:off x="0" y="0"/>
                      <a:ext cx="4071364" cy="506199"/>
                    </a:xfrm>
                    <a:prstGeom prst="rect">
                      <a:avLst/>
                    </a:prstGeom>
                    <a:ln w="38100">
                      <a:solidFill>
                        <a:schemeClr val="tx1"/>
                      </a:solidFill>
                    </a:ln>
                  </pic:spPr>
                </pic:pic>
              </a:graphicData>
            </a:graphic>
          </wp:inline>
        </w:drawing>
      </w:r>
    </w:p>
    <w:p w:rsidR="006F4D69" w:rsidP="006F4D69" w:rsidRDefault="006F4D69" w14:paraId="1CB0B25D" w14:textId="4BABA65E">
      <w:pPr>
        <w:pStyle w:val="Caption"/>
      </w:pPr>
      <w:bookmarkStart w:name="_Toc142566791" w:id="166"/>
      <w:bookmarkStart w:name="_Toc142609198" w:id="167"/>
      <w:r>
        <w:t xml:space="preserve">Figure </w:t>
      </w:r>
      <w:r>
        <w:fldChar w:fldCharType="begin"/>
      </w:r>
      <w:r>
        <w:instrText xml:space="preserve"> SEQ Figure \* ARABIC </w:instrText>
      </w:r>
      <w:r>
        <w:fldChar w:fldCharType="separate"/>
      </w:r>
      <w:r w:rsidR="009A2879">
        <w:rPr>
          <w:noProof/>
        </w:rPr>
        <w:t>45</w:t>
      </w:r>
      <w:r>
        <w:fldChar w:fldCharType="end"/>
      </w:r>
      <w:r>
        <w:t xml:space="preserve"> Store Clerk</w:t>
      </w:r>
      <w:r w:rsidRPr="008A30DE">
        <w:t xml:space="preserve"> Login, User, and Role Creation</w:t>
      </w:r>
      <w:bookmarkEnd w:id="166"/>
      <w:bookmarkEnd w:id="167"/>
    </w:p>
    <w:p w:rsidR="006F4D69" w:rsidP="006F4D69" w:rsidRDefault="006F4D69" w14:paraId="76387FFF" w14:textId="6EED4AD2">
      <w:pPr>
        <w:spacing w:line="360" w:lineRule="auto"/>
      </w:pPr>
      <w:r>
        <w:t>When the Role and user has been created, grant</w:t>
      </w:r>
      <w:r w:rsidR="00E8091C">
        <w:t xml:space="preserve"> the </w:t>
      </w:r>
      <w:r w:rsidR="009D5DD5">
        <w:t xml:space="preserve">CONTROL and GRANT privileges. </w:t>
      </w:r>
    </w:p>
    <w:p w:rsidR="00075A69" w:rsidP="008C6334" w:rsidRDefault="00075A69" w14:paraId="2FBB2B83" w14:textId="77777777">
      <w:pPr>
        <w:keepNext/>
        <w:spacing w:line="360" w:lineRule="auto"/>
        <w:jc w:val="center"/>
      </w:pPr>
      <w:r w:rsidRPr="00075A69">
        <w:rPr>
          <w:noProof/>
        </w:rPr>
        <w:drawing>
          <wp:inline distT="0" distB="0" distL="0" distR="0" wp14:anchorId="3149B585" wp14:editId="0F2341F6">
            <wp:extent cx="4293699" cy="1603357"/>
            <wp:effectExtent l="38100" t="38100" r="31115" b="35560"/>
            <wp:docPr id="1924324741" name="Picture 192432474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324741" name="Picture 1" descr="A screenshot of a computer screen&#10;&#10;Description automatically generated"/>
                    <pic:cNvPicPr/>
                  </pic:nvPicPr>
                  <pic:blipFill rotWithShape="1">
                    <a:blip r:embed="rId70"/>
                    <a:srcRect t="1791"/>
                    <a:stretch/>
                  </pic:blipFill>
                  <pic:spPr bwMode="auto">
                    <a:xfrm>
                      <a:off x="0" y="0"/>
                      <a:ext cx="4294527" cy="1603666"/>
                    </a:xfrm>
                    <a:prstGeom prst="rect">
                      <a:avLst/>
                    </a:prstGeom>
                    <a:ln w="38100">
                      <a:solidFill>
                        <a:schemeClr val="tx1"/>
                      </a:solidFill>
                    </a:ln>
                    <a:extLst>
                      <a:ext uri="{53640926-AAD7-44D8-BBD7-CCE9431645EC}">
                        <a14:shadowObscured xmlns:a14="http://schemas.microsoft.com/office/drawing/2010/main"/>
                      </a:ext>
                    </a:extLst>
                  </pic:spPr>
                </pic:pic>
              </a:graphicData>
            </a:graphic>
          </wp:inline>
        </w:drawing>
      </w:r>
    </w:p>
    <w:p w:rsidR="00075A69" w:rsidP="00075A69" w:rsidRDefault="00075A69" w14:paraId="5F828288" w14:textId="0C7307C7">
      <w:pPr>
        <w:pStyle w:val="Caption"/>
      </w:pPr>
      <w:bookmarkStart w:name="_Toc142566792" w:id="168"/>
      <w:bookmarkStart w:name="_Toc142609199" w:id="169"/>
      <w:r>
        <w:t xml:space="preserve">Figure </w:t>
      </w:r>
      <w:r>
        <w:fldChar w:fldCharType="begin"/>
      </w:r>
      <w:r>
        <w:instrText xml:space="preserve"> SEQ Figure \* ARABIC </w:instrText>
      </w:r>
      <w:r>
        <w:fldChar w:fldCharType="separate"/>
      </w:r>
      <w:r w:rsidR="009A2879">
        <w:rPr>
          <w:noProof/>
        </w:rPr>
        <w:t>46</w:t>
      </w:r>
      <w:r>
        <w:fldChar w:fldCharType="end"/>
      </w:r>
      <w:r>
        <w:t xml:space="preserve"> Grant CONTROL and GRANT privileges</w:t>
      </w:r>
      <w:bookmarkEnd w:id="168"/>
      <w:bookmarkEnd w:id="169"/>
    </w:p>
    <w:p w:rsidR="00A438FD" w:rsidP="00075A69" w:rsidRDefault="00A438FD" w14:paraId="49104AD0" w14:textId="73F2A13B">
      <w:r>
        <w:t>Also,</w:t>
      </w:r>
      <w:r w:rsidR="00075A69">
        <w:t xml:space="preserve"> after grant the control to the store clerk, </w:t>
      </w:r>
      <w:r>
        <w:t>add the user to the role using Alter Role</w:t>
      </w:r>
    </w:p>
    <w:p w:rsidRPr="00075A69" w:rsidR="00A438FD" w:rsidP="00075A69" w:rsidRDefault="00A438FD" w14:paraId="1CC058CA" w14:textId="77777777"/>
    <w:p w:rsidR="00910F9B" w:rsidP="008C6334" w:rsidRDefault="00910F9B" w14:paraId="14D6A1AB" w14:textId="77777777">
      <w:pPr>
        <w:keepNext/>
        <w:spacing w:line="360" w:lineRule="auto"/>
        <w:jc w:val="center"/>
      </w:pPr>
      <w:r w:rsidRPr="00910F9B">
        <w:rPr>
          <w:noProof/>
        </w:rPr>
        <w:drawing>
          <wp:inline distT="0" distB="0" distL="0" distR="0" wp14:anchorId="5D92596B" wp14:editId="19E1C9E9">
            <wp:extent cx="3652253" cy="185062"/>
            <wp:effectExtent l="38100" t="38100" r="24765" b="43815"/>
            <wp:docPr id="1350271489" name="Picture 1350271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271489" name=""/>
                    <pic:cNvPicPr/>
                  </pic:nvPicPr>
                  <pic:blipFill>
                    <a:blip r:embed="rId71"/>
                    <a:stretch>
                      <a:fillRect/>
                    </a:stretch>
                  </pic:blipFill>
                  <pic:spPr>
                    <a:xfrm>
                      <a:off x="0" y="0"/>
                      <a:ext cx="3652253" cy="185062"/>
                    </a:xfrm>
                    <a:prstGeom prst="rect">
                      <a:avLst/>
                    </a:prstGeom>
                    <a:ln w="38100">
                      <a:solidFill>
                        <a:schemeClr val="tx1"/>
                      </a:solidFill>
                    </a:ln>
                  </pic:spPr>
                </pic:pic>
              </a:graphicData>
            </a:graphic>
          </wp:inline>
        </w:drawing>
      </w:r>
    </w:p>
    <w:p w:rsidR="009D5DD5" w:rsidP="00910F9B" w:rsidRDefault="00910F9B" w14:paraId="7EC7358F" w14:textId="5B3149CC">
      <w:pPr>
        <w:pStyle w:val="Caption"/>
      </w:pPr>
      <w:bookmarkStart w:name="_Toc142566793" w:id="170"/>
      <w:bookmarkStart w:name="_Toc142609200" w:id="171"/>
      <w:r>
        <w:t xml:space="preserve">Figure </w:t>
      </w:r>
      <w:r>
        <w:fldChar w:fldCharType="begin"/>
      </w:r>
      <w:r>
        <w:instrText xml:space="preserve"> SEQ Figure \* ARABIC </w:instrText>
      </w:r>
      <w:r>
        <w:fldChar w:fldCharType="separate"/>
      </w:r>
      <w:r w:rsidR="009A2879">
        <w:rPr>
          <w:noProof/>
        </w:rPr>
        <w:t>47</w:t>
      </w:r>
      <w:r>
        <w:fldChar w:fldCharType="end"/>
      </w:r>
      <w:r>
        <w:t xml:space="preserve"> Give role to the user</w:t>
      </w:r>
      <w:bookmarkEnd w:id="170"/>
      <w:bookmarkEnd w:id="171"/>
    </w:p>
    <w:p w:rsidRPr="002B718C" w:rsidR="009D5DD5" w:rsidP="006F4D69" w:rsidRDefault="009D5DD5" w14:paraId="04E7CC91" w14:textId="77777777">
      <w:pPr>
        <w:spacing w:line="360" w:lineRule="auto"/>
      </w:pPr>
    </w:p>
    <w:p w:rsidRPr="009D4A2D" w:rsidR="009B429B" w:rsidP="006F4D69" w:rsidRDefault="009B429B" w14:paraId="167A02D4" w14:textId="222ED321">
      <w:pPr>
        <w:pStyle w:val="Heading3"/>
        <w:numPr>
          <w:ilvl w:val="2"/>
          <w:numId w:val="16"/>
        </w:numPr>
        <w:spacing w:line="360" w:lineRule="auto"/>
        <w:jc w:val="both"/>
        <w:rPr>
          <w:b/>
        </w:rPr>
      </w:pPr>
      <w:bookmarkStart w:name="_Toc142485168" w:id="172"/>
      <w:bookmarkStart w:name="_Toc142606293" w:id="173"/>
      <w:r w:rsidRPr="009D4A2D">
        <w:rPr>
          <w:b/>
        </w:rPr>
        <w:t>Ferdinand Wilson [TP062635]</w:t>
      </w:r>
      <w:bookmarkEnd w:id="172"/>
      <w:bookmarkEnd w:id="173"/>
    </w:p>
    <w:p w:rsidR="00790720" w:rsidP="00790720" w:rsidRDefault="00DD49D0" w14:paraId="4BDD93D4" w14:textId="7F33C660">
      <w:pPr>
        <w:keepNext/>
        <w:spacing w:line="360" w:lineRule="auto"/>
        <w:jc w:val="center"/>
      </w:pPr>
      <w:r w:rsidRPr="00DD49D0">
        <w:rPr>
          <w:noProof/>
        </w:rPr>
        <w:drawing>
          <wp:inline distT="0" distB="0" distL="0" distR="0" wp14:anchorId="004E592C" wp14:editId="70972B9E">
            <wp:extent cx="3482112" cy="962025"/>
            <wp:effectExtent l="76200" t="76200" r="137795" b="123825"/>
            <wp:docPr id="620450287" name="Picture 620450287"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450287" name="Picture 1" descr="A computer screen shot of a computer code&#10;&#10;Description automatically generated"/>
                    <pic:cNvPicPr/>
                  </pic:nvPicPr>
                  <pic:blipFill>
                    <a:blip r:embed="rId72"/>
                    <a:stretch>
                      <a:fillRect/>
                    </a:stretch>
                  </pic:blipFill>
                  <pic:spPr>
                    <a:xfrm>
                      <a:off x="0" y="0"/>
                      <a:ext cx="3483121" cy="962304"/>
                    </a:xfrm>
                    <a:prstGeom prst="rect">
                      <a:avLst/>
                    </a:prstGeom>
                    <a:ln w="38100">
                      <a:solidFill>
                        <a:schemeClr val="tx1"/>
                      </a:solidFill>
                    </a:ln>
                    <a:effectLst>
                      <a:outerShdw blurRad="50800" dist="38100" dir="2700000" algn="tl" rotWithShape="0">
                        <a:prstClr val="black">
                          <a:alpha val="40000"/>
                        </a:prstClr>
                      </a:outerShdw>
                    </a:effectLst>
                  </pic:spPr>
                </pic:pic>
              </a:graphicData>
            </a:graphic>
          </wp:inline>
        </w:drawing>
      </w:r>
    </w:p>
    <w:p w:rsidR="000935D6" w:rsidP="00790720" w:rsidRDefault="00790720" w14:paraId="25F4E895" w14:textId="4516F9D0">
      <w:pPr>
        <w:pStyle w:val="Caption"/>
        <w:jc w:val="center"/>
      </w:pPr>
      <w:bookmarkStart w:name="_Toc142489403" w:id="174"/>
      <w:bookmarkStart w:name="_Toc142566794" w:id="175"/>
      <w:bookmarkStart w:name="_Toc142609201" w:id="176"/>
      <w:r>
        <w:t xml:space="preserve">Figure </w:t>
      </w:r>
      <w:r>
        <w:fldChar w:fldCharType="begin"/>
      </w:r>
      <w:r>
        <w:instrText xml:space="preserve"> SEQ Figure \* ARABIC </w:instrText>
      </w:r>
      <w:r>
        <w:fldChar w:fldCharType="separate"/>
      </w:r>
      <w:r w:rsidR="009A2879">
        <w:rPr>
          <w:noProof/>
        </w:rPr>
        <w:t>48</w:t>
      </w:r>
      <w:r>
        <w:fldChar w:fldCharType="end"/>
      </w:r>
      <w:r>
        <w:t xml:space="preserve"> Member Login, User, and Role Creation</w:t>
      </w:r>
      <w:bookmarkEnd w:id="174"/>
      <w:bookmarkEnd w:id="175"/>
      <w:bookmarkEnd w:id="176"/>
    </w:p>
    <w:p w:rsidR="00E31BA4" w:rsidP="006436CD" w:rsidRDefault="00F7322C" w14:paraId="45FF0714" w14:textId="21EDDB76">
      <w:pPr>
        <w:spacing w:line="360" w:lineRule="auto"/>
        <w:ind w:firstLine="720"/>
        <w:jc w:val="both"/>
      </w:pPr>
      <w:r>
        <w:t>To start with, the User Permission Management coding part can be done with the help of the authorization matrix that has been made previously, as to help the preparation of the coding part.</w:t>
      </w:r>
      <w:r w:rsidR="006436CD">
        <w:t xml:space="preserve"> Next, the login is created with the login id “</w:t>
      </w:r>
      <w:r w:rsidR="00900725">
        <w:t>1001</w:t>
      </w:r>
      <w:r w:rsidR="006436CD">
        <w:t>” with the password called “</w:t>
      </w:r>
      <w:r w:rsidR="00900725">
        <w:t>pisangkeju</w:t>
      </w:r>
      <w:r w:rsidR="006436CD">
        <w:t>” as to access as the user named</w:t>
      </w:r>
      <w:r w:rsidR="00900725">
        <w:t xml:space="preserve">. </w:t>
      </w:r>
      <w:r w:rsidR="006436CD">
        <w:t>Following that, the role is being created for the member, called “MemberRole”.</w:t>
      </w:r>
    </w:p>
    <w:p w:rsidR="00790720" w:rsidP="00790720" w:rsidRDefault="005B6AF9" w14:paraId="02499882" w14:textId="48EBB781">
      <w:pPr>
        <w:keepNext/>
        <w:spacing w:line="360" w:lineRule="auto"/>
        <w:jc w:val="center"/>
      </w:pPr>
      <w:r w:rsidRPr="005B6AF9">
        <w:rPr>
          <w:noProof/>
        </w:rPr>
        <w:drawing>
          <wp:inline distT="0" distB="0" distL="0" distR="0" wp14:anchorId="15EBB458" wp14:editId="00F144E3">
            <wp:extent cx="4598169" cy="1104900"/>
            <wp:effectExtent l="76200" t="76200" r="126365" b="133350"/>
            <wp:docPr id="506845071" name="Picture 50684507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45071" name="Picture 1" descr="A screenshot of a computer code&#10;&#10;Description automatically generated"/>
                    <pic:cNvPicPr/>
                  </pic:nvPicPr>
                  <pic:blipFill>
                    <a:blip r:embed="rId73"/>
                    <a:stretch>
                      <a:fillRect/>
                    </a:stretch>
                  </pic:blipFill>
                  <pic:spPr>
                    <a:xfrm>
                      <a:off x="0" y="0"/>
                      <a:ext cx="4600809" cy="1105534"/>
                    </a:xfrm>
                    <a:prstGeom prst="rect">
                      <a:avLst/>
                    </a:prstGeom>
                    <a:ln w="38100">
                      <a:solidFill>
                        <a:schemeClr val="tx1"/>
                      </a:solidFill>
                    </a:ln>
                    <a:effectLst>
                      <a:outerShdw blurRad="50800" dist="38100" dir="2700000" algn="tl" rotWithShape="0">
                        <a:prstClr val="black">
                          <a:alpha val="40000"/>
                        </a:prstClr>
                      </a:outerShdw>
                    </a:effectLst>
                  </pic:spPr>
                </pic:pic>
              </a:graphicData>
            </a:graphic>
          </wp:inline>
        </w:drawing>
      </w:r>
    </w:p>
    <w:p w:rsidR="00780A89" w:rsidP="00790720" w:rsidRDefault="00790720" w14:paraId="5CB696E9" w14:textId="44AEBD74">
      <w:pPr>
        <w:pStyle w:val="Caption"/>
        <w:jc w:val="center"/>
      </w:pPr>
      <w:bookmarkStart w:name="_Toc142489404" w:id="177"/>
      <w:bookmarkStart w:name="_Toc142566795" w:id="178"/>
      <w:bookmarkStart w:name="_Toc142609202" w:id="179"/>
      <w:r>
        <w:t xml:space="preserve">Figure </w:t>
      </w:r>
      <w:r>
        <w:fldChar w:fldCharType="begin"/>
      </w:r>
      <w:r>
        <w:instrText xml:space="preserve"> SEQ Figure \* ARABIC </w:instrText>
      </w:r>
      <w:r>
        <w:fldChar w:fldCharType="separate"/>
      </w:r>
      <w:r w:rsidR="009A2879">
        <w:rPr>
          <w:noProof/>
        </w:rPr>
        <w:t>49</w:t>
      </w:r>
      <w:r>
        <w:fldChar w:fldCharType="end"/>
      </w:r>
      <w:r>
        <w:t xml:space="preserve"> Grant Permission to Member</w:t>
      </w:r>
      <w:bookmarkEnd w:id="177"/>
      <w:bookmarkEnd w:id="178"/>
      <w:bookmarkEnd w:id="179"/>
    </w:p>
    <w:p w:rsidR="00780A89" w:rsidP="006436CD" w:rsidRDefault="006436CD" w14:paraId="17E4F3D1" w14:textId="0BD35B02">
      <w:pPr>
        <w:spacing w:line="360" w:lineRule="auto"/>
        <w:ind w:firstLine="720"/>
        <w:jc w:val="both"/>
      </w:pPr>
      <w:r>
        <w:t>Furthermore, the member is going to be able to view the whole Equipment table, based on the authorization table that is made prior to this coding stage.</w:t>
      </w:r>
      <w:r w:rsidR="008414EF">
        <w:t xml:space="preserve"> Next, the member table can be viewed and updated by the member. Deny update is used for denying the member role from modifying the member </w:t>
      </w:r>
      <w:r w:rsidR="00891C56">
        <w:t>ID</w:t>
      </w:r>
      <w:r w:rsidR="008414EF">
        <w:t xml:space="preserve"> in the member table. The grant deletes and select on transaction table is given for member role as well. Next, the grant control on the certificate is used for member role as a </w:t>
      </w:r>
      <w:r w:rsidR="00F27EB2">
        <w:t xml:space="preserve">security function. Next, the members </w:t>
      </w:r>
      <w:r w:rsidR="003F4471">
        <w:t>can</w:t>
      </w:r>
      <w:r w:rsidR="00F27EB2">
        <w:t xml:space="preserve"> view their own decrypted details.</w:t>
      </w:r>
    </w:p>
    <w:p w:rsidR="003F4471" w:rsidP="003F4471" w:rsidRDefault="008414EF" w14:paraId="7628DD31" w14:textId="77777777">
      <w:pPr>
        <w:keepNext/>
        <w:spacing w:line="360" w:lineRule="auto"/>
        <w:jc w:val="center"/>
      </w:pPr>
      <w:r w:rsidRPr="008414EF">
        <w:rPr>
          <w:noProof/>
        </w:rPr>
        <w:drawing>
          <wp:inline distT="0" distB="0" distL="0" distR="0" wp14:anchorId="35BBF996" wp14:editId="0762BBA0">
            <wp:extent cx="2953162" cy="323895"/>
            <wp:effectExtent l="0" t="0" r="0" b="0"/>
            <wp:docPr id="197338710" name="Picture 197338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8710" name=""/>
                    <pic:cNvPicPr/>
                  </pic:nvPicPr>
                  <pic:blipFill>
                    <a:blip r:embed="rId74"/>
                    <a:stretch>
                      <a:fillRect/>
                    </a:stretch>
                  </pic:blipFill>
                  <pic:spPr>
                    <a:xfrm>
                      <a:off x="0" y="0"/>
                      <a:ext cx="2953162" cy="323895"/>
                    </a:xfrm>
                    <a:prstGeom prst="rect">
                      <a:avLst/>
                    </a:prstGeom>
                  </pic:spPr>
                </pic:pic>
              </a:graphicData>
            </a:graphic>
          </wp:inline>
        </w:drawing>
      </w:r>
    </w:p>
    <w:p w:rsidR="00790720" w:rsidP="003F4471" w:rsidRDefault="003F4471" w14:paraId="48639B78" w14:textId="38EA7387">
      <w:pPr>
        <w:pStyle w:val="Caption"/>
        <w:jc w:val="center"/>
      </w:pPr>
      <w:bookmarkStart w:name="_Toc142566796" w:id="180"/>
      <w:bookmarkStart w:name="_Toc142609203" w:id="181"/>
      <w:r>
        <w:t xml:space="preserve">Figure </w:t>
      </w:r>
      <w:r>
        <w:fldChar w:fldCharType="begin"/>
      </w:r>
      <w:r>
        <w:instrText xml:space="preserve"> SEQ Figure \* ARABIC </w:instrText>
      </w:r>
      <w:r>
        <w:fldChar w:fldCharType="separate"/>
      </w:r>
      <w:r w:rsidR="009A2879">
        <w:rPr>
          <w:noProof/>
        </w:rPr>
        <w:t>50</w:t>
      </w:r>
      <w:r>
        <w:fldChar w:fldCharType="end"/>
      </w:r>
      <w:r>
        <w:t xml:space="preserve"> Member Role add </w:t>
      </w:r>
      <w:r w:rsidR="00891C56">
        <w:t>Member</w:t>
      </w:r>
      <w:bookmarkEnd w:id="180"/>
      <w:bookmarkEnd w:id="181"/>
    </w:p>
    <w:p w:rsidR="00B86EC1" w:rsidP="00790720" w:rsidRDefault="00F27EB2" w14:paraId="0C7B14EF" w14:textId="5F02565C">
      <w:pPr>
        <w:spacing w:line="360" w:lineRule="auto"/>
        <w:ind w:firstLine="720"/>
        <w:jc w:val="both"/>
      </w:pPr>
      <w:r>
        <w:t xml:space="preserve">The member </w:t>
      </w:r>
      <w:r w:rsidR="003F4471">
        <w:t>‘1001’ is added to the member role list. In this list, there will be more than one member later.</w:t>
      </w:r>
    </w:p>
    <w:p w:rsidR="00790720" w:rsidP="00790720" w:rsidRDefault="00077A08" w14:paraId="05225B6F" w14:textId="08919E5B">
      <w:pPr>
        <w:keepNext/>
        <w:spacing w:line="360" w:lineRule="auto"/>
        <w:jc w:val="center"/>
      </w:pPr>
      <w:r w:rsidRPr="00077A08">
        <w:rPr>
          <w:noProof/>
        </w:rPr>
        <w:drawing>
          <wp:inline distT="0" distB="0" distL="0" distR="0" wp14:anchorId="5574B9B0" wp14:editId="025ADE4C">
            <wp:extent cx="5038725" cy="2929449"/>
            <wp:effectExtent l="76200" t="76200" r="123825" b="137795"/>
            <wp:docPr id="1266971785" name="Picture 12669717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971785" name="Picture 1" descr="A screenshot of a computer&#10;&#10;Description automatically generated"/>
                    <pic:cNvPicPr/>
                  </pic:nvPicPr>
                  <pic:blipFill>
                    <a:blip r:embed="rId75"/>
                    <a:stretch>
                      <a:fillRect/>
                    </a:stretch>
                  </pic:blipFill>
                  <pic:spPr>
                    <a:xfrm>
                      <a:off x="0" y="0"/>
                      <a:ext cx="5042341" cy="2931551"/>
                    </a:xfrm>
                    <a:prstGeom prst="rect">
                      <a:avLst/>
                    </a:prstGeom>
                    <a:ln w="38100">
                      <a:solidFill>
                        <a:schemeClr val="tx1"/>
                      </a:solidFill>
                    </a:ln>
                    <a:effectLst>
                      <a:outerShdw blurRad="50800" dist="38100" dir="2700000" algn="tl" rotWithShape="0">
                        <a:prstClr val="black">
                          <a:alpha val="40000"/>
                        </a:prstClr>
                      </a:outerShdw>
                    </a:effectLst>
                  </pic:spPr>
                </pic:pic>
              </a:graphicData>
            </a:graphic>
          </wp:inline>
        </w:drawing>
      </w:r>
    </w:p>
    <w:p w:rsidR="00BA55C9" w:rsidP="00790720" w:rsidRDefault="00790720" w14:paraId="5187145B" w14:textId="37C10A97">
      <w:pPr>
        <w:pStyle w:val="Caption"/>
        <w:jc w:val="center"/>
      </w:pPr>
      <w:bookmarkStart w:name="_Toc142489407" w:id="182"/>
      <w:bookmarkStart w:name="_Toc142566797" w:id="183"/>
      <w:bookmarkStart w:name="_Toc142609204" w:id="184"/>
      <w:r>
        <w:t xml:space="preserve">Figure </w:t>
      </w:r>
      <w:r>
        <w:fldChar w:fldCharType="begin"/>
      </w:r>
      <w:r>
        <w:instrText xml:space="preserve"> SEQ Figure \* ARABIC </w:instrText>
      </w:r>
      <w:r>
        <w:fldChar w:fldCharType="separate"/>
      </w:r>
      <w:r w:rsidR="009A2879">
        <w:rPr>
          <w:noProof/>
        </w:rPr>
        <w:t>51</w:t>
      </w:r>
      <w:r>
        <w:fldChar w:fldCharType="end"/>
      </w:r>
      <w:r>
        <w:t xml:space="preserve"> Member </w:t>
      </w:r>
      <w:r w:rsidR="0026359A">
        <w:t>successfully</w:t>
      </w:r>
      <w:r>
        <w:t xml:space="preserve"> </w:t>
      </w:r>
      <w:r w:rsidR="0026359A">
        <w:t>view</w:t>
      </w:r>
      <w:r>
        <w:t xml:space="preserve"> </w:t>
      </w:r>
      <w:bookmarkEnd w:id="182"/>
      <w:r w:rsidR="003F4471">
        <w:t xml:space="preserve">Transaction table and </w:t>
      </w:r>
      <w:r w:rsidR="0026359A">
        <w:t>the decrypted Member tables</w:t>
      </w:r>
      <w:bookmarkEnd w:id="183"/>
      <w:bookmarkEnd w:id="184"/>
    </w:p>
    <w:p w:rsidRPr="0026359A" w:rsidR="0026359A" w:rsidP="00077A08" w:rsidRDefault="0026359A" w14:paraId="565EE33D" w14:textId="7A8B02E8">
      <w:pPr>
        <w:spacing w:line="360" w:lineRule="auto"/>
        <w:jc w:val="both"/>
      </w:pPr>
      <w:r>
        <w:tab/>
      </w:r>
      <w:r>
        <w:t>The code is then tested for the user ‘1001’ to view their own personal member details from the member table. Then, the details like the transaction</w:t>
      </w:r>
      <w:r w:rsidR="00B57798">
        <w:t xml:space="preserve">(s) that is or are </w:t>
      </w:r>
      <w:r w:rsidR="00176B3E">
        <w:t>under the same member id, which is ‘1001’,</w:t>
      </w:r>
      <w:r>
        <w:t xml:space="preserve"> can also be se</w:t>
      </w:r>
      <w:r w:rsidR="00B57798">
        <w:t>en.</w:t>
      </w:r>
    </w:p>
    <w:p w:rsidRPr="0026359A" w:rsidR="0026359A" w:rsidP="0026359A" w:rsidRDefault="0026359A" w14:paraId="12573E8C" w14:textId="77777777"/>
    <w:p w:rsidR="005257B2" w:rsidP="00891C56" w:rsidRDefault="005257B2" w14:paraId="551C2FB0" w14:textId="77777777">
      <w:pPr>
        <w:keepNext/>
        <w:spacing w:line="360" w:lineRule="auto"/>
        <w:jc w:val="center"/>
      </w:pPr>
      <w:r w:rsidRPr="005257B2">
        <w:rPr>
          <w:noProof/>
        </w:rPr>
        <w:drawing>
          <wp:inline distT="0" distB="0" distL="0" distR="0" wp14:anchorId="5AC35988" wp14:editId="32EAAF72">
            <wp:extent cx="4362450" cy="2537848"/>
            <wp:effectExtent l="76200" t="76200" r="133350" b="129540"/>
            <wp:docPr id="1566644860" name="Picture 15666448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644860" name="Picture 1" descr="A screenshot of a computer&#10;&#10;Description automatically generated"/>
                    <pic:cNvPicPr/>
                  </pic:nvPicPr>
                  <pic:blipFill>
                    <a:blip r:embed="rId76"/>
                    <a:stretch>
                      <a:fillRect/>
                    </a:stretch>
                  </pic:blipFill>
                  <pic:spPr>
                    <a:xfrm>
                      <a:off x="0" y="0"/>
                      <a:ext cx="4373267" cy="2544141"/>
                    </a:xfrm>
                    <a:prstGeom prst="rect">
                      <a:avLst/>
                    </a:prstGeom>
                    <a:ln w="38100">
                      <a:solidFill>
                        <a:schemeClr val="tx1"/>
                      </a:solidFill>
                    </a:ln>
                    <a:effectLst>
                      <a:outerShdw blurRad="50800" dist="38100" dir="2700000" algn="tl" rotWithShape="0">
                        <a:prstClr val="black">
                          <a:alpha val="40000"/>
                        </a:prstClr>
                      </a:outerShdw>
                    </a:effectLst>
                  </pic:spPr>
                </pic:pic>
              </a:graphicData>
            </a:graphic>
          </wp:inline>
        </w:drawing>
      </w:r>
    </w:p>
    <w:p w:rsidR="005257B2" w:rsidP="005257B2" w:rsidRDefault="005257B2" w14:paraId="6DFA2FB7" w14:textId="14FCCEE3">
      <w:pPr>
        <w:pStyle w:val="Caption"/>
        <w:jc w:val="center"/>
      </w:pPr>
      <w:bookmarkStart w:name="_Toc142566798" w:id="185"/>
      <w:bookmarkStart w:name="_Toc142609205" w:id="186"/>
      <w:r>
        <w:t xml:space="preserve">Figure </w:t>
      </w:r>
      <w:r>
        <w:fldChar w:fldCharType="begin"/>
      </w:r>
      <w:r>
        <w:instrText xml:space="preserve"> SEQ Figure \* ARABIC </w:instrText>
      </w:r>
      <w:r>
        <w:fldChar w:fldCharType="separate"/>
      </w:r>
      <w:r w:rsidR="009A2879">
        <w:rPr>
          <w:noProof/>
        </w:rPr>
        <w:t>52</w:t>
      </w:r>
      <w:r>
        <w:fldChar w:fldCharType="end"/>
      </w:r>
      <w:r>
        <w:t xml:space="preserve"> Implementation of member update their own details with Row-Level security</w:t>
      </w:r>
      <w:bookmarkEnd w:id="185"/>
      <w:bookmarkEnd w:id="186"/>
    </w:p>
    <w:p w:rsidR="005257B2" w:rsidP="0006077B" w:rsidRDefault="005257B2" w14:paraId="3CC1D32E" w14:textId="7728912F">
      <w:pPr>
        <w:spacing w:line="360" w:lineRule="auto"/>
        <w:jc w:val="both"/>
      </w:pPr>
      <w:r>
        <w:tab/>
      </w:r>
      <w:r>
        <w:t xml:space="preserve">The code allows the member ‘1001’ to update their own details. The output after the update is shown </w:t>
      </w:r>
      <w:r w:rsidR="0006077B">
        <w:t>as well. The user ‘1001’ is granted permission to update their own phone number, address, passport number or national id, name, login id, and finally their own login password.</w:t>
      </w:r>
    </w:p>
    <w:p w:rsidRPr="005257B2" w:rsidR="00F35D48" w:rsidP="0006077B" w:rsidRDefault="00F35D48" w14:paraId="3726772A" w14:textId="77777777">
      <w:pPr>
        <w:spacing w:line="360" w:lineRule="auto"/>
        <w:jc w:val="both"/>
      </w:pPr>
    </w:p>
    <w:p w:rsidRPr="009D4A2D" w:rsidR="009B429B" w:rsidP="00656ECC" w:rsidRDefault="009B429B" w14:paraId="522B5A4B" w14:textId="611A3D77">
      <w:pPr>
        <w:pStyle w:val="Heading3"/>
        <w:numPr>
          <w:ilvl w:val="2"/>
          <w:numId w:val="16"/>
        </w:numPr>
        <w:spacing w:line="360" w:lineRule="auto"/>
        <w:jc w:val="both"/>
        <w:rPr>
          <w:b/>
        </w:rPr>
      </w:pPr>
      <w:bookmarkStart w:name="_Toc142485169" w:id="187"/>
      <w:bookmarkStart w:name="_Toc142606294" w:id="188"/>
      <w:r w:rsidRPr="009D4A2D">
        <w:rPr>
          <w:b/>
        </w:rPr>
        <w:t>Marcell Agung Wahyudi [TP058650]</w:t>
      </w:r>
      <w:bookmarkEnd w:id="187"/>
      <w:bookmarkEnd w:id="188"/>
    </w:p>
    <w:p w:rsidR="004123FA" w:rsidP="009D4A2D" w:rsidRDefault="004123FA" w14:paraId="12A356A8" w14:textId="1DA82C99">
      <w:pPr>
        <w:spacing w:line="360" w:lineRule="auto"/>
        <w:jc w:val="both"/>
      </w:pPr>
      <w:r>
        <w:t>SQL Code for Management Role:</w:t>
      </w:r>
    </w:p>
    <w:p w:rsidR="00584E40" w:rsidP="009D4A2D" w:rsidRDefault="00584E40" w14:paraId="549FB5DD" w14:textId="71DDD1F9">
      <w:pPr>
        <w:spacing w:line="360" w:lineRule="auto"/>
        <w:jc w:val="both"/>
      </w:pPr>
      <w:r>
        <w:t>Firstly, the user has to be created</w:t>
      </w:r>
      <w:r w:rsidR="00AA11D6">
        <w:t>.</w:t>
      </w:r>
    </w:p>
    <w:p w:rsidR="00547D5F" w:rsidP="00547D5F" w:rsidRDefault="00925A65" w14:paraId="4B99575F" w14:textId="1982383A">
      <w:pPr>
        <w:keepNext/>
        <w:spacing w:line="360" w:lineRule="auto"/>
        <w:jc w:val="center"/>
      </w:pPr>
      <w:r w:rsidRPr="00925A65">
        <w:rPr>
          <w:noProof/>
        </w:rPr>
        <w:drawing>
          <wp:inline distT="0" distB="0" distL="0" distR="0" wp14:anchorId="1C402897" wp14:editId="716852AE">
            <wp:extent cx="4877481" cy="1362265"/>
            <wp:effectExtent l="38100" t="38100" r="37465" b="47625"/>
            <wp:docPr id="1658063279" name="Picture 1658063279"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63279" name="Picture 1" descr="A computer code with text&#10;&#10;Description automatically generated with medium confidence"/>
                    <pic:cNvPicPr/>
                  </pic:nvPicPr>
                  <pic:blipFill>
                    <a:blip r:embed="rId77"/>
                    <a:stretch>
                      <a:fillRect/>
                    </a:stretch>
                  </pic:blipFill>
                  <pic:spPr>
                    <a:xfrm>
                      <a:off x="0" y="0"/>
                      <a:ext cx="4877481" cy="1362265"/>
                    </a:xfrm>
                    <a:prstGeom prst="rect">
                      <a:avLst/>
                    </a:prstGeom>
                    <a:ln w="38100">
                      <a:solidFill>
                        <a:schemeClr val="tx1"/>
                      </a:solidFill>
                    </a:ln>
                  </pic:spPr>
                </pic:pic>
              </a:graphicData>
            </a:graphic>
          </wp:inline>
        </w:drawing>
      </w:r>
    </w:p>
    <w:p w:rsidRPr="004123FA" w:rsidR="004123FA" w:rsidP="00547D5F" w:rsidRDefault="00547D5F" w14:paraId="07EE48CC" w14:textId="1FE84610">
      <w:pPr>
        <w:pStyle w:val="Caption"/>
        <w:jc w:val="center"/>
      </w:pPr>
      <w:bookmarkStart w:name="_Toc142489408" w:id="189"/>
      <w:bookmarkStart w:name="_Toc142566799" w:id="190"/>
      <w:bookmarkStart w:name="_Toc142609206" w:id="191"/>
      <w:r>
        <w:t xml:space="preserve">Figure </w:t>
      </w:r>
      <w:r>
        <w:fldChar w:fldCharType="begin"/>
      </w:r>
      <w:r>
        <w:instrText xml:space="preserve"> SEQ Figure \* ARABIC </w:instrText>
      </w:r>
      <w:r>
        <w:fldChar w:fldCharType="separate"/>
      </w:r>
      <w:r w:rsidR="009A2879">
        <w:rPr>
          <w:noProof/>
        </w:rPr>
        <w:t>53</w:t>
      </w:r>
      <w:r>
        <w:fldChar w:fldCharType="end"/>
      </w:r>
      <w:r>
        <w:t xml:space="preserve"> </w:t>
      </w:r>
      <w:r w:rsidR="008E7107">
        <w:t xml:space="preserve">Management </w:t>
      </w:r>
      <w:r>
        <w:t>Login</w:t>
      </w:r>
      <w:r w:rsidR="008E7107">
        <w:t xml:space="preserve">, </w:t>
      </w:r>
      <w:r>
        <w:t>User</w:t>
      </w:r>
      <w:r w:rsidR="008E7107">
        <w:t>,</w:t>
      </w:r>
      <w:r>
        <w:t xml:space="preserve"> and </w:t>
      </w:r>
      <w:r w:rsidR="008E7107">
        <w:t>Role</w:t>
      </w:r>
      <w:r>
        <w:t xml:space="preserve"> Creation</w:t>
      </w:r>
      <w:bookmarkEnd w:id="189"/>
      <w:bookmarkEnd w:id="190"/>
      <w:bookmarkEnd w:id="191"/>
    </w:p>
    <w:p w:rsidR="00B907DD" w:rsidP="009D4A2D" w:rsidRDefault="00B907DD" w14:paraId="783923F9" w14:textId="77777777">
      <w:pPr>
        <w:spacing w:line="360" w:lineRule="auto"/>
        <w:jc w:val="both"/>
      </w:pPr>
    </w:p>
    <w:p w:rsidR="008D756B" w:rsidP="009D4A2D" w:rsidRDefault="008D756B" w14:paraId="4BDC0D74" w14:textId="1049BF36">
      <w:pPr>
        <w:spacing w:line="360" w:lineRule="auto"/>
        <w:jc w:val="both"/>
      </w:pPr>
      <w:r>
        <w:t>Then, next the [Management] role</w:t>
      </w:r>
      <w:r w:rsidR="00A95E81">
        <w:t xml:space="preserve"> is created and granted the CONTROL and GRANT privileges, also </w:t>
      </w:r>
      <w:r w:rsidR="00FE2409">
        <w:t>the user is added to the role.</w:t>
      </w:r>
    </w:p>
    <w:p w:rsidR="00547D5F" w:rsidP="00547D5F" w:rsidRDefault="00F8473B" w14:paraId="49762D4D" w14:textId="77777777">
      <w:pPr>
        <w:keepNext/>
        <w:spacing w:line="360" w:lineRule="auto"/>
        <w:jc w:val="center"/>
      </w:pPr>
      <w:r w:rsidRPr="00F8473B">
        <w:rPr>
          <w:noProof/>
        </w:rPr>
        <w:drawing>
          <wp:inline distT="0" distB="0" distL="0" distR="0" wp14:anchorId="6B56C447" wp14:editId="1109763A">
            <wp:extent cx="5274310" cy="981075"/>
            <wp:effectExtent l="76200" t="76200" r="135890" b="142875"/>
            <wp:docPr id="197420967" name="Picture 197420967"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20967" name="Picture 1" descr="A close up of text&#10;&#10;Description automatically generated"/>
                    <pic:cNvPicPr/>
                  </pic:nvPicPr>
                  <pic:blipFill>
                    <a:blip r:embed="rId78"/>
                    <a:stretch>
                      <a:fillRect/>
                    </a:stretch>
                  </pic:blipFill>
                  <pic:spPr>
                    <a:xfrm>
                      <a:off x="0" y="0"/>
                      <a:ext cx="5274310" cy="981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84E40" w:rsidP="00547D5F" w:rsidRDefault="00547D5F" w14:paraId="7945795B" w14:textId="348FECDB">
      <w:pPr>
        <w:pStyle w:val="Caption"/>
        <w:jc w:val="center"/>
      </w:pPr>
      <w:bookmarkStart w:name="_Toc142489409" w:id="192"/>
      <w:bookmarkStart w:name="_Toc142566800" w:id="193"/>
      <w:bookmarkStart w:name="_Toc142609207" w:id="194"/>
      <w:r>
        <w:t xml:space="preserve">Figure </w:t>
      </w:r>
      <w:r>
        <w:fldChar w:fldCharType="begin"/>
      </w:r>
      <w:r>
        <w:instrText xml:space="preserve"> SEQ Figure \* ARABIC </w:instrText>
      </w:r>
      <w:r>
        <w:fldChar w:fldCharType="separate"/>
      </w:r>
      <w:r w:rsidR="009A2879">
        <w:rPr>
          <w:noProof/>
        </w:rPr>
        <w:t>54</w:t>
      </w:r>
      <w:r>
        <w:fldChar w:fldCharType="end"/>
      </w:r>
      <w:r>
        <w:t xml:space="preserve"> Grant </w:t>
      </w:r>
      <w:r w:rsidR="008E7107">
        <w:t>Permission</w:t>
      </w:r>
      <w:r>
        <w:t xml:space="preserve"> to ManagementRole</w:t>
      </w:r>
      <w:bookmarkEnd w:id="192"/>
      <w:bookmarkEnd w:id="193"/>
      <w:bookmarkEnd w:id="194"/>
    </w:p>
    <w:p w:rsidRPr="004123FA" w:rsidR="000069FB" w:rsidP="009D4A2D" w:rsidRDefault="00E80750" w14:paraId="110592DC" w14:textId="6C478770">
      <w:pPr>
        <w:spacing w:line="360" w:lineRule="auto"/>
        <w:jc w:val="both"/>
      </w:pPr>
      <w:r>
        <w:t>Finally, to test the role</w:t>
      </w:r>
      <w:r w:rsidR="00AC1445">
        <w:t>:</w:t>
      </w:r>
    </w:p>
    <w:p w:rsidR="008E7107" w:rsidP="008E7107" w:rsidRDefault="00FE17C6" w14:paraId="74055892" w14:textId="77777777">
      <w:pPr>
        <w:keepNext/>
        <w:spacing w:line="360" w:lineRule="auto"/>
        <w:jc w:val="center"/>
      </w:pPr>
      <w:r w:rsidRPr="00FE17C6">
        <w:rPr>
          <w:noProof/>
        </w:rPr>
        <w:drawing>
          <wp:inline distT="0" distB="0" distL="0" distR="0" wp14:anchorId="498A992C" wp14:editId="0647BB28">
            <wp:extent cx="5274310" cy="3082290"/>
            <wp:effectExtent l="76200" t="76200" r="135890" b="137160"/>
            <wp:docPr id="1756979370" name="Picture 175697937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79370" name="Picture 1" descr="A screenshot of a computer&#10;&#10;Description automatically generated"/>
                    <pic:cNvPicPr/>
                  </pic:nvPicPr>
                  <pic:blipFill>
                    <a:blip r:embed="rId79"/>
                    <a:stretch>
                      <a:fillRect/>
                    </a:stretch>
                  </pic:blipFill>
                  <pic:spPr>
                    <a:xfrm>
                      <a:off x="0" y="0"/>
                      <a:ext cx="5274310" cy="30822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4123FA" w:rsidR="007B69C5" w:rsidP="008E7107" w:rsidRDefault="008E7107" w14:paraId="004E817B" w14:textId="500F454F">
      <w:pPr>
        <w:pStyle w:val="Caption"/>
        <w:jc w:val="center"/>
      </w:pPr>
      <w:bookmarkStart w:name="_Toc142489410" w:id="195"/>
      <w:bookmarkStart w:name="_Toc142566801" w:id="196"/>
      <w:bookmarkStart w:name="_Toc142609208" w:id="197"/>
      <w:r>
        <w:t xml:space="preserve">Figure </w:t>
      </w:r>
      <w:r>
        <w:fldChar w:fldCharType="begin"/>
      </w:r>
      <w:r>
        <w:instrText xml:space="preserve"> SEQ Figure \* ARABIC </w:instrText>
      </w:r>
      <w:r>
        <w:fldChar w:fldCharType="separate"/>
      </w:r>
      <w:r w:rsidR="009A2879">
        <w:rPr>
          <w:noProof/>
        </w:rPr>
        <w:t>55</w:t>
      </w:r>
      <w:r>
        <w:fldChar w:fldCharType="end"/>
      </w:r>
      <w:r>
        <w:t xml:space="preserve"> </w:t>
      </w:r>
      <w:r w:rsidR="00891C56">
        <w:t>Management</w:t>
      </w:r>
      <w:r>
        <w:t xml:space="preserve"> Testing</w:t>
      </w:r>
      <w:bookmarkEnd w:id="195"/>
      <w:bookmarkEnd w:id="196"/>
      <w:bookmarkEnd w:id="197"/>
    </w:p>
    <w:p w:rsidR="008E7107" w:rsidP="008E7107" w:rsidRDefault="00304AB0" w14:paraId="25745941" w14:textId="77777777">
      <w:pPr>
        <w:keepNext/>
        <w:spacing w:line="360" w:lineRule="auto"/>
        <w:jc w:val="center"/>
      </w:pPr>
      <w:r w:rsidRPr="00304AB0">
        <w:rPr>
          <w:noProof/>
        </w:rPr>
        <w:drawing>
          <wp:inline distT="0" distB="0" distL="0" distR="0" wp14:anchorId="22C2CA81" wp14:editId="1CF87A2E">
            <wp:extent cx="5274310" cy="1314450"/>
            <wp:effectExtent l="76200" t="76200" r="135890" b="133350"/>
            <wp:docPr id="1528267306" name="Picture 152826730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67306" name="Picture 1" descr="A screenshot of a computer&#10;&#10;Description automatically generated"/>
                    <pic:cNvPicPr/>
                  </pic:nvPicPr>
                  <pic:blipFill>
                    <a:blip r:embed="rId80"/>
                    <a:stretch>
                      <a:fillRect/>
                    </a:stretch>
                  </pic:blipFill>
                  <pic:spPr>
                    <a:xfrm>
                      <a:off x="0" y="0"/>
                      <a:ext cx="5274310" cy="1314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C1445" w:rsidP="008E7107" w:rsidRDefault="008E7107" w14:paraId="6CE09F6F" w14:textId="7D57A0DF">
      <w:pPr>
        <w:pStyle w:val="Caption"/>
        <w:jc w:val="center"/>
      </w:pPr>
      <w:bookmarkStart w:name="_Toc142489411" w:id="198"/>
      <w:bookmarkStart w:name="_Toc142566802" w:id="199"/>
      <w:bookmarkStart w:name="_Toc142609209" w:id="200"/>
      <w:r>
        <w:t xml:space="preserve">Figure </w:t>
      </w:r>
      <w:r>
        <w:fldChar w:fldCharType="begin"/>
      </w:r>
      <w:r>
        <w:instrText xml:space="preserve"> SEQ Figure \* ARABIC </w:instrText>
      </w:r>
      <w:r>
        <w:fldChar w:fldCharType="separate"/>
      </w:r>
      <w:r w:rsidR="009A2879">
        <w:rPr>
          <w:noProof/>
        </w:rPr>
        <w:t>56</w:t>
      </w:r>
      <w:r>
        <w:fldChar w:fldCharType="end"/>
      </w:r>
      <w:r>
        <w:t xml:space="preserve"> Management Testing [Denied Access]</w:t>
      </w:r>
      <w:bookmarkEnd w:id="198"/>
      <w:bookmarkEnd w:id="199"/>
      <w:bookmarkEnd w:id="200"/>
    </w:p>
    <w:p w:rsidR="00AC1445" w:rsidP="009D4A2D" w:rsidRDefault="00AC1445" w14:paraId="43A945DD" w14:textId="78A0C306">
      <w:pPr>
        <w:spacing w:line="360" w:lineRule="auto"/>
        <w:jc w:val="both"/>
      </w:pPr>
      <w:r>
        <w:t xml:space="preserve">As seen from the output, management </w:t>
      </w:r>
      <w:r w:rsidR="00A6053D">
        <w:t xml:space="preserve">is able to read member </w:t>
      </w:r>
      <w:r w:rsidR="00F9270B">
        <w:t>hidden</w:t>
      </w:r>
      <w:r w:rsidR="00A6053D">
        <w:t xml:space="preserve"> details </w:t>
      </w:r>
      <w:r w:rsidR="00F9270B">
        <w:t xml:space="preserve">and </w:t>
      </w:r>
      <w:r w:rsidR="00073925">
        <w:t>transaction</w:t>
      </w:r>
      <w:r w:rsidR="00F9270B">
        <w:t xml:space="preserve"> </w:t>
      </w:r>
      <w:r w:rsidR="00A6053D">
        <w:t>data view but unable to read to encrypted values</w:t>
      </w:r>
      <w:r w:rsidR="00BE48B9">
        <w:t>.</w:t>
      </w:r>
    </w:p>
    <w:p w:rsidRPr="004123FA" w:rsidR="00910F9B" w:rsidP="009D4A2D" w:rsidRDefault="00910F9B" w14:paraId="5D49E89B" w14:textId="77777777">
      <w:pPr>
        <w:spacing w:line="360" w:lineRule="auto"/>
        <w:jc w:val="both"/>
      </w:pPr>
    </w:p>
    <w:p w:rsidRPr="009D4A2D" w:rsidR="009B429B" w:rsidP="00656ECC" w:rsidRDefault="009B429B" w14:paraId="60C28BBF" w14:textId="77777777">
      <w:pPr>
        <w:pStyle w:val="Heading3"/>
        <w:numPr>
          <w:ilvl w:val="2"/>
          <w:numId w:val="16"/>
        </w:numPr>
        <w:spacing w:line="360" w:lineRule="auto"/>
        <w:jc w:val="both"/>
        <w:rPr>
          <w:b/>
        </w:rPr>
      </w:pPr>
      <w:bookmarkStart w:name="_Toc142485170" w:id="201"/>
      <w:bookmarkStart w:name="_Toc142606295" w:id="202"/>
      <w:r w:rsidRPr="009D4A2D">
        <w:rPr>
          <w:b/>
        </w:rPr>
        <w:t>Michael Henry [TP058088]</w:t>
      </w:r>
      <w:bookmarkEnd w:id="201"/>
      <w:bookmarkEnd w:id="202"/>
    </w:p>
    <w:p w:rsidR="008E7107" w:rsidP="008E7107" w:rsidRDefault="0049530A" w14:paraId="66B04149" w14:textId="77777777">
      <w:pPr>
        <w:keepNext/>
        <w:spacing w:line="360" w:lineRule="auto"/>
        <w:jc w:val="both"/>
      </w:pPr>
      <w:r w:rsidRPr="0049530A">
        <w:rPr>
          <w:noProof/>
        </w:rPr>
        <w:drawing>
          <wp:inline distT="0" distB="0" distL="0" distR="0" wp14:anchorId="1D462F5A" wp14:editId="78049CD1">
            <wp:extent cx="5274310" cy="2365375"/>
            <wp:effectExtent l="76200" t="76200" r="135890" b="130175"/>
            <wp:docPr id="91100055" name="Picture 9110005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00055" name="Picture 1" descr="A screenshot of a computer code&#10;&#10;Description automatically generated"/>
                    <pic:cNvPicPr/>
                  </pic:nvPicPr>
                  <pic:blipFill>
                    <a:blip r:embed="rId81"/>
                    <a:stretch>
                      <a:fillRect/>
                    </a:stretch>
                  </pic:blipFill>
                  <pic:spPr>
                    <a:xfrm>
                      <a:off x="0" y="0"/>
                      <a:ext cx="5274310" cy="2365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5F7C7D" w:rsidR="009B429B" w:rsidP="008E7107" w:rsidRDefault="008E7107" w14:paraId="22780FE8" w14:textId="5D498100">
      <w:pPr>
        <w:pStyle w:val="Caption"/>
        <w:jc w:val="both"/>
      </w:pPr>
      <w:bookmarkStart w:name="_Toc142489412" w:id="203"/>
      <w:bookmarkStart w:name="_Toc142566803" w:id="204"/>
      <w:bookmarkStart w:name="_Toc142609210" w:id="205"/>
      <w:r>
        <w:t xml:space="preserve">Figure </w:t>
      </w:r>
      <w:r>
        <w:fldChar w:fldCharType="begin"/>
      </w:r>
      <w:r>
        <w:instrText xml:space="preserve"> SEQ Figure \* ARABIC </w:instrText>
      </w:r>
      <w:r>
        <w:fldChar w:fldCharType="separate"/>
      </w:r>
      <w:r w:rsidR="009A2879">
        <w:rPr>
          <w:noProof/>
        </w:rPr>
        <w:t>57</w:t>
      </w:r>
      <w:r>
        <w:fldChar w:fldCharType="end"/>
      </w:r>
      <w:r>
        <w:t xml:space="preserve"> Database Administrator Login, User, and Role Creation</w:t>
      </w:r>
      <w:r w:rsidR="00162E61">
        <w:t xml:space="preserve"> with Grant Permission to Database Administator</w:t>
      </w:r>
      <w:bookmarkEnd w:id="203"/>
      <w:bookmarkEnd w:id="204"/>
      <w:bookmarkEnd w:id="205"/>
    </w:p>
    <w:p w:rsidR="009B429B" w:rsidP="00047078" w:rsidRDefault="00E243B5" w14:paraId="7306F1DF" w14:textId="0A7C27D4">
      <w:pPr>
        <w:spacing w:line="360" w:lineRule="auto"/>
        <w:ind w:firstLine="720"/>
        <w:jc w:val="both"/>
      </w:pPr>
      <w:r w:rsidRPr="00E243B5">
        <w:t>The authorisation of the database administrator is closely linked to a pre-established authorization matrix. The scope of their privileges is defined by this matrix. The administrator, in particular, has the authority to perform Data Definition Language (DDL) queries across all databases. There is, however, one important caveat: access to confidential member data is prohibited. A series of procedures is taken to implement this authorisation setup. First, the administrator's login credentials, and user profile are built, and then a particular role is created. Following that, a granular granting process occurs, allocating control privileges within the scope of the role. Furthermore, customized select rights are methodically provided to certain columns. This stratified method guarantees that only pertinent information is available.</w:t>
      </w:r>
      <w:r w:rsidR="00047078">
        <w:t xml:space="preserve"> </w:t>
      </w:r>
      <w:r w:rsidRPr="00047078" w:rsidR="00047078">
        <w:t>Finally, the administrator is assigned to the appropriate role, completing the framework of their approved skills. This rigorous procedure ensures that permissions are not only aligned with the matrix, but also that data security and operational integrity are prioritized.</w:t>
      </w:r>
    </w:p>
    <w:p w:rsidR="00790720" w:rsidP="00790720" w:rsidRDefault="009C1127" w14:paraId="706132BD" w14:textId="77777777">
      <w:pPr>
        <w:keepNext/>
        <w:spacing w:line="360" w:lineRule="auto"/>
        <w:jc w:val="center"/>
      </w:pPr>
      <w:r w:rsidRPr="009C1127">
        <w:rPr>
          <w:noProof/>
        </w:rPr>
        <w:drawing>
          <wp:inline distT="0" distB="0" distL="0" distR="0" wp14:anchorId="2709CDFF" wp14:editId="11467717">
            <wp:extent cx="2400508" cy="685859"/>
            <wp:effectExtent l="76200" t="76200" r="133350" b="133350"/>
            <wp:docPr id="1321742067" name="Picture 1321742067" descr="A gro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742067" name="Picture 1" descr="A group of text on a white background&#10;&#10;Description automatically generated"/>
                    <pic:cNvPicPr/>
                  </pic:nvPicPr>
                  <pic:blipFill>
                    <a:blip r:embed="rId82"/>
                    <a:stretch>
                      <a:fillRect/>
                    </a:stretch>
                  </pic:blipFill>
                  <pic:spPr>
                    <a:xfrm>
                      <a:off x="0" y="0"/>
                      <a:ext cx="2400508" cy="6858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5F7C7D" w:rsidR="009B429B" w:rsidP="00790720" w:rsidRDefault="00790720" w14:paraId="6C79F9DC" w14:textId="43179DB9">
      <w:pPr>
        <w:pStyle w:val="Caption"/>
        <w:jc w:val="center"/>
      </w:pPr>
      <w:bookmarkStart w:name="_Toc142489413" w:id="206"/>
      <w:bookmarkStart w:name="_Toc142566804" w:id="207"/>
      <w:bookmarkStart w:name="_Toc142609211" w:id="208"/>
      <w:r>
        <w:t xml:space="preserve">Figure </w:t>
      </w:r>
      <w:r>
        <w:fldChar w:fldCharType="begin"/>
      </w:r>
      <w:r>
        <w:instrText xml:space="preserve"> SEQ Figure \* ARABIC </w:instrText>
      </w:r>
      <w:r>
        <w:fldChar w:fldCharType="separate"/>
      </w:r>
      <w:r w:rsidR="009A2879">
        <w:rPr>
          <w:noProof/>
        </w:rPr>
        <w:t>58</w:t>
      </w:r>
      <w:r>
        <w:fldChar w:fldCharType="end"/>
      </w:r>
      <w:r>
        <w:t xml:space="preserve"> Database Administrator User Testing</w:t>
      </w:r>
      <w:bookmarkEnd w:id="206"/>
      <w:bookmarkEnd w:id="207"/>
      <w:bookmarkEnd w:id="208"/>
    </w:p>
    <w:p w:rsidR="00790720" w:rsidP="00790720" w:rsidRDefault="009506DD" w14:paraId="4083EE3E" w14:textId="77777777">
      <w:pPr>
        <w:keepNext/>
        <w:spacing w:line="360" w:lineRule="auto"/>
        <w:jc w:val="center"/>
      </w:pPr>
      <w:r w:rsidRPr="009506DD">
        <w:rPr>
          <w:noProof/>
        </w:rPr>
        <w:drawing>
          <wp:inline distT="0" distB="0" distL="0" distR="0" wp14:anchorId="4CE9487D" wp14:editId="49F5763F">
            <wp:extent cx="2408160" cy="1318260"/>
            <wp:effectExtent l="76200" t="76200" r="125730" b="129540"/>
            <wp:docPr id="1039085246" name="Picture 1039085246" descr="A screenshot of a member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85246" name="Picture 1" descr="A screenshot of a member test&#10;&#10;Description automatically generated"/>
                    <pic:cNvPicPr/>
                  </pic:nvPicPr>
                  <pic:blipFill>
                    <a:blip r:embed="rId83"/>
                    <a:stretch>
                      <a:fillRect/>
                    </a:stretch>
                  </pic:blipFill>
                  <pic:spPr>
                    <a:xfrm>
                      <a:off x="0" y="0"/>
                      <a:ext cx="2423268" cy="13265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CF76A3" w:rsidR="009B429B" w:rsidP="00790720" w:rsidRDefault="00790720" w14:paraId="1E7364E2" w14:textId="34C06889">
      <w:pPr>
        <w:pStyle w:val="Caption"/>
        <w:jc w:val="center"/>
      </w:pPr>
      <w:bookmarkStart w:name="_Toc142489414" w:id="209"/>
      <w:bookmarkStart w:name="_Toc142566805" w:id="210"/>
      <w:bookmarkStart w:name="_Toc142609212" w:id="211"/>
      <w:r>
        <w:t xml:space="preserve">Figure </w:t>
      </w:r>
      <w:r>
        <w:fldChar w:fldCharType="begin"/>
      </w:r>
      <w:r>
        <w:instrText xml:space="preserve"> SEQ Figure \* ARABIC </w:instrText>
      </w:r>
      <w:r>
        <w:fldChar w:fldCharType="separate"/>
      </w:r>
      <w:r w:rsidR="009A2879">
        <w:rPr>
          <w:noProof/>
        </w:rPr>
        <w:t>59</w:t>
      </w:r>
      <w:r>
        <w:fldChar w:fldCharType="end"/>
      </w:r>
      <w:r>
        <w:t xml:space="preserve"> Database Administator User Testing Output</w:t>
      </w:r>
      <w:bookmarkEnd w:id="209"/>
      <w:bookmarkEnd w:id="210"/>
      <w:bookmarkEnd w:id="211"/>
    </w:p>
    <w:p w:rsidR="00790720" w:rsidP="00790720" w:rsidRDefault="008B332A" w14:paraId="02C92FA7" w14:textId="77777777">
      <w:pPr>
        <w:keepNext/>
        <w:spacing w:line="360" w:lineRule="auto"/>
        <w:jc w:val="center"/>
      </w:pPr>
      <w:r w:rsidRPr="008B332A">
        <w:rPr>
          <w:noProof/>
        </w:rPr>
        <w:drawing>
          <wp:inline distT="0" distB="0" distL="0" distR="0" wp14:anchorId="03879258" wp14:editId="31D3EF6A">
            <wp:extent cx="2430780" cy="518160"/>
            <wp:effectExtent l="76200" t="76200" r="140970" b="129540"/>
            <wp:docPr id="668320780" name="Picture 668320780"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320780" name="Picture 1" descr="A white background with black text&#10;&#10;Description automatically generated"/>
                    <pic:cNvPicPr/>
                  </pic:nvPicPr>
                  <pic:blipFill>
                    <a:blip r:embed="rId84"/>
                    <a:stretch>
                      <a:fillRect/>
                    </a:stretch>
                  </pic:blipFill>
                  <pic:spPr>
                    <a:xfrm>
                      <a:off x="0" y="0"/>
                      <a:ext cx="2430991" cy="518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B332A" w:rsidP="00790720" w:rsidRDefault="00790720" w14:paraId="41F7BB4C" w14:textId="20547F6E">
      <w:pPr>
        <w:pStyle w:val="Caption"/>
        <w:jc w:val="center"/>
      </w:pPr>
      <w:bookmarkStart w:name="_Toc142489415" w:id="212"/>
      <w:bookmarkStart w:name="_Toc142566806" w:id="213"/>
      <w:bookmarkStart w:name="_Toc142609213" w:id="214"/>
      <w:r>
        <w:t xml:space="preserve">Figure </w:t>
      </w:r>
      <w:r>
        <w:fldChar w:fldCharType="begin"/>
      </w:r>
      <w:r>
        <w:instrText xml:space="preserve"> SEQ Figure \* ARABIC </w:instrText>
      </w:r>
      <w:r>
        <w:fldChar w:fldCharType="separate"/>
      </w:r>
      <w:r w:rsidR="009A2879">
        <w:rPr>
          <w:noProof/>
        </w:rPr>
        <w:t>60</w:t>
      </w:r>
      <w:r>
        <w:fldChar w:fldCharType="end"/>
      </w:r>
      <w:r>
        <w:t xml:space="preserve"> Database Administrator User Testing</w:t>
      </w:r>
      <w:bookmarkEnd w:id="212"/>
      <w:bookmarkEnd w:id="213"/>
      <w:bookmarkEnd w:id="214"/>
    </w:p>
    <w:p w:rsidR="00790720" w:rsidP="00790720" w:rsidRDefault="00E4442E" w14:paraId="27ED4A39" w14:textId="77777777">
      <w:pPr>
        <w:keepNext/>
        <w:spacing w:line="360" w:lineRule="auto"/>
        <w:jc w:val="center"/>
      </w:pPr>
      <w:r w:rsidRPr="00E4442E">
        <w:rPr>
          <w:noProof/>
        </w:rPr>
        <w:drawing>
          <wp:inline distT="0" distB="0" distL="0" distR="0" wp14:anchorId="0AFBEB96" wp14:editId="452AC815">
            <wp:extent cx="5274310" cy="718185"/>
            <wp:effectExtent l="76200" t="76200" r="135890" b="139065"/>
            <wp:docPr id="577579521" name="Picture 57757952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579521" name="Picture 1" descr="A close up of text&#10;&#10;Description automatically generated"/>
                    <pic:cNvPicPr/>
                  </pic:nvPicPr>
                  <pic:blipFill>
                    <a:blip r:embed="rId85"/>
                    <a:stretch>
                      <a:fillRect/>
                    </a:stretch>
                  </pic:blipFill>
                  <pic:spPr>
                    <a:xfrm>
                      <a:off x="0" y="0"/>
                      <a:ext cx="5274310" cy="718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B332A" w:rsidP="00790720" w:rsidRDefault="00790720" w14:paraId="09907A39" w14:textId="72900B53">
      <w:pPr>
        <w:pStyle w:val="Caption"/>
        <w:jc w:val="center"/>
      </w:pPr>
      <w:bookmarkStart w:name="_Toc142489416" w:id="215"/>
      <w:bookmarkStart w:name="_Toc142566807" w:id="216"/>
      <w:bookmarkStart w:name="_Toc142609214" w:id="217"/>
      <w:r>
        <w:t xml:space="preserve">Figure </w:t>
      </w:r>
      <w:r>
        <w:fldChar w:fldCharType="begin"/>
      </w:r>
      <w:r>
        <w:instrText xml:space="preserve"> SEQ Figure \* ARABIC </w:instrText>
      </w:r>
      <w:r>
        <w:fldChar w:fldCharType="separate"/>
      </w:r>
      <w:r w:rsidR="009A2879">
        <w:rPr>
          <w:noProof/>
        </w:rPr>
        <w:t>61</w:t>
      </w:r>
      <w:r>
        <w:fldChar w:fldCharType="end"/>
      </w:r>
      <w:r>
        <w:t xml:space="preserve"> Database Adminsitrator View Member Table [Denied Access]</w:t>
      </w:r>
      <w:bookmarkEnd w:id="215"/>
      <w:bookmarkEnd w:id="216"/>
      <w:bookmarkEnd w:id="217"/>
    </w:p>
    <w:p w:rsidRPr="00CF76A3" w:rsidR="009F09D2" w:rsidP="00AA02DC" w:rsidRDefault="00E4442E" w14:paraId="08DAEAB6" w14:textId="114BF403">
      <w:pPr>
        <w:spacing w:line="360" w:lineRule="auto"/>
        <w:ind w:firstLine="720"/>
        <w:jc w:val="both"/>
      </w:pPr>
      <w:r>
        <w:t xml:space="preserve">As shown in the output above, DBA role able to alter the </w:t>
      </w:r>
      <w:r w:rsidR="007C6A92">
        <w:t xml:space="preserve">member table but they cannot see the member confidential details. If they are trying to access the </w:t>
      </w:r>
      <w:r w:rsidR="00AA02DC">
        <w:t>member table, the SQL will throw a permission denied message.</w:t>
      </w:r>
    </w:p>
    <w:p w:rsidRPr="00CF76A3" w:rsidR="008F2691" w:rsidP="0053486A" w:rsidRDefault="008F2691" w14:paraId="519B0D16" w14:textId="1B9D2B94">
      <w:pPr>
        <w:pStyle w:val="Heading1"/>
        <w:numPr>
          <w:ilvl w:val="0"/>
          <w:numId w:val="16"/>
        </w:numPr>
        <w:spacing w:line="360" w:lineRule="auto"/>
        <w:jc w:val="both"/>
      </w:pPr>
      <w:bookmarkStart w:name="_Toc142485171" w:id="218"/>
      <w:bookmarkStart w:name="_Toc142606296" w:id="219"/>
      <w:r w:rsidRPr="00CF76A3">
        <w:t>Database Auditing</w:t>
      </w:r>
      <w:bookmarkEnd w:id="218"/>
      <w:bookmarkEnd w:id="219"/>
    </w:p>
    <w:p w:rsidRPr="009D4A2D" w:rsidR="007F2272" w:rsidP="00656ECC" w:rsidRDefault="007F2272" w14:paraId="27755DEA" w14:textId="66291ED4">
      <w:pPr>
        <w:pStyle w:val="Heading2"/>
        <w:numPr>
          <w:ilvl w:val="2"/>
          <w:numId w:val="16"/>
        </w:numPr>
        <w:spacing w:line="360" w:lineRule="auto"/>
        <w:jc w:val="both"/>
        <w:rPr>
          <w:rFonts w:cs="Times New Roman"/>
          <w:b/>
        </w:rPr>
      </w:pPr>
      <w:bookmarkStart w:name="_Toc142485172" w:id="220"/>
      <w:bookmarkStart w:name="_Toc142606297" w:id="221"/>
      <w:r w:rsidRPr="009D4A2D">
        <w:rPr>
          <w:rFonts w:cs="Times New Roman"/>
          <w:b/>
        </w:rPr>
        <w:t>Login/Logout</w:t>
      </w:r>
      <w:bookmarkEnd w:id="220"/>
      <w:bookmarkEnd w:id="221"/>
    </w:p>
    <w:p w:rsidR="00790720" w:rsidP="00790720" w:rsidRDefault="002500E6" w14:paraId="64105B7E" w14:textId="77777777">
      <w:pPr>
        <w:keepNext/>
        <w:spacing w:line="360" w:lineRule="auto"/>
        <w:jc w:val="both"/>
      </w:pPr>
      <w:r w:rsidRPr="002500E6">
        <w:rPr>
          <w:b/>
          <w:noProof/>
        </w:rPr>
        <w:drawing>
          <wp:inline distT="0" distB="0" distL="0" distR="0" wp14:anchorId="37AD2E66" wp14:editId="655CB614">
            <wp:extent cx="5274310" cy="2625725"/>
            <wp:effectExtent l="76200" t="76200" r="135890" b="136525"/>
            <wp:docPr id="1204104228" name="Picture 1204104228"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104228" name="Picture 1" descr="A screenshot of a computer program"/>
                    <pic:cNvPicPr/>
                  </pic:nvPicPr>
                  <pic:blipFill>
                    <a:blip r:embed="rId86"/>
                    <a:stretch>
                      <a:fillRect/>
                    </a:stretch>
                  </pic:blipFill>
                  <pic:spPr>
                    <a:xfrm>
                      <a:off x="0" y="0"/>
                      <a:ext cx="5274310" cy="2625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C55EB" w:rsidP="00790720" w:rsidRDefault="00790720" w14:paraId="795C4385" w14:textId="3716A96A">
      <w:pPr>
        <w:pStyle w:val="Caption"/>
        <w:jc w:val="both"/>
      </w:pPr>
      <w:bookmarkStart w:name="_Toc142489417" w:id="222"/>
      <w:bookmarkStart w:name="_Toc142566808" w:id="223"/>
      <w:bookmarkStart w:name="_Toc142609215" w:id="224"/>
      <w:r>
        <w:t xml:space="preserve">Figure </w:t>
      </w:r>
      <w:r>
        <w:fldChar w:fldCharType="begin"/>
      </w:r>
      <w:r>
        <w:instrText xml:space="preserve"> SEQ Figure \* ARABIC </w:instrText>
      </w:r>
      <w:r>
        <w:fldChar w:fldCharType="separate"/>
      </w:r>
      <w:r w:rsidR="009A2879">
        <w:rPr>
          <w:noProof/>
        </w:rPr>
        <w:t>62</w:t>
      </w:r>
      <w:r>
        <w:fldChar w:fldCharType="end"/>
      </w:r>
      <w:r>
        <w:t xml:space="preserve"> Login/Logout Auditing</w:t>
      </w:r>
      <w:bookmarkEnd w:id="222"/>
      <w:bookmarkEnd w:id="223"/>
      <w:bookmarkEnd w:id="224"/>
    </w:p>
    <w:p w:rsidR="003B596E" w:rsidP="008E6ADE" w:rsidRDefault="003B596E" w14:paraId="2CF6C968" w14:textId="77777777">
      <w:pPr>
        <w:spacing w:line="360" w:lineRule="auto"/>
        <w:ind w:firstLine="720"/>
        <w:jc w:val="both"/>
      </w:pPr>
      <w:r>
        <w:t>The provided code snippet demonstrates how to set up an audit system to track both login and logout events in a server environment. This feature improves the system's security and accountability by meticulously monitoring user activities. Let's get into the specifics of this code:</w:t>
      </w:r>
    </w:p>
    <w:p w:rsidR="002500E6" w:rsidP="008E6ADE" w:rsidRDefault="003B596E" w14:paraId="5FBC97FE" w14:textId="12995886">
      <w:pPr>
        <w:spacing w:line="360" w:lineRule="auto"/>
        <w:ind w:firstLine="720"/>
        <w:jc w:val="both"/>
      </w:pPr>
      <w:r>
        <w:t>The first step in starting this audit trail is to create a server audit called "Login_Logout_Audit." This audit is meticulously connected to a specific file path on the computer's drive. This link to a file system location guarantees that all relevant audit data is persistently maintained, allowing for further analysis and review.</w:t>
      </w:r>
    </w:p>
    <w:p w:rsidR="00E661E5" w:rsidP="008E6ADE" w:rsidRDefault="00E661E5" w14:paraId="04F4C2CC" w14:textId="1BC9A36C">
      <w:pPr>
        <w:spacing w:line="360" w:lineRule="auto"/>
        <w:ind w:firstLine="567"/>
        <w:jc w:val="both"/>
      </w:pPr>
      <w:r w:rsidRPr="00E661E5">
        <w:t>Following the creation of the server audit, the establishment of a server audit specification is the next critical step. This specification outlines the audit's precise scope and characteristics. This standard delineates three distinct groups of events:</w:t>
      </w:r>
    </w:p>
    <w:p w:rsidR="003310EA" w:rsidP="003310EA" w:rsidRDefault="003310EA" w14:paraId="52E071BB" w14:textId="419C4579">
      <w:pPr>
        <w:pStyle w:val="ListParagraph"/>
        <w:numPr>
          <w:ilvl w:val="3"/>
          <w:numId w:val="2"/>
        </w:numPr>
        <w:spacing w:line="360" w:lineRule="auto"/>
        <w:ind w:left="567" w:hanging="567"/>
        <w:jc w:val="both"/>
        <w:rPr>
          <w:rFonts w:ascii="Times New Roman" w:hAnsi="Times New Roman"/>
          <w:sz w:val="24"/>
          <w:szCs w:val="24"/>
        </w:rPr>
      </w:pPr>
      <w:r w:rsidRPr="003310EA">
        <w:rPr>
          <w:rFonts w:ascii="Times New Roman" w:hAnsi="Times New Roman"/>
          <w:b/>
          <w:bCs/>
          <w:sz w:val="24"/>
          <w:szCs w:val="24"/>
        </w:rPr>
        <w:t>LOGOUT_GROUP</w:t>
      </w:r>
      <w:r w:rsidRPr="003310EA">
        <w:rPr>
          <w:rFonts w:ascii="Times New Roman" w:hAnsi="Times New Roman"/>
          <w:sz w:val="24"/>
          <w:szCs w:val="24"/>
        </w:rPr>
        <w:t>: This category contains events associated with user logouts. It includes a detailed record of logout operations, revealing when and by whom logout actions are initiated. This is critical for tracking user sessions and identifying illegal access attempts.</w:t>
      </w:r>
    </w:p>
    <w:p w:rsidR="00E34696" w:rsidP="003310EA" w:rsidRDefault="00B576F6" w14:paraId="15F90245" w14:textId="1D558860">
      <w:pPr>
        <w:pStyle w:val="ListParagraph"/>
        <w:numPr>
          <w:ilvl w:val="3"/>
          <w:numId w:val="2"/>
        </w:numPr>
        <w:spacing w:line="360" w:lineRule="auto"/>
        <w:ind w:left="567" w:hanging="567"/>
        <w:jc w:val="both"/>
        <w:rPr>
          <w:rFonts w:ascii="Times New Roman" w:hAnsi="Times New Roman"/>
          <w:sz w:val="24"/>
          <w:szCs w:val="24"/>
        </w:rPr>
      </w:pPr>
      <w:r w:rsidRPr="00B576F6">
        <w:rPr>
          <w:rFonts w:ascii="Times New Roman" w:hAnsi="Times New Roman"/>
          <w:b/>
          <w:bCs/>
          <w:sz w:val="24"/>
          <w:szCs w:val="24"/>
        </w:rPr>
        <w:t>SUCCESSFUL_LOGIN_GROUP</w:t>
      </w:r>
      <w:r w:rsidRPr="00B576F6">
        <w:rPr>
          <w:rFonts w:ascii="Times New Roman" w:hAnsi="Times New Roman"/>
          <w:sz w:val="24"/>
          <w:szCs w:val="24"/>
        </w:rPr>
        <w:t>: This section is about successful login attempts. It meticulously records occasions in which users get permitted access to the system. This information is critical for maintaining accountability and monitoring user interactions to ensure that security standards are followed.</w:t>
      </w:r>
    </w:p>
    <w:p w:rsidR="00B576F6" w:rsidP="003310EA" w:rsidRDefault="0017506A" w14:paraId="7810BAAF" w14:textId="3E3DA229">
      <w:pPr>
        <w:pStyle w:val="ListParagraph"/>
        <w:numPr>
          <w:ilvl w:val="3"/>
          <w:numId w:val="2"/>
        </w:numPr>
        <w:spacing w:line="360" w:lineRule="auto"/>
        <w:ind w:left="567" w:hanging="567"/>
        <w:jc w:val="both"/>
        <w:rPr>
          <w:rFonts w:ascii="Times New Roman" w:hAnsi="Times New Roman"/>
          <w:sz w:val="24"/>
          <w:szCs w:val="24"/>
        </w:rPr>
      </w:pPr>
      <w:r w:rsidRPr="0017506A">
        <w:rPr>
          <w:rFonts w:ascii="Times New Roman" w:hAnsi="Times New Roman"/>
          <w:b/>
          <w:bCs/>
          <w:sz w:val="24"/>
          <w:szCs w:val="24"/>
        </w:rPr>
        <w:t>FAILED_LOGIN_GROUP</w:t>
      </w:r>
      <w:r w:rsidRPr="0017506A">
        <w:rPr>
          <w:rFonts w:ascii="Times New Roman" w:hAnsi="Times New Roman"/>
          <w:sz w:val="24"/>
          <w:szCs w:val="24"/>
        </w:rPr>
        <w:t>: The third group is for unsuccessful login attempts. It logs incidents in which users' attempts to access the system are blocked due to invalid credentials or other circumstances. The extensive logging of failed login attempts can act as an early warning system for future security breaches, allowing administrators to take preventative measures to protect the system.</w:t>
      </w:r>
    </w:p>
    <w:p w:rsidR="008E6ADE" w:rsidP="008E6ADE" w:rsidRDefault="00D45C72" w14:paraId="5D56DAEB" w14:textId="26623467">
      <w:pPr>
        <w:spacing w:line="360" w:lineRule="auto"/>
        <w:jc w:val="both"/>
      </w:pPr>
      <w:r w:rsidRPr="00D45C72">
        <w:rPr>
          <w:noProof/>
        </w:rPr>
        <w:drawing>
          <wp:inline distT="0" distB="0" distL="0" distR="0" wp14:anchorId="20812624" wp14:editId="3BCCC505">
            <wp:extent cx="5274310" cy="1268730"/>
            <wp:effectExtent l="76200" t="76200" r="135890" b="140970"/>
            <wp:docPr id="1258109536" name="Picture 1258109536"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109536" name="Picture 1" descr="A computer screen shot of a code&#10;&#10;Description automatically generated"/>
                    <pic:cNvPicPr/>
                  </pic:nvPicPr>
                  <pic:blipFill>
                    <a:blip r:embed="rId87"/>
                    <a:stretch>
                      <a:fillRect/>
                    </a:stretch>
                  </pic:blipFill>
                  <pic:spPr>
                    <a:xfrm>
                      <a:off x="0" y="0"/>
                      <a:ext cx="5274310" cy="1268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253F5" w:rsidP="00917D8E" w:rsidRDefault="00B253F5" w14:paraId="1C4A3C4C" w14:textId="5077A007">
      <w:pPr>
        <w:spacing w:line="360" w:lineRule="auto"/>
        <w:ind w:firstLine="720"/>
        <w:jc w:val="both"/>
      </w:pPr>
      <w:r>
        <w:t xml:space="preserve">Following that, a critical procedure happens in order to access and </w:t>
      </w:r>
      <w:r w:rsidR="004A3ED3">
        <w:t>analyse</w:t>
      </w:r>
      <w:r>
        <w:t xml:space="preserve"> the audit data's contents. This includes declaring a variable to hold the exact file location linked with the audit records. Following that, there is a purposeful curation of specific </w:t>
      </w:r>
      <w:r>
        <w:t xml:space="preserve">bits of information, with the emphasis on carefully selecting significant data points from the audit records. </w:t>
      </w:r>
      <w:r w:rsidRPr="00463ECA" w:rsidR="00463ECA">
        <w:t xml:space="preserve">Once </w:t>
      </w:r>
      <w:r w:rsidR="00463ECA">
        <w:t>the file path is obtained</w:t>
      </w:r>
      <w:r w:rsidRPr="00463ECA" w:rsidR="00463ECA">
        <w:t>, the following step is to carefully extract essential data pieces from the audit records. This procedure is distinguished by the careful selection of material that is relevant in the context of the audit's aim. Rather to overburdening the study with irrelevant details, the emphasis is squarely on recognizing and extracting significant insights.</w:t>
      </w:r>
    </w:p>
    <w:p w:rsidR="00060528" w:rsidP="00B253F5" w:rsidRDefault="00060528" w14:paraId="3A86CC92" w14:textId="20FBBABD">
      <w:pPr>
        <w:spacing w:line="360" w:lineRule="auto"/>
        <w:jc w:val="both"/>
      </w:pPr>
      <w:r w:rsidRPr="00060528">
        <w:rPr>
          <w:noProof/>
        </w:rPr>
        <w:drawing>
          <wp:inline distT="0" distB="0" distL="0" distR="0" wp14:anchorId="7437B056" wp14:editId="70DB9CEB">
            <wp:extent cx="5274310" cy="1463040"/>
            <wp:effectExtent l="76200" t="76200" r="135890" b="137160"/>
            <wp:docPr id="1227303479" name="Picture 122730347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303479" name="Picture 1" descr="A screenshot of a computer program&#10;&#10;Description automatically generated"/>
                    <pic:cNvPicPr/>
                  </pic:nvPicPr>
                  <pic:blipFill>
                    <a:blip r:embed="rId88"/>
                    <a:stretch>
                      <a:fillRect/>
                    </a:stretch>
                  </pic:blipFill>
                  <pic:spPr>
                    <a:xfrm>
                      <a:off x="0" y="0"/>
                      <a:ext cx="5274310" cy="1463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17D8E" w:rsidP="00917D8E" w:rsidRDefault="00917D8E" w14:paraId="55E17281" w14:textId="118A2C93">
      <w:pPr>
        <w:spacing w:line="360" w:lineRule="auto"/>
        <w:ind w:firstLine="720"/>
        <w:jc w:val="both"/>
      </w:pPr>
      <w:r w:rsidRPr="00917D8E">
        <w:t>The output shows that the login and logout records were successfully retrieved. "1001" identifies a member, with "LGIS" indicating successful login and "LGO" signaling logout events.</w:t>
      </w:r>
    </w:p>
    <w:p w:rsidR="007F2272" w:rsidP="00656ECC" w:rsidRDefault="007F2272" w14:paraId="25737B6F" w14:textId="7940F95C">
      <w:pPr>
        <w:pStyle w:val="Heading2"/>
        <w:numPr>
          <w:ilvl w:val="2"/>
          <w:numId w:val="16"/>
        </w:numPr>
        <w:spacing w:line="360" w:lineRule="auto"/>
        <w:jc w:val="both"/>
        <w:rPr>
          <w:rFonts w:cs="Times New Roman"/>
          <w:b/>
        </w:rPr>
      </w:pPr>
      <w:bookmarkStart w:name="_Toc142485173" w:id="225"/>
      <w:bookmarkStart w:name="_Toc142606298" w:id="226"/>
      <w:r w:rsidRPr="009D4A2D">
        <w:rPr>
          <w:rFonts w:cs="Times New Roman"/>
          <w:b/>
        </w:rPr>
        <w:t>Database Structural Changes</w:t>
      </w:r>
      <w:bookmarkEnd w:id="225"/>
      <w:bookmarkEnd w:id="226"/>
    </w:p>
    <w:p w:rsidR="00917D8E" w:rsidP="00EC1650" w:rsidRDefault="0095235C" w14:paraId="3A216A42" w14:textId="0BA61B56">
      <w:pPr>
        <w:jc w:val="center"/>
      </w:pPr>
      <w:r w:rsidRPr="0095235C">
        <w:rPr>
          <w:noProof/>
        </w:rPr>
        <w:drawing>
          <wp:inline distT="0" distB="0" distL="0" distR="0" wp14:anchorId="7E73662A" wp14:editId="07A8BEFB">
            <wp:extent cx="4977558" cy="1927860"/>
            <wp:effectExtent l="76200" t="76200" r="128270" b="129540"/>
            <wp:docPr id="1773156114" name="Picture 177315611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156114" name="Picture 1" descr="A screenshot of a computer program&#10;&#10;Description automatically generated"/>
                    <pic:cNvPicPr/>
                  </pic:nvPicPr>
                  <pic:blipFill>
                    <a:blip r:embed="rId89"/>
                    <a:stretch>
                      <a:fillRect/>
                    </a:stretch>
                  </pic:blipFill>
                  <pic:spPr>
                    <a:xfrm>
                      <a:off x="0" y="0"/>
                      <a:ext cx="4980215" cy="19288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C55EB" w:rsidP="00EC1650" w:rsidRDefault="00A54F27" w14:paraId="3E80A369" w14:textId="68A06964">
      <w:pPr>
        <w:spacing w:line="360" w:lineRule="auto"/>
        <w:ind w:firstLine="720"/>
        <w:jc w:val="both"/>
      </w:pPr>
      <w:r>
        <w:t>Same as before, t</w:t>
      </w:r>
      <w:r w:rsidRPr="00A54F27">
        <w:t>he audit procedure begins with the addition of a server audit. Unlike previous cases, a database audit specification is used over a server specification audit. This customized specification includes the DATASE_OBJECT_CHANGE_GROUP, indicating an intentional focus on monitoring changes within database objects. By selecting this group, the audit becomes more sensitive to changes in database components. This sophisticated approach emphasizes the commitment to gathering exact and relevant data, boosting the system's security and integrity by tracking alterations with greater accuracy within the authorized database.</w:t>
      </w:r>
      <w:r>
        <w:tab/>
      </w:r>
    </w:p>
    <w:p w:rsidR="00951EE6" w:rsidP="0053486A" w:rsidRDefault="00951EE6" w14:paraId="1789F264" w14:textId="72D70A2D">
      <w:pPr>
        <w:spacing w:line="360" w:lineRule="auto"/>
        <w:jc w:val="both"/>
        <w:rPr>
          <w:b/>
        </w:rPr>
      </w:pPr>
      <w:r w:rsidRPr="00951EE6">
        <w:rPr>
          <w:b/>
          <w:noProof/>
        </w:rPr>
        <w:drawing>
          <wp:inline distT="0" distB="0" distL="0" distR="0" wp14:anchorId="3EAE59CF" wp14:editId="01A8BB06">
            <wp:extent cx="5274310" cy="1242060"/>
            <wp:effectExtent l="76200" t="76200" r="135890" b="129540"/>
            <wp:docPr id="333363581" name="Picture 33336358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363581" name="Picture 1" descr="A screen shot of a computer code&#10;&#10;Description automatically generated"/>
                    <pic:cNvPicPr/>
                  </pic:nvPicPr>
                  <pic:blipFill>
                    <a:blip r:embed="rId90"/>
                    <a:stretch>
                      <a:fillRect/>
                    </a:stretch>
                  </pic:blipFill>
                  <pic:spPr>
                    <a:xfrm>
                      <a:off x="0" y="0"/>
                      <a:ext cx="5274310" cy="12420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51EE6" w:rsidP="0053486A" w:rsidRDefault="005512BF" w14:paraId="59985838" w14:textId="59400FE3">
      <w:pPr>
        <w:spacing w:line="360" w:lineRule="auto"/>
        <w:jc w:val="both"/>
        <w:rPr>
          <w:b/>
        </w:rPr>
      </w:pPr>
      <w:r w:rsidRPr="005512BF">
        <w:rPr>
          <w:b/>
          <w:noProof/>
        </w:rPr>
        <w:drawing>
          <wp:inline distT="0" distB="0" distL="0" distR="0" wp14:anchorId="09AE671D" wp14:editId="4C75C23E">
            <wp:extent cx="5274310" cy="697230"/>
            <wp:effectExtent l="76200" t="76200" r="135890" b="140970"/>
            <wp:docPr id="1994582801" name="Picture 199458280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582801" name="Picture 1" descr="A screenshot of a computer&#10;&#10;Description automatically generated"/>
                    <pic:cNvPicPr/>
                  </pic:nvPicPr>
                  <pic:blipFill>
                    <a:blip r:embed="rId91"/>
                    <a:stretch>
                      <a:fillRect/>
                    </a:stretch>
                  </pic:blipFill>
                  <pic:spPr>
                    <a:xfrm>
                      <a:off x="0" y="0"/>
                      <a:ext cx="5274310" cy="6972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5512BF" w:rsidR="005512BF" w:rsidP="00EC1650" w:rsidRDefault="003E3C70" w14:paraId="73DF33ED" w14:textId="2AB41549">
      <w:pPr>
        <w:spacing w:line="360" w:lineRule="auto"/>
        <w:ind w:firstLine="720"/>
        <w:jc w:val="both"/>
        <w:rPr>
          <w:bCs/>
        </w:rPr>
      </w:pPr>
      <w:r>
        <w:rPr>
          <w:bCs/>
        </w:rPr>
        <w:t xml:space="preserve">Same as before, to read the audit, </w:t>
      </w:r>
      <w:r w:rsidR="006D2586">
        <w:rPr>
          <w:bCs/>
        </w:rPr>
        <w:t xml:space="preserve">a variable to hold the </w:t>
      </w:r>
      <w:r w:rsidR="00BC2147">
        <w:rPr>
          <w:bCs/>
        </w:rPr>
        <w:t xml:space="preserve">file path is created. Then, some selection of information is chosen from the </w:t>
      </w:r>
      <w:r w:rsidR="00705AF5">
        <w:rPr>
          <w:bCs/>
        </w:rPr>
        <w:t xml:space="preserve">audit file. Furthermore, as seen in the output, all database structure such as create and alter is recorded in the </w:t>
      </w:r>
      <w:r w:rsidR="00EC1650">
        <w:rPr>
          <w:bCs/>
        </w:rPr>
        <w:t>audit file.</w:t>
      </w:r>
    </w:p>
    <w:p w:rsidRPr="009D4A2D" w:rsidR="007F2272" w:rsidP="00656ECC" w:rsidRDefault="007F2272" w14:paraId="1DAA278B" w14:textId="03B055E1">
      <w:pPr>
        <w:pStyle w:val="Heading2"/>
        <w:numPr>
          <w:ilvl w:val="2"/>
          <w:numId w:val="16"/>
        </w:numPr>
        <w:spacing w:line="360" w:lineRule="auto"/>
        <w:jc w:val="both"/>
        <w:rPr>
          <w:rFonts w:cs="Times New Roman"/>
          <w:b/>
        </w:rPr>
      </w:pPr>
      <w:bookmarkStart w:name="_Toc142485174" w:id="227"/>
      <w:bookmarkStart w:name="_Toc142606299" w:id="228"/>
      <w:r w:rsidRPr="009D4A2D">
        <w:rPr>
          <w:rFonts w:cs="Times New Roman"/>
          <w:b/>
        </w:rPr>
        <w:t>Data Changes</w:t>
      </w:r>
      <w:bookmarkEnd w:id="227"/>
      <w:bookmarkEnd w:id="228"/>
    </w:p>
    <w:p w:rsidR="008C55EB" w:rsidP="0053486A" w:rsidRDefault="00C87DA3" w14:paraId="595D647D" w14:textId="31F14272">
      <w:pPr>
        <w:spacing w:line="360" w:lineRule="auto"/>
        <w:jc w:val="both"/>
        <w:rPr>
          <w:b/>
        </w:rPr>
      </w:pPr>
      <w:r w:rsidRPr="00C87DA3">
        <w:rPr>
          <w:b/>
          <w:noProof/>
        </w:rPr>
        <w:drawing>
          <wp:inline distT="0" distB="0" distL="0" distR="0" wp14:anchorId="0F8EDC5E" wp14:editId="1A6CD53B">
            <wp:extent cx="5274310" cy="2369820"/>
            <wp:effectExtent l="76200" t="76200" r="135890" b="125730"/>
            <wp:docPr id="761384169" name="Picture 76138416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384169" name="Picture 1" descr="A screenshot of a computer program&#10;&#10;Description automatically generated"/>
                    <pic:cNvPicPr/>
                  </pic:nvPicPr>
                  <pic:blipFill>
                    <a:blip r:embed="rId92"/>
                    <a:stretch>
                      <a:fillRect/>
                    </a:stretch>
                  </pic:blipFill>
                  <pic:spPr>
                    <a:xfrm>
                      <a:off x="0" y="0"/>
                      <a:ext cx="5274310" cy="23698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50007" w:rsidP="00750007" w:rsidRDefault="00750007" w14:paraId="464D8BFF" w14:textId="09DDF6E5">
      <w:pPr>
        <w:spacing w:line="360" w:lineRule="auto"/>
        <w:ind w:firstLine="720"/>
        <w:jc w:val="both"/>
        <w:rPr>
          <w:bCs/>
        </w:rPr>
      </w:pPr>
      <w:r w:rsidRPr="00750007">
        <w:rPr>
          <w:bCs/>
        </w:rPr>
        <w:t>The procedure used for implementing the data changes audit is similar to that of other database audits. Nonetheless, a distinguishing feature develops in the shape of audit specifications. This specification, designed for the data changes audit, cover a wide range of activities, including INSERT, UPDATE, DELETE, and SELECT. This specification covers the entire range of data manipulation, monitoring the insertion, alteration, removal, and retrieval of information from a database. The audit, by embracing these critical functions, carefully monitors every aspect of data dynamics, enhancing security, compliance, and accountability. This complex approach indicates a dedication to thorough control, preserving database integrity and protecting against illegal changes.</w:t>
      </w:r>
    </w:p>
    <w:p w:rsidR="00042760" w:rsidP="00BD303C" w:rsidRDefault="00BD303C" w14:paraId="42D83914" w14:textId="1311D015">
      <w:pPr>
        <w:spacing w:line="360" w:lineRule="auto"/>
        <w:jc w:val="both"/>
        <w:rPr>
          <w:bCs/>
        </w:rPr>
      </w:pPr>
      <w:r w:rsidRPr="00BD303C">
        <w:rPr>
          <w:bCs/>
          <w:noProof/>
        </w:rPr>
        <w:drawing>
          <wp:inline distT="0" distB="0" distL="0" distR="0" wp14:anchorId="2D686044" wp14:editId="53E1A9A8">
            <wp:extent cx="5274310" cy="1262380"/>
            <wp:effectExtent l="76200" t="76200" r="135890" b="128270"/>
            <wp:docPr id="797914164" name="Picture 797914164"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914164" name="Picture 1" descr="A computer screen shot of a code&#10;&#10;Description automatically generated"/>
                    <pic:cNvPicPr/>
                  </pic:nvPicPr>
                  <pic:blipFill>
                    <a:blip r:embed="rId93"/>
                    <a:stretch>
                      <a:fillRect/>
                    </a:stretch>
                  </pic:blipFill>
                  <pic:spPr>
                    <a:xfrm>
                      <a:off x="0" y="0"/>
                      <a:ext cx="5274310" cy="1262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F7890" w:rsidP="00BD303C" w:rsidRDefault="002F7890" w14:paraId="711800D6" w14:textId="096C3A9C">
      <w:pPr>
        <w:spacing w:line="360" w:lineRule="auto"/>
        <w:jc w:val="both"/>
        <w:rPr>
          <w:bCs/>
        </w:rPr>
      </w:pPr>
      <w:r w:rsidRPr="002F7890">
        <w:rPr>
          <w:bCs/>
          <w:noProof/>
        </w:rPr>
        <w:drawing>
          <wp:inline distT="0" distB="0" distL="0" distR="0" wp14:anchorId="18112D0B" wp14:editId="1E5FC171">
            <wp:extent cx="5274310" cy="1205865"/>
            <wp:effectExtent l="76200" t="76200" r="135890" b="127635"/>
            <wp:docPr id="730356047" name="Picture 7303560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356047" name="Picture 1" descr="A screenshot of a computer&#10;&#10;Description automatically generated"/>
                    <pic:cNvPicPr/>
                  </pic:nvPicPr>
                  <pic:blipFill>
                    <a:blip r:embed="rId94"/>
                    <a:stretch>
                      <a:fillRect/>
                    </a:stretch>
                  </pic:blipFill>
                  <pic:spPr>
                    <a:xfrm>
                      <a:off x="0" y="0"/>
                      <a:ext cx="5274310" cy="12058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4B3D11" w:rsidR="00BD303C" w:rsidP="00167DC2" w:rsidRDefault="00882B00" w14:paraId="29F4C5BA" w14:textId="1D8FEA3C">
      <w:pPr>
        <w:spacing w:line="360" w:lineRule="auto"/>
        <w:ind w:firstLine="720"/>
        <w:jc w:val="both"/>
        <w:rPr>
          <w:bCs/>
        </w:rPr>
      </w:pPr>
      <w:r w:rsidRPr="00882B00">
        <w:rPr>
          <w:bCs/>
        </w:rPr>
        <w:t>The procedure, as previously stated, remains unchanged. A variable is set up to store the file path in order to access the audit information. Following that, a purposeful extraction of certain data from the audit file occurs.</w:t>
      </w:r>
      <w:r w:rsidR="000678A6">
        <w:rPr>
          <w:bCs/>
        </w:rPr>
        <w:t xml:space="preserve"> Moreover,</w:t>
      </w:r>
      <w:r w:rsidR="006213B4">
        <w:rPr>
          <w:bCs/>
        </w:rPr>
        <w:t xml:space="preserve"> </w:t>
      </w:r>
      <w:r w:rsidR="009D7B48">
        <w:rPr>
          <w:bCs/>
        </w:rPr>
        <w:t xml:space="preserve">as seen in the output, </w:t>
      </w:r>
      <w:r w:rsidR="00167DC2">
        <w:rPr>
          <w:bCs/>
        </w:rPr>
        <w:t>some activities such as select, and insert is recorded in the audit file.</w:t>
      </w:r>
    </w:p>
    <w:p w:rsidRPr="00A8664E" w:rsidR="008F2691" w:rsidP="00656ECC" w:rsidRDefault="008C55EB" w14:paraId="46E67CCF" w14:textId="4FAAE5C3">
      <w:pPr>
        <w:pStyle w:val="Heading2"/>
        <w:numPr>
          <w:ilvl w:val="2"/>
          <w:numId w:val="16"/>
        </w:numPr>
        <w:spacing w:line="360" w:lineRule="auto"/>
        <w:jc w:val="both"/>
        <w:rPr>
          <w:rFonts w:cs="Times New Roman"/>
          <w:b/>
        </w:rPr>
      </w:pPr>
      <w:bookmarkStart w:name="_Toc142485175" w:id="229"/>
      <w:bookmarkStart w:name="_Toc142606300" w:id="230"/>
      <w:r w:rsidRPr="009D4A2D">
        <w:rPr>
          <w:rFonts w:cs="Times New Roman"/>
          <w:b/>
        </w:rPr>
        <w:t>User Permission Changes</w:t>
      </w:r>
      <w:bookmarkEnd w:id="229"/>
      <w:bookmarkEnd w:id="230"/>
      <w:r w:rsidRPr="009D4A2D">
        <w:rPr>
          <w:rFonts w:cs="Times New Roman"/>
          <w:b/>
        </w:rPr>
        <w:t xml:space="preserve"> </w:t>
      </w:r>
    </w:p>
    <w:p w:rsidR="0028406D" w:rsidP="004F2295" w:rsidRDefault="004D655C" w14:paraId="5A6569FB" w14:textId="49412C05">
      <w:pPr>
        <w:spacing w:line="360" w:lineRule="auto"/>
      </w:pPr>
      <w:r w:rsidRPr="004D655C">
        <w:rPr>
          <w:noProof/>
        </w:rPr>
        <w:drawing>
          <wp:inline distT="0" distB="0" distL="0" distR="0" wp14:anchorId="6442A5B0" wp14:editId="16D916E9">
            <wp:extent cx="5274310" cy="2113915"/>
            <wp:effectExtent l="76200" t="76200" r="135890" b="133985"/>
            <wp:docPr id="168298041" name="Picture 16829804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98041" name="Picture 1" descr="A computer screen shot of text&#10;&#10;Description automatically generated"/>
                    <pic:cNvPicPr/>
                  </pic:nvPicPr>
                  <pic:blipFill>
                    <a:blip r:embed="rId95"/>
                    <a:stretch>
                      <a:fillRect/>
                    </a:stretch>
                  </pic:blipFill>
                  <pic:spPr>
                    <a:xfrm>
                      <a:off x="0" y="0"/>
                      <a:ext cx="5274310" cy="21139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E06E4" w:rsidP="004F2295" w:rsidRDefault="001E06E4" w14:paraId="0F978631" w14:textId="195EC285">
      <w:pPr>
        <w:spacing w:line="360" w:lineRule="auto"/>
      </w:pPr>
      <w:r w:rsidRPr="001E06E4">
        <w:t xml:space="preserve">The audit specification is adjusted to include the SCHEMA_OBJECT_PERMISSION_CHANGES_GROUP when auditing changes to user permissions. This option makes it easier to keep track of changes to schema-level object permissions. Notably, the selection for constructing the audit mechanism, including the formation of the server audit and the definition of the file path, is same across all three audits outlined before. This consistent approach emphasizes the methodical character of the auditing process, ensuring that each audit, while unique in </w:t>
      </w:r>
      <w:r w:rsidRPr="001E06E4">
        <w:t>focus, follows to a defined framework that simplifies implementation and promotes cohesive audit record management.</w:t>
      </w:r>
    </w:p>
    <w:p w:rsidR="003F6295" w:rsidP="004F2295" w:rsidRDefault="00580DE0" w14:paraId="276A2F68" w14:textId="0D394138">
      <w:pPr>
        <w:spacing w:line="360" w:lineRule="auto"/>
      </w:pPr>
      <w:r w:rsidRPr="00580DE0">
        <w:rPr>
          <w:noProof/>
        </w:rPr>
        <w:drawing>
          <wp:inline distT="0" distB="0" distL="0" distR="0" wp14:anchorId="6887BBA3" wp14:editId="2D7E5E8D">
            <wp:extent cx="5274310" cy="1424305"/>
            <wp:effectExtent l="76200" t="76200" r="135890" b="137795"/>
            <wp:docPr id="303363631" name="Picture 30336363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363631" name="Picture 1" descr="A computer code with text&#10;&#10;Description automatically generated"/>
                    <pic:cNvPicPr/>
                  </pic:nvPicPr>
                  <pic:blipFill>
                    <a:blip r:embed="rId96"/>
                    <a:stretch>
                      <a:fillRect/>
                    </a:stretch>
                  </pic:blipFill>
                  <pic:spPr>
                    <a:xfrm>
                      <a:off x="0" y="0"/>
                      <a:ext cx="5274310" cy="1424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1E06E4" w:rsidP="004F2295" w:rsidRDefault="003F6295" w14:paraId="5996DF82" w14:textId="44C56722">
      <w:pPr>
        <w:spacing w:line="360" w:lineRule="auto"/>
      </w:pPr>
      <w:r w:rsidRPr="003F6295">
        <w:rPr>
          <w:noProof/>
        </w:rPr>
        <w:drawing>
          <wp:inline distT="0" distB="0" distL="0" distR="0" wp14:anchorId="64125BEA" wp14:editId="2694FC81">
            <wp:extent cx="5274310" cy="1264285"/>
            <wp:effectExtent l="76200" t="76200" r="135890" b="126365"/>
            <wp:docPr id="1440876211" name="Picture 14408762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876211" name="Picture 1" descr="A screenshot of a computer&#10;&#10;Description automatically generated"/>
                    <pic:cNvPicPr/>
                  </pic:nvPicPr>
                  <pic:blipFill>
                    <a:blip r:embed="rId97"/>
                    <a:stretch>
                      <a:fillRect/>
                    </a:stretch>
                  </pic:blipFill>
                  <pic:spPr>
                    <a:xfrm>
                      <a:off x="0" y="0"/>
                      <a:ext cx="5274310" cy="12642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Pr="00CF76A3" w:rsidR="00580DE0" w:rsidP="00A73AF7" w:rsidRDefault="00580DE0" w14:paraId="07ACF458" w14:textId="11CDD7AD">
      <w:pPr>
        <w:spacing w:line="360" w:lineRule="auto"/>
        <w:ind w:firstLine="360"/>
      </w:pPr>
      <w:r>
        <w:t xml:space="preserve">As seen from the output above, some action such as granting and denying </w:t>
      </w:r>
      <w:r w:rsidR="00F23C44">
        <w:t xml:space="preserve">permission to user is </w:t>
      </w:r>
      <w:r w:rsidR="00A73AF7">
        <w:t>recorded in the audit file.</w:t>
      </w:r>
    </w:p>
    <w:p w:rsidRPr="00CF76A3" w:rsidR="00D00DBF" w:rsidP="004F2295" w:rsidRDefault="0028406D" w14:paraId="57C40E07" w14:textId="49C11A29">
      <w:pPr>
        <w:pStyle w:val="Heading1"/>
        <w:numPr>
          <w:ilvl w:val="0"/>
          <w:numId w:val="16"/>
        </w:numPr>
        <w:spacing w:line="360" w:lineRule="auto"/>
      </w:pPr>
      <w:bookmarkStart w:name="_Toc142485176" w:id="231"/>
      <w:bookmarkStart w:name="_Toc142606301" w:id="232"/>
      <w:r w:rsidRPr="00CF76A3">
        <w:t>References</w:t>
      </w:r>
      <w:bookmarkEnd w:id="231"/>
      <w:bookmarkEnd w:id="232"/>
    </w:p>
    <w:p w:rsidRPr="007E10C7" w:rsidR="00D00DBF" w:rsidP="007E10C7" w:rsidRDefault="007E10C7" w14:paraId="5E6C771E" w14:textId="16A3B6C7">
      <w:pPr>
        <w:spacing w:line="360" w:lineRule="auto"/>
      </w:pPr>
      <w:r>
        <w:t xml:space="preserve">Backup Location: </w:t>
      </w:r>
      <w:r w:rsidRPr="00F6365C" w:rsidR="00F6365C">
        <w:t>C:\College Assignment\BackupDatabase</w:t>
      </w:r>
    </w:p>
    <w:sectPr w:rsidRPr="007E10C7" w:rsidR="00D00DBF">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85B1B" w:rsidP="00EA5AC9" w:rsidRDefault="00285B1B" w14:paraId="7EF8BC33" w14:textId="77777777">
      <w:r>
        <w:separator/>
      </w:r>
    </w:p>
  </w:endnote>
  <w:endnote w:type="continuationSeparator" w:id="0">
    <w:p w:rsidR="00285B1B" w:rsidP="00EA5AC9" w:rsidRDefault="00285B1B" w14:paraId="17691D98" w14:textId="77777777">
      <w:r>
        <w:continuationSeparator/>
      </w:r>
    </w:p>
  </w:endnote>
  <w:endnote w:type="continuationNotice" w:id="1">
    <w:p w:rsidR="00285B1B" w:rsidRDefault="00285B1B" w14:paraId="5D958D1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5200" w:rsidRDefault="003512E7" w14:paraId="79E61143"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05200" w:rsidRDefault="00405200" w14:paraId="0A312410"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sdt>
    <w:sdtPr>
      <w:id w:val="-613827602"/>
      <w:docPartObj>
        <w:docPartGallery w:val="Page Numbers (Bottom of Page)"/>
        <w:docPartUnique/>
      </w:docPartObj>
    </w:sdtPr>
    <w:sdtEndPr>
      <w:rPr>
        <w:noProof/>
      </w:rPr>
    </w:sdtEndPr>
    <w:sdtContent>
      <w:p w:rsidR="00126A59" w:rsidP="00993428" w:rsidRDefault="00993428" w14:paraId="2229047E" w14:textId="4F0B60E8">
        <w:pPr>
          <w:pStyle w:val="Footer"/>
        </w:pPr>
        <w:r>
          <w:rPr>
            <w:noProof/>
          </w:rPr>
          <mc:AlternateContent>
            <mc:Choice Requires="wps">
              <w:drawing>
                <wp:anchor distT="0" distB="0" distL="114300" distR="114300" simplePos="0" relativeHeight="251658241" behindDoc="0" locked="0" layoutInCell="1" allowOverlap="1" wp14:anchorId="11CA3ABA" wp14:editId="053E5321">
                  <wp:simplePos x="0" y="0"/>
                  <wp:positionH relativeFrom="column">
                    <wp:posOffset>0</wp:posOffset>
                  </wp:positionH>
                  <wp:positionV relativeFrom="paragraph">
                    <wp:posOffset>-17253</wp:posOffset>
                  </wp:positionV>
                  <wp:extent cx="5511908" cy="8627"/>
                  <wp:effectExtent l="0" t="0" r="31750" b="29845"/>
                  <wp:wrapNone/>
                  <wp:docPr id="1385712894" name="Straight Connector 1385712894"/>
                  <wp:cNvGraphicFramePr/>
                  <a:graphic xmlns:a="http://schemas.openxmlformats.org/drawingml/2006/main">
                    <a:graphicData uri="http://schemas.microsoft.com/office/word/2010/wordprocessingShape">
                      <wps:wsp>
                        <wps:cNvCnPr/>
                        <wps:spPr>
                          <a:xfrm flipV="1">
                            <a:off x="0" y="0"/>
                            <a:ext cx="5511908" cy="86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xmlns:w16du="http://schemas.microsoft.com/office/word/2023/wordml/word16du">
              <w:pict w14:anchorId="0438872A">
                <v:line id="Straight Connector 1385712894"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040]" from="0,-1.35pt" to="434pt,-.65pt" w14:anchorId="3D6526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"/>
              </w:pict>
            </mc:Fallback>
          </mc:AlternateContent>
        </w:r>
        <w:r w:rsidR="0093642E">
          <w:t>DBS</w:t>
        </w:r>
        <w:r w:rsidR="0093642E">
          <w:tab/>
        </w:r>
        <w:r w:rsidR="0093642E">
          <w:t>Asia Pacific University of Technology &amp; Innovation</w:t>
        </w:r>
        <w:r w:rsidR="0093642E">
          <w:tab/>
        </w:r>
        <w:r>
          <w:t>May2023</w:t>
        </w:r>
        <w:r w:rsidR="00255C44">
          <w:ptab w:alignment="right" w:relativeTo="margin" w:leader="none"/>
        </w:r>
      </w:p>
    </w:sdtContent>
  </w:sdt>
  <w:p w:rsidRPr="002A1582" w:rsidR="00405200" w:rsidP="005D26C9" w:rsidRDefault="00405200" w14:paraId="5CDDDE7C" w14:textId="6AE170C4">
    <w:pPr>
      <w:pStyle w:val="Footer"/>
      <w:ind w:right="360"/>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85B1B" w:rsidP="00EA5AC9" w:rsidRDefault="00285B1B" w14:paraId="60DAD03F" w14:textId="77777777">
      <w:r>
        <w:separator/>
      </w:r>
    </w:p>
  </w:footnote>
  <w:footnote w:type="continuationSeparator" w:id="0">
    <w:p w:rsidR="00285B1B" w:rsidP="00EA5AC9" w:rsidRDefault="00285B1B" w14:paraId="0A866D22" w14:textId="77777777">
      <w:r>
        <w:continuationSeparator/>
      </w:r>
    </w:p>
  </w:footnote>
  <w:footnote w:type="continuationNotice" w:id="1">
    <w:p w:rsidR="00285B1B" w:rsidRDefault="00285B1B" w14:paraId="679963E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93642E" w:rsidRDefault="0093642E" w14:paraId="4DE4CB18" w14:textId="590039E9">
    <w:pPr>
      <w:pStyle w:val="Header"/>
      <w:jc w:val="right"/>
    </w:pPr>
    <w:r w:rsidRPr="00323219">
      <w:rPr>
        <w:noProof/>
      </w:rPr>
      <mc:AlternateContent>
        <mc:Choice Requires="wps">
          <w:drawing>
            <wp:anchor distT="0" distB="0" distL="114300" distR="114300" simplePos="0" relativeHeight="251658240" behindDoc="0" locked="0" layoutInCell="1" allowOverlap="1" wp14:anchorId="78BA89A1" wp14:editId="2EECFF33">
              <wp:simplePos x="0" y="0"/>
              <wp:positionH relativeFrom="margin">
                <wp:posOffset>0</wp:posOffset>
              </wp:positionH>
              <wp:positionV relativeFrom="paragraph">
                <wp:posOffset>168910</wp:posOffset>
              </wp:positionV>
              <wp:extent cx="5285969" cy="0"/>
              <wp:effectExtent l="0" t="0" r="0" b="0"/>
              <wp:wrapNone/>
              <wp:docPr id="238575652" name="Straight Connector 238575652"/>
              <wp:cNvGraphicFramePr/>
              <a:graphic xmlns:a="http://schemas.openxmlformats.org/drawingml/2006/main">
                <a:graphicData uri="http://schemas.microsoft.com/office/word/2010/wordprocessingShape">
                  <wps:wsp>
                    <wps:cNvCnPr/>
                    <wps:spPr>
                      <a:xfrm flipV="1">
                        <a:off x="0" y="0"/>
                        <a:ext cx="528596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w16du="http://schemas.microsoft.com/office/word/2023/wordml/word16du">
          <w:pict w14:anchorId="3E846161">
            <v:line id="Straight Connector 238575652"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black [3040]" from="0,13.3pt" to="416.2pt,13.3pt" w14:anchorId="6EF2DA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">
              <w10:wrap anchorx="margin"/>
            </v:line>
          </w:pict>
        </mc:Fallback>
      </mc:AlternateContent>
    </w:r>
    <w:r>
      <w:t>Database Security</w:t>
    </w:r>
    <w:r>
      <w:tab/>
    </w:r>
    <w:r>
      <w:t>Group Assignment</w:t>
    </w:r>
    <w:r>
      <w:tab/>
    </w:r>
    <w:r>
      <w:t xml:space="preserve">Page </w:t>
    </w:r>
    <w:sdt>
      <w:sdtPr>
        <w:id w:val="74900586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of 36</w:t>
        </w:r>
      </w:sdtContent>
    </w:sdt>
  </w:p>
  <w:p w:rsidRPr="002A1582" w:rsidR="00405200" w:rsidRDefault="00405200" w14:paraId="4743304F" w14:textId="3520FF09">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D3A38"/>
    <w:multiLevelType w:val="multilevel"/>
    <w:tmpl w:val="66F0939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D3B6D1A"/>
    <w:multiLevelType w:val="multilevel"/>
    <w:tmpl w:val="7D8008C0"/>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9541B10"/>
    <w:multiLevelType w:val="multilevel"/>
    <w:tmpl w:val="07F48D40"/>
    <w:lvl w:ilvl="0">
      <w:start w:val="1"/>
      <w:numFmt w:val="decimal"/>
      <w:pStyle w:val="Heading1"/>
      <w:lvlText w:val="%1."/>
      <w:lvlJc w:val="left"/>
      <w:pPr>
        <w:ind w:left="360" w:hanging="360"/>
      </w:pPr>
      <w:rPr>
        <w:rFonts w:hint="default"/>
      </w:rPr>
    </w:lvl>
    <w:lvl w:ilvl="1">
      <w:start w:val="1"/>
      <w:numFmt w:val="bullet"/>
      <w:pStyle w:val="Heading2"/>
      <w:lvlText w:val=""/>
      <w:lvlJc w:val="left"/>
      <w:pPr>
        <w:ind w:left="360" w:hanging="360"/>
      </w:pPr>
      <w:rPr>
        <w:rFonts w:hint="default" w:ascii="Symbol" w:hAnsi="Symbol"/>
      </w:rPr>
    </w:lvl>
    <w:lvl w:ilvl="2">
      <w:start w:val="1"/>
      <w:numFmt w:val="bullet"/>
      <w:lvlText w:val=""/>
      <w:lvlJc w:val="left"/>
      <w:pPr>
        <w:ind w:left="810" w:hanging="360"/>
      </w:pPr>
      <w:rPr>
        <w:rFonts w:hint="default" w:ascii="Symbol" w:hAnsi="Symbol"/>
      </w:rPr>
    </w:lvl>
    <w:lvl w:ilvl="3">
      <w:start w:val="1"/>
      <w:numFmt w:val="decimal"/>
      <w:lvlText w:val="%4."/>
      <w:lvlJc w:val="left"/>
      <w:pPr>
        <w:ind w:left="1440" w:hanging="360"/>
      </w:p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C9F622A"/>
    <w:multiLevelType w:val="hybridMultilevel"/>
    <w:tmpl w:val="864478E0"/>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4" w15:restartNumberingAfterBreak="0">
    <w:nsid w:val="3CDB6700"/>
    <w:multiLevelType w:val="hybridMultilevel"/>
    <w:tmpl w:val="8540555E"/>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5" w15:restartNumberingAfterBreak="0">
    <w:nsid w:val="3D367AEC"/>
    <w:multiLevelType w:val="hybridMultilevel"/>
    <w:tmpl w:val="22A68D3A"/>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6" w15:restartNumberingAfterBreak="0">
    <w:nsid w:val="4A712625"/>
    <w:multiLevelType w:val="hybridMultilevel"/>
    <w:tmpl w:val="1910DE50"/>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7" w15:restartNumberingAfterBreak="0">
    <w:nsid w:val="5E791AEF"/>
    <w:multiLevelType w:val="hybridMultilevel"/>
    <w:tmpl w:val="0A189EB6"/>
    <w:lvl w:ilvl="0" w:tplc="ACB0821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604638BB"/>
    <w:multiLevelType w:val="hybridMultilevel"/>
    <w:tmpl w:val="5FDE5B50"/>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9" w15:restartNumberingAfterBreak="0">
    <w:nsid w:val="625532DD"/>
    <w:multiLevelType w:val="hybridMultilevel"/>
    <w:tmpl w:val="144E48D6"/>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10" w15:restartNumberingAfterBreak="0">
    <w:nsid w:val="62EC3A3F"/>
    <w:multiLevelType w:val="multilevel"/>
    <w:tmpl w:val="82A0D4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F8B6CAB"/>
    <w:multiLevelType w:val="hybridMultilevel"/>
    <w:tmpl w:val="A650CBF6"/>
    <w:lvl w:ilvl="0" w:tplc="068A5358">
      <w:start w:val="1"/>
      <w:numFmt w:val="lowerLetter"/>
      <w:lvlText w:val="%1."/>
      <w:lvlJc w:val="left"/>
      <w:pPr>
        <w:ind w:left="1170" w:hanging="360"/>
      </w:pPr>
      <w:rPr>
        <w:rFonts w:hint="default"/>
      </w:rPr>
    </w:lvl>
    <w:lvl w:ilvl="1" w:tplc="44090019" w:tentative="1">
      <w:start w:val="1"/>
      <w:numFmt w:val="lowerLetter"/>
      <w:lvlText w:val="%2."/>
      <w:lvlJc w:val="left"/>
      <w:pPr>
        <w:ind w:left="1890" w:hanging="360"/>
      </w:pPr>
    </w:lvl>
    <w:lvl w:ilvl="2" w:tplc="4409001B" w:tentative="1">
      <w:start w:val="1"/>
      <w:numFmt w:val="lowerRoman"/>
      <w:lvlText w:val="%3."/>
      <w:lvlJc w:val="right"/>
      <w:pPr>
        <w:ind w:left="2610" w:hanging="180"/>
      </w:pPr>
    </w:lvl>
    <w:lvl w:ilvl="3" w:tplc="4409000F" w:tentative="1">
      <w:start w:val="1"/>
      <w:numFmt w:val="decimal"/>
      <w:lvlText w:val="%4."/>
      <w:lvlJc w:val="left"/>
      <w:pPr>
        <w:ind w:left="3330" w:hanging="360"/>
      </w:pPr>
    </w:lvl>
    <w:lvl w:ilvl="4" w:tplc="44090019" w:tentative="1">
      <w:start w:val="1"/>
      <w:numFmt w:val="lowerLetter"/>
      <w:lvlText w:val="%5."/>
      <w:lvlJc w:val="left"/>
      <w:pPr>
        <w:ind w:left="4050" w:hanging="360"/>
      </w:pPr>
    </w:lvl>
    <w:lvl w:ilvl="5" w:tplc="4409001B" w:tentative="1">
      <w:start w:val="1"/>
      <w:numFmt w:val="lowerRoman"/>
      <w:lvlText w:val="%6."/>
      <w:lvlJc w:val="right"/>
      <w:pPr>
        <w:ind w:left="4770" w:hanging="180"/>
      </w:pPr>
    </w:lvl>
    <w:lvl w:ilvl="6" w:tplc="4409000F" w:tentative="1">
      <w:start w:val="1"/>
      <w:numFmt w:val="decimal"/>
      <w:lvlText w:val="%7."/>
      <w:lvlJc w:val="left"/>
      <w:pPr>
        <w:ind w:left="5490" w:hanging="360"/>
      </w:pPr>
    </w:lvl>
    <w:lvl w:ilvl="7" w:tplc="44090019" w:tentative="1">
      <w:start w:val="1"/>
      <w:numFmt w:val="lowerLetter"/>
      <w:lvlText w:val="%8."/>
      <w:lvlJc w:val="left"/>
      <w:pPr>
        <w:ind w:left="6210" w:hanging="360"/>
      </w:pPr>
    </w:lvl>
    <w:lvl w:ilvl="8" w:tplc="4409001B" w:tentative="1">
      <w:start w:val="1"/>
      <w:numFmt w:val="lowerRoman"/>
      <w:lvlText w:val="%9."/>
      <w:lvlJc w:val="right"/>
      <w:pPr>
        <w:ind w:left="6930" w:hanging="180"/>
      </w:pPr>
    </w:lvl>
  </w:abstractNum>
  <w:abstractNum w:abstractNumId="12" w15:restartNumberingAfterBreak="0">
    <w:nsid w:val="6FF73249"/>
    <w:multiLevelType w:val="hybridMultilevel"/>
    <w:tmpl w:val="8E7A51C2"/>
    <w:lvl w:ilvl="0" w:tplc="EF005842">
      <w:start w:val="1"/>
      <w:numFmt w:val="decimal"/>
      <w:pStyle w:val="Body1Bullet"/>
      <w:lvlText w:val="%1."/>
      <w:lvlJc w:val="left"/>
      <w:pPr>
        <w:tabs>
          <w:tab w:val="num" w:pos="567"/>
        </w:tabs>
        <w:ind w:left="567" w:hanging="283"/>
      </w:pPr>
      <w:rPr>
        <w:rFonts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71812A10"/>
    <w:multiLevelType w:val="hybridMultilevel"/>
    <w:tmpl w:val="A14662BC"/>
    <w:lvl w:ilvl="0" w:tplc="38090001">
      <w:start w:val="1"/>
      <w:numFmt w:val="bullet"/>
      <w:lvlText w:val=""/>
      <w:lvlJc w:val="left"/>
      <w:pPr>
        <w:ind w:left="720" w:hanging="360"/>
      </w:pPr>
      <w:rPr>
        <w:rFonts w:hint="default" w:ascii="Symbol" w:hAnsi="Symbol"/>
      </w:rPr>
    </w:lvl>
    <w:lvl w:ilvl="1" w:tplc="38090003" w:tentative="1">
      <w:start w:val="1"/>
      <w:numFmt w:val="bullet"/>
      <w:lvlText w:val="o"/>
      <w:lvlJc w:val="left"/>
      <w:pPr>
        <w:ind w:left="1440" w:hanging="360"/>
      </w:pPr>
      <w:rPr>
        <w:rFonts w:hint="default" w:ascii="Courier New" w:hAnsi="Courier New" w:cs="Courier New"/>
      </w:rPr>
    </w:lvl>
    <w:lvl w:ilvl="2" w:tplc="38090005" w:tentative="1">
      <w:start w:val="1"/>
      <w:numFmt w:val="bullet"/>
      <w:lvlText w:val=""/>
      <w:lvlJc w:val="left"/>
      <w:pPr>
        <w:ind w:left="2160" w:hanging="360"/>
      </w:pPr>
      <w:rPr>
        <w:rFonts w:hint="default" w:ascii="Wingdings" w:hAnsi="Wingdings"/>
      </w:rPr>
    </w:lvl>
    <w:lvl w:ilvl="3" w:tplc="38090001" w:tentative="1">
      <w:start w:val="1"/>
      <w:numFmt w:val="bullet"/>
      <w:lvlText w:val=""/>
      <w:lvlJc w:val="left"/>
      <w:pPr>
        <w:ind w:left="2880" w:hanging="360"/>
      </w:pPr>
      <w:rPr>
        <w:rFonts w:hint="default" w:ascii="Symbol" w:hAnsi="Symbol"/>
      </w:rPr>
    </w:lvl>
    <w:lvl w:ilvl="4" w:tplc="38090003" w:tentative="1">
      <w:start w:val="1"/>
      <w:numFmt w:val="bullet"/>
      <w:lvlText w:val="o"/>
      <w:lvlJc w:val="left"/>
      <w:pPr>
        <w:ind w:left="3600" w:hanging="360"/>
      </w:pPr>
      <w:rPr>
        <w:rFonts w:hint="default" w:ascii="Courier New" w:hAnsi="Courier New" w:cs="Courier New"/>
      </w:rPr>
    </w:lvl>
    <w:lvl w:ilvl="5" w:tplc="38090005" w:tentative="1">
      <w:start w:val="1"/>
      <w:numFmt w:val="bullet"/>
      <w:lvlText w:val=""/>
      <w:lvlJc w:val="left"/>
      <w:pPr>
        <w:ind w:left="4320" w:hanging="360"/>
      </w:pPr>
      <w:rPr>
        <w:rFonts w:hint="default" w:ascii="Wingdings" w:hAnsi="Wingdings"/>
      </w:rPr>
    </w:lvl>
    <w:lvl w:ilvl="6" w:tplc="38090001" w:tentative="1">
      <w:start w:val="1"/>
      <w:numFmt w:val="bullet"/>
      <w:lvlText w:val=""/>
      <w:lvlJc w:val="left"/>
      <w:pPr>
        <w:ind w:left="5040" w:hanging="360"/>
      </w:pPr>
      <w:rPr>
        <w:rFonts w:hint="default" w:ascii="Symbol" w:hAnsi="Symbol"/>
      </w:rPr>
    </w:lvl>
    <w:lvl w:ilvl="7" w:tplc="38090003" w:tentative="1">
      <w:start w:val="1"/>
      <w:numFmt w:val="bullet"/>
      <w:lvlText w:val="o"/>
      <w:lvlJc w:val="left"/>
      <w:pPr>
        <w:ind w:left="5760" w:hanging="360"/>
      </w:pPr>
      <w:rPr>
        <w:rFonts w:hint="default" w:ascii="Courier New" w:hAnsi="Courier New" w:cs="Courier New"/>
      </w:rPr>
    </w:lvl>
    <w:lvl w:ilvl="8" w:tplc="38090005" w:tentative="1">
      <w:start w:val="1"/>
      <w:numFmt w:val="bullet"/>
      <w:lvlText w:val=""/>
      <w:lvlJc w:val="left"/>
      <w:pPr>
        <w:ind w:left="6480" w:hanging="360"/>
      </w:pPr>
      <w:rPr>
        <w:rFonts w:hint="default" w:ascii="Wingdings" w:hAnsi="Wingdings"/>
      </w:rPr>
    </w:lvl>
  </w:abstractNum>
  <w:abstractNum w:abstractNumId="14" w15:restartNumberingAfterBreak="0">
    <w:nsid w:val="75CD77EF"/>
    <w:multiLevelType w:val="hybridMultilevel"/>
    <w:tmpl w:val="BA48F56A"/>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15" w15:restartNumberingAfterBreak="0">
    <w:nsid w:val="7F3D13FC"/>
    <w:multiLevelType w:val="multilevel"/>
    <w:tmpl w:val="BFBC32A8"/>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77606503">
    <w:abstractNumId w:val="12"/>
  </w:num>
  <w:num w:numId="2" w16cid:durableId="1277759918">
    <w:abstractNumId w:val="2"/>
  </w:num>
  <w:num w:numId="3" w16cid:durableId="1125273056">
    <w:abstractNumId w:val="7"/>
  </w:num>
  <w:num w:numId="4" w16cid:durableId="1860921967">
    <w:abstractNumId w:val="14"/>
  </w:num>
  <w:num w:numId="5" w16cid:durableId="1037971900">
    <w:abstractNumId w:val="4"/>
  </w:num>
  <w:num w:numId="6" w16cid:durableId="2054882529">
    <w:abstractNumId w:val="13"/>
  </w:num>
  <w:num w:numId="7" w16cid:durableId="1722438537">
    <w:abstractNumId w:val="9"/>
  </w:num>
  <w:num w:numId="8" w16cid:durableId="1752505647">
    <w:abstractNumId w:val="5"/>
  </w:num>
  <w:num w:numId="9" w16cid:durableId="1208100533">
    <w:abstractNumId w:val="6"/>
  </w:num>
  <w:num w:numId="10" w16cid:durableId="785467096">
    <w:abstractNumId w:val="3"/>
  </w:num>
  <w:num w:numId="11" w16cid:durableId="289870585">
    <w:abstractNumId w:val="8"/>
  </w:num>
  <w:num w:numId="12" w16cid:durableId="820469111">
    <w:abstractNumId w:val="11"/>
  </w:num>
  <w:num w:numId="13" w16cid:durableId="553345969">
    <w:abstractNumId w:val="10"/>
  </w:num>
  <w:num w:numId="14" w16cid:durableId="1076827435">
    <w:abstractNumId w:val="1"/>
  </w:num>
  <w:num w:numId="15" w16cid:durableId="1343512611">
    <w:abstractNumId w:val="15"/>
  </w:num>
  <w:num w:numId="16" w16cid:durableId="2095079898">
    <w:abstractNumId w:val="0"/>
  </w:num>
  <w:numIdMacAtCleanup w:val="1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LA0NzA1MTezMDJQ0lEKTi0uzszPAykwMqgFAF3LakUtAAAA"/>
  </w:docVars>
  <w:rsids>
    <w:rsidRoot w:val="000F6871"/>
    <w:rsid w:val="00000614"/>
    <w:rsid w:val="0000259E"/>
    <w:rsid w:val="000045E8"/>
    <w:rsid w:val="00005B46"/>
    <w:rsid w:val="00005FB3"/>
    <w:rsid w:val="000069FB"/>
    <w:rsid w:val="00006D89"/>
    <w:rsid w:val="00007B61"/>
    <w:rsid w:val="00007D33"/>
    <w:rsid w:val="00012516"/>
    <w:rsid w:val="000141B0"/>
    <w:rsid w:val="00017407"/>
    <w:rsid w:val="000214D2"/>
    <w:rsid w:val="00021D06"/>
    <w:rsid w:val="00025DDA"/>
    <w:rsid w:val="0002642C"/>
    <w:rsid w:val="000264EF"/>
    <w:rsid w:val="000273CA"/>
    <w:rsid w:val="000275EA"/>
    <w:rsid w:val="0002763F"/>
    <w:rsid w:val="00031554"/>
    <w:rsid w:val="00031B07"/>
    <w:rsid w:val="0003323E"/>
    <w:rsid w:val="000336E3"/>
    <w:rsid w:val="00034311"/>
    <w:rsid w:val="000355B2"/>
    <w:rsid w:val="0003616B"/>
    <w:rsid w:val="000361E5"/>
    <w:rsid w:val="000369E0"/>
    <w:rsid w:val="000373C0"/>
    <w:rsid w:val="00040686"/>
    <w:rsid w:val="00041697"/>
    <w:rsid w:val="00041F32"/>
    <w:rsid w:val="000424F0"/>
    <w:rsid w:val="00042620"/>
    <w:rsid w:val="00042760"/>
    <w:rsid w:val="0004353A"/>
    <w:rsid w:val="00043643"/>
    <w:rsid w:val="00044FAD"/>
    <w:rsid w:val="000457E8"/>
    <w:rsid w:val="00045958"/>
    <w:rsid w:val="000461C8"/>
    <w:rsid w:val="00046C8B"/>
    <w:rsid w:val="00046CFD"/>
    <w:rsid w:val="00047078"/>
    <w:rsid w:val="000477B8"/>
    <w:rsid w:val="00050DB8"/>
    <w:rsid w:val="00050E2F"/>
    <w:rsid w:val="00051AF6"/>
    <w:rsid w:val="00054A4A"/>
    <w:rsid w:val="00054A51"/>
    <w:rsid w:val="00055C19"/>
    <w:rsid w:val="000561D1"/>
    <w:rsid w:val="00056777"/>
    <w:rsid w:val="00056DBF"/>
    <w:rsid w:val="00060528"/>
    <w:rsid w:val="000605BD"/>
    <w:rsid w:val="0006077B"/>
    <w:rsid w:val="0006079F"/>
    <w:rsid w:val="00061218"/>
    <w:rsid w:val="00061346"/>
    <w:rsid w:val="00061B39"/>
    <w:rsid w:val="0006390C"/>
    <w:rsid w:val="00063CB4"/>
    <w:rsid w:val="000647A9"/>
    <w:rsid w:val="00064804"/>
    <w:rsid w:val="0006549E"/>
    <w:rsid w:val="00065ED2"/>
    <w:rsid w:val="000678A6"/>
    <w:rsid w:val="00070A3D"/>
    <w:rsid w:val="00071305"/>
    <w:rsid w:val="00073925"/>
    <w:rsid w:val="000744AB"/>
    <w:rsid w:val="00074EB9"/>
    <w:rsid w:val="000750C8"/>
    <w:rsid w:val="00075A69"/>
    <w:rsid w:val="00075F5A"/>
    <w:rsid w:val="00075FBF"/>
    <w:rsid w:val="00077489"/>
    <w:rsid w:val="00077A08"/>
    <w:rsid w:val="0008152A"/>
    <w:rsid w:val="00081A83"/>
    <w:rsid w:val="00082B1F"/>
    <w:rsid w:val="00082E5A"/>
    <w:rsid w:val="00082F45"/>
    <w:rsid w:val="000833D3"/>
    <w:rsid w:val="00085179"/>
    <w:rsid w:val="000853B6"/>
    <w:rsid w:val="00086CCF"/>
    <w:rsid w:val="0008714D"/>
    <w:rsid w:val="00091716"/>
    <w:rsid w:val="0009201F"/>
    <w:rsid w:val="0009239F"/>
    <w:rsid w:val="000935D6"/>
    <w:rsid w:val="0009373C"/>
    <w:rsid w:val="000945B2"/>
    <w:rsid w:val="00097384"/>
    <w:rsid w:val="00097ABA"/>
    <w:rsid w:val="000A0456"/>
    <w:rsid w:val="000A0B70"/>
    <w:rsid w:val="000A0CAE"/>
    <w:rsid w:val="000A0E05"/>
    <w:rsid w:val="000A1A46"/>
    <w:rsid w:val="000A252E"/>
    <w:rsid w:val="000A2A3C"/>
    <w:rsid w:val="000A3905"/>
    <w:rsid w:val="000A3E29"/>
    <w:rsid w:val="000A4287"/>
    <w:rsid w:val="000A5060"/>
    <w:rsid w:val="000A63C9"/>
    <w:rsid w:val="000B00D4"/>
    <w:rsid w:val="000B0F13"/>
    <w:rsid w:val="000B2B67"/>
    <w:rsid w:val="000B312E"/>
    <w:rsid w:val="000B6750"/>
    <w:rsid w:val="000B77A0"/>
    <w:rsid w:val="000B7D80"/>
    <w:rsid w:val="000B7E50"/>
    <w:rsid w:val="000C0624"/>
    <w:rsid w:val="000C072F"/>
    <w:rsid w:val="000C0807"/>
    <w:rsid w:val="000C0D0A"/>
    <w:rsid w:val="000C12AB"/>
    <w:rsid w:val="000C1BD7"/>
    <w:rsid w:val="000C2214"/>
    <w:rsid w:val="000C4ED0"/>
    <w:rsid w:val="000C5063"/>
    <w:rsid w:val="000C6E3E"/>
    <w:rsid w:val="000C7C13"/>
    <w:rsid w:val="000D0069"/>
    <w:rsid w:val="000D025C"/>
    <w:rsid w:val="000D1B85"/>
    <w:rsid w:val="000D365A"/>
    <w:rsid w:val="000D3B09"/>
    <w:rsid w:val="000D4EF2"/>
    <w:rsid w:val="000D5138"/>
    <w:rsid w:val="000D582C"/>
    <w:rsid w:val="000D6FCA"/>
    <w:rsid w:val="000D779E"/>
    <w:rsid w:val="000E0E4A"/>
    <w:rsid w:val="000E0FA0"/>
    <w:rsid w:val="000E10E9"/>
    <w:rsid w:val="000E1624"/>
    <w:rsid w:val="000E22AC"/>
    <w:rsid w:val="000E3B9A"/>
    <w:rsid w:val="000E5A61"/>
    <w:rsid w:val="000E6173"/>
    <w:rsid w:val="000E7C94"/>
    <w:rsid w:val="000E7E66"/>
    <w:rsid w:val="000E7F4C"/>
    <w:rsid w:val="000F0083"/>
    <w:rsid w:val="000F0314"/>
    <w:rsid w:val="000F032E"/>
    <w:rsid w:val="000F0366"/>
    <w:rsid w:val="000F03F3"/>
    <w:rsid w:val="000F0D9C"/>
    <w:rsid w:val="000F1091"/>
    <w:rsid w:val="000F2659"/>
    <w:rsid w:val="000F2D4A"/>
    <w:rsid w:val="000F3807"/>
    <w:rsid w:val="000F3C82"/>
    <w:rsid w:val="000F43E3"/>
    <w:rsid w:val="000F549A"/>
    <w:rsid w:val="000F65B0"/>
    <w:rsid w:val="000F6871"/>
    <w:rsid w:val="000F7463"/>
    <w:rsid w:val="001009F4"/>
    <w:rsid w:val="00100CB1"/>
    <w:rsid w:val="00102081"/>
    <w:rsid w:val="00102986"/>
    <w:rsid w:val="00102B3C"/>
    <w:rsid w:val="00102B74"/>
    <w:rsid w:val="00103697"/>
    <w:rsid w:val="001049AD"/>
    <w:rsid w:val="00105F23"/>
    <w:rsid w:val="00106B3A"/>
    <w:rsid w:val="00106BEF"/>
    <w:rsid w:val="00110AA6"/>
    <w:rsid w:val="001115E5"/>
    <w:rsid w:val="0011219C"/>
    <w:rsid w:val="0011377D"/>
    <w:rsid w:val="0011595E"/>
    <w:rsid w:val="001170BF"/>
    <w:rsid w:val="0011771D"/>
    <w:rsid w:val="00120C7D"/>
    <w:rsid w:val="00120D27"/>
    <w:rsid w:val="00123AC3"/>
    <w:rsid w:val="00124BD8"/>
    <w:rsid w:val="00126A59"/>
    <w:rsid w:val="00127263"/>
    <w:rsid w:val="00127C3A"/>
    <w:rsid w:val="00130585"/>
    <w:rsid w:val="00130CAD"/>
    <w:rsid w:val="00131DC7"/>
    <w:rsid w:val="001351C4"/>
    <w:rsid w:val="0014009A"/>
    <w:rsid w:val="00140E78"/>
    <w:rsid w:val="0014273A"/>
    <w:rsid w:val="0014553F"/>
    <w:rsid w:val="00145FC1"/>
    <w:rsid w:val="001464A6"/>
    <w:rsid w:val="00146CC0"/>
    <w:rsid w:val="00147620"/>
    <w:rsid w:val="0015061A"/>
    <w:rsid w:val="00153012"/>
    <w:rsid w:val="00153C1E"/>
    <w:rsid w:val="00153DA9"/>
    <w:rsid w:val="00155905"/>
    <w:rsid w:val="00156436"/>
    <w:rsid w:val="00156C36"/>
    <w:rsid w:val="00156D91"/>
    <w:rsid w:val="001603C7"/>
    <w:rsid w:val="00160744"/>
    <w:rsid w:val="0016081D"/>
    <w:rsid w:val="00161E1C"/>
    <w:rsid w:val="00162E61"/>
    <w:rsid w:val="00163321"/>
    <w:rsid w:val="00163F22"/>
    <w:rsid w:val="0016475B"/>
    <w:rsid w:val="00166C50"/>
    <w:rsid w:val="001677A7"/>
    <w:rsid w:val="00167A6E"/>
    <w:rsid w:val="00167DC2"/>
    <w:rsid w:val="001711D2"/>
    <w:rsid w:val="001723CC"/>
    <w:rsid w:val="0017506A"/>
    <w:rsid w:val="001752F1"/>
    <w:rsid w:val="001768FF"/>
    <w:rsid w:val="00176B3E"/>
    <w:rsid w:val="00177FD8"/>
    <w:rsid w:val="001805B9"/>
    <w:rsid w:val="001823DF"/>
    <w:rsid w:val="001854A0"/>
    <w:rsid w:val="0018560A"/>
    <w:rsid w:val="00185A61"/>
    <w:rsid w:val="00185C98"/>
    <w:rsid w:val="0018687F"/>
    <w:rsid w:val="00186C01"/>
    <w:rsid w:val="00186C1D"/>
    <w:rsid w:val="00187C8A"/>
    <w:rsid w:val="0019301D"/>
    <w:rsid w:val="00193881"/>
    <w:rsid w:val="00193D69"/>
    <w:rsid w:val="00193FDD"/>
    <w:rsid w:val="001947BD"/>
    <w:rsid w:val="00195622"/>
    <w:rsid w:val="00196ECB"/>
    <w:rsid w:val="001A0568"/>
    <w:rsid w:val="001A06BD"/>
    <w:rsid w:val="001A0983"/>
    <w:rsid w:val="001A09E6"/>
    <w:rsid w:val="001A2172"/>
    <w:rsid w:val="001A267D"/>
    <w:rsid w:val="001A2E32"/>
    <w:rsid w:val="001A31B9"/>
    <w:rsid w:val="001A458B"/>
    <w:rsid w:val="001A490A"/>
    <w:rsid w:val="001A4BDA"/>
    <w:rsid w:val="001A69AC"/>
    <w:rsid w:val="001A7024"/>
    <w:rsid w:val="001A7A12"/>
    <w:rsid w:val="001B0E3A"/>
    <w:rsid w:val="001B24D3"/>
    <w:rsid w:val="001B27D4"/>
    <w:rsid w:val="001B28C2"/>
    <w:rsid w:val="001B2B1F"/>
    <w:rsid w:val="001B2D7A"/>
    <w:rsid w:val="001B3A1C"/>
    <w:rsid w:val="001B5193"/>
    <w:rsid w:val="001B600B"/>
    <w:rsid w:val="001C0221"/>
    <w:rsid w:val="001C1A4D"/>
    <w:rsid w:val="001C2669"/>
    <w:rsid w:val="001C3EA2"/>
    <w:rsid w:val="001C4768"/>
    <w:rsid w:val="001C55A9"/>
    <w:rsid w:val="001C6CB1"/>
    <w:rsid w:val="001C710A"/>
    <w:rsid w:val="001C7EE8"/>
    <w:rsid w:val="001D1134"/>
    <w:rsid w:val="001D2973"/>
    <w:rsid w:val="001D3518"/>
    <w:rsid w:val="001D3EE6"/>
    <w:rsid w:val="001D3F06"/>
    <w:rsid w:val="001D40EB"/>
    <w:rsid w:val="001D4204"/>
    <w:rsid w:val="001D49F8"/>
    <w:rsid w:val="001D4CEB"/>
    <w:rsid w:val="001D79D1"/>
    <w:rsid w:val="001E02B9"/>
    <w:rsid w:val="001E0609"/>
    <w:rsid w:val="001E06E4"/>
    <w:rsid w:val="001E1AD0"/>
    <w:rsid w:val="001E22C6"/>
    <w:rsid w:val="001E3540"/>
    <w:rsid w:val="001E3D34"/>
    <w:rsid w:val="001E4E12"/>
    <w:rsid w:val="001E5429"/>
    <w:rsid w:val="001F0B10"/>
    <w:rsid w:val="001F0C8C"/>
    <w:rsid w:val="001F15B0"/>
    <w:rsid w:val="001F3882"/>
    <w:rsid w:val="001F3BD6"/>
    <w:rsid w:val="001F3BE3"/>
    <w:rsid w:val="001F6D9E"/>
    <w:rsid w:val="001F7CEF"/>
    <w:rsid w:val="00200EAE"/>
    <w:rsid w:val="002031B1"/>
    <w:rsid w:val="00203620"/>
    <w:rsid w:val="002037A7"/>
    <w:rsid w:val="002044E4"/>
    <w:rsid w:val="0020542A"/>
    <w:rsid w:val="00207C3D"/>
    <w:rsid w:val="00211E1F"/>
    <w:rsid w:val="002125AC"/>
    <w:rsid w:val="00212DCC"/>
    <w:rsid w:val="002140BF"/>
    <w:rsid w:val="00214A02"/>
    <w:rsid w:val="00214A40"/>
    <w:rsid w:val="00214C85"/>
    <w:rsid w:val="00215876"/>
    <w:rsid w:val="00215E5B"/>
    <w:rsid w:val="00216C1F"/>
    <w:rsid w:val="002177E4"/>
    <w:rsid w:val="00217861"/>
    <w:rsid w:val="002179C4"/>
    <w:rsid w:val="00221BCF"/>
    <w:rsid w:val="002223A0"/>
    <w:rsid w:val="00223338"/>
    <w:rsid w:val="00225A31"/>
    <w:rsid w:val="00225D9D"/>
    <w:rsid w:val="00226C66"/>
    <w:rsid w:val="00226F05"/>
    <w:rsid w:val="00227564"/>
    <w:rsid w:val="00227BFF"/>
    <w:rsid w:val="00230AFF"/>
    <w:rsid w:val="00230C09"/>
    <w:rsid w:val="00231D6D"/>
    <w:rsid w:val="00232617"/>
    <w:rsid w:val="00232EE0"/>
    <w:rsid w:val="00232F6B"/>
    <w:rsid w:val="00235EC0"/>
    <w:rsid w:val="002411EA"/>
    <w:rsid w:val="00242516"/>
    <w:rsid w:val="00243CD6"/>
    <w:rsid w:val="00244493"/>
    <w:rsid w:val="002448A9"/>
    <w:rsid w:val="002450D8"/>
    <w:rsid w:val="00245772"/>
    <w:rsid w:val="00245D51"/>
    <w:rsid w:val="00246593"/>
    <w:rsid w:val="002500E6"/>
    <w:rsid w:val="00251FD8"/>
    <w:rsid w:val="002520A1"/>
    <w:rsid w:val="0025224A"/>
    <w:rsid w:val="00254129"/>
    <w:rsid w:val="00255C44"/>
    <w:rsid w:val="00255FB0"/>
    <w:rsid w:val="002576DA"/>
    <w:rsid w:val="00257AC3"/>
    <w:rsid w:val="00262592"/>
    <w:rsid w:val="0026359A"/>
    <w:rsid w:val="002639C5"/>
    <w:rsid w:val="00263EAD"/>
    <w:rsid w:val="0026584F"/>
    <w:rsid w:val="00265B10"/>
    <w:rsid w:val="00271603"/>
    <w:rsid w:val="00271D29"/>
    <w:rsid w:val="00272219"/>
    <w:rsid w:val="00272918"/>
    <w:rsid w:val="002735F0"/>
    <w:rsid w:val="00273A38"/>
    <w:rsid w:val="00274131"/>
    <w:rsid w:val="002746FD"/>
    <w:rsid w:val="00275870"/>
    <w:rsid w:val="002759D3"/>
    <w:rsid w:val="00275BF9"/>
    <w:rsid w:val="00276E2D"/>
    <w:rsid w:val="002807AA"/>
    <w:rsid w:val="00280E84"/>
    <w:rsid w:val="00282431"/>
    <w:rsid w:val="00282478"/>
    <w:rsid w:val="00283A7F"/>
    <w:rsid w:val="00283CF5"/>
    <w:rsid w:val="0028406D"/>
    <w:rsid w:val="00284807"/>
    <w:rsid w:val="00285B09"/>
    <w:rsid w:val="00285B1B"/>
    <w:rsid w:val="00286648"/>
    <w:rsid w:val="00286B7C"/>
    <w:rsid w:val="00286D46"/>
    <w:rsid w:val="00286FBE"/>
    <w:rsid w:val="0029061D"/>
    <w:rsid w:val="00290D30"/>
    <w:rsid w:val="002911AA"/>
    <w:rsid w:val="00291EDD"/>
    <w:rsid w:val="00294170"/>
    <w:rsid w:val="00294447"/>
    <w:rsid w:val="00296DB9"/>
    <w:rsid w:val="002977B5"/>
    <w:rsid w:val="002A1298"/>
    <w:rsid w:val="002A18A7"/>
    <w:rsid w:val="002A2B7E"/>
    <w:rsid w:val="002A32BB"/>
    <w:rsid w:val="002A3B24"/>
    <w:rsid w:val="002A3C7D"/>
    <w:rsid w:val="002A3D73"/>
    <w:rsid w:val="002A60F9"/>
    <w:rsid w:val="002A67FA"/>
    <w:rsid w:val="002B2C5C"/>
    <w:rsid w:val="002B38CB"/>
    <w:rsid w:val="002B3C15"/>
    <w:rsid w:val="002B42DF"/>
    <w:rsid w:val="002B55A6"/>
    <w:rsid w:val="002B5795"/>
    <w:rsid w:val="002B5CCD"/>
    <w:rsid w:val="002B6D75"/>
    <w:rsid w:val="002B718C"/>
    <w:rsid w:val="002B7327"/>
    <w:rsid w:val="002B754C"/>
    <w:rsid w:val="002B78E9"/>
    <w:rsid w:val="002B7EC9"/>
    <w:rsid w:val="002C21F8"/>
    <w:rsid w:val="002C2921"/>
    <w:rsid w:val="002C315E"/>
    <w:rsid w:val="002C6920"/>
    <w:rsid w:val="002C6A74"/>
    <w:rsid w:val="002C6D51"/>
    <w:rsid w:val="002D0537"/>
    <w:rsid w:val="002D15FD"/>
    <w:rsid w:val="002D5347"/>
    <w:rsid w:val="002D5611"/>
    <w:rsid w:val="002D66F8"/>
    <w:rsid w:val="002D784F"/>
    <w:rsid w:val="002E1021"/>
    <w:rsid w:val="002E44B2"/>
    <w:rsid w:val="002E5A32"/>
    <w:rsid w:val="002E5F07"/>
    <w:rsid w:val="002E7163"/>
    <w:rsid w:val="002E74E3"/>
    <w:rsid w:val="002F20FA"/>
    <w:rsid w:val="002F30E9"/>
    <w:rsid w:val="002F39DF"/>
    <w:rsid w:val="002F4597"/>
    <w:rsid w:val="002F60AC"/>
    <w:rsid w:val="002F67D2"/>
    <w:rsid w:val="002F702F"/>
    <w:rsid w:val="002F7890"/>
    <w:rsid w:val="00301580"/>
    <w:rsid w:val="00302DE0"/>
    <w:rsid w:val="00303112"/>
    <w:rsid w:val="00304AB0"/>
    <w:rsid w:val="00305531"/>
    <w:rsid w:val="00306137"/>
    <w:rsid w:val="0030675B"/>
    <w:rsid w:val="0030757B"/>
    <w:rsid w:val="00307FB3"/>
    <w:rsid w:val="00311483"/>
    <w:rsid w:val="00312326"/>
    <w:rsid w:val="0031325D"/>
    <w:rsid w:val="00313825"/>
    <w:rsid w:val="00314442"/>
    <w:rsid w:val="003144D6"/>
    <w:rsid w:val="00314F78"/>
    <w:rsid w:val="00316098"/>
    <w:rsid w:val="00316FA3"/>
    <w:rsid w:val="003202EA"/>
    <w:rsid w:val="00320AE2"/>
    <w:rsid w:val="00323219"/>
    <w:rsid w:val="00323268"/>
    <w:rsid w:val="003248CB"/>
    <w:rsid w:val="00324AAA"/>
    <w:rsid w:val="00325605"/>
    <w:rsid w:val="00325876"/>
    <w:rsid w:val="00327204"/>
    <w:rsid w:val="00330043"/>
    <w:rsid w:val="00330BF3"/>
    <w:rsid w:val="00330E98"/>
    <w:rsid w:val="003310EA"/>
    <w:rsid w:val="0033119B"/>
    <w:rsid w:val="003311D3"/>
    <w:rsid w:val="003313E5"/>
    <w:rsid w:val="00331901"/>
    <w:rsid w:val="003337BF"/>
    <w:rsid w:val="0033446C"/>
    <w:rsid w:val="00334E45"/>
    <w:rsid w:val="00335AA6"/>
    <w:rsid w:val="00335BA1"/>
    <w:rsid w:val="00335D21"/>
    <w:rsid w:val="00336BAD"/>
    <w:rsid w:val="00337033"/>
    <w:rsid w:val="0034052E"/>
    <w:rsid w:val="003412B9"/>
    <w:rsid w:val="003418DE"/>
    <w:rsid w:val="0034192B"/>
    <w:rsid w:val="00341C5B"/>
    <w:rsid w:val="00344C59"/>
    <w:rsid w:val="00345BC8"/>
    <w:rsid w:val="00346516"/>
    <w:rsid w:val="00350940"/>
    <w:rsid w:val="003512E7"/>
    <w:rsid w:val="00351D6C"/>
    <w:rsid w:val="00351F86"/>
    <w:rsid w:val="003522A7"/>
    <w:rsid w:val="00353CE7"/>
    <w:rsid w:val="00355736"/>
    <w:rsid w:val="00355CAA"/>
    <w:rsid w:val="00356980"/>
    <w:rsid w:val="00360E21"/>
    <w:rsid w:val="003612C2"/>
    <w:rsid w:val="00363947"/>
    <w:rsid w:val="00363DFD"/>
    <w:rsid w:val="00364A9B"/>
    <w:rsid w:val="00365D81"/>
    <w:rsid w:val="0036630B"/>
    <w:rsid w:val="003664B5"/>
    <w:rsid w:val="00366EAF"/>
    <w:rsid w:val="003677D8"/>
    <w:rsid w:val="0036781B"/>
    <w:rsid w:val="00372506"/>
    <w:rsid w:val="003739B6"/>
    <w:rsid w:val="003756CF"/>
    <w:rsid w:val="00375B96"/>
    <w:rsid w:val="0037654B"/>
    <w:rsid w:val="003767DD"/>
    <w:rsid w:val="0037701F"/>
    <w:rsid w:val="00377724"/>
    <w:rsid w:val="0038042D"/>
    <w:rsid w:val="00380436"/>
    <w:rsid w:val="00380EFC"/>
    <w:rsid w:val="0038140E"/>
    <w:rsid w:val="0038199D"/>
    <w:rsid w:val="00382528"/>
    <w:rsid w:val="0038487D"/>
    <w:rsid w:val="00386914"/>
    <w:rsid w:val="00386F65"/>
    <w:rsid w:val="00391F57"/>
    <w:rsid w:val="0039273A"/>
    <w:rsid w:val="003927E2"/>
    <w:rsid w:val="0039600F"/>
    <w:rsid w:val="003964E9"/>
    <w:rsid w:val="00396646"/>
    <w:rsid w:val="003A07CE"/>
    <w:rsid w:val="003A2D40"/>
    <w:rsid w:val="003A3DCC"/>
    <w:rsid w:val="003A44BB"/>
    <w:rsid w:val="003A4E09"/>
    <w:rsid w:val="003A5D75"/>
    <w:rsid w:val="003A6063"/>
    <w:rsid w:val="003A7072"/>
    <w:rsid w:val="003A7534"/>
    <w:rsid w:val="003A792E"/>
    <w:rsid w:val="003B0B5A"/>
    <w:rsid w:val="003B15F7"/>
    <w:rsid w:val="003B2A41"/>
    <w:rsid w:val="003B45AD"/>
    <w:rsid w:val="003B4A1A"/>
    <w:rsid w:val="003B4ED7"/>
    <w:rsid w:val="003B596E"/>
    <w:rsid w:val="003B5E71"/>
    <w:rsid w:val="003B7855"/>
    <w:rsid w:val="003B7F8D"/>
    <w:rsid w:val="003C1C2E"/>
    <w:rsid w:val="003C27C8"/>
    <w:rsid w:val="003C3265"/>
    <w:rsid w:val="003C4EDD"/>
    <w:rsid w:val="003C5394"/>
    <w:rsid w:val="003C5900"/>
    <w:rsid w:val="003D10DE"/>
    <w:rsid w:val="003D2386"/>
    <w:rsid w:val="003D2BBE"/>
    <w:rsid w:val="003D45CC"/>
    <w:rsid w:val="003D4B35"/>
    <w:rsid w:val="003D797D"/>
    <w:rsid w:val="003D7A57"/>
    <w:rsid w:val="003E1BE6"/>
    <w:rsid w:val="003E25F4"/>
    <w:rsid w:val="003E3C70"/>
    <w:rsid w:val="003E3CB3"/>
    <w:rsid w:val="003E6372"/>
    <w:rsid w:val="003E6B58"/>
    <w:rsid w:val="003F0D18"/>
    <w:rsid w:val="003F1830"/>
    <w:rsid w:val="003F33C7"/>
    <w:rsid w:val="003F3C38"/>
    <w:rsid w:val="003F4471"/>
    <w:rsid w:val="003F6295"/>
    <w:rsid w:val="003F78C1"/>
    <w:rsid w:val="00400688"/>
    <w:rsid w:val="00400FEC"/>
    <w:rsid w:val="00403175"/>
    <w:rsid w:val="00404660"/>
    <w:rsid w:val="00405200"/>
    <w:rsid w:val="004123FA"/>
    <w:rsid w:val="00412D92"/>
    <w:rsid w:val="00412F5E"/>
    <w:rsid w:val="00414D20"/>
    <w:rsid w:val="004179C2"/>
    <w:rsid w:val="00417BEF"/>
    <w:rsid w:val="00420DF8"/>
    <w:rsid w:val="00421A35"/>
    <w:rsid w:val="00422AD7"/>
    <w:rsid w:val="0042500D"/>
    <w:rsid w:val="004263D1"/>
    <w:rsid w:val="00426857"/>
    <w:rsid w:val="004271B8"/>
    <w:rsid w:val="00427A6E"/>
    <w:rsid w:val="00427CF1"/>
    <w:rsid w:val="004319B6"/>
    <w:rsid w:val="0043282D"/>
    <w:rsid w:val="004328C0"/>
    <w:rsid w:val="00433C85"/>
    <w:rsid w:val="00433D32"/>
    <w:rsid w:val="00434A44"/>
    <w:rsid w:val="00434FBB"/>
    <w:rsid w:val="0043563C"/>
    <w:rsid w:val="004365DD"/>
    <w:rsid w:val="00436BBD"/>
    <w:rsid w:val="004370E3"/>
    <w:rsid w:val="004377DD"/>
    <w:rsid w:val="00440384"/>
    <w:rsid w:val="00440ACD"/>
    <w:rsid w:val="00441DEC"/>
    <w:rsid w:val="00443B7E"/>
    <w:rsid w:val="00444460"/>
    <w:rsid w:val="00446D2D"/>
    <w:rsid w:val="004476A7"/>
    <w:rsid w:val="00450281"/>
    <w:rsid w:val="004504F6"/>
    <w:rsid w:val="004522D8"/>
    <w:rsid w:val="004527D8"/>
    <w:rsid w:val="00453166"/>
    <w:rsid w:val="004561CD"/>
    <w:rsid w:val="00456391"/>
    <w:rsid w:val="004568D1"/>
    <w:rsid w:val="00456C8C"/>
    <w:rsid w:val="0046217D"/>
    <w:rsid w:val="00463ECA"/>
    <w:rsid w:val="00464AE3"/>
    <w:rsid w:val="00464E4C"/>
    <w:rsid w:val="00465497"/>
    <w:rsid w:val="00470586"/>
    <w:rsid w:val="00471039"/>
    <w:rsid w:val="004730A9"/>
    <w:rsid w:val="00473BC2"/>
    <w:rsid w:val="004765D8"/>
    <w:rsid w:val="00477101"/>
    <w:rsid w:val="00477398"/>
    <w:rsid w:val="00481FD2"/>
    <w:rsid w:val="00482E61"/>
    <w:rsid w:val="0048491F"/>
    <w:rsid w:val="00485458"/>
    <w:rsid w:val="00485A60"/>
    <w:rsid w:val="00485A75"/>
    <w:rsid w:val="00487284"/>
    <w:rsid w:val="00487662"/>
    <w:rsid w:val="00487CBE"/>
    <w:rsid w:val="00491614"/>
    <w:rsid w:val="00492F6B"/>
    <w:rsid w:val="0049530A"/>
    <w:rsid w:val="00495AFF"/>
    <w:rsid w:val="00496528"/>
    <w:rsid w:val="00497E0A"/>
    <w:rsid w:val="004A073C"/>
    <w:rsid w:val="004A0E5C"/>
    <w:rsid w:val="004A1DCC"/>
    <w:rsid w:val="004A1E8F"/>
    <w:rsid w:val="004A1FCD"/>
    <w:rsid w:val="004A341F"/>
    <w:rsid w:val="004A3ED3"/>
    <w:rsid w:val="004A45CD"/>
    <w:rsid w:val="004A48C8"/>
    <w:rsid w:val="004A5FA6"/>
    <w:rsid w:val="004A6071"/>
    <w:rsid w:val="004A62AC"/>
    <w:rsid w:val="004A63FC"/>
    <w:rsid w:val="004A799B"/>
    <w:rsid w:val="004B2139"/>
    <w:rsid w:val="004B2E60"/>
    <w:rsid w:val="004B3D11"/>
    <w:rsid w:val="004B6661"/>
    <w:rsid w:val="004B7027"/>
    <w:rsid w:val="004C0ADA"/>
    <w:rsid w:val="004C1B3A"/>
    <w:rsid w:val="004C3BBD"/>
    <w:rsid w:val="004C5DF7"/>
    <w:rsid w:val="004C6C4C"/>
    <w:rsid w:val="004D33F4"/>
    <w:rsid w:val="004D487E"/>
    <w:rsid w:val="004D52A1"/>
    <w:rsid w:val="004D53F5"/>
    <w:rsid w:val="004D655C"/>
    <w:rsid w:val="004D72B2"/>
    <w:rsid w:val="004E0EA6"/>
    <w:rsid w:val="004E0F17"/>
    <w:rsid w:val="004E0F21"/>
    <w:rsid w:val="004E1F1E"/>
    <w:rsid w:val="004E1FB5"/>
    <w:rsid w:val="004E2117"/>
    <w:rsid w:val="004E268B"/>
    <w:rsid w:val="004E3477"/>
    <w:rsid w:val="004E47A5"/>
    <w:rsid w:val="004E4DCB"/>
    <w:rsid w:val="004E51A7"/>
    <w:rsid w:val="004E571D"/>
    <w:rsid w:val="004E672E"/>
    <w:rsid w:val="004E6E17"/>
    <w:rsid w:val="004E73F0"/>
    <w:rsid w:val="004E7639"/>
    <w:rsid w:val="004F14C1"/>
    <w:rsid w:val="004F1660"/>
    <w:rsid w:val="004F18F8"/>
    <w:rsid w:val="004F2295"/>
    <w:rsid w:val="004F27B6"/>
    <w:rsid w:val="004F3E12"/>
    <w:rsid w:val="004F5070"/>
    <w:rsid w:val="004F50D3"/>
    <w:rsid w:val="004F6656"/>
    <w:rsid w:val="004F719F"/>
    <w:rsid w:val="004F7858"/>
    <w:rsid w:val="004F7979"/>
    <w:rsid w:val="004F7E17"/>
    <w:rsid w:val="0050062E"/>
    <w:rsid w:val="005007C9"/>
    <w:rsid w:val="00501284"/>
    <w:rsid w:val="00501BA7"/>
    <w:rsid w:val="00501BCD"/>
    <w:rsid w:val="00503178"/>
    <w:rsid w:val="00505179"/>
    <w:rsid w:val="00507C8D"/>
    <w:rsid w:val="00507D90"/>
    <w:rsid w:val="00510EB5"/>
    <w:rsid w:val="00511578"/>
    <w:rsid w:val="005135DE"/>
    <w:rsid w:val="00516658"/>
    <w:rsid w:val="005174E7"/>
    <w:rsid w:val="00520D87"/>
    <w:rsid w:val="00520F03"/>
    <w:rsid w:val="005257B2"/>
    <w:rsid w:val="005258A5"/>
    <w:rsid w:val="0053076D"/>
    <w:rsid w:val="00530787"/>
    <w:rsid w:val="00530F5A"/>
    <w:rsid w:val="00531293"/>
    <w:rsid w:val="005312D6"/>
    <w:rsid w:val="005317B5"/>
    <w:rsid w:val="00531A0E"/>
    <w:rsid w:val="00531D87"/>
    <w:rsid w:val="00532C12"/>
    <w:rsid w:val="00532CB6"/>
    <w:rsid w:val="005337D7"/>
    <w:rsid w:val="00533EBB"/>
    <w:rsid w:val="0053486A"/>
    <w:rsid w:val="0053592D"/>
    <w:rsid w:val="00535F6A"/>
    <w:rsid w:val="0053693B"/>
    <w:rsid w:val="00537277"/>
    <w:rsid w:val="005400FC"/>
    <w:rsid w:val="00540E0D"/>
    <w:rsid w:val="005411E6"/>
    <w:rsid w:val="00542091"/>
    <w:rsid w:val="00542815"/>
    <w:rsid w:val="00542F0E"/>
    <w:rsid w:val="00544A1A"/>
    <w:rsid w:val="00545AB6"/>
    <w:rsid w:val="0054730E"/>
    <w:rsid w:val="00547BD2"/>
    <w:rsid w:val="00547D5F"/>
    <w:rsid w:val="00547FB8"/>
    <w:rsid w:val="00550A88"/>
    <w:rsid w:val="00551027"/>
    <w:rsid w:val="005512BF"/>
    <w:rsid w:val="005515D0"/>
    <w:rsid w:val="00551A4D"/>
    <w:rsid w:val="00551ABE"/>
    <w:rsid w:val="0055275B"/>
    <w:rsid w:val="0055359B"/>
    <w:rsid w:val="00553DFD"/>
    <w:rsid w:val="00554F60"/>
    <w:rsid w:val="005565EC"/>
    <w:rsid w:val="005568AD"/>
    <w:rsid w:val="00560911"/>
    <w:rsid w:val="005610D8"/>
    <w:rsid w:val="005611EB"/>
    <w:rsid w:val="00563EB6"/>
    <w:rsid w:val="00564763"/>
    <w:rsid w:val="005648DC"/>
    <w:rsid w:val="00564AFB"/>
    <w:rsid w:val="0056583F"/>
    <w:rsid w:val="0056675D"/>
    <w:rsid w:val="0057102C"/>
    <w:rsid w:val="00574528"/>
    <w:rsid w:val="00574DC0"/>
    <w:rsid w:val="005757A0"/>
    <w:rsid w:val="00576DFF"/>
    <w:rsid w:val="005806B8"/>
    <w:rsid w:val="00580DE0"/>
    <w:rsid w:val="00584B28"/>
    <w:rsid w:val="00584E40"/>
    <w:rsid w:val="005850E7"/>
    <w:rsid w:val="00586299"/>
    <w:rsid w:val="00586F73"/>
    <w:rsid w:val="00587560"/>
    <w:rsid w:val="00591BED"/>
    <w:rsid w:val="00591D1A"/>
    <w:rsid w:val="00593176"/>
    <w:rsid w:val="0059468B"/>
    <w:rsid w:val="00594727"/>
    <w:rsid w:val="00594FFE"/>
    <w:rsid w:val="005A000E"/>
    <w:rsid w:val="005A0E6B"/>
    <w:rsid w:val="005A2B23"/>
    <w:rsid w:val="005A3911"/>
    <w:rsid w:val="005A3BBE"/>
    <w:rsid w:val="005A5007"/>
    <w:rsid w:val="005A5A89"/>
    <w:rsid w:val="005A608C"/>
    <w:rsid w:val="005A7689"/>
    <w:rsid w:val="005A7AC5"/>
    <w:rsid w:val="005B0B3A"/>
    <w:rsid w:val="005B232C"/>
    <w:rsid w:val="005B493E"/>
    <w:rsid w:val="005B57FC"/>
    <w:rsid w:val="005B5C70"/>
    <w:rsid w:val="005B5DDF"/>
    <w:rsid w:val="005B6AF9"/>
    <w:rsid w:val="005B734C"/>
    <w:rsid w:val="005B7CE2"/>
    <w:rsid w:val="005C1FDE"/>
    <w:rsid w:val="005C551D"/>
    <w:rsid w:val="005C708A"/>
    <w:rsid w:val="005D05E1"/>
    <w:rsid w:val="005D06CF"/>
    <w:rsid w:val="005D0A81"/>
    <w:rsid w:val="005D0DD7"/>
    <w:rsid w:val="005D149B"/>
    <w:rsid w:val="005D1ABC"/>
    <w:rsid w:val="005D1FC5"/>
    <w:rsid w:val="005D26C9"/>
    <w:rsid w:val="005D273D"/>
    <w:rsid w:val="005D2E19"/>
    <w:rsid w:val="005D4635"/>
    <w:rsid w:val="005D5567"/>
    <w:rsid w:val="005E0B08"/>
    <w:rsid w:val="005E13A0"/>
    <w:rsid w:val="005E1569"/>
    <w:rsid w:val="005E2813"/>
    <w:rsid w:val="005E2E52"/>
    <w:rsid w:val="005E326B"/>
    <w:rsid w:val="005E3529"/>
    <w:rsid w:val="005E46BD"/>
    <w:rsid w:val="005E64D0"/>
    <w:rsid w:val="005E6BFD"/>
    <w:rsid w:val="005E6D38"/>
    <w:rsid w:val="005F0AC0"/>
    <w:rsid w:val="005F16C4"/>
    <w:rsid w:val="005F1F76"/>
    <w:rsid w:val="005F370E"/>
    <w:rsid w:val="005F45D1"/>
    <w:rsid w:val="005F5010"/>
    <w:rsid w:val="005F5E62"/>
    <w:rsid w:val="005F6962"/>
    <w:rsid w:val="005F6FC7"/>
    <w:rsid w:val="005F765A"/>
    <w:rsid w:val="005F7A00"/>
    <w:rsid w:val="005F7C7D"/>
    <w:rsid w:val="0060297E"/>
    <w:rsid w:val="006031F0"/>
    <w:rsid w:val="006036CC"/>
    <w:rsid w:val="0060438F"/>
    <w:rsid w:val="0060674F"/>
    <w:rsid w:val="00611698"/>
    <w:rsid w:val="006116EE"/>
    <w:rsid w:val="0061241A"/>
    <w:rsid w:val="00613DD5"/>
    <w:rsid w:val="00613FC6"/>
    <w:rsid w:val="00616E34"/>
    <w:rsid w:val="006174A8"/>
    <w:rsid w:val="0061789E"/>
    <w:rsid w:val="00620989"/>
    <w:rsid w:val="006213B4"/>
    <w:rsid w:val="006217BB"/>
    <w:rsid w:val="00624445"/>
    <w:rsid w:val="0062476B"/>
    <w:rsid w:val="006253E8"/>
    <w:rsid w:val="0062553B"/>
    <w:rsid w:val="00627031"/>
    <w:rsid w:val="0063060C"/>
    <w:rsid w:val="00632607"/>
    <w:rsid w:val="006328C9"/>
    <w:rsid w:val="006330BA"/>
    <w:rsid w:val="006331A0"/>
    <w:rsid w:val="00633C4D"/>
    <w:rsid w:val="00633CDC"/>
    <w:rsid w:val="00636783"/>
    <w:rsid w:val="00636C99"/>
    <w:rsid w:val="0064041F"/>
    <w:rsid w:val="00640BC5"/>
    <w:rsid w:val="00640CE1"/>
    <w:rsid w:val="00641BF8"/>
    <w:rsid w:val="0064207B"/>
    <w:rsid w:val="00642293"/>
    <w:rsid w:val="00642640"/>
    <w:rsid w:val="0064294B"/>
    <w:rsid w:val="00643044"/>
    <w:rsid w:val="0064322B"/>
    <w:rsid w:val="006434A9"/>
    <w:rsid w:val="006436CD"/>
    <w:rsid w:val="0064400F"/>
    <w:rsid w:val="00644463"/>
    <w:rsid w:val="006444B8"/>
    <w:rsid w:val="0064456A"/>
    <w:rsid w:val="0064632C"/>
    <w:rsid w:val="006478A0"/>
    <w:rsid w:val="0065171E"/>
    <w:rsid w:val="006527D3"/>
    <w:rsid w:val="00652ABF"/>
    <w:rsid w:val="00653B81"/>
    <w:rsid w:val="00654B22"/>
    <w:rsid w:val="00655A1D"/>
    <w:rsid w:val="00655CD0"/>
    <w:rsid w:val="00656ECC"/>
    <w:rsid w:val="00657A73"/>
    <w:rsid w:val="00657E7C"/>
    <w:rsid w:val="0066112C"/>
    <w:rsid w:val="00661CAA"/>
    <w:rsid w:val="006620CF"/>
    <w:rsid w:val="00662312"/>
    <w:rsid w:val="00663981"/>
    <w:rsid w:val="00663CFD"/>
    <w:rsid w:val="00664862"/>
    <w:rsid w:val="0066747F"/>
    <w:rsid w:val="0067082B"/>
    <w:rsid w:val="006710C5"/>
    <w:rsid w:val="0067143A"/>
    <w:rsid w:val="00671C41"/>
    <w:rsid w:val="00672C88"/>
    <w:rsid w:val="006737DA"/>
    <w:rsid w:val="0067484D"/>
    <w:rsid w:val="00675D71"/>
    <w:rsid w:val="006760C0"/>
    <w:rsid w:val="0067652C"/>
    <w:rsid w:val="0067654F"/>
    <w:rsid w:val="00677521"/>
    <w:rsid w:val="00677E76"/>
    <w:rsid w:val="00677FA0"/>
    <w:rsid w:val="0068283C"/>
    <w:rsid w:val="00683FDD"/>
    <w:rsid w:val="006842E7"/>
    <w:rsid w:val="00692013"/>
    <w:rsid w:val="00692230"/>
    <w:rsid w:val="006923F4"/>
    <w:rsid w:val="00692689"/>
    <w:rsid w:val="00695ED0"/>
    <w:rsid w:val="00696A93"/>
    <w:rsid w:val="00697167"/>
    <w:rsid w:val="00697633"/>
    <w:rsid w:val="006A1A27"/>
    <w:rsid w:val="006A245C"/>
    <w:rsid w:val="006A4F80"/>
    <w:rsid w:val="006A516F"/>
    <w:rsid w:val="006A5C4C"/>
    <w:rsid w:val="006A6C2C"/>
    <w:rsid w:val="006A7998"/>
    <w:rsid w:val="006B04AA"/>
    <w:rsid w:val="006B0844"/>
    <w:rsid w:val="006B0861"/>
    <w:rsid w:val="006B0F3F"/>
    <w:rsid w:val="006B1DA6"/>
    <w:rsid w:val="006B28B6"/>
    <w:rsid w:val="006B3EA2"/>
    <w:rsid w:val="006B43C3"/>
    <w:rsid w:val="006B477B"/>
    <w:rsid w:val="006B562B"/>
    <w:rsid w:val="006B6A1D"/>
    <w:rsid w:val="006B7A84"/>
    <w:rsid w:val="006B7B84"/>
    <w:rsid w:val="006C0221"/>
    <w:rsid w:val="006C1112"/>
    <w:rsid w:val="006C19E5"/>
    <w:rsid w:val="006C203A"/>
    <w:rsid w:val="006C206F"/>
    <w:rsid w:val="006C35C5"/>
    <w:rsid w:val="006C6410"/>
    <w:rsid w:val="006C799B"/>
    <w:rsid w:val="006D140A"/>
    <w:rsid w:val="006D1B8D"/>
    <w:rsid w:val="006D2586"/>
    <w:rsid w:val="006D278F"/>
    <w:rsid w:val="006D2B90"/>
    <w:rsid w:val="006D31B9"/>
    <w:rsid w:val="006D34ED"/>
    <w:rsid w:val="006D390E"/>
    <w:rsid w:val="006D44F0"/>
    <w:rsid w:val="006D49BB"/>
    <w:rsid w:val="006D572E"/>
    <w:rsid w:val="006D656D"/>
    <w:rsid w:val="006D6F52"/>
    <w:rsid w:val="006D7284"/>
    <w:rsid w:val="006D79F6"/>
    <w:rsid w:val="006E1A0A"/>
    <w:rsid w:val="006E2256"/>
    <w:rsid w:val="006E27CA"/>
    <w:rsid w:val="006E4BDD"/>
    <w:rsid w:val="006F02AA"/>
    <w:rsid w:val="006F0A3D"/>
    <w:rsid w:val="006F0B92"/>
    <w:rsid w:val="006F1655"/>
    <w:rsid w:val="006F219F"/>
    <w:rsid w:val="006F4D69"/>
    <w:rsid w:val="006F7075"/>
    <w:rsid w:val="0070064D"/>
    <w:rsid w:val="007021ED"/>
    <w:rsid w:val="007026EF"/>
    <w:rsid w:val="00703570"/>
    <w:rsid w:val="00703E63"/>
    <w:rsid w:val="0070454B"/>
    <w:rsid w:val="007059A1"/>
    <w:rsid w:val="00705AF5"/>
    <w:rsid w:val="007072D8"/>
    <w:rsid w:val="00707F25"/>
    <w:rsid w:val="00710111"/>
    <w:rsid w:val="00710560"/>
    <w:rsid w:val="00713095"/>
    <w:rsid w:val="00715185"/>
    <w:rsid w:val="007157D5"/>
    <w:rsid w:val="00717F34"/>
    <w:rsid w:val="007200A4"/>
    <w:rsid w:val="00722042"/>
    <w:rsid w:val="007221AD"/>
    <w:rsid w:val="00724496"/>
    <w:rsid w:val="00724637"/>
    <w:rsid w:val="00724DE2"/>
    <w:rsid w:val="0072715A"/>
    <w:rsid w:val="00730B1D"/>
    <w:rsid w:val="00732610"/>
    <w:rsid w:val="00732951"/>
    <w:rsid w:val="0073407B"/>
    <w:rsid w:val="00734FB0"/>
    <w:rsid w:val="0073649F"/>
    <w:rsid w:val="007400AF"/>
    <w:rsid w:val="00740BC9"/>
    <w:rsid w:val="007411D1"/>
    <w:rsid w:val="007421A5"/>
    <w:rsid w:val="0074235D"/>
    <w:rsid w:val="00742CFF"/>
    <w:rsid w:val="00743FD0"/>
    <w:rsid w:val="00744366"/>
    <w:rsid w:val="00744736"/>
    <w:rsid w:val="00744F2A"/>
    <w:rsid w:val="00744F92"/>
    <w:rsid w:val="00745035"/>
    <w:rsid w:val="00745473"/>
    <w:rsid w:val="00745DFF"/>
    <w:rsid w:val="00746254"/>
    <w:rsid w:val="00746316"/>
    <w:rsid w:val="00746BB6"/>
    <w:rsid w:val="0074774F"/>
    <w:rsid w:val="00750007"/>
    <w:rsid w:val="00752828"/>
    <w:rsid w:val="007528EE"/>
    <w:rsid w:val="00752A2D"/>
    <w:rsid w:val="007538CD"/>
    <w:rsid w:val="00754E95"/>
    <w:rsid w:val="0075543F"/>
    <w:rsid w:val="00755485"/>
    <w:rsid w:val="00756093"/>
    <w:rsid w:val="00760B0E"/>
    <w:rsid w:val="00762C97"/>
    <w:rsid w:val="0076446C"/>
    <w:rsid w:val="0076515E"/>
    <w:rsid w:val="00766293"/>
    <w:rsid w:val="007673A1"/>
    <w:rsid w:val="0076757B"/>
    <w:rsid w:val="00770274"/>
    <w:rsid w:val="007709E1"/>
    <w:rsid w:val="00776B53"/>
    <w:rsid w:val="00777326"/>
    <w:rsid w:val="00777378"/>
    <w:rsid w:val="007778F2"/>
    <w:rsid w:val="0078056F"/>
    <w:rsid w:val="00780A89"/>
    <w:rsid w:val="007816EB"/>
    <w:rsid w:val="0078170A"/>
    <w:rsid w:val="00782476"/>
    <w:rsid w:val="0078398C"/>
    <w:rsid w:val="00784097"/>
    <w:rsid w:val="00785C5A"/>
    <w:rsid w:val="007864FD"/>
    <w:rsid w:val="00787151"/>
    <w:rsid w:val="00787629"/>
    <w:rsid w:val="00787C95"/>
    <w:rsid w:val="00787F65"/>
    <w:rsid w:val="00790720"/>
    <w:rsid w:val="007909C9"/>
    <w:rsid w:val="0079124A"/>
    <w:rsid w:val="007917DE"/>
    <w:rsid w:val="00792413"/>
    <w:rsid w:val="00792508"/>
    <w:rsid w:val="007926A2"/>
    <w:rsid w:val="00793371"/>
    <w:rsid w:val="00796364"/>
    <w:rsid w:val="007963FE"/>
    <w:rsid w:val="00797928"/>
    <w:rsid w:val="007A0AF7"/>
    <w:rsid w:val="007A330E"/>
    <w:rsid w:val="007A50F9"/>
    <w:rsid w:val="007A7DFB"/>
    <w:rsid w:val="007B01F0"/>
    <w:rsid w:val="007B289B"/>
    <w:rsid w:val="007B3121"/>
    <w:rsid w:val="007B38C7"/>
    <w:rsid w:val="007B3C32"/>
    <w:rsid w:val="007B4692"/>
    <w:rsid w:val="007B6047"/>
    <w:rsid w:val="007B6127"/>
    <w:rsid w:val="007B697C"/>
    <w:rsid w:val="007B69C5"/>
    <w:rsid w:val="007C0385"/>
    <w:rsid w:val="007C046B"/>
    <w:rsid w:val="007C3A72"/>
    <w:rsid w:val="007C4799"/>
    <w:rsid w:val="007C4A78"/>
    <w:rsid w:val="007C5051"/>
    <w:rsid w:val="007C50C7"/>
    <w:rsid w:val="007C5AFC"/>
    <w:rsid w:val="007C5CDB"/>
    <w:rsid w:val="007C6A1D"/>
    <w:rsid w:val="007C6A92"/>
    <w:rsid w:val="007C741E"/>
    <w:rsid w:val="007D0623"/>
    <w:rsid w:val="007D1725"/>
    <w:rsid w:val="007D376F"/>
    <w:rsid w:val="007D3852"/>
    <w:rsid w:val="007D3E20"/>
    <w:rsid w:val="007D54CF"/>
    <w:rsid w:val="007D5C2D"/>
    <w:rsid w:val="007D5E26"/>
    <w:rsid w:val="007E10C7"/>
    <w:rsid w:val="007E30A8"/>
    <w:rsid w:val="007E4E3B"/>
    <w:rsid w:val="007E5E6D"/>
    <w:rsid w:val="007F136E"/>
    <w:rsid w:val="007F2272"/>
    <w:rsid w:val="007F22F1"/>
    <w:rsid w:val="007F47EB"/>
    <w:rsid w:val="007F4A6B"/>
    <w:rsid w:val="007F5572"/>
    <w:rsid w:val="007F5DCD"/>
    <w:rsid w:val="007F7A91"/>
    <w:rsid w:val="00801173"/>
    <w:rsid w:val="00802F81"/>
    <w:rsid w:val="008033B9"/>
    <w:rsid w:val="00806248"/>
    <w:rsid w:val="008079A7"/>
    <w:rsid w:val="008106ED"/>
    <w:rsid w:val="008111D7"/>
    <w:rsid w:val="00811B7C"/>
    <w:rsid w:val="00812B55"/>
    <w:rsid w:val="0081342D"/>
    <w:rsid w:val="00813ABB"/>
    <w:rsid w:val="00813BB5"/>
    <w:rsid w:val="00813BCA"/>
    <w:rsid w:val="00813C22"/>
    <w:rsid w:val="008142DF"/>
    <w:rsid w:val="00815F17"/>
    <w:rsid w:val="00816708"/>
    <w:rsid w:val="0081785B"/>
    <w:rsid w:val="00822572"/>
    <w:rsid w:val="00823C69"/>
    <w:rsid w:val="00824EA7"/>
    <w:rsid w:val="00825E6F"/>
    <w:rsid w:val="00826B33"/>
    <w:rsid w:val="0083004A"/>
    <w:rsid w:val="00830680"/>
    <w:rsid w:val="0083420E"/>
    <w:rsid w:val="0083423C"/>
    <w:rsid w:val="00837058"/>
    <w:rsid w:val="00837BB5"/>
    <w:rsid w:val="0084047C"/>
    <w:rsid w:val="00841247"/>
    <w:rsid w:val="0084124F"/>
    <w:rsid w:val="00841382"/>
    <w:rsid w:val="008414EF"/>
    <w:rsid w:val="00841D7E"/>
    <w:rsid w:val="0084294D"/>
    <w:rsid w:val="00843050"/>
    <w:rsid w:val="0084329E"/>
    <w:rsid w:val="00844D58"/>
    <w:rsid w:val="0084594E"/>
    <w:rsid w:val="00846878"/>
    <w:rsid w:val="00846A9F"/>
    <w:rsid w:val="00846B66"/>
    <w:rsid w:val="00851A4A"/>
    <w:rsid w:val="008524A7"/>
    <w:rsid w:val="00852CCE"/>
    <w:rsid w:val="008532D7"/>
    <w:rsid w:val="0085621C"/>
    <w:rsid w:val="0085743A"/>
    <w:rsid w:val="0085750B"/>
    <w:rsid w:val="00860AFA"/>
    <w:rsid w:val="00861130"/>
    <w:rsid w:val="00861FE8"/>
    <w:rsid w:val="008621CA"/>
    <w:rsid w:val="008626E5"/>
    <w:rsid w:val="0086296B"/>
    <w:rsid w:val="00862E2D"/>
    <w:rsid w:val="00863C4B"/>
    <w:rsid w:val="00864863"/>
    <w:rsid w:val="0086662B"/>
    <w:rsid w:val="008666AB"/>
    <w:rsid w:val="0086670C"/>
    <w:rsid w:val="0086673F"/>
    <w:rsid w:val="00866B2F"/>
    <w:rsid w:val="008701D4"/>
    <w:rsid w:val="00870853"/>
    <w:rsid w:val="00872CCD"/>
    <w:rsid w:val="0087531F"/>
    <w:rsid w:val="00875972"/>
    <w:rsid w:val="00877DE4"/>
    <w:rsid w:val="00877E0C"/>
    <w:rsid w:val="008823B1"/>
    <w:rsid w:val="008828C0"/>
    <w:rsid w:val="00882B00"/>
    <w:rsid w:val="00883125"/>
    <w:rsid w:val="00885C6E"/>
    <w:rsid w:val="00891501"/>
    <w:rsid w:val="00891C56"/>
    <w:rsid w:val="00891DEF"/>
    <w:rsid w:val="00892389"/>
    <w:rsid w:val="00894886"/>
    <w:rsid w:val="00894E99"/>
    <w:rsid w:val="00895254"/>
    <w:rsid w:val="00897235"/>
    <w:rsid w:val="00897AFF"/>
    <w:rsid w:val="008A15F7"/>
    <w:rsid w:val="008A2042"/>
    <w:rsid w:val="008A5C97"/>
    <w:rsid w:val="008A6466"/>
    <w:rsid w:val="008B0EF8"/>
    <w:rsid w:val="008B1CC1"/>
    <w:rsid w:val="008B2980"/>
    <w:rsid w:val="008B2A66"/>
    <w:rsid w:val="008B3107"/>
    <w:rsid w:val="008B332A"/>
    <w:rsid w:val="008B3CDF"/>
    <w:rsid w:val="008C0EA1"/>
    <w:rsid w:val="008C4797"/>
    <w:rsid w:val="008C55EB"/>
    <w:rsid w:val="008C5CA9"/>
    <w:rsid w:val="008C6334"/>
    <w:rsid w:val="008D000A"/>
    <w:rsid w:val="008D0356"/>
    <w:rsid w:val="008D19A3"/>
    <w:rsid w:val="008D1DD5"/>
    <w:rsid w:val="008D2019"/>
    <w:rsid w:val="008D21C8"/>
    <w:rsid w:val="008D2565"/>
    <w:rsid w:val="008D2A21"/>
    <w:rsid w:val="008D385C"/>
    <w:rsid w:val="008D45FD"/>
    <w:rsid w:val="008D4665"/>
    <w:rsid w:val="008D4D90"/>
    <w:rsid w:val="008D5201"/>
    <w:rsid w:val="008D5975"/>
    <w:rsid w:val="008D6014"/>
    <w:rsid w:val="008D627B"/>
    <w:rsid w:val="008D756B"/>
    <w:rsid w:val="008E27F4"/>
    <w:rsid w:val="008E31F1"/>
    <w:rsid w:val="008E3417"/>
    <w:rsid w:val="008E3D56"/>
    <w:rsid w:val="008E4890"/>
    <w:rsid w:val="008E57CC"/>
    <w:rsid w:val="008E5983"/>
    <w:rsid w:val="008E6645"/>
    <w:rsid w:val="008E6ADE"/>
    <w:rsid w:val="008E70AC"/>
    <w:rsid w:val="008E7107"/>
    <w:rsid w:val="008F1326"/>
    <w:rsid w:val="008F2691"/>
    <w:rsid w:val="008F3E2D"/>
    <w:rsid w:val="008F5D07"/>
    <w:rsid w:val="008F6462"/>
    <w:rsid w:val="00900725"/>
    <w:rsid w:val="009009D1"/>
    <w:rsid w:val="00901C02"/>
    <w:rsid w:val="0090232D"/>
    <w:rsid w:val="0090584A"/>
    <w:rsid w:val="0090602B"/>
    <w:rsid w:val="009066FF"/>
    <w:rsid w:val="0090670A"/>
    <w:rsid w:val="00910F9B"/>
    <w:rsid w:val="00913F57"/>
    <w:rsid w:val="009141E4"/>
    <w:rsid w:val="0091685B"/>
    <w:rsid w:val="00916A01"/>
    <w:rsid w:val="00917600"/>
    <w:rsid w:val="00917D8E"/>
    <w:rsid w:val="00920289"/>
    <w:rsid w:val="009209BB"/>
    <w:rsid w:val="00922C97"/>
    <w:rsid w:val="009232EF"/>
    <w:rsid w:val="00923AB9"/>
    <w:rsid w:val="00923E03"/>
    <w:rsid w:val="0092428D"/>
    <w:rsid w:val="009243D3"/>
    <w:rsid w:val="00924C86"/>
    <w:rsid w:val="00925A65"/>
    <w:rsid w:val="00927A6C"/>
    <w:rsid w:val="00930399"/>
    <w:rsid w:val="00930651"/>
    <w:rsid w:val="00930B34"/>
    <w:rsid w:val="009319F3"/>
    <w:rsid w:val="00931B4C"/>
    <w:rsid w:val="00931D6A"/>
    <w:rsid w:val="009337D6"/>
    <w:rsid w:val="0093386E"/>
    <w:rsid w:val="00933BA7"/>
    <w:rsid w:val="00934495"/>
    <w:rsid w:val="00934576"/>
    <w:rsid w:val="00935693"/>
    <w:rsid w:val="009358A7"/>
    <w:rsid w:val="00935B28"/>
    <w:rsid w:val="0093642E"/>
    <w:rsid w:val="00936C32"/>
    <w:rsid w:val="00936F05"/>
    <w:rsid w:val="00936FCD"/>
    <w:rsid w:val="00937D1A"/>
    <w:rsid w:val="00941251"/>
    <w:rsid w:val="00942053"/>
    <w:rsid w:val="00942B4A"/>
    <w:rsid w:val="0094302B"/>
    <w:rsid w:val="00943091"/>
    <w:rsid w:val="00945790"/>
    <w:rsid w:val="0094581A"/>
    <w:rsid w:val="009458E1"/>
    <w:rsid w:val="00945CC2"/>
    <w:rsid w:val="009460FF"/>
    <w:rsid w:val="00947AA2"/>
    <w:rsid w:val="009506DD"/>
    <w:rsid w:val="00950DFD"/>
    <w:rsid w:val="00951294"/>
    <w:rsid w:val="00951EE6"/>
    <w:rsid w:val="0095235C"/>
    <w:rsid w:val="0095264F"/>
    <w:rsid w:val="00956A06"/>
    <w:rsid w:val="00956BB8"/>
    <w:rsid w:val="009573E4"/>
    <w:rsid w:val="00957729"/>
    <w:rsid w:val="00962424"/>
    <w:rsid w:val="009651B8"/>
    <w:rsid w:val="00965282"/>
    <w:rsid w:val="00965A7E"/>
    <w:rsid w:val="00966C26"/>
    <w:rsid w:val="00966F58"/>
    <w:rsid w:val="00970A88"/>
    <w:rsid w:val="00971821"/>
    <w:rsid w:val="009721B9"/>
    <w:rsid w:val="009730F4"/>
    <w:rsid w:val="00973320"/>
    <w:rsid w:val="009734E4"/>
    <w:rsid w:val="00975509"/>
    <w:rsid w:val="009771EF"/>
    <w:rsid w:val="00977873"/>
    <w:rsid w:val="00977B66"/>
    <w:rsid w:val="00981412"/>
    <w:rsid w:val="009829CD"/>
    <w:rsid w:val="00983A97"/>
    <w:rsid w:val="00984679"/>
    <w:rsid w:val="009848DD"/>
    <w:rsid w:val="009859FB"/>
    <w:rsid w:val="0098630F"/>
    <w:rsid w:val="00986624"/>
    <w:rsid w:val="0098728A"/>
    <w:rsid w:val="00987B9E"/>
    <w:rsid w:val="00990EE1"/>
    <w:rsid w:val="00991674"/>
    <w:rsid w:val="009917BD"/>
    <w:rsid w:val="00992157"/>
    <w:rsid w:val="00993428"/>
    <w:rsid w:val="00994010"/>
    <w:rsid w:val="009A0E61"/>
    <w:rsid w:val="009A17ED"/>
    <w:rsid w:val="009A1A19"/>
    <w:rsid w:val="009A1A85"/>
    <w:rsid w:val="009A1E19"/>
    <w:rsid w:val="009A2879"/>
    <w:rsid w:val="009A318F"/>
    <w:rsid w:val="009A3EC3"/>
    <w:rsid w:val="009A7B62"/>
    <w:rsid w:val="009A7F37"/>
    <w:rsid w:val="009B0203"/>
    <w:rsid w:val="009B0C31"/>
    <w:rsid w:val="009B0CCB"/>
    <w:rsid w:val="009B429B"/>
    <w:rsid w:val="009B4703"/>
    <w:rsid w:val="009B4C44"/>
    <w:rsid w:val="009B5732"/>
    <w:rsid w:val="009B75E5"/>
    <w:rsid w:val="009C0423"/>
    <w:rsid w:val="009C1127"/>
    <w:rsid w:val="009C121A"/>
    <w:rsid w:val="009C1AD5"/>
    <w:rsid w:val="009C25FA"/>
    <w:rsid w:val="009C2E1F"/>
    <w:rsid w:val="009C56B0"/>
    <w:rsid w:val="009C5BF6"/>
    <w:rsid w:val="009C635C"/>
    <w:rsid w:val="009C6437"/>
    <w:rsid w:val="009C6721"/>
    <w:rsid w:val="009C7BD9"/>
    <w:rsid w:val="009D02A3"/>
    <w:rsid w:val="009D08F0"/>
    <w:rsid w:val="009D110F"/>
    <w:rsid w:val="009D1633"/>
    <w:rsid w:val="009D249D"/>
    <w:rsid w:val="009D2B01"/>
    <w:rsid w:val="009D3B63"/>
    <w:rsid w:val="009D47AD"/>
    <w:rsid w:val="009D4A2D"/>
    <w:rsid w:val="009D5DD5"/>
    <w:rsid w:val="009D6201"/>
    <w:rsid w:val="009D7B48"/>
    <w:rsid w:val="009E07A7"/>
    <w:rsid w:val="009E292E"/>
    <w:rsid w:val="009E4227"/>
    <w:rsid w:val="009E54DB"/>
    <w:rsid w:val="009E7577"/>
    <w:rsid w:val="009F09D2"/>
    <w:rsid w:val="009F1CA5"/>
    <w:rsid w:val="009F1E75"/>
    <w:rsid w:val="009F2278"/>
    <w:rsid w:val="009F36E1"/>
    <w:rsid w:val="009F3B00"/>
    <w:rsid w:val="009F408B"/>
    <w:rsid w:val="009F4CFC"/>
    <w:rsid w:val="00A02D77"/>
    <w:rsid w:val="00A03176"/>
    <w:rsid w:val="00A03C70"/>
    <w:rsid w:val="00A03D71"/>
    <w:rsid w:val="00A03F80"/>
    <w:rsid w:val="00A0484B"/>
    <w:rsid w:val="00A0504B"/>
    <w:rsid w:val="00A051BF"/>
    <w:rsid w:val="00A053BA"/>
    <w:rsid w:val="00A069E9"/>
    <w:rsid w:val="00A0791F"/>
    <w:rsid w:val="00A138FC"/>
    <w:rsid w:val="00A14298"/>
    <w:rsid w:val="00A15274"/>
    <w:rsid w:val="00A15616"/>
    <w:rsid w:val="00A15C27"/>
    <w:rsid w:val="00A2027B"/>
    <w:rsid w:val="00A20F43"/>
    <w:rsid w:val="00A211D1"/>
    <w:rsid w:val="00A21487"/>
    <w:rsid w:val="00A21B32"/>
    <w:rsid w:val="00A22D00"/>
    <w:rsid w:val="00A24B95"/>
    <w:rsid w:val="00A25331"/>
    <w:rsid w:val="00A25914"/>
    <w:rsid w:val="00A269C8"/>
    <w:rsid w:val="00A271BF"/>
    <w:rsid w:val="00A27994"/>
    <w:rsid w:val="00A314F5"/>
    <w:rsid w:val="00A32546"/>
    <w:rsid w:val="00A34F0C"/>
    <w:rsid w:val="00A360E3"/>
    <w:rsid w:val="00A36621"/>
    <w:rsid w:val="00A36E80"/>
    <w:rsid w:val="00A36F04"/>
    <w:rsid w:val="00A4016D"/>
    <w:rsid w:val="00A412E5"/>
    <w:rsid w:val="00A41FC3"/>
    <w:rsid w:val="00A42EB4"/>
    <w:rsid w:val="00A438E5"/>
    <w:rsid w:val="00A438FD"/>
    <w:rsid w:val="00A4603D"/>
    <w:rsid w:val="00A46ACD"/>
    <w:rsid w:val="00A511B3"/>
    <w:rsid w:val="00A51430"/>
    <w:rsid w:val="00A53391"/>
    <w:rsid w:val="00A54F27"/>
    <w:rsid w:val="00A60408"/>
    <w:rsid w:val="00A6053D"/>
    <w:rsid w:val="00A606C5"/>
    <w:rsid w:val="00A6085F"/>
    <w:rsid w:val="00A62E91"/>
    <w:rsid w:val="00A63009"/>
    <w:rsid w:val="00A63951"/>
    <w:rsid w:val="00A657C9"/>
    <w:rsid w:val="00A6632B"/>
    <w:rsid w:val="00A66E02"/>
    <w:rsid w:val="00A67514"/>
    <w:rsid w:val="00A7273D"/>
    <w:rsid w:val="00A7276A"/>
    <w:rsid w:val="00A73AF7"/>
    <w:rsid w:val="00A743B9"/>
    <w:rsid w:val="00A75642"/>
    <w:rsid w:val="00A802EC"/>
    <w:rsid w:val="00A80D47"/>
    <w:rsid w:val="00A81B70"/>
    <w:rsid w:val="00A81FBE"/>
    <w:rsid w:val="00A83033"/>
    <w:rsid w:val="00A85352"/>
    <w:rsid w:val="00A85604"/>
    <w:rsid w:val="00A85BC8"/>
    <w:rsid w:val="00A8664E"/>
    <w:rsid w:val="00A87CD8"/>
    <w:rsid w:val="00A918A6"/>
    <w:rsid w:val="00A92619"/>
    <w:rsid w:val="00A94198"/>
    <w:rsid w:val="00A943AF"/>
    <w:rsid w:val="00A95338"/>
    <w:rsid w:val="00A95E81"/>
    <w:rsid w:val="00A960FD"/>
    <w:rsid w:val="00A97988"/>
    <w:rsid w:val="00AA02DC"/>
    <w:rsid w:val="00AA11D6"/>
    <w:rsid w:val="00AA15EB"/>
    <w:rsid w:val="00AA26E0"/>
    <w:rsid w:val="00AA2AB4"/>
    <w:rsid w:val="00AA37F2"/>
    <w:rsid w:val="00AA67B0"/>
    <w:rsid w:val="00AA6A3E"/>
    <w:rsid w:val="00AA77A3"/>
    <w:rsid w:val="00AA7D35"/>
    <w:rsid w:val="00AA7E04"/>
    <w:rsid w:val="00AB326F"/>
    <w:rsid w:val="00AB3F53"/>
    <w:rsid w:val="00AB4406"/>
    <w:rsid w:val="00AB5448"/>
    <w:rsid w:val="00AB655B"/>
    <w:rsid w:val="00AB6C18"/>
    <w:rsid w:val="00AB6CA5"/>
    <w:rsid w:val="00AB6CB8"/>
    <w:rsid w:val="00AC1445"/>
    <w:rsid w:val="00AC22AA"/>
    <w:rsid w:val="00AC2AC5"/>
    <w:rsid w:val="00AC2E23"/>
    <w:rsid w:val="00AC3398"/>
    <w:rsid w:val="00AC3A59"/>
    <w:rsid w:val="00AC50C0"/>
    <w:rsid w:val="00AC5367"/>
    <w:rsid w:val="00AD077C"/>
    <w:rsid w:val="00AD14BD"/>
    <w:rsid w:val="00AD1AD8"/>
    <w:rsid w:val="00AD29AF"/>
    <w:rsid w:val="00AD4195"/>
    <w:rsid w:val="00AD46BE"/>
    <w:rsid w:val="00AD52D4"/>
    <w:rsid w:val="00AD578F"/>
    <w:rsid w:val="00AD684A"/>
    <w:rsid w:val="00AD6D1B"/>
    <w:rsid w:val="00AD7FA1"/>
    <w:rsid w:val="00AE0DF4"/>
    <w:rsid w:val="00AE1211"/>
    <w:rsid w:val="00AE4D61"/>
    <w:rsid w:val="00AE54F2"/>
    <w:rsid w:val="00AF094D"/>
    <w:rsid w:val="00AF14B6"/>
    <w:rsid w:val="00AF1C98"/>
    <w:rsid w:val="00AF1F1E"/>
    <w:rsid w:val="00AF2D30"/>
    <w:rsid w:val="00AF40FA"/>
    <w:rsid w:val="00AF454E"/>
    <w:rsid w:val="00AF6CE9"/>
    <w:rsid w:val="00AF6E1D"/>
    <w:rsid w:val="00B003D3"/>
    <w:rsid w:val="00B00CC3"/>
    <w:rsid w:val="00B03BD3"/>
    <w:rsid w:val="00B03C7E"/>
    <w:rsid w:val="00B056E4"/>
    <w:rsid w:val="00B07DD2"/>
    <w:rsid w:val="00B108E3"/>
    <w:rsid w:val="00B10EF6"/>
    <w:rsid w:val="00B10F8E"/>
    <w:rsid w:val="00B11C78"/>
    <w:rsid w:val="00B13B26"/>
    <w:rsid w:val="00B15242"/>
    <w:rsid w:val="00B156D2"/>
    <w:rsid w:val="00B1663A"/>
    <w:rsid w:val="00B20108"/>
    <w:rsid w:val="00B243D8"/>
    <w:rsid w:val="00B248E7"/>
    <w:rsid w:val="00B253F5"/>
    <w:rsid w:val="00B256D1"/>
    <w:rsid w:val="00B25A80"/>
    <w:rsid w:val="00B26351"/>
    <w:rsid w:val="00B26E3D"/>
    <w:rsid w:val="00B30847"/>
    <w:rsid w:val="00B30D13"/>
    <w:rsid w:val="00B32663"/>
    <w:rsid w:val="00B33161"/>
    <w:rsid w:val="00B33EA3"/>
    <w:rsid w:val="00B33F86"/>
    <w:rsid w:val="00B3401C"/>
    <w:rsid w:val="00B3560E"/>
    <w:rsid w:val="00B3671F"/>
    <w:rsid w:val="00B36F87"/>
    <w:rsid w:val="00B37580"/>
    <w:rsid w:val="00B37E6E"/>
    <w:rsid w:val="00B403D9"/>
    <w:rsid w:val="00B415BE"/>
    <w:rsid w:val="00B4182A"/>
    <w:rsid w:val="00B42FDC"/>
    <w:rsid w:val="00B46CD5"/>
    <w:rsid w:val="00B502CA"/>
    <w:rsid w:val="00B51E08"/>
    <w:rsid w:val="00B53679"/>
    <w:rsid w:val="00B54281"/>
    <w:rsid w:val="00B55BBA"/>
    <w:rsid w:val="00B56660"/>
    <w:rsid w:val="00B56D16"/>
    <w:rsid w:val="00B57027"/>
    <w:rsid w:val="00B576F6"/>
    <w:rsid w:val="00B57798"/>
    <w:rsid w:val="00B60D03"/>
    <w:rsid w:val="00B60FD0"/>
    <w:rsid w:val="00B619E9"/>
    <w:rsid w:val="00B61A03"/>
    <w:rsid w:val="00B62334"/>
    <w:rsid w:val="00B63696"/>
    <w:rsid w:val="00B64DD8"/>
    <w:rsid w:val="00B654A3"/>
    <w:rsid w:val="00B66EBB"/>
    <w:rsid w:val="00B70F90"/>
    <w:rsid w:val="00B72ABB"/>
    <w:rsid w:val="00B765A1"/>
    <w:rsid w:val="00B766FC"/>
    <w:rsid w:val="00B80136"/>
    <w:rsid w:val="00B80B6A"/>
    <w:rsid w:val="00B8155E"/>
    <w:rsid w:val="00B82E4D"/>
    <w:rsid w:val="00B82F8C"/>
    <w:rsid w:val="00B838FD"/>
    <w:rsid w:val="00B83D94"/>
    <w:rsid w:val="00B83F46"/>
    <w:rsid w:val="00B8449B"/>
    <w:rsid w:val="00B862C1"/>
    <w:rsid w:val="00B86EC1"/>
    <w:rsid w:val="00B87B36"/>
    <w:rsid w:val="00B903E3"/>
    <w:rsid w:val="00B907DD"/>
    <w:rsid w:val="00B9184F"/>
    <w:rsid w:val="00B92294"/>
    <w:rsid w:val="00B93946"/>
    <w:rsid w:val="00B94244"/>
    <w:rsid w:val="00B942EC"/>
    <w:rsid w:val="00B943A3"/>
    <w:rsid w:val="00BA24B5"/>
    <w:rsid w:val="00BA501F"/>
    <w:rsid w:val="00BA5507"/>
    <w:rsid w:val="00BA55C9"/>
    <w:rsid w:val="00BA6BD3"/>
    <w:rsid w:val="00BA70D2"/>
    <w:rsid w:val="00BA7BCA"/>
    <w:rsid w:val="00BA7C09"/>
    <w:rsid w:val="00BB0F0F"/>
    <w:rsid w:val="00BB420A"/>
    <w:rsid w:val="00BB660B"/>
    <w:rsid w:val="00BB6ED1"/>
    <w:rsid w:val="00BC2147"/>
    <w:rsid w:val="00BC2459"/>
    <w:rsid w:val="00BC38CE"/>
    <w:rsid w:val="00BC433A"/>
    <w:rsid w:val="00BC4615"/>
    <w:rsid w:val="00BC5445"/>
    <w:rsid w:val="00BC5711"/>
    <w:rsid w:val="00BC6A64"/>
    <w:rsid w:val="00BC757E"/>
    <w:rsid w:val="00BD303C"/>
    <w:rsid w:val="00BD4B58"/>
    <w:rsid w:val="00BD4BE0"/>
    <w:rsid w:val="00BD5005"/>
    <w:rsid w:val="00BD5796"/>
    <w:rsid w:val="00BD5F32"/>
    <w:rsid w:val="00BD6C34"/>
    <w:rsid w:val="00BD6F47"/>
    <w:rsid w:val="00BE0044"/>
    <w:rsid w:val="00BE1473"/>
    <w:rsid w:val="00BE15DE"/>
    <w:rsid w:val="00BE37D7"/>
    <w:rsid w:val="00BE48B9"/>
    <w:rsid w:val="00BE6022"/>
    <w:rsid w:val="00BE6A6E"/>
    <w:rsid w:val="00BF02A4"/>
    <w:rsid w:val="00BF1006"/>
    <w:rsid w:val="00BF1205"/>
    <w:rsid w:val="00BF1AC1"/>
    <w:rsid w:val="00BF2A78"/>
    <w:rsid w:val="00BF4027"/>
    <w:rsid w:val="00BF474D"/>
    <w:rsid w:val="00BF5F07"/>
    <w:rsid w:val="00BF65BE"/>
    <w:rsid w:val="00C0118E"/>
    <w:rsid w:val="00C036AC"/>
    <w:rsid w:val="00C043DC"/>
    <w:rsid w:val="00C04576"/>
    <w:rsid w:val="00C0502C"/>
    <w:rsid w:val="00C053A7"/>
    <w:rsid w:val="00C06283"/>
    <w:rsid w:val="00C06357"/>
    <w:rsid w:val="00C06A31"/>
    <w:rsid w:val="00C1143F"/>
    <w:rsid w:val="00C1200C"/>
    <w:rsid w:val="00C13629"/>
    <w:rsid w:val="00C13690"/>
    <w:rsid w:val="00C14E4C"/>
    <w:rsid w:val="00C1588E"/>
    <w:rsid w:val="00C1617D"/>
    <w:rsid w:val="00C17755"/>
    <w:rsid w:val="00C1786E"/>
    <w:rsid w:val="00C21EA2"/>
    <w:rsid w:val="00C221BE"/>
    <w:rsid w:val="00C2466A"/>
    <w:rsid w:val="00C25B71"/>
    <w:rsid w:val="00C25CA3"/>
    <w:rsid w:val="00C25E10"/>
    <w:rsid w:val="00C25FF1"/>
    <w:rsid w:val="00C264DC"/>
    <w:rsid w:val="00C26B29"/>
    <w:rsid w:val="00C26C28"/>
    <w:rsid w:val="00C27366"/>
    <w:rsid w:val="00C2787E"/>
    <w:rsid w:val="00C278FF"/>
    <w:rsid w:val="00C27C9B"/>
    <w:rsid w:val="00C31BED"/>
    <w:rsid w:val="00C31D52"/>
    <w:rsid w:val="00C32C54"/>
    <w:rsid w:val="00C344BB"/>
    <w:rsid w:val="00C35632"/>
    <w:rsid w:val="00C36F22"/>
    <w:rsid w:val="00C3798F"/>
    <w:rsid w:val="00C409B6"/>
    <w:rsid w:val="00C41A92"/>
    <w:rsid w:val="00C441A6"/>
    <w:rsid w:val="00C44E4E"/>
    <w:rsid w:val="00C46114"/>
    <w:rsid w:val="00C47CE2"/>
    <w:rsid w:val="00C5204A"/>
    <w:rsid w:val="00C52925"/>
    <w:rsid w:val="00C5339D"/>
    <w:rsid w:val="00C53425"/>
    <w:rsid w:val="00C53E48"/>
    <w:rsid w:val="00C541EF"/>
    <w:rsid w:val="00C56CA2"/>
    <w:rsid w:val="00C57019"/>
    <w:rsid w:val="00C62317"/>
    <w:rsid w:val="00C65331"/>
    <w:rsid w:val="00C654D9"/>
    <w:rsid w:val="00C65985"/>
    <w:rsid w:val="00C71E10"/>
    <w:rsid w:val="00C7236E"/>
    <w:rsid w:val="00C73B51"/>
    <w:rsid w:val="00C74FFA"/>
    <w:rsid w:val="00C7522F"/>
    <w:rsid w:val="00C75E0D"/>
    <w:rsid w:val="00C8033B"/>
    <w:rsid w:val="00C8080C"/>
    <w:rsid w:val="00C80AAA"/>
    <w:rsid w:val="00C81864"/>
    <w:rsid w:val="00C837CC"/>
    <w:rsid w:val="00C84CE7"/>
    <w:rsid w:val="00C86AC1"/>
    <w:rsid w:val="00C86B07"/>
    <w:rsid w:val="00C86FFF"/>
    <w:rsid w:val="00C87B2A"/>
    <w:rsid w:val="00C87D3E"/>
    <w:rsid w:val="00C87DA3"/>
    <w:rsid w:val="00C9552A"/>
    <w:rsid w:val="00C95EB2"/>
    <w:rsid w:val="00C97822"/>
    <w:rsid w:val="00CA1370"/>
    <w:rsid w:val="00CA2CD3"/>
    <w:rsid w:val="00CA37AD"/>
    <w:rsid w:val="00CA6766"/>
    <w:rsid w:val="00CA77D8"/>
    <w:rsid w:val="00CA796A"/>
    <w:rsid w:val="00CA7C8C"/>
    <w:rsid w:val="00CB13E5"/>
    <w:rsid w:val="00CB1F42"/>
    <w:rsid w:val="00CB2A99"/>
    <w:rsid w:val="00CB5ADC"/>
    <w:rsid w:val="00CB7200"/>
    <w:rsid w:val="00CC1868"/>
    <w:rsid w:val="00CC1CDE"/>
    <w:rsid w:val="00CC22D5"/>
    <w:rsid w:val="00CC2345"/>
    <w:rsid w:val="00CC71E3"/>
    <w:rsid w:val="00CC785F"/>
    <w:rsid w:val="00CC78EA"/>
    <w:rsid w:val="00CD13D2"/>
    <w:rsid w:val="00CD26CB"/>
    <w:rsid w:val="00CD2FBC"/>
    <w:rsid w:val="00CD3518"/>
    <w:rsid w:val="00CD381B"/>
    <w:rsid w:val="00CD4FEC"/>
    <w:rsid w:val="00CD5B71"/>
    <w:rsid w:val="00CD6523"/>
    <w:rsid w:val="00CD675B"/>
    <w:rsid w:val="00CE396E"/>
    <w:rsid w:val="00CE3C27"/>
    <w:rsid w:val="00CE4582"/>
    <w:rsid w:val="00CE475C"/>
    <w:rsid w:val="00CE4C2C"/>
    <w:rsid w:val="00CE5F7C"/>
    <w:rsid w:val="00CE78F3"/>
    <w:rsid w:val="00CF0772"/>
    <w:rsid w:val="00CF1CDE"/>
    <w:rsid w:val="00CF2A4C"/>
    <w:rsid w:val="00CF57D7"/>
    <w:rsid w:val="00CF5E5D"/>
    <w:rsid w:val="00CF76A3"/>
    <w:rsid w:val="00D00CE4"/>
    <w:rsid w:val="00D00DBF"/>
    <w:rsid w:val="00D01D42"/>
    <w:rsid w:val="00D03DCD"/>
    <w:rsid w:val="00D03EFF"/>
    <w:rsid w:val="00D053E1"/>
    <w:rsid w:val="00D100EB"/>
    <w:rsid w:val="00D113F2"/>
    <w:rsid w:val="00D120CA"/>
    <w:rsid w:val="00D13F0A"/>
    <w:rsid w:val="00D1467E"/>
    <w:rsid w:val="00D148D0"/>
    <w:rsid w:val="00D14CFD"/>
    <w:rsid w:val="00D151F6"/>
    <w:rsid w:val="00D170AE"/>
    <w:rsid w:val="00D20E57"/>
    <w:rsid w:val="00D21282"/>
    <w:rsid w:val="00D24EE2"/>
    <w:rsid w:val="00D25836"/>
    <w:rsid w:val="00D26E8C"/>
    <w:rsid w:val="00D26FE2"/>
    <w:rsid w:val="00D30D44"/>
    <w:rsid w:val="00D31F4F"/>
    <w:rsid w:val="00D32E5C"/>
    <w:rsid w:val="00D335B7"/>
    <w:rsid w:val="00D3440D"/>
    <w:rsid w:val="00D36003"/>
    <w:rsid w:val="00D41098"/>
    <w:rsid w:val="00D44291"/>
    <w:rsid w:val="00D45C72"/>
    <w:rsid w:val="00D46208"/>
    <w:rsid w:val="00D50118"/>
    <w:rsid w:val="00D52252"/>
    <w:rsid w:val="00D5303D"/>
    <w:rsid w:val="00D531C8"/>
    <w:rsid w:val="00D55B78"/>
    <w:rsid w:val="00D56BA6"/>
    <w:rsid w:val="00D57446"/>
    <w:rsid w:val="00D578C6"/>
    <w:rsid w:val="00D6094B"/>
    <w:rsid w:val="00D61097"/>
    <w:rsid w:val="00D6326B"/>
    <w:rsid w:val="00D6499B"/>
    <w:rsid w:val="00D655C9"/>
    <w:rsid w:val="00D6629B"/>
    <w:rsid w:val="00D6667C"/>
    <w:rsid w:val="00D6692B"/>
    <w:rsid w:val="00D66A59"/>
    <w:rsid w:val="00D671DE"/>
    <w:rsid w:val="00D70233"/>
    <w:rsid w:val="00D709F8"/>
    <w:rsid w:val="00D710D2"/>
    <w:rsid w:val="00D71E4E"/>
    <w:rsid w:val="00D724C4"/>
    <w:rsid w:val="00D741A7"/>
    <w:rsid w:val="00D775BB"/>
    <w:rsid w:val="00D77907"/>
    <w:rsid w:val="00D8249C"/>
    <w:rsid w:val="00D8296A"/>
    <w:rsid w:val="00D841FF"/>
    <w:rsid w:val="00D84669"/>
    <w:rsid w:val="00D852AC"/>
    <w:rsid w:val="00D85336"/>
    <w:rsid w:val="00D867E8"/>
    <w:rsid w:val="00D86EBB"/>
    <w:rsid w:val="00D87E04"/>
    <w:rsid w:val="00D92A80"/>
    <w:rsid w:val="00D93325"/>
    <w:rsid w:val="00D934CB"/>
    <w:rsid w:val="00D93BF9"/>
    <w:rsid w:val="00D94824"/>
    <w:rsid w:val="00D95BEE"/>
    <w:rsid w:val="00D96281"/>
    <w:rsid w:val="00D96338"/>
    <w:rsid w:val="00D9712A"/>
    <w:rsid w:val="00DA0ACD"/>
    <w:rsid w:val="00DA15A5"/>
    <w:rsid w:val="00DA2031"/>
    <w:rsid w:val="00DA33E8"/>
    <w:rsid w:val="00DA3EF6"/>
    <w:rsid w:val="00DA4D47"/>
    <w:rsid w:val="00DA5503"/>
    <w:rsid w:val="00DA6135"/>
    <w:rsid w:val="00DA6ECF"/>
    <w:rsid w:val="00DA7C9D"/>
    <w:rsid w:val="00DB0A9D"/>
    <w:rsid w:val="00DB0C06"/>
    <w:rsid w:val="00DB0FAA"/>
    <w:rsid w:val="00DB29CC"/>
    <w:rsid w:val="00DB2E07"/>
    <w:rsid w:val="00DB48AF"/>
    <w:rsid w:val="00DB6945"/>
    <w:rsid w:val="00DB6BE6"/>
    <w:rsid w:val="00DC086F"/>
    <w:rsid w:val="00DC278A"/>
    <w:rsid w:val="00DC3779"/>
    <w:rsid w:val="00DC3B82"/>
    <w:rsid w:val="00DC47FB"/>
    <w:rsid w:val="00DC4C0C"/>
    <w:rsid w:val="00DC67B6"/>
    <w:rsid w:val="00DC7BFF"/>
    <w:rsid w:val="00DD04FB"/>
    <w:rsid w:val="00DD0E25"/>
    <w:rsid w:val="00DD2A67"/>
    <w:rsid w:val="00DD441C"/>
    <w:rsid w:val="00DD46B3"/>
    <w:rsid w:val="00DD47EC"/>
    <w:rsid w:val="00DD49D0"/>
    <w:rsid w:val="00DD5107"/>
    <w:rsid w:val="00DD6124"/>
    <w:rsid w:val="00DD628D"/>
    <w:rsid w:val="00DD65AA"/>
    <w:rsid w:val="00DD6DE7"/>
    <w:rsid w:val="00DD7C8B"/>
    <w:rsid w:val="00DE03F1"/>
    <w:rsid w:val="00DE1F0F"/>
    <w:rsid w:val="00DE2407"/>
    <w:rsid w:val="00DE2997"/>
    <w:rsid w:val="00DE5854"/>
    <w:rsid w:val="00DE69AF"/>
    <w:rsid w:val="00DE6DEC"/>
    <w:rsid w:val="00DF0C65"/>
    <w:rsid w:val="00DF102A"/>
    <w:rsid w:val="00DF1396"/>
    <w:rsid w:val="00DF1AC9"/>
    <w:rsid w:val="00DF1C62"/>
    <w:rsid w:val="00DF221A"/>
    <w:rsid w:val="00DF424B"/>
    <w:rsid w:val="00DF4C73"/>
    <w:rsid w:val="00DF5387"/>
    <w:rsid w:val="00DF5612"/>
    <w:rsid w:val="00DF6629"/>
    <w:rsid w:val="00DF6640"/>
    <w:rsid w:val="00DF721F"/>
    <w:rsid w:val="00DF752B"/>
    <w:rsid w:val="00E01CD2"/>
    <w:rsid w:val="00E01F18"/>
    <w:rsid w:val="00E03D16"/>
    <w:rsid w:val="00E04001"/>
    <w:rsid w:val="00E04A7D"/>
    <w:rsid w:val="00E05FC0"/>
    <w:rsid w:val="00E107FC"/>
    <w:rsid w:val="00E1260E"/>
    <w:rsid w:val="00E12EEB"/>
    <w:rsid w:val="00E142D1"/>
    <w:rsid w:val="00E14696"/>
    <w:rsid w:val="00E14EEE"/>
    <w:rsid w:val="00E15351"/>
    <w:rsid w:val="00E16227"/>
    <w:rsid w:val="00E16BF6"/>
    <w:rsid w:val="00E16CAA"/>
    <w:rsid w:val="00E20464"/>
    <w:rsid w:val="00E20E44"/>
    <w:rsid w:val="00E2129D"/>
    <w:rsid w:val="00E215B7"/>
    <w:rsid w:val="00E21813"/>
    <w:rsid w:val="00E2378E"/>
    <w:rsid w:val="00E24081"/>
    <w:rsid w:val="00E243B5"/>
    <w:rsid w:val="00E24B43"/>
    <w:rsid w:val="00E24D50"/>
    <w:rsid w:val="00E2610B"/>
    <w:rsid w:val="00E303BB"/>
    <w:rsid w:val="00E311E9"/>
    <w:rsid w:val="00E318D7"/>
    <w:rsid w:val="00E31BA4"/>
    <w:rsid w:val="00E31FF9"/>
    <w:rsid w:val="00E328FC"/>
    <w:rsid w:val="00E32AD6"/>
    <w:rsid w:val="00E34080"/>
    <w:rsid w:val="00E34696"/>
    <w:rsid w:val="00E34CD6"/>
    <w:rsid w:val="00E34E91"/>
    <w:rsid w:val="00E35220"/>
    <w:rsid w:val="00E36001"/>
    <w:rsid w:val="00E37DBF"/>
    <w:rsid w:val="00E41F34"/>
    <w:rsid w:val="00E42226"/>
    <w:rsid w:val="00E424E8"/>
    <w:rsid w:val="00E42713"/>
    <w:rsid w:val="00E4301F"/>
    <w:rsid w:val="00E440B1"/>
    <w:rsid w:val="00E442DD"/>
    <w:rsid w:val="00E4442E"/>
    <w:rsid w:val="00E44731"/>
    <w:rsid w:val="00E4542E"/>
    <w:rsid w:val="00E46444"/>
    <w:rsid w:val="00E4654A"/>
    <w:rsid w:val="00E46872"/>
    <w:rsid w:val="00E503E7"/>
    <w:rsid w:val="00E5082D"/>
    <w:rsid w:val="00E50B57"/>
    <w:rsid w:val="00E5111F"/>
    <w:rsid w:val="00E51AC9"/>
    <w:rsid w:val="00E52137"/>
    <w:rsid w:val="00E530C2"/>
    <w:rsid w:val="00E53876"/>
    <w:rsid w:val="00E5460E"/>
    <w:rsid w:val="00E54E52"/>
    <w:rsid w:val="00E5652F"/>
    <w:rsid w:val="00E623D4"/>
    <w:rsid w:val="00E628FC"/>
    <w:rsid w:val="00E631DE"/>
    <w:rsid w:val="00E634DC"/>
    <w:rsid w:val="00E6466B"/>
    <w:rsid w:val="00E65554"/>
    <w:rsid w:val="00E661E5"/>
    <w:rsid w:val="00E70693"/>
    <w:rsid w:val="00E71079"/>
    <w:rsid w:val="00E71228"/>
    <w:rsid w:val="00E74652"/>
    <w:rsid w:val="00E7573E"/>
    <w:rsid w:val="00E77533"/>
    <w:rsid w:val="00E77FBA"/>
    <w:rsid w:val="00E80750"/>
    <w:rsid w:val="00E8091C"/>
    <w:rsid w:val="00E84AAA"/>
    <w:rsid w:val="00E850F2"/>
    <w:rsid w:val="00E90720"/>
    <w:rsid w:val="00E910B7"/>
    <w:rsid w:val="00E918E5"/>
    <w:rsid w:val="00E91FF1"/>
    <w:rsid w:val="00E9572C"/>
    <w:rsid w:val="00E95D02"/>
    <w:rsid w:val="00EA050A"/>
    <w:rsid w:val="00EA0943"/>
    <w:rsid w:val="00EA105E"/>
    <w:rsid w:val="00EA226F"/>
    <w:rsid w:val="00EA409D"/>
    <w:rsid w:val="00EA5AC9"/>
    <w:rsid w:val="00EA70A8"/>
    <w:rsid w:val="00EA7786"/>
    <w:rsid w:val="00EA7C0E"/>
    <w:rsid w:val="00EB057A"/>
    <w:rsid w:val="00EB09CB"/>
    <w:rsid w:val="00EB103B"/>
    <w:rsid w:val="00EB1255"/>
    <w:rsid w:val="00EB159F"/>
    <w:rsid w:val="00EB295C"/>
    <w:rsid w:val="00EB35AE"/>
    <w:rsid w:val="00EB4BC0"/>
    <w:rsid w:val="00EB7AC8"/>
    <w:rsid w:val="00EC0AD9"/>
    <w:rsid w:val="00EC1650"/>
    <w:rsid w:val="00EC16A9"/>
    <w:rsid w:val="00EC18DF"/>
    <w:rsid w:val="00EC5E11"/>
    <w:rsid w:val="00ED2717"/>
    <w:rsid w:val="00ED2A59"/>
    <w:rsid w:val="00ED2E72"/>
    <w:rsid w:val="00ED4F26"/>
    <w:rsid w:val="00ED7EE3"/>
    <w:rsid w:val="00ED7FC6"/>
    <w:rsid w:val="00EE015F"/>
    <w:rsid w:val="00EE02FA"/>
    <w:rsid w:val="00EE031D"/>
    <w:rsid w:val="00EE051B"/>
    <w:rsid w:val="00EE1380"/>
    <w:rsid w:val="00EE266D"/>
    <w:rsid w:val="00EE35C1"/>
    <w:rsid w:val="00EE4682"/>
    <w:rsid w:val="00EE4A6E"/>
    <w:rsid w:val="00EE5002"/>
    <w:rsid w:val="00EE5CAF"/>
    <w:rsid w:val="00EE5EA4"/>
    <w:rsid w:val="00EE6698"/>
    <w:rsid w:val="00EF08BD"/>
    <w:rsid w:val="00EF1AC4"/>
    <w:rsid w:val="00EF2962"/>
    <w:rsid w:val="00EF480B"/>
    <w:rsid w:val="00EF4C72"/>
    <w:rsid w:val="00EF5F26"/>
    <w:rsid w:val="00EF6C0B"/>
    <w:rsid w:val="00F01772"/>
    <w:rsid w:val="00F0385A"/>
    <w:rsid w:val="00F0456B"/>
    <w:rsid w:val="00F0614B"/>
    <w:rsid w:val="00F06454"/>
    <w:rsid w:val="00F07827"/>
    <w:rsid w:val="00F10BC6"/>
    <w:rsid w:val="00F10FA4"/>
    <w:rsid w:val="00F11761"/>
    <w:rsid w:val="00F1177B"/>
    <w:rsid w:val="00F122F5"/>
    <w:rsid w:val="00F142AE"/>
    <w:rsid w:val="00F15DC8"/>
    <w:rsid w:val="00F16140"/>
    <w:rsid w:val="00F16F02"/>
    <w:rsid w:val="00F17430"/>
    <w:rsid w:val="00F2106E"/>
    <w:rsid w:val="00F212F7"/>
    <w:rsid w:val="00F2193E"/>
    <w:rsid w:val="00F21A17"/>
    <w:rsid w:val="00F23C44"/>
    <w:rsid w:val="00F24B25"/>
    <w:rsid w:val="00F27493"/>
    <w:rsid w:val="00F27EB2"/>
    <w:rsid w:val="00F30CFC"/>
    <w:rsid w:val="00F3180F"/>
    <w:rsid w:val="00F31E77"/>
    <w:rsid w:val="00F33237"/>
    <w:rsid w:val="00F341DD"/>
    <w:rsid w:val="00F35D48"/>
    <w:rsid w:val="00F374CC"/>
    <w:rsid w:val="00F41791"/>
    <w:rsid w:val="00F42D91"/>
    <w:rsid w:val="00F45C5C"/>
    <w:rsid w:val="00F46013"/>
    <w:rsid w:val="00F46491"/>
    <w:rsid w:val="00F46DC0"/>
    <w:rsid w:val="00F46E08"/>
    <w:rsid w:val="00F478C8"/>
    <w:rsid w:val="00F50FB9"/>
    <w:rsid w:val="00F533C3"/>
    <w:rsid w:val="00F57979"/>
    <w:rsid w:val="00F612FD"/>
    <w:rsid w:val="00F61611"/>
    <w:rsid w:val="00F61C93"/>
    <w:rsid w:val="00F63625"/>
    <w:rsid w:val="00F6365C"/>
    <w:rsid w:val="00F63B64"/>
    <w:rsid w:val="00F63DCC"/>
    <w:rsid w:val="00F64298"/>
    <w:rsid w:val="00F6438E"/>
    <w:rsid w:val="00F64460"/>
    <w:rsid w:val="00F649EA"/>
    <w:rsid w:val="00F67398"/>
    <w:rsid w:val="00F67C5A"/>
    <w:rsid w:val="00F70EEE"/>
    <w:rsid w:val="00F71418"/>
    <w:rsid w:val="00F7322C"/>
    <w:rsid w:val="00F7418A"/>
    <w:rsid w:val="00F74DF1"/>
    <w:rsid w:val="00F7575F"/>
    <w:rsid w:val="00F771A1"/>
    <w:rsid w:val="00F804DB"/>
    <w:rsid w:val="00F80AE3"/>
    <w:rsid w:val="00F82BF5"/>
    <w:rsid w:val="00F8363A"/>
    <w:rsid w:val="00F84363"/>
    <w:rsid w:val="00F8473B"/>
    <w:rsid w:val="00F90640"/>
    <w:rsid w:val="00F91440"/>
    <w:rsid w:val="00F9270B"/>
    <w:rsid w:val="00F935EB"/>
    <w:rsid w:val="00F937FF"/>
    <w:rsid w:val="00F95D2C"/>
    <w:rsid w:val="00F96A31"/>
    <w:rsid w:val="00F96F9D"/>
    <w:rsid w:val="00FA094F"/>
    <w:rsid w:val="00FA0DA0"/>
    <w:rsid w:val="00FA1CC3"/>
    <w:rsid w:val="00FA3030"/>
    <w:rsid w:val="00FA438E"/>
    <w:rsid w:val="00FA4424"/>
    <w:rsid w:val="00FA4C8F"/>
    <w:rsid w:val="00FA7314"/>
    <w:rsid w:val="00FB02F8"/>
    <w:rsid w:val="00FB2932"/>
    <w:rsid w:val="00FB4850"/>
    <w:rsid w:val="00FB501C"/>
    <w:rsid w:val="00FB6A0F"/>
    <w:rsid w:val="00FC2D4A"/>
    <w:rsid w:val="00FC3618"/>
    <w:rsid w:val="00FC475F"/>
    <w:rsid w:val="00FC5C39"/>
    <w:rsid w:val="00FC5CEF"/>
    <w:rsid w:val="00FC5E17"/>
    <w:rsid w:val="00FC7376"/>
    <w:rsid w:val="00FD0072"/>
    <w:rsid w:val="00FD0E74"/>
    <w:rsid w:val="00FD2646"/>
    <w:rsid w:val="00FD295F"/>
    <w:rsid w:val="00FD391F"/>
    <w:rsid w:val="00FD3FEF"/>
    <w:rsid w:val="00FD5B82"/>
    <w:rsid w:val="00FD618E"/>
    <w:rsid w:val="00FE00BC"/>
    <w:rsid w:val="00FE03C8"/>
    <w:rsid w:val="00FE17C6"/>
    <w:rsid w:val="00FE21A0"/>
    <w:rsid w:val="00FE2409"/>
    <w:rsid w:val="00FE2433"/>
    <w:rsid w:val="00FE2842"/>
    <w:rsid w:val="00FE6BC8"/>
    <w:rsid w:val="00FF04AD"/>
    <w:rsid w:val="00FF1F58"/>
    <w:rsid w:val="00FF25B8"/>
    <w:rsid w:val="00FF2933"/>
    <w:rsid w:val="00FF2F58"/>
    <w:rsid w:val="00FF4175"/>
    <w:rsid w:val="00FF4F01"/>
    <w:rsid w:val="00FF513A"/>
    <w:rsid w:val="00FF5A00"/>
    <w:rsid w:val="00FF5CE7"/>
    <w:rsid w:val="00FF673E"/>
    <w:rsid w:val="00FF691F"/>
    <w:rsid w:val="00FF72AC"/>
    <w:rsid w:val="0EF115B2"/>
    <w:rsid w:val="2EA822D5"/>
    <w:rsid w:val="340D8E2E"/>
    <w:rsid w:val="41D6DD72"/>
    <w:rsid w:val="4BC2DC50"/>
    <w:rsid w:val="4CFB7423"/>
    <w:rsid w:val="4E1AA97E"/>
    <w:rsid w:val="58B5E62F"/>
    <w:rsid w:val="59E5DFC5"/>
    <w:rsid w:val="5C1BDA5B"/>
    <w:rsid w:val="60757560"/>
    <w:rsid w:val="643C2587"/>
    <w:rsid w:val="67986A6D"/>
    <w:rsid w:val="67A4E79B"/>
    <w:rsid w:val="6BD8FF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C6C11C"/>
  <w15:docId w15:val="{0C186222-8538-4CCF-9453-846A92E0485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F4D69"/>
    <w:pPr>
      <w:spacing w:after="0" w:line="240" w:lineRule="auto"/>
    </w:pPr>
    <w:rPr>
      <w:rFonts w:eastAsia="Times New Roman" w:cs="Times New Roman"/>
      <w:lang w:val="en-GB" w:eastAsia="en-GB"/>
    </w:rPr>
  </w:style>
  <w:style w:type="paragraph" w:styleId="Heading1">
    <w:name w:val="heading 1"/>
    <w:basedOn w:val="Normal"/>
    <w:next w:val="Normal"/>
    <w:link w:val="Heading1Char"/>
    <w:uiPriority w:val="9"/>
    <w:qFormat/>
    <w:rsid w:val="006737DA"/>
    <w:pPr>
      <w:keepNext/>
      <w:keepLines/>
      <w:numPr>
        <w:numId w:val="2"/>
      </w:numPr>
      <w:outlineLvl w:val="0"/>
    </w:pPr>
    <w:rPr>
      <w:rFonts w:eastAsiaTheme="majorEastAsia"/>
      <w:b/>
      <w:bCs/>
      <w:color w:val="000000" w:themeColor="text1"/>
    </w:rPr>
  </w:style>
  <w:style w:type="paragraph" w:styleId="Heading2">
    <w:name w:val="heading 2"/>
    <w:basedOn w:val="Normal"/>
    <w:next w:val="Normal"/>
    <w:link w:val="Heading2Char"/>
    <w:uiPriority w:val="9"/>
    <w:unhideWhenUsed/>
    <w:qFormat/>
    <w:rsid w:val="002C21F8"/>
    <w:pPr>
      <w:keepNext/>
      <w:keepLines/>
      <w:numPr>
        <w:ilvl w:val="1"/>
        <w:numId w:val="2"/>
      </w:numPr>
      <w:outlineLvl w:val="1"/>
    </w:pPr>
    <w:rPr>
      <w:rFonts w:eastAsiaTheme="majorEastAsia" w:cstheme="majorBidi"/>
      <w:bCs/>
      <w:color w:val="000000" w:themeColor="text1"/>
    </w:rPr>
  </w:style>
  <w:style w:type="paragraph" w:styleId="Heading3">
    <w:name w:val="heading 3"/>
    <w:basedOn w:val="Normal"/>
    <w:next w:val="Normal"/>
    <w:link w:val="Heading3Char"/>
    <w:uiPriority w:val="9"/>
    <w:unhideWhenUsed/>
    <w:qFormat/>
    <w:rsid w:val="002C21F8"/>
    <w:pPr>
      <w:keepNext/>
      <w:keepLines/>
      <w:outlineLvl w:val="2"/>
    </w:pPr>
    <w:rPr>
      <w:rFonts w:eastAsiaTheme="majorEastAsia" w:cstheme="majorBidi"/>
      <w:bCs/>
      <w:color w:val="000000" w:themeColor="text1"/>
    </w:rPr>
  </w:style>
  <w:style w:type="paragraph" w:styleId="Heading4">
    <w:name w:val="heading 4"/>
    <w:basedOn w:val="Normal"/>
    <w:next w:val="Normal"/>
    <w:link w:val="Heading4Char"/>
    <w:uiPriority w:val="9"/>
    <w:unhideWhenUsed/>
    <w:qFormat/>
    <w:rsid w:val="005F7C7D"/>
    <w:pPr>
      <w:keepNext/>
      <w:keepLines/>
      <w:spacing w:before="200"/>
      <w:outlineLvl w:val="3"/>
    </w:pPr>
    <w:rPr>
      <w:rFonts w:eastAsiaTheme="majorEastAsia" w:cstheme="majorBidi"/>
      <w:bCs/>
      <w:iCs/>
      <w:color w:val="000000" w:themeColor="text1"/>
    </w:rPr>
  </w:style>
  <w:style w:type="paragraph" w:styleId="Heading5">
    <w:name w:val="heading 5"/>
    <w:basedOn w:val="Normal"/>
    <w:next w:val="Normal"/>
    <w:link w:val="Heading5Char"/>
    <w:uiPriority w:val="9"/>
    <w:semiHidden/>
    <w:unhideWhenUsed/>
    <w:qFormat/>
    <w:rsid w:val="00BD4BE0"/>
    <w:pPr>
      <w:keepNext/>
      <w:keepLines/>
      <w:spacing w:before="200"/>
      <w:outlineLvl w:val="4"/>
    </w:pPr>
    <w:rPr>
      <w:rFonts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2C21F8"/>
    <w:rPr>
      <w:rFonts w:eastAsiaTheme="majorEastAsia" w:cstheme="majorBidi"/>
      <w:bCs/>
      <w:color w:val="000000" w:themeColor="text1"/>
      <w:lang w:val="en-GB" w:eastAsia="en-GB"/>
    </w:rPr>
  </w:style>
  <w:style w:type="character" w:styleId="Heading1Char" w:customStyle="1">
    <w:name w:val="Heading 1 Char"/>
    <w:basedOn w:val="DefaultParagraphFont"/>
    <w:link w:val="Heading1"/>
    <w:uiPriority w:val="9"/>
    <w:rsid w:val="006737DA"/>
    <w:rPr>
      <w:rFonts w:cs="Times New Roman" w:eastAsiaTheme="majorEastAsia"/>
      <w:b/>
      <w:bCs/>
      <w:color w:val="000000" w:themeColor="text1"/>
      <w:lang w:val="en-GB" w:eastAsia="en-GB"/>
    </w:rPr>
  </w:style>
  <w:style w:type="character" w:styleId="Heading3Char" w:customStyle="1">
    <w:name w:val="Heading 3 Char"/>
    <w:basedOn w:val="DefaultParagraphFont"/>
    <w:link w:val="Heading3"/>
    <w:uiPriority w:val="9"/>
    <w:rsid w:val="002C21F8"/>
    <w:rPr>
      <w:rFonts w:eastAsiaTheme="majorEastAsia" w:cstheme="majorBidi"/>
      <w:bCs/>
      <w:color w:val="000000" w:themeColor="text1"/>
      <w:lang w:val="en-GB" w:eastAsia="en-GB"/>
    </w:rPr>
  </w:style>
  <w:style w:type="character" w:styleId="Heading4Char" w:customStyle="1">
    <w:name w:val="Heading 4 Char"/>
    <w:basedOn w:val="DefaultParagraphFont"/>
    <w:link w:val="Heading4"/>
    <w:uiPriority w:val="9"/>
    <w:rsid w:val="00BD4BE0"/>
    <w:rPr>
      <w:rFonts w:eastAsiaTheme="majorEastAsia" w:cstheme="majorBidi"/>
      <w:bCs/>
      <w:iCs/>
      <w:color w:val="000000" w:themeColor="text1"/>
      <w:lang w:val="en-GB" w:eastAsia="en-GB"/>
    </w:rPr>
  </w:style>
  <w:style w:type="character" w:styleId="Heading5Char" w:customStyle="1">
    <w:name w:val="Heading 5 Char"/>
    <w:basedOn w:val="DefaultParagraphFont"/>
    <w:link w:val="Heading5"/>
    <w:uiPriority w:val="9"/>
    <w:semiHidden/>
    <w:rsid w:val="00BD4BE0"/>
    <w:rPr>
      <w:rFonts w:ascii="Times New Roman" w:hAnsi="Times New Roman" w:eastAsiaTheme="majorEastAsia" w:cstheme="majorBidi"/>
      <w:color w:val="243F60" w:themeColor="accent1" w:themeShade="7F"/>
    </w:rPr>
  </w:style>
  <w:style w:type="paragraph" w:styleId="Style1" w:customStyle="1">
    <w:name w:val="Style1"/>
    <w:basedOn w:val="Normal"/>
    <w:qFormat/>
    <w:rsid w:val="00BD4BE0"/>
  </w:style>
  <w:style w:type="paragraph" w:styleId="BodyText">
    <w:name w:val="Body Text"/>
    <w:basedOn w:val="Normal"/>
    <w:link w:val="BodyTextChar"/>
    <w:rsid w:val="000F6871"/>
    <w:pPr>
      <w:jc w:val="both"/>
    </w:pPr>
    <w:rPr>
      <w:sz w:val="22"/>
      <w:lang w:val="en-US" w:eastAsia="en-US"/>
    </w:rPr>
  </w:style>
  <w:style w:type="character" w:styleId="BodyTextChar" w:customStyle="1">
    <w:name w:val="Body Text Char"/>
    <w:basedOn w:val="DefaultParagraphFont"/>
    <w:link w:val="BodyText"/>
    <w:rsid w:val="000F6871"/>
    <w:rPr>
      <w:rFonts w:eastAsia="Times New Roman" w:cs="Times New Roman"/>
      <w:sz w:val="22"/>
    </w:rPr>
  </w:style>
  <w:style w:type="paragraph" w:styleId="Header">
    <w:name w:val="header"/>
    <w:basedOn w:val="Normal"/>
    <w:link w:val="HeaderChar"/>
    <w:uiPriority w:val="99"/>
    <w:rsid w:val="000F6871"/>
    <w:pPr>
      <w:tabs>
        <w:tab w:val="center" w:pos="4320"/>
        <w:tab w:val="right" w:pos="8640"/>
      </w:tabs>
    </w:pPr>
    <w:rPr>
      <w:lang w:val="en-US" w:eastAsia="en-US"/>
    </w:rPr>
  </w:style>
  <w:style w:type="character" w:styleId="HeaderChar" w:customStyle="1">
    <w:name w:val="Header Char"/>
    <w:basedOn w:val="DefaultParagraphFont"/>
    <w:link w:val="Header"/>
    <w:uiPriority w:val="99"/>
    <w:rsid w:val="000F6871"/>
    <w:rPr>
      <w:rFonts w:eastAsia="Times New Roman" w:cs="Times New Roman"/>
    </w:rPr>
  </w:style>
  <w:style w:type="paragraph" w:styleId="Footer">
    <w:name w:val="footer"/>
    <w:basedOn w:val="Normal"/>
    <w:link w:val="FooterChar"/>
    <w:uiPriority w:val="99"/>
    <w:rsid w:val="000F6871"/>
    <w:pPr>
      <w:tabs>
        <w:tab w:val="center" w:pos="4153"/>
        <w:tab w:val="right" w:pos="8306"/>
      </w:tabs>
    </w:pPr>
  </w:style>
  <w:style w:type="character" w:styleId="FooterChar" w:customStyle="1">
    <w:name w:val="Footer Char"/>
    <w:basedOn w:val="DefaultParagraphFont"/>
    <w:link w:val="Footer"/>
    <w:uiPriority w:val="99"/>
    <w:rsid w:val="000F6871"/>
    <w:rPr>
      <w:rFonts w:eastAsia="Times New Roman" w:cs="Times New Roman"/>
      <w:lang w:val="en-GB" w:eastAsia="en-GB"/>
    </w:rPr>
  </w:style>
  <w:style w:type="character" w:styleId="PageNumber">
    <w:name w:val="page number"/>
    <w:basedOn w:val="DefaultParagraphFont"/>
    <w:rsid w:val="000F6871"/>
  </w:style>
  <w:style w:type="paragraph" w:styleId="ListParagraph">
    <w:name w:val="List Paragraph"/>
    <w:basedOn w:val="Normal"/>
    <w:uiPriority w:val="34"/>
    <w:qFormat/>
    <w:rsid w:val="000F6871"/>
    <w:pPr>
      <w:spacing w:after="200" w:line="276" w:lineRule="auto"/>
      <w:ind w:left="720"/>
      <w:contextualSpacing/>
    </w:pPr>
    <w:rPr>
      <w:rFonts w:ascii="Calibri" w:hAnsi="Calibri" w:eastAsia="Calibri"/>
      <w:sz w:val="22"/>
      <w:szCs w:val="22"/>
      <w:lang w:val="en-MY" w:eastAsia="en-US"/>
    </w:rPr>
  </w:style>
  <w:style w:type="paragraph" w:styleId="BalloonText">
    <w:name w:val="Balloon Text"/>
    <w:basedOn w:val="Normal"/>
    <w:link w:val="BalloonTextChar"/>
    <w:uiPriority w:val="99"/>
    <w:semiHidden/>
    <w:unhideWhenUsed/>
    <w:rsid w:val="00D852AC"/>
    <w:rPr>
      <w:rFonts w:ascii="Segoe UI" w:hAnsi="Segoe UI" w:cs="Segoe UI"/>
      <w:sz w:val="18"/>
      <w:szCs w:val="18"/>
    </w:rPr>
  </w:style>
  <w:style w:type="character" w:styleId="BalloonTextChar" w:customStyle="1">
    <w:name w:val="Balloon Text Char"/>
    <w:basedOn w:val="DefaultParagraphFont"/>
    <w:link w:val="BalloonText"/>
    <w:uiPriority w:val="99"/>
    <w:semiHidden/>
    <w:rsid w:val="00D852AC"/>
    <w:rPr>
      <w:rFonts w:ascii="Segoe UI" w:hAnsi="Segoe UI" w:eastAsia="Times New Roman" w:cs="Segoe UI"/>
      <w:sz w:val="18"/>
      <w:szCs w:val="18"/>
      <w:lang w:val="en-GB" w:eastAsia="en-GB"/>
    </w:rPr>
  </w:style>
  <w:style w:type="paragraph" w:styleId="BodyTextIndent3">
    <w:name w:val="Body Text Indent 3"/>
    <w:basedOn w:val="Normal"/>
    <w:link w:val="BodyTextIndent3Char"/>
    <w:uiPriority w:val="99"/>
    <w:semiHidden/>
    <w:unhideWhenUsed/>
    <w:rsid w:val="00A41FC3"/>
    <w:pPr>
      <w:spacing w:after="120"/>
      <w:ind w:left="360"/>
    </w:pPr>
    <w:rPr>
      <w:sz w:val="16"/>
      <w:szCs w:val="16"/>
    </w:rPr>
  </w:style>
  <w:style w:type="character" w:styleId="BodyTextIndent3Char" w:customStyle="1">
    <w:name w:val="Body Text Indent 3 Char"/>
    <w:basedOn w:val="DefaultParagraphFont"/>
    <w:link w:val="BodyTextIndent3"/>
    <w:uiPriority w:val="99"/>
    <w:semiHidden/>
    <w:rsid w:val="00A41FC3"/>
    <w:rPr>
      <w:rFonts w:eastAsia="Times New Roman" w:cs="Times New Roman"/>
      <w:sz w:val="16"/>
      <w:szCs w:val="16"/>
      <w:lang w:val="en-GB" w:eastAsia="en-GB"/>
    </w:rPr>
  </w:style>
  <w:style w:type="table" w:styleId="TableGrid">
    <w:name w:val="Table Grid"/>
    <w:basedOn w:val="TableNormal"/>
    <w:uiPriority w:val="59"/>
    <w:rsid w:val="007D5E2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1Bullet" w:customStyle="1">
    <w:name w:val="Body1 Bullet"/>
    <w:basedOn w:val="Normal"/>
    <w:rsid w:val="005D06CF"/>
    <w:pPr>
      <w:numPr>
        <w:numId w:val="1"/>
      </w:numPr>
      <w:spacing w:after="200" w:line="360" w:lineRule="auto"/>
    </w:pPr>
    <w:rPr>
      <w:rFonts w:ascii="Arial" w:hAnsi="Arial" w:cs="Arial"/>
      <w:sz w:val="20"/>
      <w:szCs w:val="20"/>
      <w:lang w:eastAsia="en-US"/>
    </w:rPr>
  </w:style>
  <w:style w:type="paragraph" w:styleId="Caption">
    <w:name w:val="caption"/>
    <w:basedOn w:val="Normal"/>
    <w:next w:val="Normal"/>
    <w:uiPriority w:val="35"/>
    <w:unhideWhenUsed/>
    <w:qFormat/>
    <w:rsid w:val="00B20108"/>
    <w:pPr>
      <w:spacing w:after="200"/>
    </w:pPr>
    <w:rPr>
      <w:i/>
      <w:iCs/>
      <w:color w:val="1F497D" w:themeColor="text2"/>
      <w:sz w:val="18"/>
      <w:szCs w:val="18"/>
    </w:rPr>
  </w:style>
  <w:style w:type="paragraph" w:styleId="BodyTextIndent">
    <w:name w:val="Body Text Indent"/>
    <w:basedOn w:val="Normal"/>
    <w:link w:val="BodyTextIndentChar"/>
    <w:rsid w:val="00E34080"/>
    <w:pPr>
      <w:ind w:left="2160"/>
      <w:jc w:val="center"/>
    </w:pPr>
    <w:rPr>
      <w:rFonts w:ascii="Arial" w:hAnsi="Arial"/>
      <w:b/>
      <w:sz w:val="32"/>
      <w:szCs w:val="20"/>
      <w:lang w:val="en-US" w:eastAsia="en-US"/>
    </w:rPr>
  </w:style>
  <w:style w:type="character" w:styleId="BodyTextIndentChar" w:customStyle="1">
    <w:name w:val="Body Text Indent Char"/>
    <w:basedOn w:val="DefaultParagraphFont"/>
    <w:link w:val="BodyTextIndent"/>
    <w:rsid w:val="00E34080"/>
    <w:rPr>
      <w:rFonts w:ascii="Arial" w:hAnsi="Arial" w:eastAsia="Times New Roman" w:cs="Times New Roman"/>
      <w:b/>
      <w:sz w:val="32"/>
      <w:szCs w:val="20"/>
    </w:rPr>
  </w:style>
  <w:style w:type="paragraph" w:styleId="Default" w:customStyle="1">
    <w:name w:val="Default"/>
    <w:rsid w:val="00031B07"/>
    <w:pPr>
      <w:autoSpaceDE w:val="0"/>
      <w:autoSpaceDN w:val="0"/>
      <w:adjustRightInd w:val="0"/>
      <w:spacing w:after="0" w:line="240" w:lineRule="auto"/>
    </w:pPr>
    <w:rPr>
      <w:rFonts w:cs="Times New Roman"/>
      <w:color w:val="000000"/>
    </w:rPr>
  </w:style>
  <w:style w:type="character" w:styleId="Strong">
    <w:name w:val="Strong"/>
    <w:basedOn w:val="DefaultParagraphFont"/>
    <w:uiPriority w:val="22"/>
    <w:qFormat/>
    <w:rsid w:val="00981412"/>
    <w:rPr>
      <w:b/>
      <w:bCs/>
    </w:rPr>
  </w:style>
  <w:style w:type="character" w:styleId="hljs-keyword" w:customStyle="1">
    <w:name w:val="hljs-keyword"/>
    <w:basedOn w:val="DefaultParagraphFont"/>
    <w:rsid w:val="00956BB8"/>
  </w:style>
  <w:style w:type="character" w:styleId="hljs-type" w:customStyle="1">
    <w:name w:val="hljs-type"/>
    <w:basedOn w:val="DefaultParagraphFont"/>
    <w:rsid w:val="00956BB8"/>
  </w:style>
  <w:style w:type="character" w:styleId="hljs-number" w:customStyle="1">
    <w:name w:val="hljs-number"/>
    <w:basedOn w:val="DefaultParagraphFont"/>
    <w:rsid w:val="00956BB8"/>
  </w:style>
  <w:style w:type="paragraph" w:styleId="TOCHeading">
    <w:name w:val="TOC Heading"/>
    <w:basedOn w:val="Heading1"/>
    <w:next w:val="Normal"/>
    <w:uiPriority w:val="39"/>
    <w:unhideWhenUsed/>
    <w:qFormat/>
    <w:rsid w:val="00B37580"/>
    <w:pPr>
      <w:numPr>
        <w:numId w:val="0"/>
      </w:numPr>
      <w:spacing w:before="240" w:line="259" w:lineRule="auto"/>
      <w:outlineLvl w:val="9"/>
    </w:pPr>
    <w:rPr>
      <w:rFonts w:asciiTheme="majorHAnsi" w:hAnsiTheme="majorHAnsi" w:cstheme="majorBidi"/>
      <w:b w:val="0"/>
      <w:bCs w:val="0"/>
      <w:color w:val="365F91" w:themeColor="accent1" w:themeShade="BF"/>
      <w:sz w:val="32"/>
      <w:szCs w:val="32"/>
      <w:lang w:val="en-US" w:eastAsia="en-US"/>
    </w:rPr>
  </w:style>
  <w:style w:type="paragraph" w:styleId="TOC1">
    <w:name w:val="toc 1"/>
    <w:basedOn w:val="Normal"/>
    <w:next w:val="Normal"/>
    <w:autoRedefine/>
    <w:uiPriority w:val="39"/>
    <w:unhideWhenUsed/>
    <w:rsid w:val="00B37580"/>
    <w:pPr>
      <w:spacing w:after="100"/>
    </w:pPr>
  </w:style>
  <w:style w:type="paragraph" w:styleId="TOC2">
    <w:name w:val="toc 2"/>
    <w:basedOn w:val="Normal"/>
    <w:next w:val="Normal"/>
    <w:autoRedefine/>
    <w:uiPriority w:val="39"/>
    <w:unhideWhenUsed/>
    <w:rsid w:val="00B37580"/>
    <w:pPr>
      <w:spacing w:after="100"/>
      <w:ind w:left="240"/>
    </w:pPr>
  </w:style>
  <w:style w:type="paragraph" w:styleId="TOC3">
    <w:name w:val="toc 3"/>
    <w:basedOn w:val="Normal"/>
    <w:next w:val="Normal"/>
    <w:autoRedefine/>
    <w:uiPriority w:val="39"/>
    <w:unhideWhenUsed/>
    <w:rsid w:val="00B37580"/>
    <w:pPr>
      <w:spacing w:after="100"/>
      <w:ind w:left="480"/>
    </w:pPr>
  </w:style>
  <w:style w:type="character" w:styleId="Hyperlink">
    <w:name w:val="Hyperlink"/>
    <w:basedOn w:val="DefaultParagraphFont"/>
    <w:uiPriority w:val="99"/>
    <w:unhideWhenUsed/>
    <w:rsid w:val="00B37580"/>
    <w:rPr>
      <w:color w:val="0000FF" w:themeColor="hyperlink"/>
      <w:u w:val="single"/>
    </w:rPr>
  </w:style>
  <w:style w:type="paragraph" w:styleId="TableofFigures">
    <w:name w:val="table of figures"/>
    <w:basedOn w:val="Normal"/>
    <w:next w:val="Normal"/>
    <w:uiPriority w:val="99"/>
    <w:unhideWhenUsed/>
    <w:rsid w:val="00A51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6833">
      <w:bodyDiv w:val="1"/>
      <w:marLeft w:val="0"/>
      <w:marRight w:val="0"/>
      <w:marTop w:val="0"/>
      <w:marBottom w:val="0"/>
      <w:divBdr>
        <w:top w:val="none" w:sz="0" w:space="0" w:color="auto"/>
        <w:left w:val="none" w:sz="0" w:space="0" w:color="auto"/>
        <w:bottom w:val="none" w:sz="0" w:space="0" w:color="auto"/>
        <w:right w:val="none" w:sz="0" w:space="0" w:color="auto"/>
      </w:divBdr>
    </w:div>
    <w:div w:id="671564601">
      <w:bodyDiv w:val="1"/>
      <w:marLeft w:val="0"/>
      <w:marRight w:val="0"/>
      <w:marTop w:val="0"/>
      <w:marBottom w:val="0"/>
      <w:divBdr>
        <w:top w:val="none" w:sz="0" w:space="0" w:color="auto"/>
        <w:left w:val="none" w:sz="0" w:space="0" w:color="auto"/>
        <w:bottom w:val="none" w:sz="0" w:space="0" w:color="auto"/>
        <w:right w:val="none" w:sz="0" w:space="0" w:color="auto"/>
      </w:divBdr>
    </w:div>
    <w:div w:id="1110902124">
      <w:bodyDiv w:val="1"/>
      <w:marLeft w:val="0"/>
      <w:marRight w:val="0"/>
      <w:marTop w:val="0"/>
      <w:marBottom w:val="0"/>
      <w:divBdr>
        <w:top w:val="none" w:sz="0" w:space="0" w:color="auto"/>
        <w:left w:val="none" w:sz="0" w:space="0" w:color="auto"/>
        <w:bottom w:val="none" w:sz="0" w:space="0" w:color="auto"/>
        <w:right w:val="none" w:sz="0" w:space="0" w:color="auto"/>
      </w:divBdr>
    </w:div>
    <w:div w:id="1162352425">
      <w:bodyDiv w:val="1"/>
      <w:marLeft w:val="0"/>
      <w:marRight w:val="0"/>
      <w:marTop w:val="0"/>
      <w:marBottom w:val="0"/>
      <w:divBdr>
        <w:top w:val="none" w:sz="0" w:space="0" w:color="auto"/>
        <w:left w:val="none" w:sz="0" w:space="0" w:color="auto"/>
        <w:bottom w:val="none" w:sz="0" w:space="0" w:color="auto"/>
        <w:right w:val="none" w:sz="0" w:space="0" w:color="auto"/>
      </w:divBdr>
    </w:div>
    <w:div w:id="1524241523">
      <w:bodyDiv w:val="1"/>
      <w:marLeft w:val="0"/>
      <w:marRight w:val="0"/>
      <w:marTop w:val="0"/>
      <w:marBottom w:val="0"/>
      <w:divBdr>
        <w:top w:val="none" w:sz="0" w:space="0" w:color="auto"/>
        <w:left w:val="none" w:sz="0" w:space="0" w:color="auto"/>
        <w:bottom w:val="none" w:sz="0" w:space="0" w:color="auto"/>
        <w:right w:val="none" w:sz="0" w:space="0" w:color="auto"/>
      </w:divBdr>
    </w:div>
    <w:div w:id="1985042722">
      <w:bodyDiv w:val="1"/>
      <w:marLeft w:val="0"/>
      <w:marRight w:val="0"/>
      <w:marTop w:val="0"/>
      <w:marBottom w:val="0"/>
      <w:divBdr>
        <w:top w:val="none" w:sz="0" w:space="0" w:color="auto"/>
        <w:left w:val="none" w:sz="0" w:space="0" w:color="auto"/>
        <w:bottom w:val="none" w:sz="0" w:space="0" w:color="auto"/>
        <w:right w:val="none" w:sz="0" w:space="0" w:color="auto"/>
      </w:divBdr>
    </w:div>
    <w:div w:id="2123255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3.png" Id="rId26" /><Relationship Type="http://schemas.openxmlformats.org/officeDocument/2006/relationships/image" Target="media/image8.png" Id="rId21" /><Relationship Type="http://schemas.openxmlformats.org/officeDocument/2006/relationships/image" Target="media/image29.png" Id="rId42" /><Relationship Type="http://schemas.openxmlformats.org/officeDocument/2006/relationships/image" Target="media/image34.png" Id="rId47" /><Relationship Type="http://schemas.openxmlformats.org/officeDocument/2006/relationships/image" Target="media/image50.png" Id="rId63" /><Relationship Type="http://schemas.openxmlformats.org/officeDocument/2006/relationships/image" Target="media/image55.jpeg" Id="rId68" /><Relationship Type="http://schemas.openxmlformats.org/officeDocument/2006/relationships/image" Target="media/image71.png" Id="rId84" /><Relationship Type="http://schemas.openxmlformats.org/officeDocument/2006/relationships/image" Target="media/image76.png" Id="rId89" /><Relationship Type="http://schemas.openxmlformats.org/officeDocument/2006/relationships/image" Target="media/image3.png" Id="rId16" /><Relationship Type="http://schemas.openxmlformats.org/officeDocument/2006/relationships/image" Target="media/image1.jpeg" Id="rId11" /><Relationship Type="http://schemas.openxmlformats.org/officeDocument/2006/relationships/image" Target="media/image19.png" Id="rId32" /><Relationship Type="http://schemas.openxmlformats.org/officeDocument/2006/relationships/image" Target="media/image24.png" Id="rId37" /><Relationship Type="http://schemas.openxmlformats.org/officeDocument/2006/relationships/image" Target="media/image40.png" Id="rId53" /><Relationship Type="http://schemas.openxmlformats.org/officeDocument/2006/relationships/image" Target="media/image45.png" Id="rId58" /><Relationship Type="http://schemas.openxmlformats.org/officeDocument/2006/relationships/image" Target="media/image61.png" Id="rId74" /><Relationship Type="http://schemas.openxmlformats.org/officeDocument/2006/relationships/image" Target="media/image66.png" Id="rId79" /><Relationship Type="http://schemas.openxmlformats.org/officeDocument/2006/relationships/numbering" Target="numbering.xml" Id="rId5" /><Relationship Type="http://schemas.openxmlformats.org/officeDocument/2006/relationships/image" Target="media/image77.png" Id="rId90" /><Relationship Type="http://schemas.openxmlformats.org/officeDocument/2006/relationships/image" Target="media/image82.png" Id="rId95" /><Relationship Type="http://schemas.openxmlformats.org/officeDocument/2006/relationships/image" Target="media/image9.png" Id="rId22" /><Relationship Type="http://schemas.openxmlformats.org/officeDocument/2006/relationships/image" Target="media/image14.png" Id="rId27" /><Relationship Type="http://schemas.openxmlformats.org/officeDocument/2006/relationships/image" Target="media/image30.png" Id="rId43" /><Relationship Type="http://schemas.openxmlformats.org/officeDocument/2006/relationships/image" Target="media/image35.png" Id="rId48" /><Relationship Type="http://schemas.openxmlformats.org/officeDocument/2006/relationships/image" Target="media/image51.png" Id="rId64" /><Relationship Type="http://schemas.openxmlformats.org/officeDocument/2006/relationships/image" Target="media/image56.png" Id="rId69" /><Relationship Type="http://schemas.openxmlformats.org/officeDocument/2006/relationships/image" Target="media/image67.png" Id="rId80" /><Relationship Type="http://schemas.openxmlformats.org/officeDocument/2006/relationships/image" Target="media/image72.png" Id="rId85"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image" Target="media/image4.png" Id="rId17" /><Relationship Type="http://schemas.openxmlformats.org/officeDocument/2006/relationships/image" Target="media/image12.png" Id="rId25" /><Relationship Type="http://schemas.openxmlformats.org/officeDocument/2006/relationships/image" Target="media/image20.png" Id="rId33" /><Relationship Type="http://schemas.openxmlformats.org/officeDocument/2006/relationships/image" Target="media/image25.png" Id="rId38" /><Relationship Type="http://schemas.openxmlformats.org/officeDocument/2006/relationships/image" Target="media/image33.png" Id="rId46" /><Relationship Type="http://schemas.openxmlformats.org/officeDocument/2006/relationships/image" Target="media/image46.png" Id="rId59" /><Relationship Type="http://schemas.openxmlformats.org/officeDocument/2006/relationships/image" Target="media/image54.jpeg" Id="rId67" /><Relationship Type="http://schemas.openxmlformats.org/officeDocument/2006/relationships/image" Target="media/image7.png" Id="rId20" /><Relationship Type="http://schemas.openxmlformats.org/officeDocument/2006/relationships/image" Target="media/image28.png" Id="rId41" /><Relationship Type="http://schemas.openxmlformats.org/officeDocument/2006/relationships/image" Target="media/image41.png" Id="rId54" /><Relationship Type="http://schemas.openxmlformats.org/officeDocument/2006/relationships/image" Target="media/image49.png" Id="rId62" /><Relationship Type="http://schemas.openxmlformats.org/officeDocument/2006/relationships/image" Target="media/image57.png" Id="rId70" /><Relationship Type="http://schemas.openxmlformats.org/officeDocument/2006/relationships/image" Target="media/image62.png" Id="rId75" /><Relationship Type="http://schemas.openxmlformats.org/officeDocument/2006/relationships/image" Target="media/image70.png" Id="rId83" /><Relationship Type="http://schemas.openxmlformats.org/officeDocument/2006/relationships/image" Target="media/image75.png" Id="rId88" /><Relationship Type="http://schemas.openxmlformats.org/officeDocument/2006/relationships/image" Target="media/image78.png" Id="rId91" /><Relationship Type="http://schemas.openxmlformats.org/officeDocument/2006/relationships/image" Target="media/image83.png" Id="rId9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png" Id="rId15" /><Relationship Type="http://schemas.openxmlformats.org/officeDocument/2006/relationships/image" Target="media/image10.png" Id="rId23" /><Relationship Type="http://schemas.openxmlformats.org/officeDocument/2006/relationships/image" Target="media/image15.png" Id="rId28" /><Relationship Type="http://schemas.openxmlformats.org/officeDocument/2006/relationships/image" Target="media/image23.png" Id="rId36" /><Relationship Type="http://schemas.openxmlformats.org/officeDocument/2006/relationships/image" Target="media/image36.png" Id="rId49" /><Relationship Type="http://schemas.openxmlformats.org/officeDocument/2006/relationships/image" Target="media/image44.png" Id="rId57" /><Relationship Type="http://schemas.openxmlformats.org/officeDocument/2006/relationships/endnotes" Target="endnotes.xml" Id="rId10" /><Relationship Type="http://schemas.openxmlformats.org/officeDocument/2006/relationships/image" Target="media/image18.png" Id="rId31" /><Relationship Type="http://schemas.openxmlformats.org/officeDocument/2006/relationships/image" Target="media/image31.png" Id="rId44" /><Relationship Type="http://schemas.openxmlformats.org/officeDocument/2006/relationships/image" Target="media/image39.png" Id="rId52" /><Relationship Type="http://schemas.openxmlformats.org/officeDocument/2006/relationships/image" Target="media/image47.png" Id="rId60" /><Relationship Type="http://schemas.openxmlformats.org/officeDocument/2006/relationships/image" Target="media/image52.png" Id="rId65" /><Relationship Type="http://schemas.openxmlformats.org/officeDocument/2006/relationships/image" Target="media/image60.png" Id="rId73" /><Relationship Type="http://schemas.openxmlformats.org/officeDocument/2006/relationships/image" Target="media/image65.png" Id="rId78" /><Relationship Type="http://schemas.openxmlformats.org/officeDocument/2006/relationships/image" Target="media/image68.png" Id="rId81" /><Relationship Type="http://schemas.openxmlformats.org/officeDocument/2006/relationships/image" Target="media/image73.png" Id="rId86" /><Relationship Type="http://schemas.openxmlformats.org/officeDocument/2006/relationships/image" Target="media/image81.png" Id="rId94" /><Relationship Type="http://schemas.openxmlformats.org/officeDocument/2006/relationships/theme" Target="theme/theme1.xml" Id="rId9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3" /><Relationship Type="http://schemas.openxmlformats.org/officeDocument/2006/relationships/image" Target="media/image5.png" Id="rId18" /><Relationship Type="http://schemas.openxmlformats.org/officeDocument/2006/relationships/image" Target="media/image26.png" Id="rId39" /><Relationship Type="http://schemas.openxmlformats.org/officeDocument/2006/relationships/image" Target="media/image21.png" Id="rId34" /><Relationship Type="http://schemas.openxmlformats.org/officeDocument/2006/relationships/image" Target="media/image37.png" Id="rId50" /><Relationship Type="http://schemas.openxmlformats.org/officeDocument/2006/relationships/image" Target="media/image42.png" Id="rId55" /><Relationship Type="http://schemas.openxmlformats.org/officeDocument/2006/relationships/image" Target="media/image63.png" Id="rId76" /><Relationship Type="http://schemas.openxmlformats.org/officeDocument/2006/relationships/image" Target="media/image84.png" Id="rId97" /><Relationship Type="http://schemas.openxmlformats.org/officeDocument/2006/relationships/settings" Target="settings.xml" Id="rId7" /><Relationship Type="http://schemas.openxmlformats.org/officeDocument/2006/relationships/image" Target="media/image58.png" Id="rId71" /><Relationship Type="http://schemas.openxmlformats.org/officeDocument/2006/relationships/image" Target="media/image79.png" Id="rId92" /><Relationship Type="http://schemas.openxmlformats.org/officeDocument/2006/relationships/customXml" Target="../customXml/item2.xml" Id="rId2" /><Relationship Type="http://schemas.openxmlformats.org/officeDocument/2006/relationships/image" Target="media/image16.png" Id="rId29" /><Relationship Type="http://schemas.openxmlformats.org/officeDocument/2006/relationships/image" Target="media/image11.png" Id="rId24" /><Relationship Type="http://schemas.openxmlformats.org/officeDocument/2006/relationships/image" Target="media/image27.png" Id="rId40" /><Relationship Type="http://schemas.openxmlformats.org/officeDocument/2006/relationships/image" Target="media/image32.png" Id="rId45" /><Relationship Type="http://schemas.openxmlformats.org/officeDocument/2006/relationships/image" Target="media/image53.jpeg" Id="rId66" /><Relationship Type="http://schemas.openxmlformats.org/officeDocument/2006/relationships/image" Target="media/image74.png" Id="rId87" /><Relationship Type="http://schemas.openxmlformats.org/officeDocument/2006/relationships/image" Target="media/image48.png" Id="rId61" /><Relationship Type="http://schemas.openxmlformats.org/officeDocument/2006/relationships/image" Target="media/image69.png" Id="rId82" /><Relationship Type="http://schemas.openxmlformats.org/officeDocument/2006/relationships/image" Target="media/image6.png" Id="rId19" /><Relationship Type="http://schemas.openxmlformats.org/officeDocument/2006/relationships/footer" Target="footer2.xml" Id="rId14" /><Relationship Type="http://schemas.openxmlformats.org/officeDocument/2006/relationships/image" Target="media/image17.png" Id="rId30" /><Relationship Type="http://schemas.openxmlformats.org/officeDocument/2006/relationships/image" Target="media/image22.png" Id="rId35" /><Relationship Type="http://schemas.openxmlformats.org/officeDocument/2006/relationships/image" Target="media/image43.png" Id="rId56" /><Relationship Type="http://schemas.openxmlformats.org/officeDocument/2006/relationships/image" Target="media/image64.png" Id="rId77" /><Relationship Type="http://schemas.openxmlformats.org/officeDocument/2006/relationships/webSettings" Target="webSettings.xml" Id="rId8" /><Relationship Type="http://schemas.openxmlformats.org/officeDocument/2006/relationships/image" Target="media/image38.png" Id="rId51" /><Relationship Type="http://schemas.openxmlformats.org/officeDocument/2006/relationships/image" Target="media/image59.png" Id="rId72" /><Relationship Type="http://schemas.openxmlformats.org/officeDocument/2006/relationships/image" Target="media/image80.png" Id="rId93" /><Relationship Type="http://schemas.openxmlformats.org/officeDocument/2006/relationships/fontTable" Target="fontTable.xml" Id="rId9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EA5CB76FCD94479A0BB08ACD881235" ma:contentTypeVersion="15" ma:contentTypeDescription="Create a new document." ma:contentTypeScope="" ma:versionID="ad9d6107b5b3a341a532c182b0c18b23">
  <xsd:schema xmlns:xsd="http://www.w3.org/2001/XMLSchema" xmlns:xs="http://www.w3.org/2001/XMLSchema" xmlns:p="http://schemas.microsoft.com/office/2006/metadata/properties" xmlns:ns1="http://schemas.microsoft.com/sharepoint/v3" xmlns:ns2="5ab846a8-4beb-4ca8-94e6-3844e59822c6" xmlns:ns3="3775a5ce-153e-4462-821d-9f875a299c80" targetNamespace="http://schemas.microsoft.com/office/2006/metadata/properties" ma:root="true" ma:fieldsID="bde85f188dd3f52b757d330befa44ecb" ns1:_="" ns2:_="" ns3:_="">
    <xsd:import namespace="http://schemas.microsoft.com/sharepoint/v3"/>
    <xsd:import namespace="5ab846a8-4beb-4ca8-94e6-3844e59822c6"/>
    <xsd:import namespace="3775a5ce-153e-4462-821d-9f875a299c8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b846a8-4beb-4ca8-94e6-3844e59822c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775a5ce-153e-4462-821d-9f875a299c8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E58C6-1E8F-4C45-919E-D0ED1F8C05B7}">
  <ds:schemaRefs>
    <ds:schemaRef ds:uri="http://schemas.microsoft.com/sharepoint/v3/contenttype/forms"/>
  </ds:schemaRefs>
</ds:datastoreItem>
</file>

<file path=customXml/itemProps2.xml><?xml version="1.0" encoding="utf-8"?>
<ds:datastoreItem xmlns:ds="http://schemas.openxmlformats.org/officeDocument/2006/customXml" ds:itemID="{B633C8B8-FDFC-4F34-85BE-DC5D53FCEA4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58B54EF-7E77-44A3-A4EE-E9C6756CBA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ab846a8-4beb-4ca8-94e6-3844e59822c6"/>
    <ds:schemaRef ds:uri="3775a5ce-153e-4462-821d-9f875a299c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800EBF-C968-465B-BD1D-B048A731E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50</Pages>
  <Words>6231</Words>
  <Characters>35518</Characters>
  <Application>Microsoft Office Word</Application>
  <DocSecurity>0</DocSecurity>
  <Lines>295</Lines>
  <Paragraphs>83</Paragraphs>
  <ScaleCrop>false</ScaleCrop>
  <Company/>
  <LinksUpToDate>false</LinksUpToDate>
  <CharactersWithSpaces>41666</CharactersWithSpaces>
  <SharedDoc>false</SharedDoc>
  <HLinks>
    <vt:vector size="570" baseType="variant">
      <vt:variant>
        <vt:i4>1376304</vt:i4>
      </vt:variant>
      <vt:variant>
        <vt:i4>575</vt:i4>
      </vt:variant>
      <vt:variant>
        <vt:i4>0</vt:i4>
      </vt:variant>
      <vt:variant>
        <vt:i4>5</vt:i4>
      </vt:variant>
      <vt:variant>
        <vt:lpwstr/>
      </vt:variant>
      <vt:variant>
        <vt:lpwstr>_Toc142606367</vt:lpwstr>
      </vt:variant>
      <vt:variant>
        <vt:i4>1376304</vt:i4>
      </vt:variant>
      <vt:variant>
        <vt:i4>569</vt:i4>
      </vt:variant>
      <vt:variant>
        <vt:i4>0</vt:i4>
      </vt:variant>
      <vt:variant>
        <vt:i4>5</vt:i4>
      </vt:variant>
      <vt:variant>
        <vt:lpwstr/>
      </vt:variant>
      <vt:variant>
        <vt:lpwstr>_Toc142606366</vt:lpwstr>
      </vt:variant>
      <vt:variant>
        <vt:i4>1376304</vt:i4>
      </vt:variant>
      <vt:variant>
        <vt:i4>563</vt:i4>
      </vt:variant>
      <vt:variant>
        <vt:i4>0</vt:i4>
      </vt:variant>
      <vt:variant>
        <vt:i4>5</vt:i4>
      </vt:variant>
      <vt:variant>
        <vt:lpwstr/>
      </vt:variant>
      <vt:variant>
        <vt:lpwstr>_Toc142606365</vt:lpwstr>
      </vt:variant>
      <vt:variant>
        <vt:i4>1376304</vt:i4>
      </vt:variant>
      <vt:variant>
        <vt:i4>557</vt:i4>
      </vt:variant>
      <vt:variant>
        <vt:i4>0</vt:i4>
      </vt:variant>
      <vt:variant>
        <vt:i4>5</vt:i4>
      </vt:variant>
      <vt:variant>
        <vt:lpwstr/>
      </vt:variant>
      <vt:variant>
        <vt:lpwstr>_Toc142606364</vt:lpwstr>
      </vt:variant>
      <vt:variant>
        <vt:i4>1376304</vt:i4>
      </vt:variant>
      <vt:variant>
        <vt:i4>551</vt:i4>
      </vt:variant>
      <vt:variant>
        <vt:i4>0</vt:i4>
      </vt:variant>
      <vt:variant>
        <vt:i4>5</vt:i4>
      </vt:variant>
      <vt:variant>
        <vt:lpwstr/>
      </vt:variant>
      <vt:variant>
        <vt:lpwstr>_Toc142606363</vt:lpwstr>
      </vt:variant>
      <vt:variant>
        <vt:i4>1376304</vt:i4>
      </vt:variant>
      <vt:variant>
        <vt:i4>545</vt:i4>
      </vt:variant>
      <vt:variant>
        <vt:i4>0</vt:i4>
      </vt:variant>
      <vt:variant>
        <vt:i4>5</vt:i4>
      </vt:variant>
      <vt:variant>
        <vt:lpwstr/>
      </vt:variant>
      <vt:variant>
        <vt:lpwstr>_Toc142606362</vt:lpwstr>
      </vt:variant>
      <vt:variant>
        <vt:i4>1376304</vt:i4>
      </vt:variant>
      <vt:variant>
        <vt:i4>539</vt:i4>
      </vt:variant>
      <vt:variant>
        <vt:i4>0</vt:i4>
      </vt:variant>
      <vt:variant>
        <vt:i4>5</vt:i4>
      </vt:variant>
      <vt:variant>
        <vt:lpwstr/>
      </vt:variant>
      <vt:variant>
        <vt:lpwstr>_Toc142606361</vt:lpwstr>
      </vt:variant>
      <vt:variant>
        <vt:i4>1376304</vt:i4>
      </vt:variant>
      <vt:variant>
        <vt:i4>533</vt:i4>
      </vt:variant>
      <vt:variant>
        <vt:i4>0</vt:i4>
      </vt:variant>
      <vt:variant>
        <vt:i4>5</vt:i4>
      </vt:variant>
      <vt:variant>
        <vt:lpwstr/>
      </vt:variant>
      <vt:variant>
        <vt:lpwstr>_Toc142606360</vt:lpwstr>
      </vt:variant>
      <vt:variant>
        <vt:i4>1441840</vt:i4>
      </vt:variant>
      <vt:variant>
        <vt:i4>527</vt:i4>
      </vt:variant>
      <vt:variant>
        <vt:i4>0</vt:i4>
      </vt:variant>
      <vt:variant>
        <vt:i4>5</vt:i4>
      </vt:variant>
      <vt:variant>
        <vt:lpwstr/>
      </vt:variant>
      <vt:variant>
        <vt:lpwstr>_Toc142606359</vt:lpwstr>
      </vt:variant>
      <vt:variant>
        <vt:i4>1441840</vt:i4>
      </vt:variant>
      <vt:variant>
        <vt:i4>521</vt:i4>
      </vt:variant>
      <vt:variant>
        <vt:i4>0</vt:i4>
      </vt:variant>
      <vt:variant>
        <vt:i4>5</vt:i4>
      </vt:variant>
      <vt:variant>
        <vt:lpwstr/>
      </vt:variant>
      <vt:variant>
        <vt:lpwstr>_Toc142606358</vt:lpwstr>
      </vt:variant>
      <vt:variant>
        <vt:i4>1441840</vt:i4>
      </vt:variant>
      <vt:variant>
        <vt:i4>515</vt:i4>
      </vt:variant>
      <vt:variant>
        <vt:i4>0</vt:i4>
      </vt:variant>
      <vt:variant>
        <vt:i4>5</vt:i4>
      </vt:variant>
      <vt:variant>
        <vt:lpwstr/>
      </vt:variant>
      <vt:variant>
        <vt:lpwstr>_Toc142606357</vt:lpwstr>
      </vt:variant>
      <vt:variant>
        <vt:i4>1441840</vt:i4>
      </vt:variant>
      <vt:variant>
        <vt:i4>509</vt:i4>
      </vt:variant>
      <vt:variant>
        <vt:i4>0</vt:i4>
      </vt:variant>
      <vt:variant>
        <vt:i4>5</vt:i4>
      </vt:variant>
      <vt:variant>
        <vt:lpwstr/>
      </vt:variant>
      <vt:variant>
        <vt:lpwstr>_Toc142606356</vt:lpwstr>
      </vt:variant>
      <vt:variant>
        <vt:i4>1441840</vt:i4>
      </vt:variant>
      <vt:variant>
        <vt:i4>503</vt:i4>
      </vt:variant>
      <vt:variant>
        <vt:i4>0</vt:i4>
      </vt:variant>
      <vt:variant>
        <vt:i4>5</vt:i4>
      </vt:variant>
      <vt:variant>
        <vt:lpwstr/>
      </vt:variant>
      <vt:variant>
        <vt:lpwstr>_Toc142606355</vt:lpwstr>
      </vt:variant>
      <vt:variant>
        <vt:i4>1441840</vt:i4>
      </vt:variant>
      <vt:variant>
        <vt:i4>497</vt:i4>
      </vt:variant>
      <vt:variant>
        <vt:i4>0</vt:i4>
      </vt:variant>
      <vt:variant>
        <vt:i4>5</vt:i4>
      </vt:variant>
      <vt:variant>
        <vt:lpwstr/>
      </vt:variant>
      <vt:variant>
        <vt:lpwstr>_Toc142606354</vt:lpwstr>
      </vt:variant>
      <vt:variant>
        <vt:i4>1441840</vt:i4>
      </vt:variant>
      <vt:variant>
        <vt:i4>491</vt:i4>
      </vt:variant>
      <vt:variant>
        <vt:i4>0</vt:i4>
      </vt:variant>
      <vt:variant>
        <vt:i4>5</vt:i4>
      </vt:variant>
      <vt:variant>
        <vt:lpwstr/>
      </vt:variant>
      <vt:variant>
        <vt:lpwstr>_Toc142606353</vt:lpwstr>
      </vt:variant>
      <vt:variant>
        <vt:i4>1441840</vt:i4>
      </vt:variant>
      <vt:variant>
        <vt:i4>485</vt:i4>
      </vt:variant>
      <vt:variant>
        <vt:i4>0</vt:i4>
      </vt:variant>
      <vt:variant>
        <vt:i4>5</vt:i4>
      </vt:variant>
      <vt:variant>
        <vt:lpwstr/>
      </vt:variant>
      <vt:variant>
        <vt:lpwstr>_Toc142606352</vt:lpwstr>
      </vt:variant>
      <vt:variant>
        <vt:i4>1441840</vt:i4>
      </vt:variant>
      <vt:variant>
        <vt:i4>479</vt:i4>
      </vt:variant>
      <vt:variant>
        <vt:i4>0</vt:i4>
      </vt:variant>
      <vt:variant>
        <vt:i4>5</vt:i4>
      </vt:variant>
      <vt:variant>
        <vt:lpwstr/>
      </vt:variant>
      <vt:variant>
        <vt:lpwstr>_Toc142606351</vt:lpwstr>
      </vt:variant>
      <vt:variant>
        <vt:i4>1441840</vt:i4>
      </vt:variant>
      <vt:variant>
        <vt:i4>473</vt:i4>
      </vt:variant>
      <vt:variant>
        <vt:i4>0</vt:i4>
      </vt:variant>
      <vt:variant>
        <vt:i4>5</vt:i4>
      </vt:variant>
      <vt:variant>
        <vt:lpwstr/>
      </vt:variant>
      <vt:variant>
        <vt:lpwstr>_Toc142606350</vt:lpwstr>
      </vt:variant>
      <vt:variant>
        <vt:i4>1507376</vt:i4>
      </vt:variant>
      <vt:variant>
        <vt:i4>467</vt:i4>
      </vt:variant>
      <vt:variant>
        <vt:i4>0</vt:i4>
      </vt:variant>
      <vt:variant>
        <vt:i4>5</vt:i4>
      </vt:variant>
      <vt:variant>
        <vt:lpwstr/>
      </vt:variant>
      <vt:variant>
        <vt:lpwstr>_Toc142606349</vt:lpwstr>
      </vt:variant>
      <vt:variant>
        <vt:i4>1507376</vt:i4>
      </vt:variant>
      <vt:variant>
        <vt:i4>461</vt:i4>
      </vt:variant>
      <vt:variant>
        <vt:i4>0</vt:i4>
      </vt:variant>
      <vt:variant>
        <vt:i4>5</vt:i4>
      </vt:variant>
      <vt:variant>
        <vt:lpwstr/>
      </vt:variant>
      <vt:variant>
        <vt:lpwstr>_Toc142606348</vt:lpwstr>
      </vt:variant>
      <vt:variant>
        <vt:i4>1507376</vt:i4>
      </vt:variant>
      <vt:variant>
        <vt:i4>455</vt:i4>
      </vt:variant>
      <vt:variant>
        <vt:i4>0</vt:i4>
      </vt:variant>
      <vt:variant>
        <vt:i4>5</vt:i4>
      </vt:variant>
      <vt:variant>
        <vt:lpwstr/>
      </vt:variant>
      <vt:variant>
        <vt:lpwstr>_Toc142606347</vt:lpwstr>
      </vt:variant>
      <vt:variant>
        <vt:i4>1507376</vt:i4>
      </vt:variant>
      <vt:variant>
        <vt:i4>449</vt:i4>
      </vt:variant>
      <vt:variant>
        <vt:i4>0</vt:i4>
      </vt:variant>
      <vt:variant>
        <vt:i4>5</vt:i4>
      </vt:variant>
      <vt:variant>
        <vt:lpwstr/>
      </vt:variant>
      <vt:variant>
        <vt:lpwstr>_Toc142606346</vt:lpwstr>
      </vt:variant>
      <vt:variant>
        <vt:i4>1507376</vt:i4>
      </vt:variant>
      <vt:variant>
        <vt:i4>443</vt:i4>
      </vt:variant>
      <vt:variant>
        <vt:i4>0</vt:i4>
      </vt:variant>
      <vt:variant>
        <vt:i4>5</vt:i4>
      </vt:variant>
      <vt:variant>
        <vt:lpwstr/>
      </vt:variant>
      <vt:variant>
        <vt:lpwstr>_Toc142606345</vt:lpwstr>
      </vt:variant>
      <vt:variant>
        <vt:i4>1507376</vt:i4>
      </vt:variant>
      <vt:variant>
        <vt:i4>437</vt:i4>
      </vt:variant>
      <vt:variant>
        <vt:i4>0</vt:i4>
      </vt:variant>
      <vt:variant>
        <vt:i4>5</vt:i4>
      </vt:variant>
      <vt:variant>
        <vt:lpwstr/>
      </vt:variant>
      <vt:variant>
        <vt:lpwstr>_Toc142606344</vt:lpwstr>
      </vt:variant>
      <vt:variant>
        <vt:i4>1507376</vt:i4>
      </vt:variant>
      <vt:variant>
        <vt:i4>431</vt:i4>
      </vt:variant>
      <vt:variant>
        <vt:i4>0</vt:i4>
      </vt:variant>
      <vt:variant>
        <vt:i4>5</vt:i4>
      </vt:variant>
      <vt:variant>
        <vt:lpwstr/>
      </vt:variant>
      <vt:variant>
        <vt:lpwstr>_Toc142606343</vt:lpwstr>
      </vt:variant>
      <vt:variant>
        <vt:i4>1507376</vt:i4>
      </vt:variant>
      <vt:variant>
        <vt:i4>425</vt:i4>
      </vt:variant>
      <vt:variant>
        <vt:i4>0</vt:i4>
      </vt:variant>
      <vt:variant>
        <vt:i4>5</vt:i4>
      </vt:variant>
      <vt:variant>
        <vt:lpwstr/>
      </vt:variant>
      <vt:variant>
        <vt:lpwstr>_Toc142606342</vt:lpwstr>
      </vt:variant>
      <vt:variant>
        <vt:i4>1507376</vt:i4>
      </vt:variant>
      <vt:variant>
        <vt:i4>419</vt:i4>
      </vt:variant>
      <vt:variant>
        <vt:i4>0</vt:i4>
      </vt:variant>
      <vt:variant>
        <vt:i4>5</vt:i4>
      </vt:variant>
      <vt:variant>
        <vt:lpwstr/>
      </vt:variant>
      <vt:variant>
        <vt:lpwstr>_Toc142606341</vt:lpwstr>
      </vt:variant>
      <vt:variant>
        <vt:i4>1507376</vt:i4>
      </vt:variant>
      <vt:variant>
        <vt:i4>413</vt:i4>
      </vt:variant>
      <vt:variant>
        <vt:i4>0</vt:i4>
      </vt:variant>
      <vt:variant>
        <vt:i4>5</vt:i4>
      </vt:variant>
      <vt:variant>
        <vt:lpwstr/>
      </vt:variant>
      <vt:variant>
        <vt:lpwstr>_Toc142606340</vt:lpwstr>
      </vt:variant>
      <vt:variant>
        <vt:i4>1048624</vt:i4>
      </vt:variant>
      <vt:variant>
        <vt:i4>407</vt:i4>
      </vt:variant>
      <vt:variant>
        <vt:i4>0</vt:i4>
      </vt:variant>
      <vt:variant>
        <vt:i4>5</vt:i4>
      </vt:variant>
      <vt:variant>
        <vt:lpwstr/>
      </vt:variant>
      <vt:variant>
        <vt:lpwstr>_Toc142606339</vt:lpwstr>
      </vt:variant>
      <vt:variant>
        <vt:i4>1048624</vt:i4>
      </vt:variant>
      <vt:variant>
        <vt:i4>401</vt:i4>
      </vt:variant>
      <vt:variant>
        <vt:i4>0</vt:i4>
      </vt:variant>
      <vt:variant>
        <vt:i4>5</vt:i4>
      </vt:variant>
      <vt:variant>
        <vt:lpwstr/>
      </vt:variant>
      <vt:variant>
        <vt:lpwstr>_Toc142606338</vt:lpwstr>
      </vt:variant>
      <vt:variant>
        <vt:i4>1048624</vt:i4>
      </vt:variant>
      <vt:variant>
        <vt:i4>395</vt:i4>
      </vt:variant>
      <vt:variant>
        <vt:i4>0</vt:i4>
      </vt:variant>
      <vt:variant>
        <vt:i4>5</vt:i4>
      </vt:variant>
      <vt:variant>
        <vt:lpwstr/>
      </vt:variant>
      <vt:variant>
        <vt:lpwstr>_Toc142606337</vt:lpwstr>
      </vt:variant>
      <vt:variant>
        <vt:i4>1048624</vt:i4>
      </vt:variant>
      <vt:variant>
        <vt:i4>389</vt:i4>
      </vt:variant>
      <vt:variant>
        <vt:i4>0</vt:i4>
      </vt:variant>
      <vt:variant>
        <vt:i4>5</vt:i4>
      </vt:variant>
      <vt:variant>
        <vt:lpwstr/>
      </vt:variant>
      <vt:variant>
        <vt:lpwstr>_Toc142606336</vt:lpwstr>
      </vt:variant>
      <vt:variant>
        <vt:i4>1048624</vt:i4>
      </vt:variant>
      <vt:variant>
        <vt:i4>383</vt:i4>
      </vt:variant>
      <vt:variant>
        <vt:i4>0</vt:i4>
      </vt:variant>
      <vt:variant>
        <vt:i4>5</vt:i4>
      </vt:variant>
      <vt:variant>
        <vt:lpwstr/>
      </vt:variant>
      <vt:variant>
        <vt:lpwstr>_Toc142606335</vt:lpwstr>
      </vt:variant>
      <vt:variant>
        <vt:i4>1048624</vt:i4>
      </vt:variant>
      <vt:variant>
        <vt:i4>377</vt:i4>
      </vt:variant>
      <vt:variant>
        <vt:i4>0</vt:i4>
      </vt:variant>
      <vt:variant>
        <vt:i4>5</vt:i4>
      </vt:variant>
      <vt:variant>
        <vt:lpwstr/>
      </vt:variant>
      <vt:variant>
        <vt:lpwstr>_Toc142606334</vt:lpwstr>
      </vt:variant>
      <vt:variant>
        <vt:i4>1048624</vt:i4>
      </vt:variant>
      <vt:variant>
        <vt:i4>371</vt:i4>
      </vt:variant>
      <vt:variant>
        <vt:i4>0</vt:i4>
      </vt:variant>
      <vt:variant>
        <vt:i4>5</vt:i4>
      </vt:variant>
      <vt:variant>
        <vt:lpwstr/>
      </vt:variant>
      <vt:variant>
        <vt:lpwstr>_Toc142606333</vt:lpwstr>
      </vt:variant>
      <vt:variant>
        <vt:i4>1048624</vt:i4>
      </vt:variant>
      <vt:variant>
        <vt:i4>365</vt:i4>
      </vt:variant>
      <vt:variant>
        <vt:i4>0</vt:i4>
      </vt:variant>
      <vt:variant>
        <vt:i4>5</vt:i4>
      </vt:variant>
      <vt:variant>
        <vt:lpwstr/>
      </vt:variant>
      <vt:variant>
        <vt:lpwstr>_Toc142606332</vt:lpwstr>
      </vt:variant>
      <vt:variant>
        <vt:i4>1048624</vt:i4>
      </vt:variant>
      <vt:variant>
        <vt:i4>359</vt:i4>
      </vt:variant>
      <vt:variant>
        <vt:i4>0</vt:i4>
      </vt:variant>
      <vt:variant>
        <vt:i4>5</vt:i4>
      </vt:variant>
      <vt:variant>
        <vt:lpwstr/>
      </vt:variant>
      <vt:variant>
        <vt:lpwstr>_Toc142606331</vt:lpwstr>
      </vt:variant>
      <vt:variant>
        <vt:i4>1048624</vt:i4>
      </vt:variant>
      <vt:variant>
        <vt:i4>353</vt:i4>
      </vt:variant>
      <vt:variant>
        <vt:i4>0</vt:i4>
      </vt:variant>
      <vt:variant>
        <vt:i4>5</vt:i4>
      </vt:variant>
      <vt:variant>
        <vt:lpwstr/>
      </vt:variant>
      <vt:variant>
        <vt:lpwstr>_Toc142606330</vt:lpwstr>
      </vt:variant>
      <vt:variant>
        <vt:i4>1114160</vt:i4>
      </vt:variant>
      <vt:variant>
        <vt:i4>347</vt:i4>
      </vt:variant>
      <vt:variant>
        <vt:i4>0</vt:i4>
      </vt:variant>
      <vt:variant>
        <vt:i4>5</vt:i4>
      </vt:variant>
      <vt:variant>
        <vt:lpwstr/>
      </vt:variant>
      <vt:variant>
        <vt:lpwstr>_Toc142606329</vt:lpwstr>
      </vt:variant>
      <vt:variant>
        <vt:i4>1114160</vt:i4>
      </vt:variant>
      <vt:variant>
        <vt:i4>341</vt:i4>
      </vt:variant>
      <vt:variant>
        <vt:i4>0</vt:i4>
      </vt:variant>
      <vt:variant>
        <vt:i4>5</vt:i4>
      </vt:variant>
      <vt:variant>
        <vt:lpwstr/>
      </vt:variant>
      <vt:variant>
        <vt:lpwstr>_Toc142606328</vt:lpwstr>
      </vt:variant>
      <vt:variant>
        <vt:i4>1114160</vt:i4>
      </vt:variant>
      <vt:variant>
        <vt:i4>335</vt:i4>
      </vt:variant>
      <vt:variant>
        <vt:i4>0</vt:i4>
      </vt:variant>
      <vt:variant>
        <vt:i4>5</vt:i4>
      </vt:variant>
      <vt:variant>
        <vt:lpwstr/>
      </vt:variant>
      <vt:variant>
        <vt:lpwstr>_Toc142606327</vt:lpwstr>
      </vt:variant>
      <vt:variant>
        <vt:i4>1114160</vt:i4>
      </vt:variant>
      <vt:variant>
        <vt:i4>329</vt:i4>
      </vt:variant>
      <vt:variant>
        <vt:i4>0</vt:i4>
      </vt:variant>
      <vt:variant>
        <vt:i4>5</vt:i4>
      </vt:variant>
      <vt:variant>
        <vt:lpwstr/>
      </vt:variant>
      <vt:variant>
        <vt:lpwstr>_Toc142606326</vt:lpwstr>
      </vt:variant>
      <vt:variant>
        <vt:i4>1114160</vt:i4>
      </vt:variant>
      <vt:variant>
        <vt:i4>323</vt:i4>
      </vt:variant>
      <vt:variant>
        <vt:i4>0</vt:i4>
      </vt:variant>
      <vt:variant>
        <vt:i4>5</vt:i4>
      </vt:variant>
      <vt:variant>
        <vt:lpwstr/>
      </vt:variant>
      <vt:variant>
        <vt:lpwstr>_Toc142606325</vt:lpwstr>
      </vt:variant>
      <vt:variant>
        <vt:i4>1114160</vt:i4>
      </vt:variant>
      <vt:variant>
        <vt:i4>317</vt:i4>
      </vt:variant>
      <vt:variant>
        <vt:i4>0</vt:i4>
      </vt:variant>
      <vt:variant>
        <vt:i4>5</vt:i4>
      </vt:variant>
      <vt:variant>
        <vt:lpwstr/>
      </vt:variant>
      <vt:variant>
        <vt:lpwstr>_Toc142606324</vt:lpwstr>
      </vt:variant>
      <vt:variant>
        <vt:i4>1114160</vt:i4>
      </vt:variant>
      <vt:variant>
        <vt:i4>311</vt:i4>
      </vt:variant>
      <vt:variant>
        <vt:i4>0</vt:i4>
      </vt:variant>
      <vt:variant>
        <vt:i4>5</vt:i4>
      </vt:variant>
      <vt:variant>
        <vt:lpwstr/>
      </vt:variant>
      <vt:variant>
        <vt:lpwstr>_Toc142606323</vt:lpwstr>
      </vt:variant>
      <vt:variant>
        <vt:i4>1114160</vt:i4>
      </vt:variant>
      <vt:variant>
        <vt:i4>305</vt:i4>
      </vt:variant>
      <vt:variant>
        <vt:i4>0</vt:i4>
      </vt:variant>
      <vt:variant>
        <vt:i4>5</vt:i4>
      </vt:variant>
      <vt:variant>
        <vt:lpwstr/>
      </vt:variant>
      <vt:variant>
        <vt:lpwstr>_Toc142606322</vt:lpwstr>
      </vt:variant>
      <vt:variant>
        <vt:i4>1114160</vt:i4>
      </vt:variant>
      <vt:variant>
        <vt:i4>299</vt:i4>
      </vt:variant>
      <vt:variant>
        <vt:i4>0</vt:i4>
      </vt:variant>
      <vt:variant>
        <vt:i4>5</vt:i4>
      </vt:variant>
      <vt:variant>
        <vt:lpwstr/>
      </vt:variant>
      <vt:variant>
        <vt:lpwstr>_Toc142606321</vt:lpwstr>
      </vt:variant>
      <vt:variant>
        <vt:i4>1114160</vt:i4>
      </vt:variant>
      <vt:variant>
        <vt:i4>293</vt:i4>
      </vt:variant>
      <vt:variant>
        <vt:i4>0</vt:i4>
      </vt:variant>
      <vt:variant>
        <vt:i4>5</vt:i4>
      </vt:variant>
      <vt:variant>
        <vt:lpwstr/>
      </vt:variant>
      <vt:variant>
        <vt:lpwstr>_Toc142606320</vt:lpwstr>
      </vt:variant>
      <vt:variant>
        <vt:i4>1179696</vt:i4>
      </vt:variant>
      <vt:variant>
        <vt:i4>287</vt:i4>
      </vt:variant>
      <vt:variant>
        <vt:i4>0</vt:i4>
      </vt:variant>
      <vt:variant>
        <vt:i4>5</vt:i4>
      </vt:variant>
      <vt:variant>
        <vt:lpwstr/>
      </vt:variant>
      <vt:variant>
        <vt:lpwstr>_Toc142606319</vt:lpwstr>
      </vt:variant>
      <vt:variant>
        <vt:i4>1179696</vt:i4>
      </vt:variant>
      <vt:variant>
        <vt:i4>281</vt:i4>
      </vt:variant>
      <vt:variant>
        <vt:i4>0</vt:i4>
      </vt:variant>
      <vt:variant>
        <vt:i4>5</vt:i4>
      </vt:variant>
      <vt:variant>
        <vt:lpwstr/>
      </vt:variant>
      <vt:variant>
        <vt:lpwstr>_Toc142606318</vt:lpwstr>
      </vt:variant>
      <vt:variant>
        <vt:i4>1179696</vt:i4>
      </vt:variant>
      <vt:variant>
        <vt:i4>275</vt:i4>
      </vt:variant>
      <vt:variant>
        <vt:i4>0</vt:i4>
      </vt:variant>
      <vt:variant>
        <vt:i4>5</vt:i4>
      </vt:variant>
      <vt:variant>
        <vt:lpwstr/>
      </vt:variant>
      <vt:variant>
        <vt:lpwstr>_Toc142606317</vt:lpwstr>
      </vt:variant>
      <vt:variant>
        <vt:i4>1179696</vt:i4>
      </vt:variant>
      <vt:variant>
        <vt:i4>269</vt:i4>
      </vt:variant>
      <vt:variant>
        <vt:i4>0</vt:i4>
      </vt:variant>
      <vt:variant>
        <vt:i4>5</vt:i4>
      </vt:variant>
      <vt:variant>
        <vt:lpwstr/>
      </vt:variant>
      <vt:variant>
        <vt:lpwstr>_Toc142606316</vt:lpwstr>
      </vt:variant>
      <vt:variant>
        <vt:i4>1179696</vt:i4>
      </vt:variant>
      <vt:variant>
        <vt:i4>263</vt:i4>
      </vt:variant>
      <vt:variant>
        <vt:i4>0</vt:i4>
      </vt:variant>
      <vt:variant>
        <vt:i4>5</vt:i4>
      </vt:variant>
      <vt:variant>
        <vt:lpwstr/>
      </vt:variant>
      <vt:variant>
        <vt:lpwstr>_Toc142606315</vt:lpwstr>
      </vt:variant>
      <vt:variant>
        <vt:i4>1179696</vt:i4>
      </vt:variant>
      <vt:variant>
        <vt:i4>257</vt:i4>
      </vt:variant>
      <vt:variant>
        <vt:i4>0</vt:i4>
      </vt:variant>
      <vt:variant>
        <vt:i4>5</vt:i4>
      </vt:variant>
      <vt:variant>
        <vt:lpwstr/>
      </vt:variant>
      <vt:variant>
        <vt:lpwstr>_Toc142606314</vt:lpwstr>
      </vt:variant>
      <vt:variant>
        <vt:i4>1179696</vt:i4>
      </vt:variant>
      <vt:variant>
        <vt:i4>251</vt:i4>
      </vt:variant>
      <vt:variant>
        <vt:i4>0</vt:i4>
      </vt:variant>
      <vt:variant>
        <vt:i4>5</vt:i4>
      </vt:variant>
      <vt:variant>
        <vt:lpwstr/>
      </vt:variant>
      <vt:variant>
        <vt:lpwstr>_Toc142606313</vt:lpwstr>
      </vt:variant>
      <vt:variant>
        <vt:i4>1179696</vt:i4>
      </vt:variant>
      <vt:variant>
        <vt:i4>245</vt:i4>
      </vt:variant>
      <vt:variant>
        <vt:i4>0</vt:i4>
      </vt:variant>
      <vt:variant>
        <vt:i4>5</vt:i4>
      </vt:variant>
      <vt:variant>
        <vt:lpwstr/>
      </vt:variant>
      <vt:variant>
        <vt:lpwstr>_Toc142606312</vt:lpwstr>
      </vt:variant>
      <vt:variant>
        <vt:i4>1179696</vt:i4>
      </vt:variant>
      <vt:variant>
        <vt:i4>239</vt:i4>
      </vt:variant>
      <vt:variant>
        <vt:i4>0</vt:i4>
      </vt:variant>
      <vt:variant>
        <vt:i4>5</vt:i4>
      </vt:variant>
      <vt:variant>
        <vt:lpwstr/>
      </vt:variant>
      <vt:variant>
        <vt:lpwstr>_Toc142606311</vt:lpwstr>
      </vt:variant>
      <vt:variant>
        <vt:i4>1179696</vt:i4>
      </vt:variant>
      <vt:variant>
        <vt:i4>233</vt:i4>
      </vt:variant>
      <vt:variant>
        <vt:i4>0</vt:i4>
      </vt:variant>
      <vt:variant>
        <vt:i4>5</vt:i4>
      </vt:variant>
      <vt:variant>
        <vt:lpwstr/>
      </vt:variant>
      <vt:variant>
        <vt:lpwstr>_Toc142606310</vt:lpwstr>
      </vt:variant>
      <vt:variant>
        <vt:i4>1245232</vt:i4>
      </vt:variant>
      <vt:variant>
        <vt:i4>227</vt:i4>
      </vt:variant>
      <vt:variant>
        <vt:i4>0</vt:i4>
      </vt:variant>
      <vt:variant>
        <vt:i4>5</vt:i4>
      </vt:variant>
      <vt:variant>
        <vt:lpwstr/>
      </vt:variant>
      <vt:variant>
        <vt:lpwstr>_Toc142606309</vt:lpwstr>
      </vt:variant>
      <vt:variant>
        <vt:i4>1245232</vt:i4>
      </vt:variant>
      <vt:variant>
        <vt:i4>218</vt:i4>
      </vt:variant>
      <vt:variant>
        <vt:i4>0</vt:i4>
      </vt:variant>
      <vt:variant>
        <vt:i4>5</vt:i4>
      </vt:variant>
      <vt:variant>
        <vt:lpwstr/>
      </vt:variant>
      <vt:variant>
        <vt:lpwstr>_Toc142606301</vt:lpwstr>
      </vt:variant>
      <vt:variant>
        <vt:i4>1245232</vt:i4>
      </vt:variant>
      <vt:variant>
        <vt:i4>212</vt:i4>
      </vt:variant>
      <vt:variant>
        <vt:i4>0</vt:i4>
      </vt:variant>
      <vt:variant>
        <vt:i4>5</vt:i4>
      </vt:variant>
      <vt:variant>
        <vt:lpwstr/>
      </vt:variant>
      <vt:variant>
        <vt:lpwstr>_Toc142606300</vt:lpwstr>
      </vt:variant>
      <vt:variant>
        <vt:i4>1703985</vt:i4>
      </vt:variant>
      <vt:variant>
        <vt:i4>206</vt:i4>
      </vt:variant>
      <vt:variant>
        <vt:i4>0</vt:i4>
      </vt:variant>
      <vt:variant>
        <vt:i4>5</vt:i4>
      </vt:variant>
      <vt:variant>
        <vt:lpwstr/>
      </vt:variant>
      <vt:variant>
        <vt:lpwstr>_Toc142606299</vt:lpwstr>
      </vt:variant>
      <vt:variant>
        <vt:i4>1703985</vt:i4>
      </vt:variant>
      <vt:variant>
        <vt:i4>200</vt:i4>
      </vt:variant>
      <vt:variant>
        <vt:i4>0</vt:i4>
      </vt:variant>
      <vt:variant>
        <vt:i4>5</vt:i4>
      </vt:variant>
      <vt:variant>
        <vt:lpwstr/>
      </vt:variant>
      <vt:variant>
        <vt:lpwstr>_Toc142606298</vt:lpwstr>
      </vt:variant>
      <vt:variant>
        <vt:i4>1703985</vt:i4>
      </vt:variant>
      <vt:variant>
        <vt:i4>194</vt:i4>
      </vt:variant>
      <vt:variant>
        <vt:i4>0</vt:i4>
      </vt:variant>
      <vt:variant>
        <vt:i4>5</vt:i4>
      </vt:variant>
      <vt:variant>
        <vt:lpwstr/>
      </vt:variant>
      <vt:variant>
        <vt:lpwstr>_Toc142606297</vt:lpwstr>
      </vt:variant>
      <vt:variant>
        <vt:i4>1703985</vt:i4>
      </vt:variant>
      <vt:variant>
        <vt:i4>188</vt:i4>
      </vt:variant>
      <vt:variant>
        <vt:i4>0</vt:i4>
      </vt:variant>
      <vt:variant>
        <vt:i4>5</vt:i4>
      </vt:variant>
      <vt:variant>
        <vt:lpwstr/>
      </vt:variant>
      <vt:variant>
        <vt:lpwstr>_Toc142606296</vt:lpwstr>
      </vt:variant>
      <vt:variant>
        <vt:i4>1703985</vt:i4>
      </vt:variant>
      <vt:variant>
        <vt:i4>182</vt:i4>
      </vt:variant>
      <vt:variant>
        <vt:i4>0</vt:i4>
      </vt:variant>
      <vt:variant>
        <vt:i4>5</vt:i4>
      </vt:variant>
      <vt:variant>
        <vt:lpwstr/>
      </vt:variant>
      <vt:variant>
        <vt:lpwstr>_Toc142606295</vt:lpwstr>
      </vt:variant>
      <vt:variant>
        <vt:i4>1703985</vt:i4>
      </vt:variant>
      <vt:variant>
        <vt:i4>176</vt:i4>
      </vt:variant>
      <vt:variant>
        <vt:i4>0</vt:i4>
      </vt:variant>
      <vt:variant>
        <vt:i4>5</vt:i4>
      </vt:variant>
      <vt:variant>
        <vt:lpwstr/>
      </vt:variant>
      <vt:variant>
        <vt:lpwstr>_Toc142606294</vt:lpwstr>
      </vt:variant>
      <vt:variant>
        <vt:i4>1703985</vt:i4>
      </vt:variant>
      <vt:variant>
        <vt:i4>170</vt:i4>
      </vt:variant>
      <vt:variant>
        <vt:i4>0</vt:i4>
      </vt:variant>
      <vt:variant>
        <vt:i4>5</vt:i4>
      </vt:variant>
      <vt:variant>
        <vt:lpwstr/>
      </vt:variant>
      <vt:variant>
        <vt:lpwstr>_Toc142606293</vt:lpwstr>
      </vt:variant>
      <vt:variant>
        <vt:i4>1703985</vt:i4>
      </vt:variant>
      <vt:variant>
        <vt:i4>164</vt:i4>
      </vt:variant>
      <vt:variant>
        <vt:i4>0</vt:i4>
      </vt:variant>
      <vt:variant>
        <vt:i4>5</vt:i4>
      </vt:variant>
      <vt:variant>
        <vt:lpwstr/>
      </vt:variant>
      <vt:variant>
        <vt:lpwstr>_Toc142606292</vt:lpwstr>
      </vt:variant>
      <vt:variant>
        <vt:i4>1703985</vt:i4>
      </vt:variant>
      <vt:variant>
        <vt:i4>158</vt:i4>
      </vt:variant>
      <vt:variant>
        <vt:i4>0</vt:i4>
      </vt:variant>
      <vt:variant>
        <vt:i4>5</vt:i4>
      </vt:variant>
      <vt:variant>
        <vt:lpwstr/>
      </vt:variant>
      <vt:variant>
        <vt:lpwstr>_Toc142606291</vt:lpwstr>
      </vt:variant>
      <vt:variant>
        <vt:i4>1703985</vt:i4>
      </vt:variant>
      <vt:variant>
        <vt:i4>152</vt:i4>
      </vt:variant>
      <vt:variant>
        <vt:i4>0</vt:i4>
      </vt:variant>
      <vt:variant>
        <vt:i4>5</vt:i4>
      </vt:variant>
      <vt:variant>
        <vt:lpwstr/>
      </vt:variant>
      <vt:variant>
        <vt:lpwstr>_Toc142606290</vt:lpwstr>
      </vt:variant>
      <vt:variant>
        <vt:i4>1769521</vt:i4>
      </vt:variant>
      <vt:variant>
        <vt:i4>146</vt:i4>
      </vt:variant>
      <vt:variant>
        <vt:i4>0</vt:i4>
      </vt:variant>
      <vt:variant>
        <vt:i4>5</vt:i4>
      </vt:variant>
      <vt:variant>
        <vt:lpwstr/>
      </vt:variant>
      <vt:variant>
        <vt:lpwstr>_Toc142606289</vt:lpwstr>
      </vt:variant>
      <vt:variant>
        <vt:i4>1769521</vt:i4>
      </vt:variant>
      <vt:variant>
        <vt:i4>140</vt:i4>
      </vt:variant>
      <vt:variant>
        <vt:i4>0</vt:i4>
      </vt:variant>
      <vt:variant>
        <vt:i4>5</vt:i4>
      </vt:variant>
      <vt:variant>
        <vt:lpwstr/>
      </vt:variant>
      <vt:variant>
        <vt:lpwstr>_Toc142606288</vt:lpwstr>
      </vt:variant>
      <vt:variant>
        <vt:i4>1769521</vt:i4>
      </vt:variant>
      <vt:variant>
        <vt:i4>134</vt:i4>
      </vt:variant>
      <vt:variant>
        <vt:i4>0</vt:i4>
      </vt:variant>
      <vt:variant>
        <vt:i4>5</vt:i4>
      </vt:variant>
      <vt:variant>
        <vt:lpwstr/>
      </vt:variant>
      <vt:variant>
        <vt:lpwstr>_Toc142606287</vt:lpwstr>
      </vt:variant>
      <vt:variant>
        <vt:i4>1769521</vt:i4>
      </vt:variant>
      <vt:variant>
        <vt:i4>128</vt:i4>
      </vt:variant>
      <vt:variant>
        <vt:i4>0</vt:i4>
      </vt:variant>
      <vt:variant>
        <vt:i4>5</vt:i4>
      </vt:variant>
      <vt:variant>
        <vt:lpwstr/>
      </vt:variant>
      <vt:variant>
        <vt:lpwstr>_Toc142606286</vt:lpwstr>
      </vt:variant>
      <vt:variant>
        <vt:i4>1769521</vt:i4>
      </vt:variant>
      <vt:variant>
        <vt:i4>122</vt:i4>
      </vt:variant>
      <vt:variant>
        <vt:i4>0</vt:i4>
      </vt:variant>
      <vt:variant>
        <vt:i4>5</vt:i4>
      </vt:variant>
      <vt:variant>
        <vt:lpwstr/>
      </vt:variant>
      <vt:variant>
        <vt:lpwstr>_Toc142606285</vt:lpwstr>
      </vt:variant>
      <vt:variant>
        <vt:i4>1769521</vt:i4>
      </vt:variant>
      <vt:variant>
        <vt:i4>116</vt:i4>
      </vt:variant>
      <vt:variant>
        <vt:i4>0</vt:i4>
      </vt:variant>
      <vt:variant>
        <vt:i4>5</vt:i4>
      </vt:variant>
      <vt:variant>
        <vt:lpwstr/>
      </vt:variant>
      <vt:variant>
        <vt:lpwstr>_Toc142606284</vt:lpwstr>
      </vt:variant>
      <vt:variant>
        <vt:i4>1769521</vt:i4>
      </vt:variant>
      <vt:variant>
        <vt:i4>110</vt:i4>
      </vt:variant>
      <vt:variant>
        <vt:i4>0</vt:i4>
      </vt:variant>
      <vt:variant>
        <vt:i4>5</vt:i4>
      </vt:variant>
      <vt:variant>
        <vt:lpwstr/>
      </vt:variant>
      <vt:variant>
        <vt:lpwstr>_Toc142606283</vt:lpwstr>
      </vt:variant>
      <vt:variant>
        <vt:i4>1769521</vt:i4>
      </vt:variant>
      <vt:variant>
        <vt:i4>104</vt:i4>
      </vt:variant>
      <vt:variant>
        <vt:i4>0</vt:i4>
      </vt:variant>
      <vt:variant>
        <vt:i4>5</vt:i4>
      </vt:variant>
      <vt:variant>
        <vt:lpwstr/>
      </vt:variant>
      <vt:variant>
        <vt:lpwstr>_Toc142606282</vt:lpwstr>
      </vt:variant>
      <vt:variant>
        <vt:i4>1769521</vt:i4>
      </vt:variant>
      <vt:variant>
        <vt:i4>98</vt:i4>
      </vt:variant>
      <vt:variant>
        <vt:i4>0</vt:i4>
      </vt:variant>
      <vt:variant>
        <vt:i4>5</vt:i4>
      </vt:variant>
      <vt:variant>
        <vt:lpwstr/>
      </vt:variant>
      <vt:variant>
        <vt:lpwstr>_Toc142606281</vt:lpwstr>
      </vt:variant>
      <vt:variant>
        <vt:i4>1769521</vt:i4>
      </vt:variant>
      <vt:variant>
        <vt:i4>92</vt:i4>
      </vt:variant>
      <vt:variant>
        <vt:i4>0</vt:i4>
      </vt:variant>
      <vt:variant>
        <vt:i4>5</vt:i4>
      </vt:variant>
      <vt:variant>
        <vt:lpwstr/>
      </vt:variant>
      <vt:variant>
        <vt:lpwstr>_Toc142606280</vt:lpwstr>
      </vt:variant>
      <vt:variant>
        <vt:i4>1310769</vt:i4>
      </vt:variant>
      <vt:variant>
        <vt:i4>86</vt:i4>
      </vt:variant>
      <vt:variant>
        <vt:i4>0</vt:i4>
      </vt:variant>
      <vt:variant>
        <vt:i4>5</vt:i4>
      </vt:variant>
      <vt:variant>
        <vt:lpwstr/>
      </vt:variant>
      <vt:variant>
        <vt:lpwstr>_Toc142606279</vt:lpwstr>
      </vt:variant>
      <vt:variant>
        <vt:i4>1310769</vt:i4>
      </vt:variant>
      <vt:variant>
        <vt:i4>80</vt:i4>
      </vt:variant>
      <vt:variant>
        <vt:i4>0</vt:i4>
      </vt:variant>
      <vt:variant>
        <vt:i4>5</vt:i4>
      </vt:variant>
      <vt:variant>
        <vt:lpwstr/>
      </vt:variant>
      <vt:variant>
        <vt:lpwstr>_Toc142606278</vt:lpwstr>
      </vt:variant>
      <vt:variant>
        <vt:i4>1310769</vt:i4>
      </vt:variant>
      <vt:variant>
        <vt:i4>74</vt:i4>
      </vt:variant>
      <vt:variant>
        <vt:i4>0</vt:i4>
      </vt:variant>
      <vt:variant>
        <vt:i4>5</vt:i4>
      </vt:variant>
      <vt:variant>
        <vt:lpwstr/>
      </vt:variant>
      <vt:variant>
        <vt:lpwstr>_Toc142606277</vt:lpwstr>
      </vt:variant>
      <vt:variant>
        <vt:i4>1310769</vt:i4>
      </vt:variant>
      <vt:variant>
        <vt:i4>68</vt:i4>
      </vt:variant>
      <vt:variant>
        <vt:i4>0</vt:i4>
      </vt:variant>
      <vt:variant>
        <vt:i4>5</vt:i4>
      </vt:variant>
      <vt:variant>
        <vt:lpwstr/>
      </vt:variant>
      <vt:variant>
        <vt:lpwstr>_Toc142606276</vt:lpwstr>
      </vt:variant>
      <vt:variant>
        <vt:i4>1310769</vt:i4>
      </vt:variant>
      <vt:variant>
        <vt:i4>62</vt:i4>
      </vt:variant>
      <vt:variant>
        <vt:i4>0</vt:i4>
      </vt:variant>
      <vt:variant>
        <vt:i4>5</vt:i4>
      </vt:variant>
      <vt:variant>
        <vt:lpwstr/>
      </vt:variant>
      <vt:variant>
        <vt:lpwstr>_Toc142606275</vt:lpwstr>
      </vt:variant>
      <vt:variant>
        <vt:i4>1310769</vt:i4>
      </vt:variant>
      <vt:variant>
        <vt:i4>56</vt:i4>
      </vt:variant>
      <vt:variant>
        <vt:i4>0</vt:i4>
      </vt:variant>
      <vt:variant>
        <vt:i4>5</vt:i4>
      </vt:variant>
      <vt:variant>
        <vt:lpwstr/>
      </vt:variant>
      <vt:variant>
        <vt:lpwstr>_Toc142606274</vt:lpwstr>
      </vt:variant>
      <vt:variant>
        <vt:i4>1310769</vt:i4>
      </vt:variant>
      <vt:variant>
        <vt:i4>50</vt:i4>
      </vt:variant>
      <vt:variant>
        <vt:i4>0</vt:i4>
      </vt:variant>
      <vt:variant>
        <vt:i4>5</vt:i4>
      </vt:variant>
      <vt:variant>
        <vt:lpwstr/>
      </vt:variant>
      <vt:variant>
        <vt:lpwstr>_Toc142606273</vt:lpwstr>
      </vt:variant>
      <vt:variant>
        <vt:i4>1310769</vt:i4>
      </vt:variant>
      <vt:variant>
        <vt:i4>44</vt:i4>
      </vt:variant>
      <vt:variant>
        <vt:i4>0</vt:i4>
      </vt:variant>
      <vt:variant>
        <vt:i4>5</vt:i4>
      </vt:variant>
      <vt:variant>
        <vt:lpwstr/>
      </vt:variant>
      <vt:variant>
        <vt:lpwstr>_Toc142606272</vt:lpwstr>
      </vt:variant>
      <vt:variant>
        <vt:i4>1310769</vt:i4>
      </vt:variant>
      <vt:variant>
        <vt:i4>38</vt:i4>
      </vt:variant>
      <vt:variant>
        <vt:i4>0</vt:i4>
      </vt:variant>
      <vt:variant>
        <vt:i4>5</vt:i4>
      </vt:variant>
      <vt:variant>
        <vt:lpwstr/>
      </vt:variant>
      <vt:variant>
        <vt:lpwstr>_Toc142606271</vt:lpwstr>
      </vt:variant>
      <vt:variant>
        <vt:i4>1310769</vt:i4>
      </vt:variant>
      <vt:variant>
        <vt:i4>32</vt:i4>
      </vt:variant>
      <vt:variant>
        <vt:i4>0</vt:i4>
      </vt:variant>
      <vt:variant>
        <vt:i4>5</vt:i4>
      </vt:variant>
      <vt:variant>
        <vt:lpwstr/>
      </vt:variant>
      <vt:variant>
        <vt:lpwstr>_Toc142606270</vt:lpwstr>
      </vt:variant>
      <vt:variant>
        <vt:i4>1376305</vt:i4>
      </vt:variant>
      <vt:variant>
        <vt:i4>26</vt:i4>
      </vt:variant>
      <vt:variant>
        <vt:i4>0</vt:i4>
      </vt:variant>
      <vt:variant>
        <vt:i4>5</vt:i4>
      </vt:variant>
      <vt:variant>
        <vt:lpwstr/>
      </vt:variant>
      <vt:variant>
        <vt:lpwstr>_Toc142606269</vt:lpwstr>
      </vt:variant>
      <vt:variant>
        <vt:i4>1376305</vt:i4>
      </vt:variant>
      <vt:variant>
        <vt:i4>20</vt:i4>
      </vt:variant>
      <vt:variant>
        <vt:i4>0</vt:i4>
      </vt:variant>
      <vt:variant>
        <vt:i4>5</vt:i4>
      </vt:variant>
      <vt:variant>
        <vt:lpwstr/>
      </vt:variant>
      <vt:variant>
        <vt:lpwstr>_Toc142606268</vt:lpwstr>
      </vt:variant>
      <vt:variant>
        <vt:i4>1376305</vt:i4>
      </vt:variant>
      <vt:variant>
        <vt:i4>14</vt:i4>
      </vt:variant>
      <vt:variant>
        <vt:i4>0</vt:i4>
      </vt:variant>
      <vt:variant>
        <vt:i4>5</vt:i4>
      </vt:variant>
      <vt:variant>
        <vt:lpwstr/>
      </vt:variant>
      <vt:variant>
        <vt:lpwstr>_Toc142606267</vt:lpwstr>
      </vt:variant>
      <vt:variant>
        <vt:i4>1376305</vt:i4>
      </vt:variant>
      <vt:variant>
        <vt:i4>8</vt:i4>
      </vt:variant>
      <vt:variant>
        <vt:i4>0</vt:i4>
      </vt:variant>
      <vt:variant>
        <vt:i4>5</vt:i4>
      </vt:variant>
      <vt:variant>
        <vt:lpwstr/>
      </vt:variant>
      <vt:variant>
        <vt:lpwstr>_Toc1426062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Jayabalan</dc:creator>
  <cp:keywords/>
  <cp:lastModifiedBy>MARCELL AGUNG WAHYUDI</cp:lastModifiedBy>
  <cp:revision>520</cp:revision>
  <cp:lastPrinted>2023-08-10T17:19:00Z</cp:lastPrinted>
  <dcterms:created xsi:type="dcterms:W3CDTF">2023-08-10T18:40:00Z</dcterms:created>
  <dcterms:modified xsi:type="dcterms:W3CDTF">2023-08-1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EA5CB76FCD94479A0BB08ACD881235</vt:lpwstr>
  </property>
</Properties>
</file>